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36E54" w14:textId="211A1778" w:rsidR="0072600E" w:rsidRPr="00AF2CC5" w:rsidRDefault="48D87272" w:rsidP="48D87272">
      <w:pPr>
        <w:pStyle w:val="paragraph"/>
        <w:spacing w:before="0" w:beforeAutospacing="0" w:after="0" w:afterAutospacing="0"/>
        <w:jc w:val="center"/>
        <w:textAlignment w:val="baseline"/>
        <w:rPr>
          <w:color w:val="000000" w:themeColor="text1"/>
          <w:sz w:val="22"/>
          <w:szCs w:val="22"/>
        </w:rPr>
      </w:pPr>
      <w:r w:rsidRPr="00AF2CC5">
        <w:rPr>
          <w:rStyle w:val="normaltextrun"/>
          <w:b/>
          <w:bCs/>
          <w:color w:val="000000" w:themeColor="text1"/>
          <w:sz w:val="22"/>
          <w:szCs w:val="22"/>
        </w:rPr>
        <w:t>MICHIGAN STATE UNIVERSITY ADMINISTRATIVE</w:t>
      </w:r>
      <w:r w:rsidRPr="00AF2CC5">
        <w:rPr>
          <w:rStyle w:val="apple-converted-space"/>
          <w:b/>
          <w:bCs/>
          <w:color w:val="000000" w:themeColor="text1"/>
          <w:sz w:val="22"/>
          <w:szCs w:val="22"/>
        </w:rPr>
        <w:t> </w:t>
      </w:r>
      <w:r w:rsidRPr="00AF2CC5">
        <w:rPr>
          <w:rStyle w:val="normaltextrun"/>
          <w:b/>
          <w:bCs/>
          <w:color w:val="000000" w:themeColor="text1"/>
          <w:sz w:val="22"/>
          <w:szCs w:val="22"/>
        </w:rPr>
        <w:t xml:space="preserve">PROFESSIONAL </w:t>
      </w:r>
      <w:r w:rsidR="001D45FF" w:rsidRPr="00AF2CC5">
        <w:rPr>
          <w:rStyle w:val="normaltextrun"/>
          <w:b/>
          <w:bCs/>
          <w:color w:val="000000" w:themeColor="text1"/>
          <w:sz w:val="22"/>
          <w:szCs w:val="22"/>
        </w:rPr>
        <w:t>SUPERVISORS’</w:t>
      </w:r>
      <w:r w:rsidRPr="00AF2CC5">
        <w:rPr>
          <w:rStyle w:val="normaltextrun"/>
          <w:b/>
          <w:bCs/>
          <w:color w:val="000000" w:themeColor="text1"/>
          <w:sz w:val="22"/>
          <w:szCs w:val="22"/>
        </w:rPr>
        <w:t xml:space="preserve"> ASSOCIATION</w:t>
      </w:r>
      <w:r w:rsidRPr="00AF2CC5">
        <w:rPr>
          <w:rStyle w:val="eop"/>
          <w:color w:val="000000" w:themeColor="text1"/>
          <w:sz w:val="22"/>
          <w:szCs w:val="22"/>
        </w:rPr>
        <w:t> </w:t>
      </w:r>
    </w:p>
    <w:p w14:paraId="5243C3E1" w14:textId="77777777" w:rsidR="0072600E" w:rsidRPr="00AF2CC5" w:rsidRDefault="48D87272" w:rsidP="48D87272">
      <w:pPr>
        <w:pStyle w:val="paragraph"/>
        <w:spacing w:before="0" w:beforeAutospacing="0" w:after="0" w:afterAutospacing="0"/>
        <w:jc w:val="center"/>
        <w:textAlignment w:val="baseline"/>
        <w:rPr>
          <w:color w:val="000000" w:themeColor="text1"/>
          <w:sz w:val="22"/>
          <w:szCs w:val="22"/>
        </w:rPr>
      </w:pPr>
      <w:r w:rsidRPr="00AF2CC5">
        <w:rPr>
          <w:rStyle w:val="normaltextrun"/>
          <w:b/>
          <w:bCs/>
          <w:color w:val="000000" w:themeColor="text1"/>
          <w:sz w:val="22"/>
          <w:szCs w:val="22"/>
        </w:rPr>
        <w:t>Minutes of Meeting</w:t>
      </w:r>
      <w:r w:rsidRPr="00AF2CC5">
        <w:rPr>
          <w:rStyle w:val="eop"/>
          <w:color w:val="000000" w:themeColor="text1"/>
          <w:sz w:val="22"/>
          <w:szCs w:val="22"/>
        </w:rPr>
        <w:t> </w:t>
      </w:r>
    </w:p>
    <w:p w14:paraId="5F8439E7" w14:textId="5AEBCDB1" w:rsidR="0072600E" w:rsidRPr="00AF2CC5" w:rsidRDefault="000340E4" w:rsidP="48D87272">
      <w:pPr>
        <w:pStyle w:val="paragraph"/>
        <w:spacing w:before="0" w:beforeAutospacing="0" w:after="0" w:afterAutospacing="0"/>
        <w:jc w:val="center"/>
        <w:textAlignment w:val="baseline"/>
        <w:rPr>
          <w:color w:val="000000" w:themeColor="text1"/>
          <w:sz w:val="22"/>
          <w:szCs w:val="22"/>
        </w:rPr>
      </w:pPr>
      <w:r>
        <w:rPr>
          <w:rStyle w:val="normaltextrun"/>
          <w:b/>
          <w:bCs/>
          <w:color w:val="000000" w:themeColor="text1"/>
          <w:sz w:val="22"/>
          <w:szCs w:val="22"/>
        </w:rPr>
        <w:t xml:space="preserve">Tuesday, </w:t>
      </w:r>
      <w:r w:rsidR="00EC13FC">
        <w:rPr>
          <w:rStyle w:val="normaltextrun"/>
          <w:b/>
          <w:bCs/>
          <w:color w:val="000000" w:themeColor="text1"/>
          <w:sz w:val="22"/>
          <w:szCs w:val="22"/>
        </w:rPr>
        <w:t>December 12, 2023</w:t>
      </w:r>
      <w:r w:rsidR="00DB42C8" w:rsidRPr="00AF2CC5">
        <w:rPr>
          <w:rStyle w:val="apple-converted-space"/>
          <w:b/>
          <w:bCs/>
          <w:color w:val="000000" w:themeColor="text1"/>
          <w:sz w:val="22"/>
          <w:szCs w:val="22"/>
        </w:rPr>
        <w:t xml:space="preserve"> </w:t>
      </w:r>
      <w:r w:rsidR="003E2A94" w:rsidRPr="00AF2CC5">
        <w:rPr>
          <w:rStyle w:val="apple-converted-space"/>
          <w:b/>
          <w:bCs/>
          <w:color w:val="000000" w:themeColor="text1"/>
          <w:sz w:val="22"/>
          <w:szCs w:val="22"/>
        </w:rPr>
        <w:t xml:space="preserve"> </w:t>
      </w:r>
    </w:p>
    <w:p w14:paraId="777B2C7F" w14:textId="77777777" w:rsidR="009569C2" w:rsidRPr="00AF2CC5" w:rsidRDefault="009569C2" w:rsidP="48D87272">
      <w:pPr>
        <w:pStyle w:val="paragraph"/>
        <w:spacing w:before="0" w:beforeAutospacing="0" w:after="0" w:afterAutospacing="0"/>
        <w:textAlignment w:val="baseline"/>
        <w:rPr>
          <w:rStyle w:val="normaltextrun"/>
          <w:b/>
          <w:bCs/>
          <w:color w:val="000000" w:themeColor="text1"/>
          <w:sz w:val="22"/>
          <w:szCs w:val="22"/>
        </w:rPr>
      </w:pPr>
    </w:p>
    <w:p w14:paraId="463B7EB8" w14:textId="1D55967E"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CALL TO ORDER</w:t>
      </w:r>
      <w:r w:rsidRPr="00AF2CC5">
        <w:rPr>
          <w:rStyle w:val="eop"/>
          <w:color w:val="000000" w:themeColor="text1"/>
          <w:sz w:val="22"/>
          <w:szCs w:val="22"/>
        </w:rPr>
        <w:t> </w:t>
      </w:r>
    </w:p>
    <w:p w14:paraId="381A23CC" w14:textId="3816065B" w:rsidR="0072600E" w:rsidRPr="00AF2CC5" w:rsidRDefault="1F67D725" w:rsidP="1F67D725">
      <w:pPr>
        <w:pStyle w:val="paragraph"/>
        <w:spacing w:before="0" w:beforeAutospacing="0" w:after="0" w:afterAutospacing="0"/>
        <w:textAlignment w:val="baseline"/>
        <w:rPr>
          <w:color w:val="000000" w:themeColor="text1"/>
          <w:sz w:val="22"/>
          <w:szCs w:val="22"/>
        </w:rPr>
      </w:pPr>
      <w:r w:rsidRPr="00AF2CC5">
        <w:rPr>
          <w:rStyle w:val="normaltextrun"/>
          <w:color w:val="000000" w:themeColor="text1"/>
          <w:sz w:val="22"/>
          <w:szCs w:val="22"/>
        </w:rPr>
        <w:t xml:space="preserve">President Garza called the monthly Executive Board meeting to order at 12:00 PM </w:t>
      </w:r>
      <w:r w:rsidR="00C72AEA" w:rsidRPr="00AF2CC5">
        <w:rPr>
          <w:rStyle w:val="normaltextrun"/>
          <w:color w:val="000000" w:themeColor="text1"/>
          <w:sz w:val="22"/>
          <w:szCs w:val="22"/>
        </w:rPr>
        <w:t>via Microsoft TEAMS</w:t>
      </w:r>
      <w:r w:rsidR="00CC7B30" w:rsidRPr="00AF2CC5">
        <w:rPr>
          <w:rStyle w:val="normaltextrun"/>
          <w:color w:val="000000" w:themeColor="text1"/>
          <w:sz w:val="22"/>
          <w:szCs w:val="22"/>
        </w:rPr>
        <w:t xml:space="preserve">. </w:t>
      </w:r>
      <w:r w:rsidRPr="00AF2CC5">
        <w:rPr>
          <w:rStyle w:val="normaltextrun"/>
          <w:color w:val="000000" w:themeColor="text1"/>
          <w:sz w:val="22"/>
          <w:szCs w:val="22"/>
        </w:rPr>
        <w:t>Those in attendance and constituting a quorum were: </w:t>
      </w:r>
    </w:p>
    <w:p w14:paraId="6E7BEAA2" w14:textId="77777777"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eop"/>
          <w:color w:val="000000" w:themeColor="text1"/>
          <w:sz w:val="22"/>
          <w:szCs w:val="22"/>
        </w:rPr>
        <w:t> </w:t>
      </w:r>
    </w:p>
    <w:p w14:paraId="0F27A5C6" w14:textId="50102D00" w:rsidR="003C1407" w:rsidRPr="00AF2CC5" w:rsidRDefault="63D11A94" w:rsidP="003C1407">
      <w:pPr>
        <w:pStyle w:val="paragraph"/>
        <w:spacing w:before="0" w:beforeAutospacing="0" w:after="0" w:afterAutospacing="0"/>
        <w:textAlignment w:val="baseline"/>
        <w:rPr>
          <w:rStyle w:val="eop"/>
          <w:color w:val="000000" w:themeColor="text1"/>
          <w:sz w:val="22"/>
          <w:szCs w:val="22"/>
        </w:rPr>
      </w:pPr>
      <w:r w:rsidRPr="00AF2CC5">
        <w:rPr>
          <w:rStyle w:val="normaltextrun"/>
          <w:color w:val="000000" w:themeColor="text1"/>
          <w:sz w:val="22"/>
          <w:szCs w:val="22"/>
        </w:rPr>
        <w:t>Executive Board Members Present: –</w:t>
      </w:r>
      <w:r w:rsidR="00BA6757" w:rsidRPr="00AF2CC5">
        <w:rPr>
          <w:rStyle w:val="normaltextrun"/>
          <w:color w:val="000000" w:themeColor="text1"/>
          <w:sz w:val="22"/>
          <w:szCs w:val="22"/>
        </w:rPr>
        <w:t xml:space="preserve"> Sean Barton, </w:t>
      </w:r>
      <w:r w:rsidR="00F02BF4" w:rsidRPr="00AF2CC5">
        <w:rPr>
          <w:rStyle w:val="normaltextrun"/>
          <w:color w:val="000000" w:themeColor="text1"/>
          <w:sz w:val="22"/>
          <w:szCs w:val="22"/>
        </w:rPr>
        <w:t>Karla Bauer</w:t>
      </w:r>
      <w:r w:rsidR="00F02BF4">
        <w:rPr>
          <w:rStyle w:val="eop"/>
          <w:color w:val="000000" w:themeColor="text1"/>
          <w:sz w:val="22"/>
          <w:szCs w:val="22"/>
        </w:rPr>
        <w:t xml:space="preserve">, </w:t>
      </w:r>
      <w:r w:rsidR="007D47F7">
        <w:rPr>
          <w:rStyle w:val="eop"/>
          <w:color w:val="000000" w:themeColor="text1"/>
          <w:sz w:val="22"/>
          <w:szCs w:val="22"/>
        </w:rPr>
        <w:t xml:space="preserve">Randy Brown, </w:t>
      </w:r>
      <w:r w:rsidR="0045120C" w:rsidRPr="00AF2CC5">
        <w:rPr>
          <w:rStyle w:val="eop"/>
          <w:color w:val="000000" w:themeColor="text1"/>
          <w:sz w:val="22"/>
          <w:szCs w:val="22"/>
        </w:rPr>
        <w:t>Melissa Del Rio</w:t>
      </w:r>
      <w:r w:rsidR="0045120C">
        <w:rPr>
          <w:rStyle w:val="eop"/>
          <w:color w:val="000000" w:themeColor="text1"/>
          <w:sz w:val="22"/>
          <w:szCs w:val="22"/>
        </w:rPr>
        <w:t xml:space="preserve">, </w:t>
      </w:r>
      <w:r w:rsidR="00AE526D" w:rsidRPr="00AF2CC5">
        <w:rPr>
          <w:rStyle w:val="eop"/>
          <w:color w:val="000000" w:themeColor="text1"/>
          <w:sz w:val="22"/>
          <w:szCs w:val="22"/>
        </w:rPr>
        <w:t xml:space="preserve">Kathleen Deneau, </w:t>
      </w:r>
      <w:r w:rsidRPr="00AF2CC5">
        <w:rPr>
          <w:rStyle w:val="normaltextrun"/>
          <w:color w:val="000000" w:themeColor="text1"/>
          <w:sz w:val="22"/>
          <w:szCs w:val="22"/>
        </w:rPr>
        <w:t xml:space="preserve">Ken </w:t>
      </w:r>
      <w:r w:rsidR="001B4A34" w:rsidRPr="00AF2CC5">
        <w:rPr>
          <w:rStyle w:val="normaltextrun"/>
          <w:color w:val="000000" w:themeColor="text1"/>
          <w:sz w:val="22"/>
          <w:szCs w:val="22"/>
        </w:rPr>
        <w:t xml:space="preserve">Deneau, </w:t>
      </w:r>
      <w:r w:rsidRPr="00AF2CC5">
        <w:rPr>
          <w:color w:val="000000" w:themeColor="text1"/>
          <w:sz w:val="22"/>
          <w:szCs w:val="22"/>
        </w:rPr>
        <w:t xml:space="preserve">Joe Garza, </w:t>
      </w:r>
      <w:r w:rsidR="0055442D" w:rsidRPr="00AF2CC5">
        <w:rPr>
          <w:color w:val="000000" w:themeColor="text1"/>
          <w:sz w:val="22"/>
          <w:szCs w:val="22"/>
        </w:rPr>
        <w:t xml:space="preserve">Heather </w:t>
      </w:r>
      <w:r w:rsidR="00483510" w:rsidRPr="00AF2CC5">
        <w:rPr>
          <w:color w:val="000000" w:themeColor="text1"/>
          <w:sz w:val="22"/>
          <w:szCs w:val="22"/>
        </w:rPr>
        <w:t xml:space="preserve">Hazzard, </w:t>
      </w:r>
      <w:r w:rsidR="005D35AE">
        <w:rPr>
          <w:rStyle w:val="eop"/>
          <w:color w:val="000000" w:themeColor="text1"/>
          <w:sz w:val="22"/>
          <w:szCs w:val="22"/>
        </w:rPr>
        <w:t xml:space="preserve">Aaron Minnis, </w:t>
      </w:r>
      <w:r w:rsidR="0055442D" w:rsidRPr="00AF2CC5">
        <w:rPr>
          <w:color w:val="000000" w:themeColor="text1"/>
          <w:sz w:val="22"/>
          <w:szCs w:val="22"/>
        </w:rPr>
        <w:t>Mike Ouderkirk</w:t>
      </w:r>
      <w:r w:rsidR="0055442D" w:rsidRPr="00AF2CC5">
        <w:rPr>
          <w:sz w:val="22"/>
          <w:szCs w:val="22"/>
        </w:rPr>
        <w:t xml:space="preserve">, </w:t>
      </w:r>
      <w:r w:rsidR="00E45911" w:rsidRPr="00AF2CC5">
        <w:rPr>
          <w:sz w:val="22"/>
          <w:szCs w:val="22"/>
        </w:rPr>
        <w:t>Mariano</w:t>
      </w:r>
      <w:r w:rsidR="00E45911" w:rsidRPr="00AF2CC5">
        <w:rPr>
          <w:rStyle w:val="eop"/>
          <w:color w:val="000000" w:themeColor="text1"/>
          <w:sz w:val="22"/>
          <w:szCs w:val="22"/>
        </w:rPr>
        <w:t xml:space="preserve"> Porco, </w:t>
      </w:r>
      <w:r w:rsidR="00830704" w:rsidRPr="00AF2CC5">
        <w:rPr>
          <w:color w:val="000000" w:themeColor="text1"/>
          <w:sz w:val="22"/>
          <w:szCs w:val="22"/>
        </w:rPr>
        <w:t>Sheryl Soczek</w:t>
      </w:r>
      <w:r w:rsidR="005D35AE">
        <w:rPr>
          <w:color w:val="000000" w:themeColor="text1"/>
          <w:sz w:val="22"/>
          <w:szCs w:val="22"/>
        </w:rPr>
        <w:t xml:space="preserve">, and </w:t>
      </w:r>
      <w:r w:rsidR="005D35AE" w:rsidRPr="00AF2CC5">
        <w:rPr>
          <w:rStyle w:val="eop"/>
          <w:color w:val="000000" w:themeColor="text1"/>
          <w:sz w:val="22"/>
          <w:szCs w:val="22"/>
        </w:rPr>
        <w:t>James Terrill</w:t>
      </w:r>
      <w:r w:rsidR="00171A9E">
        <w:rPr>
          <w:color w:val="000000" w:themeColor="text1"/>
          <w:sz w:val="22"/>
          <w:szCs w:val="22"/>
        </w:rPr>
        <w:t>.</w:t>
      </w:r>
      <w:r w:rsidR="007D47F7">
        <w:rPr>
          <w:rStyle w:val="eop"/>
          <w:color w:val="000000" w:themeColor="text1"/>
          <w:sz w:val="22"/>
          <w:szCs w:val="22"/>
        </w:rPr>
        <w:t xml:space="preserve">  </w:t>
      </w:r>
      <w:r w:rsidR="0001176B" w:rsidRPr="00AF2CC5">
        <w:rPr>
          <w:rStyle w:val="normaltextrun"/>
          <w:color w:val="000000" w:themeColor="text1"/>
          <w:sz w:val="22"/>
          <w:szCs w:val="22"/>
        </w:rPr>
        <w:t xml:space="preserve"> </w:t>
      </w:r>
    </w:p>
    <w:p w14:paraId="045CCBE1" w14:textId="5AFE11B5" w:rsidR="00073CEF" w:rsidRPr="00AF2CC5" w:rsidRDefault="00073CEF" w:rsidP="63D11A94">
      <w:pPr>
        <w:pStyle w:val="paragraph"/>
        <w:spacing w:before="0" w:beforeAutospacing="0" w:after="0" w:afterAutospacing="0"/>
        <w:textAlignment w:val="baseline"/>
        <w:rPr>
          <w:rStyle w:val="normaltextrun"/>
          <w:color w:val="000000" w:themeColor="text1"/>
          <w:sz w:val="22"/>
          <w:szCs w:val="22"/>
        </w:rPr>
      </w:pPr>
    </w:p>
    <w:p w14:paraId="458226B0" w14:textId="07CD0AAC" w:rsidR="00BA6757" w:rsidRPr="00AF2CC5" w:rsidRDefault="00B7443F" w:rsidP="48D87272">
      <w:pPr>
        <w:pStyle w:val="paragraph"/>
        <w:spacing w:before="0" w:beforeAutospacing="0" w:after="0" w:afterAutospacing="0"/>
        <w:textAlignment w:val="baseline"/>
        <w:rPr>
          <w:rStyle w:val="eop"/>
          <w:color w:val="000000" w:themeColor="text1"/>
          <w:sz w:val="22"/>
          <w:szCs w:val="22"/>
        </w:rPr>
      </w:pPr>
      <w:r w:rsidRPr="00AF2CC5">
        <w:rPr>
          <w:rStyle w:val="eop"/>
          <w:color w:val="000000" w:themeColor="text1"/>
          <w:sz w:val="22"/>
          <w:szCs w:val="22"/>
        </w:rPr>
        <w:t xml:space="preserve">APSA Members </w:t>
      </w:r>
      <w:r w:rsidR="00A15AFD" w:rsidRPr="00AF2CC5">
        <w:rPr>
          <w:rStyle w:val="eop"/>
          <w:color w:val="000000" w:themeColor="text1"/>
          <w:sz w:val="22"/>
          <w:szCs w:val="22"/>
        </w:rPr>
        <w:t>excused</w:t>
      </w:r>
      <w:r w:rsidR="0055442D" w:rsidRPr="00AF2CC5">
        <w:rPr>
          <w:rStyle w:val="eop"/>
          <w:color w:val="000000" w:themeColor="text1"/>
          <w:sz w:val="22"/>
          <w:szCs w:val="22"/>
        </w:rPr>
        <w:t xml:space="preserve">: </w:t>
      </w:r>
      <w:r w:rsidR="005D35AE" w:rsidRPr="00AF2CC5">
        <w:rPr>
          <w:color w:val="000000" w:themeColor="text1"/>
          <w:sz w:val="22"/>
          <w:szCs w:val="22"/>
        </w:rPr>
        <w:t>Cheryl Berry</w:t>
      </w:r>
      <w:r w:rsidR="00BE18A2">
        <w:rPr>
          <w:color w:val="000000" w:themeColor="text1"/>
          <w:sz w:val="22"/>
          <w:szCs w:val="22"/>
        </w:rPr>
        <w:t xml:space="preserve"> and </w:t>
      </w:r>
      <w:r w:rsidR="00BE18A2" w:rsidRPr="00AF2CC5">
        <w:rPr>
          <w:rStyle w:val="normaltextrun"/>
          <w:color w:val="000000" w:themeColor="text1"/>
          <w:sz w:val="22"/>
          <w:szCs w:val="22"/>
        </w:rPr>
        <w:t>Sam Fortino</w:t>
      </w:r>
      <w:r w:rsidR="00BE18A2">
        <w:rPr>
          <w:rStyle w:val="normaltextrun"/>
          <w:color w:val="000000" w:themeColor="text1"/>
          <w:sz w:val="22"/>
          <w:szCs w:val="22"/>
        </w:rPr>
        <w:t xml:space="preserve">. </w:t>
      </w:r>
    </w:p>
    <w:p w14:paraId="5DE74793" w14:textId="77777777" w:rsidR="0055442D" w:rsidRPr="00AF2CC5" w:rsidRDefault="0055442D" w:rsidP="48D87272">
      <w:pPr>
        <w:pStyle w:val="paragraph"/>
        <w:spacing w:before="0" w:beforeAutospacing="0" w:after="0" w:afterAutospacing="0"/>
        <w:textAlignment w:val="baseline"/>
        <w:rPr>
          <w:rStyle w:val="normaltextrun"/>
          <w:color w:val="000000" w:themeColor="text1"/>
          <w:sz w:val="22"/>
          <w:szCs w:val="22"/>
        </w:rPr>
      </w:pPr>
    </w:p>
    <w:p w14:paraId="5A748FCD" w14:textId="129B5351" w:rsidR="00CC2EAE" w:rsidRPr="00AF2CC5" w:rsidRDefault="4155E5EF" w:rsidP="48D87272">
      <w:pPr>
        <w:pStyle w:val="paragraph"/>
        <w:spacing w:before="0" w:beforeAutospacing="0" w:after="0" w:afterAutospacing="0"/>
        <w:textAlignment w:val="baseline"/>
        <w:rPr>
          <w:rStyle w:val="normaltextrun"/>
          <w:color w:val="000000" w:themeColor="text1"/>
          <w:sz w:val="22"/>
          <w:szCs w:val="22"/>
        </w:rPr>
      </w:pPr>
      <w:r w:rsidRPr="00AF2CC5">
        <w:rPr>
          <w:rStyle w:val="normaltextrun"/>
          <w:color w:val="000000" w:themeColor="text1"/>
          <w:sz w:val="22"/>
          <w:szCs w:val="22"/>
        </w:rPr>
        <w:t>Absent:</w:t>
      </w:r>
      <w:r w:rsidR="007801A8" w:rsidRPr="00AF2CC5">
        <w:rPr>
          <w:rStyle w:val="normaltextrun"/>
          <w:color w:val="000000" w:themeColor="text1"/>
          <w:sz w:val="22"/>
          <w:szCs w:val="22"/>
        </w:rPr>
        <w:t xml:space="preserve"> </w:t>
      </w:r>
      <w:r w:rsidR="00D07F1F" w:rsidRPr="00AF2CC5">
        <w:rPr>
          <w:rStyle w:val="normaltextrun"/>
          <w:color w:val="000000" w:themeColor="text1"/>
          <w:sz w:val="22"/>
          <w:szCs w:val="22"/>
        </w:rPr>
        <w:t>N</w:t>
      </w:r>
      <w:r w:rsidR="007801A8" w:rsidRPr="00AF2CC5">
        <w:rPr>
          <w:rStyle w:val="normaltextrun"/>
          <w:color w:val="000000" w:themeColor="text1"/>
          <w:sz w:val="22"/>
          <w:szCs w:val="22"/>
        </w:rPr>
        <w:t>one</w:t>
      </w:r>
    </w:p>
    <w:p w14:paraId="5DAB6C7B" w14:textId="77777777" w:rsidR="0062347B" w:rsidRPr="00AF2CC5" w:rsidRDefault="0062347B" w:rsidP="48D87272">
      <w:pPr>
        <w:pStyle w:val="paragraph"/>
        <w:spacing w:before="0" w:beforeAutospacing="0" w:after="0" w:afterAutospacing="0"/>
        <w:textAlignment w:val="baseline"/>
        <w:rPr>
          <w:rStyle w:val="normaltextrun"/>
          <w:color w:val="000000" w:themeColor="text1"/>
          <w:sz w:val="22"/>
          <w:szCs w:val="22"/>
        </w:rPr>
      </w:pPr>
    </w:p>
    <w:p w14:paraId="0F670A06" w14:textId="3ED87691" w:rsidR="007D2D3B" w:rsidRPr="00AF2CC5" w:rsidRDefault="00EE587A" w:rsidP="2DF97FE4">
      <w:pPr>
        <w:pStyle w:val="paragraph"/>
        <w:spacing w:before="0" w:beforeAutospacing="0" w:after="0" w:afterAutospacing="0"/>
        <w:textAlignment w:val="baseline"/>
        <w:rPr>
          <w:rStyle w:val="normaltextrun"/>
          <w:color w:val="000000" w:themeColor="text1"/>
          <w:sz w:val="22"/>
          <w:szCs w:val="22"/>
        </w:rPr>
      </w:pPr>
      <w:r w:rsidRPr="00AF2CC5">
        <w:rPr>
          <w:rStyle w:val="normaltextrun"/>
          <w:color w:val="000000" w:themeColor="text1"/>
          <w:sz w:val="22"/>
          <w:szCs w:val="22"/>
        </w:rPr>
        <w:t>Associate Member- Mike Gardner</w:t>
      </w:r>
      <w:r w:rsidR="00224683" w:rsidRPr="00AF2CC5">
        <w:rPr>
          <w:rStyle w:val="normaltextrun"/>
          <w:color w:val="000000" w:themeColor="text1"/>
          <w:sz w:val="22"/>
          <w:szCs w:val="22"/>
        </w:rPr>
        <w:t xml:space="preserve"> </w:t>
      </w:r>
      <w:r w:rsidR="007B1B65">
        <w:rPr>
          <w:rStyle w:val="normaltextrun"/>
          <w:color w:val="000000" w:themeColor="text1"/>
          <w:sz w:val="22"/>
          <w:szCs w:val="22"/>
        </w:rPr>
        <w:t xml:space="preserve">(absent) </w:t>
      </w:r>
    </w:p>
    <w:p w14:paraId="07BE9FA7" w14:textId="77777777" w:rsidR="0081320A" w:rsidRPr="00AF2CC5" w:rsidRDefault="0081320A" w:rsidP="2DF97FE4">
      <w:pPr>
        <w:pStyle w:val="paragraph"/>
        <w:spacing w:before="0" w:beforeAutospacing="0" w:after="0" w:afterAutospacing="0"/>
        <w:textAlignment w:val="baseline"/>
        <w:rPr>
          <w:color w:val="000000" w:themeColor="text1"/>
          <w:sz w:val="22"/>
          <w:szCs w:val="22"/>
        </w:rPr>
      </w:pPr>
    </w:p>
    <w:p w14:paraId="77987CC8" w14:textId="11077107" w:rsidR="00312779" w:rsidRPr="00AF2CC5" w:rsidRDefault="00312779" w:rsidP="00312779">
      <w:pPr>
        <w:pStyle w:val="NormalWeb"/>
        <w:rPr>
          <w:rStyle w:val="normaltextrun"/>
          <w:color w:val="000000" w:themeColor="text1"/>
          <w:sz w:val="22"/>
          <w:szCs w:val="22"/>
        </w:rPr>
      </w:pPr>
      <w:r w:rsidRPr="00AF2CC5">
        <w:rPr>
          <w:rStyle w:val="normaltextrun"/>
          <w:color w:val="000000" w:themeColor="text1"/>
          <w:sz w:val="22"/>
          <w:szCs w:val="22"/>
        </w:rPr>
        <w:t xml:space="preserve">Member’s present- </w:t>
      </w:r>
      <w:r w:rsidR="00C96E9A">
        <w:rPr>
          <w:rStyle w:val="normaltextrun"/>
          <w:color w:val="000000" w:themeColor="text1"/>
          <w:sz w:val="22"/>
          <w:szCs w:val="22"/>
        </w:rPr>
        <w:t xml:space="preserve">None </w:t>
      </w:r>
      <w:r w:rsidR="004B655E">
        <w:rPr>
          <w:rStyle w:val="normaltextrun"/>
          <w:color w:val="000000" w:themeColor="text1"/>
          <w:sz w:val="22"/>
          <w:szCs w:val="22"/>
        </w:rPr>
        <w:t xml:space="preserve"> </w:t>
      </w:r>
    </w:p>
    <w:p w14:paraId="6A05A809" w14:textId="77777777" w:rsidR="006D03E8" w:rsidRPr="00AF2CC5" w:rsidRDefault="006D03E8" w:rsidP="00312779">
      <w:pPr>
        <w:pStyle w:val="NormalWeb"/>
        <w:rPr>
          <w:rStyle w:val="normaltextrun"/>
          <w:color w:val="000000" w:themeColor="text1"/>
          <w:sz w:val="22"/>
          <w:szCs w:val="22"/>
        </w:rPr>
      </w:pPr>
    </w:p>
    <w:p w14:paraId="5A39BBE3" w14:textId="6FEF3020" w:rsidR="00312779" w:rsidRPr="00AF2CC5" w:rsidRDefault="4687FAE3" w:rsidP="00E45911">
      <w:pPr>
        <w:pStyle w:val="NormalWeb"/>
        <w:rPr>
          <w:rStyle w:val="normaltextrun"/>
          <w:color w:val="000000" w:themeColor="text1"/>
          <w:sz w:val="22"/>
          <w:szCs w:val="22"/>
        </w:rPr>
      </w:pPr>
      <w:r w:rsidRPr="00AF2CC5">
        <w:rPr>
          <w:rStyle w:val="normaltextrun"/>
          <w:color w:val="000000" w:themeColor="text1"/>
          <w:sz w:val="22"/>
          <w:szCs w:val="22"/>
        </w:rPr>
        <w:t xml:space="preserve">APSA Legal Counsel Present- </w:t>
      </w:r>
      <w:r w:rsidR="00C96E9A">
        <w:rPr>
          <w:rStyle w:val="normaltextrun"/>
          <w:color w:val="000000" w:themeColor="text1"/>
          <w:sz w:val="22"/>
          <w:szCs w:val="22"/>
        </w:rPr>
        <w:t xml:space="preserve">None </w:t>
      </w:r>
      <w:r w:rsidR="00F47590">
        <w:rPr>
          <w:rStyle w:val="normaltextrun"/>
          <w:color w:val="000000" w:themeColor="text1"/>
          <w:sz w:val="22"/>
          <w:szCs w:val="22"/>
        </w:rPr>
        <w:t xml:space="preserve"> </w:t>
      </w:r>
      <w:r w:rsidR="00E45911" w:rsidRPr="00AF2CC5">
        <w:rPr>
          <w:rStyle w:val="normaltextrun"/>
          <w:color w:val="000000" w:themeColor="text1"/>
          <w:sz w:val="22"/>
          <w:szCs w:val="22"/>
        </w:rPr>
        <w:t xml:space="preserve"> </w:t>
      </w:r>
    </w:p>
    <w:p w14:paraId="750B424F" w14:textId="77777777" w:rsidR="00E45911" w:rsidRPr="00AF2CC5" w:rsidRDefault="00E45911" w:rsidP="00E45911">
      <w:pPr>
        <w:pStyle w:val="NormalWeb"/>
        <w:rPr>
          <w:color w:val="000000" w:themeColor="text1"/>
          <w:sz w:val="22"/>
          <w:szCs w:val="22"/>
        </w:rPr>
      </w:pPr>
    </w:p>
    <w:p w14:paraId="0020D789" w14:textId="4CCBEFF6"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APPROVAL OF AGENDA </w:t>
      </w:r>
      <w:r w:rsidRPr="00AF2CC5">
        <w:rPr>
          <w:rStyle w:val="eop"/>
          <w:color w:val="000000" w:themeColor="text1"/>
          <w:sz w:val="22"/>
          <w:szCs w:val="22"/>
        </w:rPr>
        <w:t> </w:t>
      </w:r>
    </w:p>
    <w:p w14:paraId="515AE310" w14:textId="6E92CCC6"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color w:val="000000" w:themeColor="text1"/>
          <w:sz w:val="22"/>
          <w:szCs w:val="22"/>
          <w:u w:val="single"/>
        </w:rPr>
        <w:t>Agenda</w:t>
      </w:r>
      <w:r w:rsidRPr="00AF2CC5">
        <w:rPr>
          <w:rStyle w:val="apple-converted-space"/>
          <w:color w:val="000000" w:themeColor="text1"/>
          <w:sz w:val="22"/>
          <w:szCs w:val="22"/>
          <w:u w:val="single"/>
        </w:rPr>
        <w:t> </w:t>
      </w:r>
      <w:r w:rsidR="00C96E9A" w:rsidRPr="00AF2CC5">
        <w:rPr>
          <w:rStyle w:val="normaltextrun"/>
          <w:color w:val="000000" w:themeColor="text1"/>
          <w:sz w:val="22"/>
          <w:szCs w:val="22"/>
          <w:u w:val="single"/>
        </w:rPr>
        <w:t xml:space="preserve">of </w:t>
      </w:r>
      <w:r w:rsidR="00BD0072">
        <w:rPr>
          <w:rStyle w:val="normaltextrun"/>
          <w:color w:val="000000" w:themeColor="text1"/>
          <w:sz w:val="22"/>
          <w:szCs w:val="22"/>
          <w:u w:val="single"/>
        </w:rPr>
        <w:t>December 12</w:t>
      </w:r>
      <w:r w:rsidR="00334411">
        <w:rPr>
          <w:rStyle w:val="normaltextrun"/>
          <w:color w:val="000000" w:themeColor="text1"/>
          <w:sz w:val="22"/>
          <w:szCs w:val="22"/>
          <w:u w:val="single"/>
        </w:rPr>
        <w:t xml:space="preserve">, 2023 </w:t>
      </w:r>
      <w:r w:rsidR="00F0244C" w:rsidRPr="00AF2CC5">
        <w:rPr>
          <w:rStyle w:val="normaltextrun"/>
          <w:color w:val="000000" w:themeColor="text1"/>
          <w:sz w:val="22"/>
          <w:szCs w:val="22"/>
          <w:u w:val="single"/>
        </w:rPr>
        <w:t xml:space="preserve"> </w:t>
      </w:r>
    </w:p>
    <w:p w14:paraId="1C7AFE6E" w14:textId="2A8FAD5C" w:rsidR="0072600E" w:rsidRPr="00AF2CC5" w:rsidRDefault="41EA7F2C" w:rsidP="4B36A732">
      <w:pPr>
        <w:pStyle w:val="paragraph"/>
        <w:spacing w:before="0" w:beforeAutospacing="0" w:after="0" w:afterAutospacing="0"/>
        <w:textAlignment w:val="baseline"/>
        <w:rPr>
          <w:rStyle w:val="eop"/>
          <w:b/>
          <w:bCs/>
          <w:color w:val="000000" w:themeColor="text1"/>
          <w:sz w:val="22"/>
          <w:szCs w:val="22"/>
        </w:rPr>
      </w:pPr>
      <w:r w:rsidRPr="00AF2CC5">
        <w:rPr>
          <w:rStyle w:val="normaltextrun"/>
          <w:b/>
          <w:bCs/>
          <w:color w:val="000000" w:themeColor="text1"/>
          <w:sz w:val="22"/>
          <w:szCs w:val="22"/>
        </w:rPr>
        <w:t>Motion made by</w:t>
      </w:r>
      <w:r w:rsidR="0045292D">
        <w:rPr>
          <w:rStyle w:val="normaltextrun"/>
          <w:b/>
          <w:bCs/>
          <w:color w:val="000000" w:themeColor="text1"/>
          <w:sz w:val="22"/>
          <w:szCs w:val="22"/>
        </w:rPr>
        <w:t xml:space="preserve"> </w:t>
      </w:r>
      <w:r w:rsidR="008A578F">
        <w:rPr>
          <w:rStyle w:val="normaltextrun"/>
          <w:b/>
          <w:bCs/>
          <w:color w:val="000000" w:themeColor="text1"/>
          <w:sz w:val="22"/>
          <w:szCs w:val="22"/>
        </w:rPr>
        <w:t xml:space="preserve">Director Terrill </w:t>
      </w:r>
      <w:r w:rsidRPr="00AF2CC5">
        <w:rPr>
          <w:rStyle w:val="normaltextrun"/>
          <w:b/>
          <w:bCs/>
          <w:color w:val="000000" w:themeColor="text1"/>
          <w:sz w:val="22"/>
          <w:szCs w:val="22"/>
        </w:rPr>
        <w:t>to approve the agenda</w:t>
      </w:r>
      <w:r w:rsidR="00F70504">
        <w:rPr>
          <w:rStyle w:val="normaltextrun"/>
          <w:b/>
          <w:bCs/>
          <w:color w:val="000000" w:themeColor="text1"/>
          <w:sz w:val="22"/>
          <w:szCs w:val="22"/>
        </w:rPr>
        <w:t>;</w:t>
      </w:r>
      <w:r w:rsidR="009C3FB3">
        <w:rPr>
          <w:rStyle w:val="normaltextrun"/>
          <w:b/>
          <w:bCs/>
          <w:color w:val="000000" w:themeColor="text1"/>
          <w:sz w:val="22"/>
          <w:szCs w:val="22"/>
        </w:rPr>
        <w:t xml:space="preserve"> </w:t>
      </w:r>
      <w:r w:rsidRPr="00AF2CC5">
        <w:rPr>
          <w:rStyle w:val="normaltextrun"/>
          <w:b/>
          <w:bCs/>
          <w:color w:val="000000" w:themeColor="text1"/>
          <w:sz w:val="22"/>
          <w:szCs w:val="22"/>
        </w:rPr>
        <w:t xml:space="preserve">seconded by </w:t>
      </w:r>
      <w:r w:rsidR="008A578F">
        <w:rPr>
          <w:rStyle w:val="normaltextrun"/>
          <w:b/>
          <w:bCs/>
          <w:color w:val="000000" w:themeColor="text1"/>
          <w:sz w:val="22"/>
          <w:szCs w:val="22"/>
        </w:rPr>
        <w:t>Director Hazzard</w:t>
      </w:r>
      <w:r w:rsidR="00202C5E">
        <w:rPr>
          <w:rStyle w:val="normaltextrun"/>
          <w:b/>
          <w:bCs/>
          <w:color w:val="000000" w:themeColor="text1"/>
          <w:sz w:val="22"/>
          <w:szCs w:val="22"/>
        </w:rPr>
        <w:t>,</w:t>
      </w:r>
      <w:r w:rsidR="00B2186E">
        <w:rPr>
          <w:rStyle w:val="normaltextrun"/>
          <w:b/>
          <w:bCs/>
          <w:color w:val="000000" w:themeColor="text1"/>
          <w:sz w:val="22"/>
          <w:szCs w:val="22"/>
        </w:rPr>
        <w:t xml:space="preserve"> </w:t>
      </w:r>
      <w:r w:rsidR="00A33187" w:rsidRPr="00AF2CC5">
        <w:rPr>
          <w:rStyle w:val="normaltextrun"/>
          <w:b/>
          <w:bCs/>
          <w:color w:val="000000" w:themeColor="text1"/>
          <w:sz w:val="22"/>
          <w:szCs w:val="22"/>
        </w:rPr>
        <w:t>motion</w:t>
      </w:r>
      <w:r w:rsidRPr="00AF2CC5">
        <w:rPr>
          <w:rStyle w:val="normaltextrun"/>
          <w:b/>
          <w:bCs/>
          <w:color w:val="000000" w:themeColor="text1"/>
          <w:sz w:val="22"/>
          <w:szCs w:val="22"/>
        </w:rPr>
        <w:t xml:space="preserve"> </w:t>
      </w:r>
      <w:r w:rsidR="00A475C9">
        <w:rPr>
          <w:rStyle w:val="normaltextrun"/>
          <w:b/>
          <w:bCs/>
          <w:color w:val="000000" w:themeColor="text1"/>
          <w:sz w:val="22"/>
          <w:szCs w:val="22"/>
        </w:rPr>
        <w:t xml:space="preserve">passed </w:t>
      </w:r>
      <w:r w:rsidRPr="00AF2CC5">
        <w:rPr>
          <w:rStyle w:val="normaltextrun"/>
          <w:b/>
          <w:bCs/>
          <w:color w:val="000000" w:themeColor="text1"/>
          <w:sz w:val="22"/>
          <w:szCs w:val="22"/>
        </w:rPr>
        <w:t>without dissent</w:t>
      </w:r>
      <w:r w:rsidR="00CC7B30" w:rsidRPr="00AF2CC5">
        <w:rPr>
          <w:rStyle w:val="normaltextrun"/>
          <w:b/>
          <w:bCs/>
          <w:color w:val="000000" w:themeColor="text1"/>
          <w:sz w:val="22"/>
          <w:szCs w:val="22"/>
        </w:rPr>
        <w:t xml:space="preserve">. </w:t>
      </w:r>
    </w:p>
    <w:p w14:paraId="63E4A9CD" w14:textId="77777777" w:rsidR="0072600E" w:rsidRPr="00AF2CC5" w:rsidRDefault="48D87272" w:rsidP="48D87272">
      <w:pPr>
        <w:pStyle w:val="paragraph"/>
        <w:spacing w:before="0" w:beforeAutospacing="0" w:after="0" w:afterAutospacing="0"/>
        <w:textAlignment w:val="baseline"/>
        <w:rPr>
          <w:b/>
          <w:bCs/>
          <w:color w:val="000000" w:themeColor="text1"/>
          <w:sz w:val="22"/>
          <w:szCs w:val="22"/>
        </w:rPr>
      </w:pPr>
      <w:r w:rsidRPr="00AF2CC5">
        <w:rPr>
          <w:rStyle w:val="eop"/>
          <w:b/>
          <w:bCs/>
          <w:color w:val="000000" w:themeColor="text1"/>
          <w:sz w:val="22"/>
          <w:szCs w:val="22"/>
        </w:rPr>
        <w:t> </w:t>
      </w:r>
    </w:p>
    <w:p w14:paraId="0F13021C" w14:textId="5D1D6D8E"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APPROVAL OF MEETING MINUTES</w:t>
      </w:r>
      <w:r w:rsidRPr="00AF2CC5">
        <w:rPr>
          <w:rStyle w:val="eop"/>
          <w:color w:val="000000" w:themeColor="text1"/>
          <w:sz w:val="22"/>
          <w:szCs w:val="22"/>
        </w:rPr>
        <w:t> </w:t>
      </w:r>
      <w:r w:rsidR="00FF3BBD" w:rsidRPr="00AF2CC5">
        <w:rPr>
          <w:rStyle w:val="eop"/>
          <w:color w:val="000000" w:themeColor="text1"/>
          <w:sz w:val="22"/>
          <w:szCs w:val="22"/>
        </w:rPr>
        <w:t xml:space="preserve"> </w:t>
      </w:r>
    </w:p>
    <w:p w14:paraId="5AE101D2" w14:textId="1FE01E3C" w:rsidR="0072600E" w:rsidRPr="00AF2CC5" w:rsidRDefault="24C1098B" w:rsidP="24C1098B">
      <w:pPr>
        <w:pStyle w:val="paragraph"/>
        <w:spacing w:before="0" w:beforeAutospacing="0" w:after="0" w:afterAutospacing="0"/>
        <w:textAlignment w:val="baseline"/>
        <w:rPr>
          <w:rStyle w:val="eop"/>
          <w:color w:val="000000" w:themeColor="text1"/>
          <w:sz w:val="22"/>
          <w:szCs w:val="22"/>
        </w:rPr>
      </w:pPr>
      <w:r w:rsidRPr="00AF2CC5">
        <w:rPr>
          <w:rStyle w:val="normaltextrun"/>
          <w:b/>
          <w:bCs/>
          <w:color w:val="000000" w:themeColor="text1"/>
          <w:sz w:val="22"/>
          <w:szCs w:val="22"/>
        </w:rPr>
        <w:t xml:space="preserve">Motion made by </w:t>
      </w:r>
      <w:r w:rsidR="00202C5E">
        <w:rPr>
          <w:rStyle w:val="normaltextrun"/>
          <w:b/>
          <w:bCs/>
          <w:color w:val="000000" w:themeColor="text1"/>
          <w:sz w:val="22"/>
          <w:szCs w:val="22"/>
        </w:rPr>
        <w:t xml:space="preserve">Vice President </w:t>
      </w:r>
      <w:r w:rsidR="00D252C0">
        <w:rPr>
          <w:rStyle w:val="normaltextrun"/>
          <w:b/>
          <w:bCs/>
          <w:color w:val="000000" w:themeColor="text1"/>
          <w:sz w:val="22"/>
          <w:szCs w:val="22"/>
        </w:rPr>
        <w:t xml:space="preserve">Minnis </w:t>
      </w:r>
      <w:r w:rsidRPr="00AF2CC5">
        <w:rPr>
          <w:rStyle w:val="normaltextrun"/>
          <w:b/>
          <w:bCs/>
          <w:color w:val="000000" w:themeColor="text1"/>
          <w:sz w:val="22"/>
          <w:szCs w:val="22"/>
        </w:rPr>
        <w:t xml:space="preserve">to approve APSA meeting minutes from </w:t>
      </w:r>
      <w:r w:rsidR="00BD0072">
        <w:rPr>
          <w:rStyle w:val="normaltextrun"/>
          <w:b/>
          <w:bCs/>
          <w:color w:val="000000" w:themeColor="text1"/>
          <w:sz w:val="22"/>
          <w:szCs w:val="22"/>
        </w:rPr>
        <w:t xml:space="preserve">November 14, 2023; </w:t>
      </w:r>
      <w:r w:rsidRPr="00AF2CC5">
        <w:rPr>
          <w:rStyle w:val="normaltextrun"/>
          <w:b/>
          <w:bCs/>
          <w:color w:val="000000" w:themeColor="text1"/>
          <w:sz w:val="22"/>
          <w:szCs w:val="22"/>
        </w:rPr>
        <w:t xml:space="preserve">seconded by </w:t>
      </w:r>
      <w:r w:rsidR="00D252C0">
        <w:rPr>
          <w:rStyle w:val="normaltextrun"/>
          <w:b/>
          <w:bCs/>
          <w:color w:val="000000" w:themeColor="text1"/>
          <w:sz w:val="22"/>
          <w:szCs w:val="22"/>
        </w:rPr>
        <w:t>Director Hazzard</w:t>
      </w:r>
      <w:r w:rsidR="00617F06" w:rsidRPr="00AF2CC5">
        <w:rPr>
          <w:rStyle w:val="normaltextrun"/>
          <w:b/>
          <w:bCs/>
          <w:color w:val="000000" w:themeColor="text1"/>
          <w:sz w:val="22"/>
          <w:szCs w:val="22"/>
        </w:rPr>
        <w:t>;</w:t>
      </w:r>
      <w:r w:rsidR="00C925F9" w:rsidRPr="00AF2CC5">
        <w:rPr>
          <w:rStyle w:val="normaltextrun"/>
          <w:b/>
          <w:bCs/>
          <w:color w:val="000000" w:themeColor="text1"/>
          <w:sz w:val="22"/>
          <w:szCs w:val="22"/>
        </w:rPr>
        <w:t xml:space="preserve"> </w:t>
      </w:r>
      <w:r w:rsidR="00832763" w:rsidRPr="00AF2CC5">
        <w:rPr>
          <w:rStyle w:val="normaltextrun"/>
          <w:b/>
          <w:bCs/>
          <w:color w:val="000000" w:themeColor="text1"/>
          <w:sz w:val="22"/>
          <w:szCs w:val="22"/>
        </w:rPr>
        <w:t>motion</w:t>
      </w:r>
      <w:r w:rsidRPr="00AF2CC5">
        <w:rPr>
          <w:rStyle w:val="normaltextrun"/>
          <w:b/>
          <w:bCs/>
          <w:color w:val="000000" w:themeColor="text1"/>
          <w:sz w:val="22"/>
          <w:szCs w:val="22"/>
        </w:rPr>
        <w:t xml:space="preserve"> passed without dissent.</w:t>
      </w:r>
      <w:r w:rsidRPr="00AF2CC5">
        <w:rPr>
          <w:rStyle w:val="eop"/>
          <w:color w:val="000000" w:themeColor="text1"/>
          <w:sz w:val="22"/>
          <w:szCs w:val="22"/>
        </w:rPr>
        <w:t> </w:t>
      </w:r>
    </w:p>
    <w:p w14:paraId="031D89F2" w14:textId="56EAACC7" w:rsidR="0058767B" w:rsidRPr="00AF2CC5" w:rsidRDefault="00280BE4" w:rsidP="00280BE4">
      <w:pPr>
        <w:pStyle w:val="paragraph"/>
        <w:tabs>
          <w:tab w:val="left" w:pos="5378"/>
        </w:tabs>
        <w:spacing w:before="0" w:beforeAutospacing="0" w:after="0" w:afterAutospacing="0"/>
        <w:textAlignment w:val="baseline"/>
        <w:rPr>
          <w:rStyle w:val="normaltextrun"/>
          <w:b/>
          <w:bCs/>
          <w:color w:val="000000" w:themeColor="text1"/>
          <w:sz w:val="22"/>
          <w:szCs w:val="22"/>
        </w:rPr>
      </w:pPr>
      <w:r w:rsidRPr="00AF2CC5">
        <w:rPr>
          <w:rStyle w:val="normaltextrun"/>
          <w:b/>
          <w:bCs/>
          <w:color w:val="000000" w:themeColor="text1"/>
          <w:sz w:val="22"/>
          <w:szCs w:val="22"/>
        </w:rPr>
        <w:tab/>
      </w:r>
    </w:p>
    <w:p w14:paraId="21735234" w14:textId="3222FBAA" w:rsidR="0072600E" w:rsidRPr="00AF2CC5" w:rsidRDefault="48D87272" w:rsidP="48D87272">
      <w:pPr>
        <w:pStyle w:val="paragraph"/>
        <w:spacing w:before="0" w:beforeAutospacing="0" w:after="0" w:afterAutospacing="0"/>
        <w:textAlignment w:val="baseline"/>
        <w:rPr>
          <w:color w:val="000000" w:themeColor="text1"/>
          <w:sz w:val="22"/>
          <w:szCs w:val="22"/>
        </w:rPr>
      </w:pPr>
      <w:r w:rsidRPr="00AF2CC5">
        <w:rPr>
          <w:rStyle w:val="normaltextrun"/>
          <w:b/>
          <w:bCs/>
          <w:color w:val="000000" w:themeColor="text1"/>
          <w:sz w:val="22"/>
          <w:szCs w:val="22"/>
        </w:rPr>
        <w:t>OFFICER AND COMMITTEE REPORTS</w:t>
      </w:r>
      <w:r w:rsidRPr="00AF2CC5">
        <w:rPr>
          <w:rStyle w:val="eop"/>
          <w:color w:val="000000" w:themeColor="text1"/>
          <w:sz w:val="22"/>
          <w:szCs w:val="22"/>
        </w:rPr>
        <w:t> </w:t>
      </w:r>
    </w:p>
    <w:p w14:paraId="087A0B5C" w14:textId="5D3FFB6D" w:rsidR="0072600E" w:rsidRDefault="48D87272" w:rsidP="48D87272">
      <w:pPr>
        <w:pStyle w:val="paragraph"/>
        <w:spacing w:before="0" w:beforeAutospacing="0" w:after="0" w:afterAutospacing="0"/>
        <w:textAlignment w:val="baseline"/>
        <w:rPr>
          <w:rStyle w:val="eop"/>
          <w:color w:val="000000" w:themeColor="text1"/>
          <w:sz w:val="22"/>
          <w:szCs w:val="22"/>
        </w:rPr>
      </w:pPr>
      <w:r w:rsidRPr="00AF2CC5">
        <w:rPr>
          <w:rStyle w:val="normaltextrun"/>
          <w:color w:val="000000" w:themeColor="text1"/>
          <w:sz w:val="22"/>
          <w:szCs w:val="22"/>
          <w:u w:val="single"/>
        </w:rPr>
        <w:t>President’s Report</w:t>
      </w:r>
      <w:r w:rsidRPr="00AF2CC5">
        <w:rPr>
          <w:rStyle w:val="eop"/>
          <w:color w:val="000000" w:themeColor="text1"/>
          <w:sz w:val="22"/>
          <w:szCs w:val="22"/>
        </w:rPr>
        <w:t> </w:t>
      </w:r>
    </w:p>
    <w:p w14:paraId="7A9D5C69" w14:textId="77777777" w:rsidR="00F02BF4" w:rsidRPr="00AF2CC5" w:rsidRDefault="00F02BF4" w:rsidP="48D87272">
      <w:pPr>
        <w:pStyle w:val="paragraph"/>
        <w:spacing w:before="0" w:beforeAutospacing="0" w:after="0" w:afterAutospacing="0"/>
        <w:textAlignment w:val="baseline"/>
        <w:rPr>
          <w:color w:val="000000" w:themeColor="text1"/>
          <w:sz w:val="22"/>
          <w:szCs w:val="22"/>
        </w:rPr>
      </w:pPr>
    </w:p>
    <w:p w14:paraId="166A48F2" w14:textId="188307E0" w:rsidR="00EC5D8A" w:rsidRDefault="001555A2" w:rsidP="00312863">
      <w:pPr>
        <w:rPr>
          <w:rFonts w:ascii="Times New Roman" w:eastAsia="Times New Roman" w:hAnsi="Times New Roman" w:cs="Times New Roman"/>
          <w:b/>
          <w:bCs/>
          <w:color w:val="000000"/>
        </w:rPr>
      </w:pPr>
      <w:r w:rsidRPr="00AF2CC5">
        <w:rPr>
          <w:rFonts w:ascii="Times New Roman" w:eastAsia="Times New Roman" w:hAnsi="Times New Roman" w:cs="Times New Roman"/>
          <w:b/>
          <w:bCs/>
          <w:color w:val="000000"/>
          <w:u w:val="single"/>
        </w:rPr>
        <w:t>CLO:</w:t>
      </w:r>
      <w:r w:rsidRPr="00AF2CC5">
        <w:rPr>
          <w:rFonts w:ascii="Times New Roman" w:eastAsia="Times New Roman" w:hAnsi="Times New Roman" w:cs="Times New Roman"/>
          <w:b/>
          <w:bCs/>
          <w:color w:val="000000"/>
        </w:rPr>
        <w:t> </w:t>
      </w:r>
    </w:p>
    <w:p w14:paraId="748A13B1" w14:textId="29E20BE4" w:rsidR="00D252C0" w:rsidRPr="00B40FB9" w:rsidRDefault="00D252C0" w:rsidP="00D252C0">
      <w:pPr>
        <w:numPr>
          <w:ilvl w:val="0"/>
          <w:numId w:val="35"/>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Meetings have changed to bi-weekly with the University to discuss updates on university activities. The second and fourth Wednesday of each month.</w:t>
      </w:r>
    </w:p>
    <w:p w14:paraId="70226F86" w14:textId="51E2578F" w:rsidR="00D252C0" w:rsidRPr="00B40FB9" w:rsidRDefault="00D252C0" w:rsidP="00D252C0">
      <w:pPr>
        <w:numPr>
          <w:ilvl w:val="0"/>
          <w:numId w:val="35"/>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Serving on the Administrative Spend Efficacy Analysis Advisory Committee- Have already attended five of five meetings to discuss with external consulting group.  We have gone through draft proposal to send to university and break up into group committees to focus on specific directive.</w:t>
      </w:r>
    </w:p>
    <w:p w14:paraId="741D5C31" w14:textId="77777777" w:rsidR="00D252C0" w:rsidRPr="00B40FB9" w:rsidRDefault="00D252C0" w:rsidP="00D252C0">
      <w:pPr>
        <w:numPr>
          <w:ilvl w:val="0"/>
          <w:numId w:val="35"/>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Was asked to be part of the University Health and Wellness Committee - held first meeting to discuss objectives.</w:t>
      </w:r>
    </w:p>
    <w:p w14:paraId="2566AF06" w14:textId="5D92949A" w:rsidR="00D252C0" w:rsidRPr="00B40FB9" w:rsidRDefault="00D252C0" w:rsidP="00D252C0">
      <w:pPr>
        <w:numPr>
          <w:ilvl w:val="0"/>
          <w:numId w:val="35"/>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Asked to join Preventing "Pass the Harasser" Policy workgroup to discuss best practices to screen potential employees for previous misconduct in the hiring process- had first meeting November 15, 2023.</w:t>
      </w:r>
    </w:p>
    <w:p w14:paraId="6F555052" w14:textId="77777777" w:rsidR="00D252C0" w:rsidRPr="00B40FB9" w:rsidRDefault="00D252C0" w:rsidP="00D252C0">
      <w:pPr>
        <w:numPr>
          <w:ilvl w:val="0"/>
          <w:numId w:val="35"/>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 xml:space="preserve">Met with University as a group to discuss changes to the Modified Operations Policy. </w:t>
      </w:r>
    </w:p>
    <w:p w14:paraId="7F2DF315" w14:textId="51A91CD8" w:rsidR="005207FA" w:rsidRDefault="005207FA" w:rsidP="00BA6757">
      <w:pPr>
        <w:pStyle w:val="xxxxxxxxelementtoproof"/>
        <w:rPr>
          <w:rFonts w:ascii="Times New Roman" w:eastAsia="Times New Roman" w:hAnsi="Times New Roman" w:cs="Times New Roman"/>
          <w:b/>
          <w:bCs/>
          <w:color w:val="000000" w:themeColor="text1"/>
        </w:rPr>
      </w:pPr>
      <w:r w:rsidRPr="00AF2CC5">
        <w:rPr>
          <w:rFonts w:ascii="Times New Roman" w:eastAsia="Times New Roman" w:hAnsi="Times New Roman" w:cs="Times New Roman"/>
          <w:b/>
          <w:bCs/>
          <w:color w:val="000000" w:themeColor="text1"/>
          <w:u w:val="single"/>
        </w:rPr>
        <w:lastRenderedPageBreak/>
        <w:t>JHCC:</w:t>
      </w:r>
      <w:r w:rsidRPr="00AF2CC5">
        <w:rPr>
          <w:rFonts w:ascii="Times New Roman" w:eastAsia="Times New Roman" w:hAnsi="Times New Roman" w:cs="Times New Roman"/>
          <w:b/>
          <w:bCs/>
          <w:color w:val="000000" w:themeColor="text1"/>
        </w:rPr>
        <w:t>  </w:t>
      </w:r>
    </w:p>
    <w:p w14:paraId="7B1B84D1" w14:textId="77777777" w:rsidR="00D252C0" w:rsidRPr="00B40FB9" w:rsidRDefault="00D252C0" w:rsidP="00D252C0">
      <w:pPr>
        <w:numPr>
          <w:ilvl w:val="0"/>
          <w:numId w:val="36"/>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We are doing an RFP for University/JHCC Medical Consultant- current vender MERCER contract expires at the end of the year.</w:t>
      </w:r>
    </w:p>
    <w:p w14:paraId="69C32EAC" w14:textId="40E7B109" w:rsidR="00D252C0" w:rsidRPr="00B40FB9" w:rsidRDefault="00D252C0" w:rsidP="00D252C0">
      <w:pPr>
        <w:numPr>
          <w:ilvl w:val="0"/>
          <w:numId w:val="36"/>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Met with new Director Mary Lou Morey - we discussed objectives for 2024. Discuss bargaining for healthcare beginning in November of 2024.</w:t>
      </w:r>
    </w:p>
    <w:p w14:paraId="7FE27A49" w14:textId="6614DD07" w:rsidR="00D252C0" w:rsidRPr="00B40FB9" w:rsidRDefault="00D252C0" w:rsidP="00D252C0">
      <w:pPr>
        <w:numPr>
          <w:ilvl w:val="0"/>
          <w:numId w:val="36"/>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 xml:space="preserve">Reviewed new CVS Retail 90 program that would </w:t>
      </w:r>
      <w:r w:rsidR="009345C6">
        <w:rPr>
          <w:rFonts w:ascii="Times New Roman" w:eastAsia="Times New Roman" w:hAnsi="Times New Roman" w:cs="Times New Roman"/>
          <w:color w:val="000000" w:themeColor="text1"/>
        </w:rPr>
        <w:t xml:space="preserve">offer </w:t>
      </w:r>
      <w:r w:rsidRPr="00B40FB9">
        <w:rPr>
          <w:rFonts w:ascii="Times New Roman" w:eastAsia="Times New Roman" w:hAnsi="Times New Roman" w:cs="Times New Roman"/>
          <w:color w:val="000000" w:themeColor="text1"/>
        </w:rPr>
        <w:t xml:space="preserve">more pharmacies for members to get </w:t>
      </w:r>
      <w:r w:rsidR="001F0D08" w:rsidRPr="00B40FB9">
        <w:rPr>
          <w:rFonts w:ascii="Times New Roman" w:eastAsia="Times New Roman" w:hAnsi="Times New Roman" w:cs="Times New Roman"/>
          <w:color w:val="000000" w:themeColor="text1"/>
        </w:rPr>
        <w:t>90-day</w:t>
      </w:r>
      <w:r w:rsidRPr="00B40FB9">
        <w:rPr>
          <w:rFonts w:ascii="Times New Roman" w:eastAsia="Times New Roman" w:hAnsi="Times New Roman" w:cs="Times New Roman"/>
          <w:color w:val="000000" w:themeColor="text1"/>
        </w:rPr>
        <w:t xml:space="preserve"> supply.   Savings could be about .05% of total prescription coverage- please see attached presentations.  The University is working on L</w:t>
      </w:r>
      <w:r w:rsidR="009345C6">
        <w:rPr>
          <w:rFonts w:ascii="Times New Roman" w:eastAsia="Times New Roman" w:hAnsi="Times New Roman" w:cs="Times New Roman"/>
          <w:color w:val="000000" w:themeColor="text1"/>
        </w:rPr>
        <w:t>etter of Agreement.</w:t>
      </w:r>
    </w:p>
    <w:p w14:paraId="2E7A41C0" w14:textId="77777777" w:rsidR="00D252C0" w:rsidRPr="00B40FB9" w:rsidRDefault="00D252C0" w:rsidP="00D252C0">
      <w:pPr>
        <w:numPr>
          <w:ilvl w:val="0"/>
          <w:numId w:val="36"/>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Discussed PA 152 with our legal counsel to confirm compliance.</w:t>
      </w:r>
    </w:p>
    <w:p w14:paraId="67309148" w14:textId="3160061C" w:rsidR="00703ACF" w:rsidRDefault="00703ACF" w:rsidP="00830704">
      <w:pPr>
        <w:spacing w:after="0"/>
        <w:rPr>
          <w:rFonts w:ascii="Times New Roman" w:eastAsia="Times New Roman" w:hAnsi="Times New Roman" w:cs="Times New Roman"/>
          <w:b/>
          <w:bCs/>
          <w:color w:val="000000" w:themeColor="text1"/>
          <w:u w:val="single"/>
        </w:rPr>
      </w:pPr>
      <w:r w:rsidRPr="00AF2CC5">
        <w:rPr>
          <w:rFonts w:ascii="Times New Roman" w:eastAsia="Times New Roman" w:hAnsi="Times New Roman" w:cs="Times New Roman"/>
          <w:b/>
          <w:bCs/>
          <w:color w:val="000000" w:themeColor="text1"/>
          <w:u w:val="single"/>
        </w:rPr>
        <w:t>OTHER:</w:t>
      </w:r>
    </w:p>
    <w:p w14:paraId="444D80D6" w14:textId="77777777" w:rsidR="00D252C0" w:rsidRPr="00B40FB9" w:rsidRDefault="00D252C0" w:rsidP="00D252C0">
      <w:pPr>
        <w:numPr>
          <w:ilvl w:val="0"/>
          <w:numId w:val="37"/>
        </w:numPr>
        <w:spacing w:before="100" w:beforeAutospacing="1" w:after="100" w:afterAutospacing="1"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Operating Calendar- Continue Audit process</w:t>
      </w:r>
    </w:p>
    <w:p w14:paraId="6C546968" w14:textId="77777777" w:rsidR="00D252C0" w:rsidRPr="00B40FB9" w:rsidRDefault="00D252C0" w:rsidP="00D252C0">
      <w:pPr>
        <w:numPr>
          <w:ilvl w:val="0"/>
          <w:numId w:val="37"/>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New Member Orientation- will be done via teleconference.</w:t>
      </w:r>
    </w:p>
    <w:p w14:paraId="7D5CA88C" w14:textId="77777777" w:rsidR="00D252C0" w:rsidRPr="00B40FB9" w:rsidRDefault="00D252C0" w:rsidP="00D252C0">
      <w:pPr>
        <w:numPr>
          <w:ilvl w:val="0"/>
          <w:numId w:val="37"/>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TA was ratified by 94% of the vote- had 590 members vote.</w:t>
      </w:r>
    </w:p>
    <w:p w14:paraId="66BB071B" w14:textId="77777777" w:rsidR="00D252C0" w:rsidRPr="00B40FB9" w:rsidRDefault="00D252C0" w:rsidP="00D252C0">
      <w:pPr>
        <w:numPr>
          <w:ilvl w:val="0"/>
          <w:numId w:val="37"/>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University ratified the TA on November 18, 2023 - (not told until November 29).  Waiting for clean copy of contract to review with legal counsel for signatures.</w:t>
      </w:r>
    </w:p>
    <w:p w14:paraId="5D3DA6CD" w14:textId="34EF2965" w:rsidR="009A7758" w:rsidRPr="00AF2CC5" w:rsidRDefault="009A7758" w:rsidP="009A7758">
      <w:pPr>
        <w:pStyle w:val="xxxxxmsonormal"/>
        <w:rPr>
          <w:rStyle w:val="eop"/>
          <w:rFonts w:ascii="Times New Roman" w:hAnsi="Times New Roman" w:cs="Times New Roman"/>
          <w:color w:val="000000" w:themeColor="text1"/>
        </w:rPr>
      </w:pPr>
      <w:r w:rsidRPr="00AF2CC5">
        <w:rPr>
          <w:rStyle w:val="normaltextrun"/>
          <w:rFonts w:ascii="Times New Roman" w:hAnsi="Times New Roman" w:cs="Times New Roman"/>
          <w:color w:val="000000" w:themeColor="text1"/>
          <w:u w:val="single"/>
        </w:rPr>
        <w:t xml:space="preserve">Vice President for Contract Administration – Aaron Minnis/Mike Ouderkirk - </w:t>
      </w:r>
      <w:r w:rsidRPr="00AF2CC5">
        <w:rPr>
          <w:rStyle w:val="eop"/>
          <w:rFonts w:ascii="Times New Roman" w:hAnsi="Times New Roman" w:cs="Times New Roman"/>
          <w:color w:val="000000" w:themeColor="text1"/>
        </w:rPr>
        <w:t xml:space="preserve">Electronically mailed report. </w:t>
      </w:r>
    </w:p>
    <w:p w14:paraId="493E20ED" w14:textId="08110DD6" w:rsidR="00CA37CB" w:rsidRDefault="009A7758" w:rsidP="00CA37CB">
      <w:pPr>
        <w:pStyle w:val="ListParagraph"/>
        <w:numPr>
          <w:ilvl w:val="0"/>
          <w:numId w:val="6"/>
        </w:numPr>
        <w:spacing w:before="100" w:beforeAutospacing="1" w:after="100" w:afterAutospacing="1" w:line="240" w:lineRule="auto"/>
        <w:textAlignment w:val="baseline"/>
        <w:rPr>
          <w:rStyle w:val="normaltextrun"/>
          <w:rFonts w:ascii="Times New Roman" w:hAnsi="Times New Roman" w:cs="Times New Roman"/>
          <w:color w:val="000000" w:themeColor="text1"/>
        </w:rPr>
      </w:pPr>
      <w:r>
        <w:rPr>
          <w:rStyle w:val="normaltextrun"/>
          <w:rFonts w:ascii="Times New Roman" w:hAnsi="Times New Roman" w:cs="Times New Roman"/>
          <w:color w:val="000000" w:themeColor="text1"/>
        </w:rPr>
        <w:t xml:space="preserve">APSA </w:t>
      </w:r>
      <w:r w:rsidR="00CA37CB">
        <w:rPr>
          <w:rStyle w:val="normaltextrun"/>
          <w:rFonts w:ascii="Times New Roman" w:hAnsi="Times New Roman" w:cs="Times New Roman"/>
          <w:color w:val="000000" w:themeColor="text1"/>
        </w:rPr>
        <w:t>President Garza answered question</w:t>
      </w:r>
      <w:r w:rsidR="00E8749A">
        <w:rPr>
          <w:rStyle w:val="normaltextrun"/>
          <w:rFonts w:ascii="Times New Roman" w:hAnsi="Times New Roman" w:cs="Times New Roman"/>
          <w:color w:val="000000" w:themeColor="text1"/>
        </w:rPr>
        <w:t xml:space="preserve"> about </w:t>
      </w:r>
      <w:r w:rsidR="009345C6">
        <w:rPr>
          <w:rStyle w:val="normaltextrun"/>
          <w:rFonts w:ascii="Times New Roman" w:hAnsi="Times New Roman" w:cs="Times New Roman"/>
          <w:color w:val="000000" w:themeColor="text1"/>
        </w:rPr>
        <w:t xml:space="preserve">various </w:t>
      </w:r>
      <w:r w:rsidR="00E8749A">
        <w:rPr>
          <w:rStyle w:val="normaltextrun"/>
          <w:rFonts w:ascii="Times New Roman" w:hAnsi="Times New Roman" w:cs="Times New Roman"/>
          <w:color w:val="000000" w:themeColor="text1"/>
        </w:rPr>
        <w:t>contact</w:t>
      </w:r>
      <w:r w:rsidR="009345C6">
        <w:rPr>
          <w:rStyle w:val="normaltextrun"/>
          <w:rFonts w:ascii="Times New Roman" w:hAnsi="Times New Roman" w:cs="Times New Roman"/>
          <w:color w:val="000000" w:themeColor="text1"/>
        </w:rPr>
        <w:t>s on the report</w:t>
      </w:r>
      <w:r w:rsidR="00E8749A">
        <w:rPr>
          <w:rStyle w:val="normaltextrun"/>
          <w:rFonts w:ascii="Times New Roman" w:hAnsi="Times New Roman" w:cs="Times New Roman"/>
          <w:color w:val="000000" w:themeColor="text1"/>
        </w:rPr>
        <w:t xml:space="preserve">. </w:t>
      </w:r>
    </w:p>
    <w:p w14:paraId="7D5078F3" w14:textId="50A79CFB" w:rsidR="0094756A" w:rsidRPr="00CA37CB" w:rsidRDefault="0094756A" w:rsidP="00CA37CB">
      <w:pPr>
        <w:spacing w:before="100" w:beforeAutospacing="1" w:after="100" w:afterAutospacing="1" w:line="240" w:lineRule="auto"/>
        <w:textAlignment w:val="baseline"/>
        <w:rPr>
          <w:rStyle w:val="eop"/>
          <w:rFonts w:ascii="Times New Roman" w:hAnsi="Times New Roman" w:cs="Times New Roman"/>
          <w:color w:val="000000" w:themeColor="text1"/>
        </w:rPr>
      </w:pPr>
      <w:r w:rsidRPr="00CA37CB">
        <w:rPr>
          <w:rStyle w:val="normaltextrun"/>
          <w:rFonts w:ascii="Times New Roman" w:hAnsi="Times New Roman" w:cs="Times New Roman"/>
          <w:color w:val="000000" w:themeColor="text1"/>
          <w:u w:val="single"/>
        </w:rPr>
        <w:t>Treasurer’s Report – Ken Deneau  </w:t>
      </w:r>
      <w:r w:rsidRPr="00CA37CB">
        <w:rPr>
          <w:rStyle w:val="eop"/>
          <w:rFonts w:ascii="Times New Roman" w:hAnsi="Times New Roman" w:cs="Times New Roman"/>
          <w:color w:val="000000" w:themeColor="text1"/>
        </w:rPr>
        <w:t> - Electronically mailed report.</w:t>
      </w:r>
    </w:p>
    <w:p w14:paraId="133CF78B" w14:textId="0159AFF3" w:rsidR="0094756A" w:rsidRPr="00AF2CC5" w:rsidRDefault="0094756A" w:rsidP="0094756A">
      <w:pPr>
        <w:rPr>
          <w:rFonts w:ascii="Times New Roman" w:hAnsi="Times New Roman" w:cs="Times New Roman"/>
          <w:color w:val="000000" w:themeColor="text1"/>
        </w:rPr>
      </w:pPr>
      <w:r w:rsidRPr="00AF2CC5">
        <w:rPr>
          <w:rFonts w:ascii="Times New Roman" w:hAnsi="Times New Roman" w:cs="Times New Roman"/>
          <w:color w:val="000000" w:themeColor="text1"/>
        </w:rPr>
        <w:t xml:space="preserve">Treasurer Deneau updated board members of the APSA </w:t>
      </w:r>
      <w:r w:rsidR="00FC4DBD">
        <w:rPr>
          <w:rFonts w:ascii="Times New Roman" w:hAnsi="Times New Roman" w:cs="Times New Roman"/>
          <w:color w:val="000000" w:themeColor="text1"/>
        </w:rPr>
        <w:t>November 30</w:t>
      </w:r>
      <w:r w:rsidR="00FE010D">
        <w:rPr>
          <w:rFonts w:ascii="Times New Roman" w:hAnsi="Times New Roman" w:cs="Times New Roman"/>
          <w:color w:val="000000" w:themeColor="text1"/>
        </w:rPr>
        <w:t>, 2023</w:t>
      </w:r>
      <w:r w:rsidR="002129F5">
        <w:rPr>
          <w:rFonts w:ascii="Times New Roman" w:hAnsi="Times New Roman" w:cs="Times New Roman"/>
          <w:color w:val="000000" w:themeColor="text1"/>
        </w:rPr>
        <w:t>,</w:t>
      </w:r>
      <w:r w:rsidRPr="00AF2CC5">
        <w:rPr>
          <w:rFonts w:ascii="Times New Roman" w:hAnsi="Times New Roman" w:cs="Times New Roman"/>
          <w:color w:val="000000" w:themeColor="text1"/>
        </w:rPr>
        <w:t xml:space="preserve"> Financial</w:t>
      </w:r>
      <w:r w:rsidR="00224683" w:rsidRPr="00AF2CC5">
        <w:rPr>
          <w:rFonts w:ascii="Times New Roman" w:hAnsi="Times New Roman" w:cs="Times New Roman"/>
          <w:color w:val="000000" w:themeColor="text1"/>
        </w:rPr>
        <w:t xml:space="preserve">s and gave an overview of the budget to </w:t>
      </w:r>
      <w:r w:rsidR="007F45E9">
        <w:rPr>
          <w:rFonts w:ascii="Times New Roman" w:hAnsi="Times New Roman" w:cs="Times New Roman"/>
          <w:color w:val="000000" w:themeColor="text1"/>
        </w:rPr>
        <w:t>b</w:t>
      </w:r>
      <w:r w:rsidR="0011503F" w:rsidRPr="00AF2CC5">
        <w:rPr>
          <w:rFonts w:ascii="Times New Roman" w:hAnsi="Times New Roman" w:cs="Times New Roman"/>
          <w:color w:val="000000" w:themeColor="text1"/>
        </w:rPr>
        <w:t xml:space="preserve">oard </w:t>
      </w:r>
      <w:r w:rsidR="00224683" w:rsidRPr="00AF2CC5">
        <w:rPr>
          <w:rFonts w:ascii="Times New Roman" w:hAnsi="Times New Roman" w:cs="Times New Roman"/>
          <w:color w:val="000000" w:themeColor="text1"/>
        </w:rPr>
        <w:t xml:space="preserve">members present. </w:t>
      </w:r>
    </w:p>
    <w:p w14:paraId="24F14D50" w14:textId="1065CF4F" w:rsidR="0094756A" w:rsidRPr="00550367" w:rsidRDefault="0094756A" w:rsidP="0094756A">
      <w:pPr>
        <w:ind w:left="360"/>
        <w:rPr>
          <w:rFonts w:ascii="Times New Roman" w:hAnsi="Times New Roman" w:cs="Times New Roman"/>
        </w:rPr>
      </w:pPr>
      <w:r w:rsidRPr="00550367">
        <w:rPr>
          <w:rFonts w:ascii="Times New Roman" w:hAnsi="Times New Roman" w:cs="Times New Roman"/>
        </w:rPr>
        <w:t xml:space="preserve">APSA Revenue as of </w:t>
      </w:r>
      <w:r w:rsidR="00FC4DBD">
        <w:rPr>
          <w:rFonts w:ascii="Times New Roman" w:hAnsi="Times New Roman" w:cs="Times New Roman"/>
        </w:rPr>
        <w:t>November 30</w:t>
      </w:r>
      <w:r w:rsidR="00F0244C" w:rsidRPr="00550367">
        <w:rPr>
          <w:rFonts w:ascii="Times New Roman" w:hAnsi="Times New Roman" w:cs="Times New Roman"/>
        </w:rPr>
        <w:t xml:space="preserve">, </w:t>
      </w:r>
      <w:r w:rsidR="00FA4DA0" w:rsidRPr="00550367">
        <w:rPr>
          <w:rFonts w:ascii="Times New Roman" w:hAnsi="Times New Roman" w:cs="Times New Roman"/>
        </w:rPr>
        <w:t>2023,</w:t>
      </w:r>
      <w:r w:rsidR="00F0244C" w:rsidRPr="00550367">
        <w:rPr>
          <w:rFonts w:ascii="Times New Roman" w:hAnsi="Times New Roman" w:cs="Times New Roman"/>
        </w:rPr>
        <w:t xml:space="preserve"> </w:t>
      </w:r>
      <w:r w:rsidRPr="00550367">
        <w:rPr>
          <w:rFonts w:ascii="Times New Roman" w:hAnsi="Times New Roman" w:cs="Times New Roman"/>
        </w:rPr>
        <w:t>$1</w:t>
      </w:r>
      <w:r w:rsidR="00D16434" w:rsidRPr="00550367">
        <w:rPr>
          <w:rFonts w:ascii="Times New Roman" w:hAnsi="Times New Roman" w:cs="Times New Roman"/>
        </w:rPr>
        <w:t>3</w:t>
      </w:r>
      <w:r w:rsidRPr="00550367">
        <w:rPr>
          <w:rFonts w:ascii="Times New Roman" w:hAnsi="Times New Roman" w:cs="Times New Roman"/>
        </w:rPr>
        <w:t>,</w:t>
      </w:r>
      <w:r w:rsidR="00FC1A17">
        <w:rPr>
          <w:rFonts w:ascii="Times New Roman" w:hAnsi="Times New Roman" w:cs="Times New Roman"/>
        </w:rPr>
        <w:t>689.22</w:t>
      </w:r>
    </w:p>
    <w:p w14:paraId="10507395" w14:textId="60200E36" w:rsidR="00AF0A58" w:rsidRPr="00550367" w:rsidRDefault="00B66D56" w:rsidP="00B66D56">
      <w:pPr>
        <w:ind w:left="360"/>
        <w:rPr>
          <w:rFonts w:ascii="Times New Roman" w:hAnsi="Times New Roman" w:cs="Times New Roman"/>
          <w:u w:val="single"/>
        </w:rPr>
      </w:pPr>
      <w:r w:rsidRPr="00550367">
        <w:rPr>
          <w:rFonts w:ascii="Times New Roman" w:hAnsi="Times New Roman" w:cs="Times New Roman"/>
          <w:u w:val="single"/>
        </w:rPr>
        <w:t xml:space="preserve">APSA Expenses as </w:t>
      </w:r>
      <w:r w:rsidR="00FC4DBD" w:rsidRPr="00550367">
        <w:rPr>
          <w:rFonts w:ascii="Times New Roman" w:hAnsi="Times New Roman" w:cs="Times New Roman"/>
          <w:u w:val="single"/>
        </w:rPr>
        <w:t xml:space="preserve">of </w:t>
      </w:r>
      <w:r w:rsidR="00FC4DBD">
        <w:rPr>
          <w:rFonts w:ascii="Times New Roman" w:hAnsi="Times New Roman" w:cs="Times New Roman"/>
          <w:u w:val="single"/>
        </w:rPr>
        <w:t>November 30</w:t>
      </w:r>
      <w:r w:rsidR="00F0244C" w:rsidRPr="00550367">
        <w:rPr>
          <w:rFonts w:ascii="Times New Roman" w:hAnsi="Times New Roman" w:cs="Times New Roman"/>
          <w:u w:val="single"/>
        </w:rPr>
        <w:t xml:space="preserve">, </w:t>
      </w:r>
      <w:r w:rsidR="00757378" w:rsidRPr="00550367">
        <w:rPr>
          <w:rFonts w:ascii="Times New Roman" w:hAnsi="Times New Roman" w:cs="Times New Roman"/>
          <w:u w:val="single"/>
        </w:rPr>
        <w:t>2023,</w:t>
      </w:r>
      <w:r w:rsidR="00F0244C" w:rsidRPr="00550367">
        <w:rPr>
          <w:rFonts w:ascii="Times New Roman" w:hAnsi="Times New Roman" w:cs="Times New Roman"/>
          <w:u w:val="single"/>
        </w:rPr>
        <w:t xml:space="preserve"> </w:t>
      </w:r>
      <w:r w:rsidR="00D16434" w:rsidRPr="00550367">
        <w:rPr>
          <w:rFonts w:ascii="Times New Roman" w:hAnsi="Times New Roman" w:cs="Times New Roman"/>
          <w:u w:val="single"/>
        </w:rPr>
        <w:t>$</w:t>
      </w:r>
      <w:r w:rsidR="00FC1A17">
        <w:rPr>
          <w:rFonts w:ascii="Times New Roman" w:hAnsi="Times New Roman" w:cs="Times New Roman"/>
          <w:u w:val="single"/>
        </w:rPr>
        <w:t>29</w:t>
      </w:r>
      <w:r w:rsidR="002129F5">
        <w:rPr>
          <w:rFonts w:ascii="Times New Roman" w:hAnsi="Times New Roman" w:cs="Times New Roman"/>
          <w:u w:val="single"/>
        </w:rPr>
        <w:t>,</w:t>
      </w:r>
      <w:r w:rsidR="00FC1A17">
        <w:rPr>
          <w:rFonts w:ascii="Times New Roman" w:hAnsi="Times New Roman" w:cs="Times New Roman"/>
          <w:u w:val="single"/>
        </w:rPr>
        <w:t>598.27</w:t>
      </w:r>
    </w:p>
    <w:p w14:paraId="34533B8C" w14:textId="11602B18" w:rsidR="00B66D56" w:rsidRPr="00AF2CC5" w:rsidRDefault="00B66D56" w:rsidP="00B66D56">
      <w:pPr>
        <w:ind w:left="360"/>
        <w:rPr>
          <w:rFonts w:ascii="Times New Roman" w:hAnsi="Times New Roman" w:cs="Times New Roman"/>
        </w:rPr>
      </w:pPr>
      <w:r w:rsidRPr="00550367">
        <w:rPr>
          <w:rFonts w:ascii="Times New Roman" w:hAnsi="Times New Roman" w:cs="Times New Roman"/>
        </w:rPr>
        <w:t xml:space="preserve">APSA Net Change as of </w:t>
      </w:r>
      <w:r w:rsidR="00FC4DBD">
        <w:rPr>
          <w:rFonts w:ascii="Times New Roman" w:hAnsi="Times New Roman" w:cs="Times New Roman"/>
        </w:rPr>
        <w:t>November 30</w:t>
      </w:r>
      <w:r w:rsidR="00FE010D">
        <w:rPr>
          <w:rFonts w:ascii="Times New Roman" w:hAnsi="Times New Roman" w:cs="Times New Roman"/>
        </w:rPr>
        <w:t>, 2023</w:t>
      </w:r>
      <w:r w:rsidR="00D853A2" w:rsidRPr="00550367">
        <w:rPr>
          <w:rFonts w:ascii="Times New Roman" w:hAnsi="Times New Roman" w:cs="Times New Roman"/>
        </w:rPr>
        <w:t>,</w:t>
      </w:r>
      <w:r w:rsidR="00F0244C" w:rsidRPr="00550367">
        <w:rPr>
          <w:rFonts w:ascii="Times New Roman" w:hAnsi="Times New Roman" w:cs="Times New Roman"/>
        </w:rPr>
        <w:t xml:space="preserve"> </w:t>
      </w:r>
      <w:r w:rsidR="002129F5">
        <w:rPr>
          <w:rFonts w:ascii="Times New Roman" w:hAnsi="Times New Roman" w:cs="Times New Roman"/>
        </w:rPr>
        <w:t>($</w:t>
      </w:r>
      <w:r w:rsidR="00FC1A17">
        <w:rPr>
          <w:rFonts w:ascii="Times New Roman" w:hAnsi="Times New Roman" w:cs="Times New Roman"/>
        </w:rPr>
        <w:t>15,909.50</w:t>
      </w:r>
      <w:r w:rsidR="004F7331">
        <w:rPr>
          <w:rFonts w:ascii="Times New Roman" w:hAnsi="Times New Roman" w:cs="Times New Roman"/>
        </w:rPr>
        <w:t>)</w:t>
      </w:r>
    </w:p>
    <w:p w14:paraId="68599885" w14:textId="77777777" w:rsidR="00E63D46" w:rsidRDefault="00E63D46" w:rsidP="005D6DC0">
      <w:pPr>
        <w:pStyle w:val="paragraph"/>
        <w:spacing w:before="0" w:beforeAutospacing="0" w:after="0" w:afterAutospacing="0"/>
        <w:textAlignment w:val="baseline"/>
        <w:rPr>
          <w:rStyle w:val="normaltextrun"/>
          <w:color w:val="000000" w:themeColor="text1"/>
          <w:sz w:val="22"/>
          <w:szCs w:val="22"/>
          <w:u w:val="single"/>
        </w:rPr>
      </w:pPr>
    </w:p>
    <w:p w14:paraId="100C0CA2" w14:textId="37A73230" w:rsidR="005D6DC0" w:rsidRDefault="005D6DC0" w:rsidP="005D6DC0">
      <w:pPr>
        <w:pStyle w:val="paragraph"/>
        <w:spacing w:before="0" w:beforeAutospacing="0" w:after="0" w:afterAutospacing="0"/>
        <w:textAlignment w:val="baseline"/>
        <w:rPr>
          <w:rStyle w:val="normaltextrun"/>
          <w:color w:val="000000" w:themeColor="text1"/>
          <w:sz w:val="22"/>
          <w:szCs w:val="22"/>
          <w:u w:val="single"/>
        </w:rPr>
      </w:pPr>
      <w:r w:rsidRPr="00AF2CC5">
        <w:rPr>
          <w:rStyle w:val="normaltextrun"/>
          <w:color w:val="000000" w:themeColor="text1"/>
          <w:sz w:val="22"/>
          <w:szCs w:val="22"/>
          <w:u w:val="single"/>
        </w:rPr>
        <w:t xml:space="preserve">Recording Secretary – Kathleen Deneau  </w:t>
      </w:r>
    </w:p>
    <w:p w14:paraId="243D3ECB" w14:textId="49CBDAEA" w:rsidR="00BF09DE" w:rsidRDefault="00BF09DE" w:rsidP="00BF09DE">
      <w:pPr>
        <w:pStyle w:val="paragraph"/>
        <w:numPr>
          <w:ilvl w:val="0"/>
          <w:numId w:val="6"/>
        </w:numPr>
        <w:spacing w:before="0" w:beforeAutospacing="0" w:after="0" w:afterAutospacing="0"/>
        <w:textAlignment w:val="baseline"/>
        <w:rPr>
          <w:rStyle w:val="normaltextrun"/>
          <w:color w:val="000000" w:themeColor="text1"/>
          <w:sz w:val="22"/>
          <w:szCs w:val="22"/>
        </w:rPr>
      </w:pPr>
      <w:r w:rsidRPr="00BF09DE">
        <w:rPr>
          <w:rStyle w:val="normaltextrun"/>
          <w:color w:val="000000" w:themeColor="text1"/>
          <w:sz w:val="22"/>
          <w:szCs w:val="22"/>
        </w:rPr>
        <w:t xml:space="preserve">Request by Recording Secretary Deneau to move the </w:t>
      </w:r>
      <w:r w:rsidR="00FC4DBD">
        <w:rPr>
          <w:rStyle w:val="normaltextrun"/>
          <w:color w:val="000000" w:themeColor="text1"/>
          <w:sz w:val="22"/>
          <w:szCs w:val="22"/>
        </w:rPr>
        <w:t xml:space="preserve">March 12, 20224 </w:t>
      </w:r>
      <w:r w:rsidRPr="00BF09DE">
        <w:rPr>
          <w:rStyle w:val="normaltextrun"/>
          <w:color w:val="000000" w:themeColor="text1"/>
          <w:sz w:val="22"/>
          <w:szCs w:val="22"/>
        </w:rPr>
        <w:t xml:space="preserve">board meeting </w:t>
      </w:r>
      <w:r w:rsidR="009345C6">
        <w:rPr>
          <w:rStyle w:val="normaltextrun"/>
          <w:color w:val="000000" w:themeColor="text1"/>
          <w:sz w:val="22"/>
          <w:szCs w:val="22"/>
        </w:rPr>
        <w:t>due to Give Green Day.  AP</w:t>
      </w:r>
      <w:r w:rsidR="00054775">
        <w:rPr>
          <w:rStyle w:val="normaltextrun"/>
          <w:color w:val="000000" w:themeColor="text1"/>
          <w:sz w:val="22"/>
          <w:szCs w:val="22"/>
        </w:rPr>
        <w:t>S</w:t>
      </w:r>
      <w:r w:rsidR="009345C6">
        <w:rPr>
          <w:rStyle w:val="normaltextrun"/>
          <w:color w:val="000000" w:themeColor="text1"/>
          <w:sz w:val="22"/>
          <w:szCs w:val="22"/>
        </w:rPr>
        <w:t xml:space="preserve">A meeting </w:t>
      </w:r>
      <w:r w:rsidR="001F7D92">
        <w:rPr>
          <w:rStyle w:val="normaltextrun"/>
          <w:color w:val="000000" w:themeColor="text1"/>
          <w:sz w:val="22"/>
          <w:szCs w:val="22"/>
        </w:rPr>
        <w:t xml:space="preserve">moved to Wednesday March 13, 2024. </w:t>
      </w:r>
    </w:p>
    <w:p w14:paraId="5C794492" w14:textId="2FBB4606" w:rsidR="00626904" w:rsidRDefault="00E2080A" w:rsidP="00626904">
      <w:pPr>
        <w:spacing w:before="100" w:beforeAutospacing="1" w:after="100" w:afterAutospacing="1" w:line="240" w:lineRule="auto"/>
        <w:contextualSpacing/>
        <w:textAlignment w:val="baseline"/>
        <w:rPr>
          <w:rStyle w:val="eop"/>
          <w:rFonts w:ascii="Times New Roman" w:hAnsi="Times New Roman" w:cs="Times New Roman"/>
          <w:color w:val="000000" w:themeColor="text1"/>
        </w:rPr>
      </w:pPr>
      <w:r w:rsidRPr="00AF2CC5">
        <w:rPr>
          <w:rStyle w:val="normaltextrun"/>
          <w:rFonts w:ascii="Times New Roman" w:hAnsi="Times New Roman" w:cs="Times New Roman"/>
          <w:color w:val="000000" w:themeColor="text1"/>
          <w:u w:val="single"/>
        </w:rPr>
        <w:t>Report of the Corresponding Secretary – Randy Brown</w:t>
      </w:r>
      <w:r w:rsidRPr="00AF2CC5">
        <w:rPr>
          <w:rStyle w:val="eop"/>
          <w:rFonts w:ascii="Times New Roman" w:hAnsi="Times New Roman" w:cs="Times New Roman"/>
          <w:color w:val="000000" w:themeColor="text1"/>
        </w:rPr>
        <w:t> </w:t>
      </w:r>
      <w:r w:rsidR="006C0499" w:rsidRPr="00AF2CC5">
        <w:rPr>
          <w:rStyle w:val="eop"/>
          <w:rFonts w:ascii="Times New Roman" w:hAnsi="Times New Roman" w:cs="Times New Roman"/>
          <w:color w:val="000000" w:themeColor="text1"/>
        </w:rPr>
        <w:t xml:space="preserve">– </w:t>
      </w:r>
      <w:r w:rsidR="00022E5D">
        <w:rPr>
          <w:rStyle w:val="eop"/>
          <w:rFonts w:ascii="Times New Roman" w:hAnsi="Times New Roman" w:cs="Times New Roman"/>
          <w:color w:val="000000" w:themeColor="text1"/>
        </w:rPr>
        <w:t xml:space="preserve">report shared electronically. </w:t>
      </w:r>
    </w:p>
    <w:p w14:paraId="292A1A29" w14:textId="77777777" w:rsidR="00022E5D" w:rsidRPr="0032784B" w:rsidRDefault="00022E5D" w:rsidP="00022E5D">
      <w:pPr>
        <w:pStyle w:val="Heading1"/>
        <w:rPr>
          <w:rFonts w:ascii="Times New Roman" w:hAnsi="Times New Roman" w:cs="Times New Roman"/>
          <w:color w:val="000000" w:themeColor="text1"/>
          <w:sz w:val="22"/>
          <w:szCs w:val="22"/>
        </w:rPr>
      </w:pPr>
      <w:r w:rsidRPr="0032784B">
        <w:rPr>
          <w:rFonts w:ascii="Times New Roman" w:hAnsi="Times New Roman" w:cs="Times New Roman"/>
          <w:color w:val="000000" w:themeColor="text1"/>
          <w:sz w:val="22"/>
          <w:szCs w:val="22"/>
        </w:rPr>
        <w:t>Correspondence with board and members</w:t>
      </w:r>
    </w:p>
    <w:p w14:paraId="24BCFC67" w14:textId="221F002E" w:rsidR="007D7FBE" w:rsidRDefault="007D7FBE" w:rsidP="007D7FBE">
      <w:pPr>
        <w:pStyle w:val="ListParagraph"/>
        <w:numPr>
          <w:ilvl w:val="0"/>
          <w:numId w:val="6"/>
        </w:numPr>
        <w:spacing w:before="100" w:beforeAutospacing="1" w:after="100" w:afterAutospacing="1"/>
        <w:rPr>
          <w:rFonts w:ascii="Times New Roman" w:eastAsia="Times New Roman" w:hAnsi="Times New Roman" w:cs="Times New Roman"/>
          <w:color w:val="000000"/>
        </w:rPr>
      </w:pPr>
      <w:r w:rsidRPr="007D7FBE">
        <w:rPr>
          <w:rFonts w:ascii="Times New Roman" w:eastAsia="Times New Roman" w:hAnsi="Times New Roman" w:cs="Times New Roman"/>
          <w:color w:val="000000"/>
        </w:rPr>
        <w:t>Met multiple times with Supervisor Support Series committee to discuss upcoming future meeting.</w:t>
      </w:r>
    </w:p>
    <w:p w14:paraId="012BC779" w14:textId="30A5EFC2" w:rsidR="007D7FBE" w:rsidRPr="007D7FBE" w:rsidRDefault="007D7FBE" w:rsidP="007D7FBE">
      <w:pPr>
        <w:pStyle w:val="ListParagraph"/>
        <w:numPr>
          <w:ilvl w:val="0"/>
          <w:numId w:val="6"/>
        </w:numPr>
        <w:spacing w:before="100" w:beforeAutospacing="1" w:after="100" w:afterAutospacing="1"/>
        <w:rPr>
          <w:rFonts w:ascii="Times New Roman" w:eastAsia="Times New Roman" w:hAnsi="Times New Roman" w:cs="Times New Roman"/>
          <w:color w:val="000000"/>
        </w:rPr>
      </w:pPr>
      <w:r w:rsidRPr="007D7FBE">
        <w:rPr>
          <w:rFonts w:ascii="Times New Roman" w:eastAsia="Times New Roman" w:hAnsi="Times New Roman" w:cs="Times New Roman"/>
          <w:color w:val="000000"/>
        </w:rPr>
        <w:t>Correspondence with members around voting</w:t>
      </w:r>
    </w:p>
    <w:p w14:paraId="47DF59BB" w14:textId="77777777" w:rsidR="00022E5D" w:rsidRPr="0032784B" w:rsidRDefault="00022E5D" w:rsidP="00022E5D">
      <w:pPr>
        <w:pStyle w:val="Heading1"/>
        <w:rPr>
          <w:rFonts w:ascii="Times New Roman" w:hAnsi="Times New Roman" w:cs="Times New Roman"/>
          <w:color w:val="000000" w:themeColor="text1"/>
          <w:sz w:val="22"/>
          <w:szCs w:val="22"/>
        </w:rPr>
      </w:pPr>
      <w:r w:rsidRPr="0032784B">
        <w:rPr>
          <w:rFonts w:ascii="Times New Roman" w:hAnsi="Times New Roman" w:cs="Times New Roman"/>
          <w:color w:val="000000" w:themeColor="text1"/>
          <w:sz w:val="22"/>
          <w:szCs w:val="22"/>
        </w:rPr>
        <w:t xml:space="preserve">Listserv </w:t>
      </w:r>
    </w:p>
    <w:p w14:paraId="5E822663" w14:textId="77777777" w:rsidR="00022E5D" w:rsidRPr="0032784B" w:rsidRDefault="00022E5D" w:rsidP="00334411">
      <w:pPr>
        <w:pStyle w:val="ListParagraph"/>
        <w:numPr>
          <w:ilvl w:val="0"/>
          <w:numId w:val="9"/>
        </w:numPr>
        <w:rPr>
          <w:rFonts w:ascii="Times New Roman" w:hAnsi="Times New Roman" w:cs="Times New Roman"/>
          <w:color w:val="000000" w:themeColor="text1"/>
        </w:rPr>
      </w:pPr>
      <w:r w:rsidRPr="0032784B">
        <w:rPr>
          <w:rFonts w:ascii="Times New Roman" w:hAnsi="Times New Roman" w:cs="Times New Roman"/>
          <w:color w:val="000000" w:themeColor="text1"/>
        </w:rPr>
        <w:t>Updated ALLAPSA-L listserv (</w:t>
      </w:r>
      <w:hyperlink r:id="rId11" w:history="1">
        <w:r w:rsidRPr="0032784B">
          <w:rPr>
            <w:rStyle w:val="Hyperlink"/>
            <w:rFonts w:ascii="Times New Roman" w:hAnsi="Times New Roman" w:cs="Times New Roman"/>
            <w:color w:val="000000" w:themeColor="text1"/>
          </w:rPr>
          <w:t>ALLAPSA-L@list.msu.edu</w:t>
        </w:r>
      </w:hyperlink>
      <w:r w:rsidRPr="0032784B">
        <w:rPr>
          <w:rFonts w:ascii="Times New Roman" w:hAnsi="Times New Roman" w:cs="Times New Roman"/>
          <w:color w:val="000000" w:themeColor="text1"/>
        </w:rPr>
        <w:t xml:space="preserve">) </w:t>
      </w:r>
    </w:p>
    <w:p w14:paraId="42077A6F" w14:textId="77777777" w:rsidR="00022E5D" w:rsidRPr="0032784B" w:rsidRDefault="00022E5D" w:rsidP="00334411">
      <w:pPr>
        <w:pStyle w:val="ListParagraph"/>
        <w:numPr>
          <w:ilvl w:val="0"/>
          <w:numId w:val="9"/>
        </w:numPr>
        <w:rPr>
          <w:rFonts w:ascii="Times New Roman" w:hAnsi="Times New Roman" w:cs="Times New Roman"/>
          <w:color w:val="000000" w:themeColor="text1"/>
        </w:rPr>
      </w:pPr>
      <w:r w:rsidRPr="0032784B">
        <w:rPr>
          <w:rFonts w:ascii="Times New Roman" w:hAnsi="Times New Roman" w:cs="Times New Roman"/>
          <w:color w:val="000000" w:themeColor="text1"/>
        </w:rPr>
        <w:lastRenderedPageBreak/>
        <w:t>Updated EXECAPSA-L listserv (</w:t>
      </w:r>
      <w:hyperlink r:id="rId12">
        <w:r w:rsidRPr="0032784B">
          <w:rPr>
            <w:rStyle w:val="Hyperlink"/>
            <w:rFonts w:ascii="Times New Roman" w:hAnsi="Times New Roman" w:cs="Times New Roman"/>
            <w:color w:val="000000" w:themeColor="text1"/>
          </w:rPr>
          <w:t>EXECAPSA-L@list.msu.edu</w:t>
        </w:r>
      </w:hyperlink>
      <w:r w:rsidRPr="0032784B">
        <w:rPr>
          <w:rFonts w:ascii="Times New Roman" w:hAnsi="Times New Roman" w:cs="Times New Roman"/>
          <w:color w:val="000000" w:themeColor="text1"/>
        </w:rPr>
        <w:t xml:space="preserve">) </w:t>
      </w:r>
    </w:p>
    <w:p w14:paraId="33F0BF54" w14:textId="77777777" w:rsidR="00022E5D" w:rsidRPr="0032784B" w:rsidRDefault="00022E5D" w:rsidP="00022E5D">
      <w:pPr>
        <w:pStyle w:val="Heading1"/>
        <w:rPr>
          <w:rFonts w:ascii="Times New Roman" w:hAnsi="Times New Roman" w:cs="Times New Roman"/>
          <w:color w:val="000000" w:themeColor="text1"/>
          <w:sz w:val="22"/>
          <w:szCs w:val="22"/>
        </w:rPr>
      </w:pPr>
      <w:r w:rsidRPr="0032784B">
        <w:rPr>
          <w:rFonts w:ascii="Times New Roman" w:eastAsia="Calibri Light" w:hAnsi="Times New Roman" w:cs="Times New Roman"/>
          <w:color w:val="000000" w:themeColor="text1"/>
          <w:sz w:val="22"/>
          <w:szCs w:val="22"/>
        </w:rPr>
        <w:t xml:space="preserve">Website and DNS (Domain Name System) </w:t>
      </w:r>
      <w:r w:rsidRPr="0032784B">
        <w:rPr>
          <w:rFonts w:ascii="Times New Roman" w:eastAsia="Calibri" w:hAnsi="Times New Roman" w:cs="Times New Roman"/>
          <w:color w:val="000000" w:themeColor="text1"/>
          <w:sz w:val="22"/>
          <w:szCs w:val="22"/>
        </w:rPr>
        <w:t xml:space="preserve"> </w:t>
      </w:r>
    </w:p>
    <w:p w14:paraId="35E8CC8A" w14:textId="77777777" w:rsidR="00022E5D" w:rsidRPr="0032784B" w:rsidRDefault="00022E5D" w:rsidP="00334411">
      <w:pPr>
        <w:pStyle w:val="ListParagraph"/>
        <w:numPr>
          <w:ilvl w:val="0"/>
          <w:numId w:val="11"/>
        </w:numPr>
        <w:ind w:left="720"/>
        <w:rPr>
          <w:rFonts w:ascii="Times New Roman" w:hAnsi="Times New Roman" w:cs="Times New Roman"/>
          <w:color w:val="000000" w:themeColor="text1"/>
        </w:rPr>
      </w:pPr>
      <w:r w:rsidRPr="0032784B">
        <w:rPr>
          <w:rFonts w:ascii="Times New Roman" w:hAnsi="Times New Roman" w:cs="Times New Roman"/>
          <w:color w:val="000000" w:themeColor="text1"/>
        </w:rPr>
        <w:t>Updated meeting minutes</w:t>
      </w:r>
    </w:p>
    <w:p w14:paraId="3EFB8780" w14:textId="55F3143D" w:rsidR="00022E5D" w:rsidRDefault="00022E5D" w:rsidP="00334411">
      <w:pPr>
        <w:pStyle w:val="ListParagraph"/>
        <w:numPr>
          <w:ilvl w:val="0"/>
          <w:numId w:val="11"/>
        </w:numPr>
        <w:ind w:left="720"/>
        <w:rPr>
          <w:rFonts w:ascii="Times New Roman" w:hAnsi="Times New Roman" w:cs="Times New Roman"/>
          <w:color w:val="000000" w:themeColor="text1"/>
        </w:rPr>
      </w:pPr>
      <w:r w:rsidRPr="0032784B">
        <w:rPr>
          <w:rFonts w:ascii="Times New Roman" w:hAnsi="Times New Roman" w:cs="Times New Roman"/>
          <w:color w:val="000000" w:themeColor="text1"/>
        </w:rPr>
        <w:t>Updated financial reports</w:t>
      </w:r>
    </w:p>
    <w:p w14:paraId="695C47C4" w14:textId="671F8385" w:rsidR="003669BF" w:rsidRPr="0032784B" w:rsidRDefault="003669BF" w:rsidP="00334411">
      <w:pPr>
        <w:pStyle w:val="ListParagraph"/>
        <w:numPr>
          <w:ilvl w:val="0"/>
          <w:numId w:val="11"/>
        </w:numPr>
        <w:ind w:left="720"/>
        <w:rPr>
          <w:rFonts w:ascii="Times New Roman" w:hAnsi="Times New Roman" w:cs="Times New Roman"/>
          <w:color w:val="000000" w:themeColor="text1"/>
        </w:rPr>
      </w:pPr>
      <w:r>
        <w:rPr>
          <w:rFonts w:ascii="Times New Roman" w:hAnsi="Times New Roman" w:cs="Times New Roman"/>
          <w:color w:val="000000" w:themeColor="text1"/>
        </w:rPr>
        <w:t xml:space="preserve">Update photo of Director Soczek </w:t>
      </w:r>
    </w:p>
    <w:p w14:paraId="528A0A46" w14:textId="77777777" w:rsidR="00022E5D" w:rsidRPr="0032784B" w:rsidRDefault="00022E5D" w:rsidP="00022E5D">
      <w:pPr>
        <w:pStyle w:val="Heading1"/>
        <w:rPr>
          <w:rFonts w:ascii="Times New Roman" w:hAnsi="Times New Roman" w:cs="Times New Roman"/>
          <w:color w:val="000000" w:themeColor="text1"/>
          <w:sz w:val="22"/>
          <w:szCs w:val="22"/>
        </w:rPr>
      </w:pPr>
      <w:r w:rsidRPr="0032784B">
        <w:rPr>
          <w:rFonts w:ascii="Times New Roman" w:hAnsi="Times New Roman" w:cs="Times New Roman"/>
          <w:color w:val="000000" w:themeColor="text1"/>
          <w:sz w:val="22"/>
          <w:szCs w:val="22"/>
        </w:rPr>
        <w:t>Desktop, Software, and Security Support</w:t>
      </w:r>
    </w:p>
    <w:p w14:paraId="4E012470" w14:textId="77777777" w:rsidR="0039165C" w:rsidRPr="006B565E" w:rsidRDefault="0039165C" w:rsidP="006B565E">
      <w:pPr>
        <w:pStyle w:val="ListParagraph"/>
        <w:numPr>
          <w:ilvl w:val="0"/>
          <w:numId w:val="40"/>
        </w:numPr>
        <w:spacing w:before="100" w:beforeAutospacing="1" w:after="100" w:afterAutospacing="1"/>
        <w:rPr>
          <w:rFonts w:ascii="Times New Roman" w:eastAsia="Times New Roman" w:hAnsi="Times New Roman" w:cs="Times New Roman"/>
          <w:color w:val="000000"/>
        </w:rPr>
      </w:pPr>
      <w:r w:rsidRPr="006B565E">
        <w:rPr>
          <w:rFonts w:ascii="Times New Roman" w:eastAsia="Times New Roman" w:hAnsi="Times New Roman" w:cs="Times New Roman"/>
          <w:color w:val="000000"/>
        </w:rPr>
        <w:t>Troubleshooting network/DNS connection on Joes desktop computer (12/11/2023)</w:t>
      </w:r>
    </w:p>
    <w:p w14:paraId="479EABC4" w14:textId="77777777" w:rsidR="00022E5D" w:rsidRPr="0032784B" w:rsidRDefault="00022E5D" w:rsidP="00022E5D">
      <w:pPr>
        <w:pStyle w:val="Heading1"/>
        <w:rPr>
          <w:rFonts w:ascii="Times New Roman" w:hAnsi="Times New Roman" w:cs="Times New Roman"/>
          <w:color w:val="000000" w:themeColor="text1"/>
          <w:sz w:val="22"/>
          <w:szCs w:val="22"/>
        </w:rPr>
      </w:pPr>
      <w:r w:rsidRPr="0032784B">
        <w:rPr>
          <w:rFonts w:ascii="Times New Roman" w:hAnsi="Times New Roman" w:cs="Times New Roman"/>
          <w:color w:val="000000" w:themeColor="text1"/>
          <w:sz w:val="22"/>
          <w:szCs w:val="22"/>
        </w:rPr>
        <w:t>Analytics</w:t>
      </w:r>
    </w:p>
    <w:p w14:paraId="2D304E14" w14:textId="77777777" w:rsidR="00022E5D" w:rsidRPr="0032784B" w:rsidRDefault="00022E5D" w:rsidP="00AC30EB">
      <w:pPr>
        <w:pStyle w:val="ListParagraph"/>
        <w:numPr>
          <w:ilvl w:val="0"/>
          <w:numId w:val="13"/>
        </w:numPr>
        <w:ind w:left="720"/>
        <w:rPr>
          <w:rFonts w:ascii="Times New Roman" w:hAnsi="Times New Roman" w:cs="Times New Roman"/>
          <w:color w:val="000000" w:themeColor="text1"/>
        </w:rPr>
      </w:pPr>
      <w:r w:rsidRPr="0032784B">
        <w:rPr>
          <w:rFonts w:ascii="Times New Roman" w:hAnsi="Times New Roman" w:cs="Times New Roman"/>
          <w:color w:val="000000" w:themeColor="text1"/>
        </w:rPr>
        <w:t>No Update.</w:t>
      </w:r>
    </w:p>
    <w:p w14:paraId="313020DF" w14:textId="0D8BB6A4" w:rsidR="00022E5D" w:rsidRDefault="00022E5D" w:rsidP="00022E5D">
      <w:pPr>
        <w:pStyle w:val="Heading1"/>
        <w:rPr>
          <w:rFonts w:ascii="Times New Roman" w:hAnsi="Times New Roman" w:cs="Times New Roman"/>
          <w:color w:val="000000" w:themeColor="text1"/>
          <w:sz w:val="22"/>
          <w:szCs w:val="22"/>
        </w:rPr>
      </w:pPr>
      <w:r w:rsidRPr="0032784B">
        <w:rPr>
          <w:rFonts w:ascii="Times New Roman" w:hAnsi="Times New Roman" w:cs="Times New Roman"/>
          <w:color w:val="000000" w:themeColor="text1"/>
          <w:sz w:val="22"/>
          <w:szCs w:val="22"/>
        </w:rPr>
        <w:t>Office 365</w:t>
      </w:r>
    </w:p>
    <w:p w14:paraId="0273DD1A" w14:textId="77777777" w:rsidR="00AC30EB" w:rsidRPr="00AC30EB" w:rsidRDefault="00AC30EB" w:rsidP="00AC30EB">
      <w:pPr>
        <w:pStyle w:val="ListParagraph"/>
        <w:numPr>
          <w:ilvl w:val="0"/>
          <w:numId w:val="13"/>
        </w:numPr>
        <w:spacing w:before="100" w:beforeAutospacing="1" w:after="100" w:afterAutospacing="1"/>
        <w:ind w:left="720"/>
        <w:rPr>
          <w:rFonts w:ascii="Times New Roman" w:eastAsia="Times New Roman" w:hAnsi="Times New Roman" w:cs="Times New Roman"/>
          <w:color w:val="000000"/>
        </w:rPr>
      </w:pPr>
      <w:r w:rsidRPr="00AC30EB">
        <w:rPr>
          <w:rFonts w:ascii="Times New Roman" w:eastAsia="Times New Roman" w:hAnsi="Times New Roman" w:cs="Times New Roman"/>
          <w:color w:val="000000"/>
        </w:rPr>
        <w:t>Setup Microsoft Teams meeting for upcoming Supervisor Series in January of 2024</w:t>
      </w:r>
    </w:p>
    <w:p w14:paraId="5B52E0D9" w14:textId="77777777" w:rsidR="00022E5D" w:rsidRPr="0032784B" w:rsidRDefault="00022E5D" w:rsidP="00022E5D">
      <w:pPr>
        <w:pStyle w:val="Heading1"/>
        <w:rPr>
          <w:rFonts w:ascii="Times New Roman" w:eastAsia="Calibri Light" w:hAnsi="Times New Roman" w:cs="Times New Roman"/>
          <w:color w:val="000000" w:themeColor="text1"/>
          <w:sz w:val="22"/>
          <w:szCs w:val="22"/>
        </w:rPr>
      </w:pPr>
      <w:proofErr w:type="spellStart"/>
      <w:r w:rsidRPr="0032784B">
        <w:rPr>
          <w:rFonts w:ascii="Times New Roman" w:eastAsia="Calibri Light" w:hAnsi="Times New Roman" w:cs="Times New Roman"/>
          <w:color w:val="000000" w:themeColor="text1"/>
          <w:sz w:val="22"/>
          <w:szCs w:val="22"/>
        </w:rPr>
        <w:t>Votenet</w:t>
      </w:r>
      <w:proofErr w:type="spellEnd"/>
    </w:p>
    <w:p w14:paraId="12BAAA4C" w14:textId="77777777" w:rsidR="000B20C1" w:rsidRPr="000B20C1" w:rsidRDefault="000B20C1" w:rsidP="000B20C1">
      <w:pPr>
        <w:pStyle w:val="Heading1"/>
        <w:numPr>
          <w:ilvl w:val="0"/>
          <w:numId w:val="13"/>
        </w:numPr>
        <w:ind w:left="720"/>
        <w:rPr>
          <w:rFonts w:ascii="Times New Roman" w:hAnsi="Times New Roman" w:cs="Times New Roman"/>
          <w:color w:val="000000"/>
          <w:sz w:val="22"/>
          <w:szCs w:val="22"/>
        </w:rPr>
      </w:pPr>
      <w:r w:rsidRPr="000B20C1">
        <w:rPr>
          <w:rFonts w:ascii="Times New Roman" w:hAnsi="Times New Roman" w:cs="Times New Roman"/>
          <w:color w:val="000000"/>
          <w:sz w:val="22"/>
          <w:szCs w:val="22"/>
        </w:rPr>
        <w:t>Concluded November 16, 2023, ratifications vote</w:t>
      </w:r>
    </w:p>
    <w:p w14:paraId="23C7F578" w14:textId="7B4D0D95" w:rsidR="005A6F2D" w:rsidRPr="00AF2CC5" w:rsidRDefault="00C676A6" w:rsidP="005A6F2D">
      <w:pPr>
        <w:spacing w:before="100" w:beforeAutospacing="1" w:after="0" w:afterAutospacing="1" w:line="240" w:lineRule="auto"/>
        <w:textAlignment w:val="baseline"/>
        <w:rPr>
          <w:rStyle w:val="eop"/>
          <w:rFonts w:ascii="Times New Roman" w:hAnsi="Times New Roman" w:cs="Times New Roman"/>
          <w:color w:val="000000" w:themeColor="text1"/>
        </w:rPr>
      </w:pPr>
      <w:r>
        <w:rPr>
          <w:rStyle w:val="normaltextrun"/>
          <w:rFonts w:ascii="Times New Roman" w:hAnsi="Times New Roman" w:cs="Times New Roman"/>
          <w:color w:val="000000" w:themeColor="text1"/>
          <w:u w:val="single"/>
        </w:rPr>
        <w:t>R</w:t>
      </w:r>
      <w:r w:rsidR="005A6F2D" w:rsidRPr="00AF2CC5">
        <w:rPr>
          <w:rStyle w:val="normaltextrun"/>
          <w:rFonts w:ascii="Times New Roman" w:hAnsi="Times New Roman" w:cs="Times New Roman"/>
          <w:color w:val="000000" w:themeColor="text1"/>
          <w:u w:val="single"/>
        </w:rPr>
        <w:t>eport of the Membership Secretary- Karla Bauer</w:t>
      </w:r>
      <w:r w:rsidR="00E21C1B" w:rsidRPr="00AF2CC5">
        <w:rPr>
          <w:rStyle w:val="normaltextrun"/>
          <w:rFonts w:ascii="Times New Roman" w:hAnsi="Times New Roman" w:cs="Times New Roman"/>
          <w:color w:val="000000" w:themeColor="text1"/>
          <w:u w:val="single"/>
        </w:rPr>
        <w:t xml:space="preserve"> - </w:t>
      </w:r>
      <w:r w:rsidR="005A6F2D" w:rsidRPr="00AF2CC5">
        <w:rPr>
          <w:rStyle w:val="normaltextrun"/>
          <w:rFonts w:ascii="Times New Roman" w:hAnsi="Times New Roman" w:cs="Times New Roman"/>
          <w:color w:val="000000" w:themeColor="text1"/>
          <w:u w:val="single"/>
        </w:rPr>
        <w:t>(</w:t>
      </w:r>
      <w:r w:rsidR="005A6F2D" w:rsidRPr="00AF2CC5">
        <w:rPr>
          <w:rStyle w:val="eop"/>
          <w:rFonts w:ascii="Times New Roman" w:hAnsi="Times New Roman" w:cs="Times New Roman"/>
          <w:color w:val="000000" w:themeColor="text1"/>
        </w:rPr>
        <w:t>Electronically mailed report)</w:t>
      </w:r>
    </w:p>
    <w:p w14:paraId="4920B936" w14:textId="0ED7AAC4" w:rsidR="005A6F2D" w:rsidRPr="00AF2CC5" w:rsidRDefault="005A6F2D" w:rsidP="00387F67">
      <w:pPr>
        <w:pStyle w:val="ListParagraph"/>
        <w:numPr>
          <w:ilvl w:val="0"/>
          <w:numId w:val="3"/>
        </w:numPr>
        <w:spacing w:after="0" w:line="240" w:lineRule="auto"/>
        <w:ind w:left="720"/>
        <w:textAlignment w:val="baseline"/>
        <w:rPr>
          <w:rStyle w:val="normaltextrun"/>
          <w:rFonts w:ascii="Times New Roman" w:hAnsi="Times New Roman" w:cs="Times New Roman"/>
          <w:color w:val="000000" w:themeColor="text1"/>
        </w:rPr>
      </w:pPr>
      <w:r w:rsidRPr="00AF2CC5">
        <w:rPr>
          <w:rStyle w:val="normaltextrun"/>
          <w:rFonts w:ascii="Times New Roman" w:hAnsi="Times New Roman" w:cs="Times New Roman"/>
          <w:color w:val="000000" w:themeColor="text1"/>
        </w:rPr>
        <w:t>Total number of Roster- 1</w:t>
      </w:r>
      <w:r w:rsidR="00617F06" w:rsidRPr="00AF2CC5">
        <w:rPr>
          <w:rStyle w:val="normaltextrun"/>
          <w:rFonts w:ascii="Times New Roman" w:hAnsi="Times New Roman" w:cs="Times New Roman"/>
          <w:color w:val="000000" w:themeColor="text1"/>
        </w:rPr>
        <w:t>,</w:t>
      </w:r>
      <w:r w:rsidRPr="00AF2CC5">
        <w:rPr>
          <w:rStyle w:val="normaltextrun"/>
          <w:rFonts w:ascii="Times New Roman" w:hAnsi="Times New Roman" w:cs="Times New Roman"/>
          <w:color w:val="000000" w:themeColor="text1"/>
        </w:rPr>
        <w:t>3</w:t>
      </w:r>
      <w:r w:rsidR="001F0D08">
        <w:rPr>
          <w:rStyle w:val="normaltextrun"/>
          <w:rFonts w:ascii="Times New Roman" w:hAnsi="Times New Roman" w:cs="Times New Roman"/>
          <w:color w:val="000000" w:themeColor="text1"/>
        </w:rPr>
        <w:t>56</w:t>
      </w:r>
    </w:p>
    <w:p w14:paraId="076E2470" w14:textId="15FE63C4" w:rsidR="005A6F2D" w:rsidRPr="00AF2CC5" w:rsidRDefault="005A6F2D" w:rsidP="00387F67">
      <w:pPr>
        <w:pStyle w:val="BalloonText"/>
        <w:numPr>
          <w:ilvl w:val="0"/>
          <w:numId w:val="4"/>
        </w:numPr>
        <w:ind w:left="720"/>
        <w:rPr>
          <w:rFonts w:ascii="Times New Roman" w:hAnsi="Times New Roman" w:cs="Times New Roman"/>
          <w:sz w:val="22"/>
          <w:szCs w:val="22"/>
        </w:rPr>
      </w:pPr>
      <w:r w:rsidRPr="00AF2CC5">
        <w:rPr>
          <w:rFonts w:ascii="Times New Roman" w:hAnsi="Times New Roman" w:cs="Times New Roman"/>
          <w:sz w:val="22"/>
          <w:szCs w:val="22"/>
        </w:rPr>
        <w:t>Change in roster from last month:</w:t>
      </w:r>
      <w:r w:rsidR="000F2BC9" w:rsidRPr="00AF2CC5">
        <w:rPr>
          <w:rFonts w:ascii="Times New Roman" w:hAnsi="Times New Roman" w:cs="Times New Roman"/>
          <w:sz w:val="22"/>
          <w:szCs w:val="22"/>
        </w:rPr>
        <w:t xml:space="preserve"> </w:t>
      </w:r>
      <w:r w:rsidR="001F0D08">
        <w:rPr>
          <w:rFonts w:ascii="Times New Roman" w:hAnsi="Times New Roman" w:cs="Times New Roman"/>
          <w:sz w:val="22"/>
          <w:szCs w:val="22"/>
        </w:rPr>
        <w:t>+12</w:t>
      </w:r>
    </w:p>
    <w:p w14:paraId="27788BAB" w14:textId="74E29A77" w:rsidR="005A6F2D" w:rsidRPr="00AF2CC5" w:rsidRDefault="005A6F2D" w:rsidP="00387F67">
      <w:pPr>
        <w:pStyle w:val="BalloonText"/>
        <w:numPr>
          <w:ilvl w:val="0"/>
          <w:numId w:val="4"/>
        </w:numPr>
        <w:ind w:left="720"/>
        <w:rPr>
          <w:rFonts w:ascii="Times New Roman" w:hAnsi="Times New Roman" w:cs="Times New Roman"/>
          <w:sz w:val="22"/>
          <w:szCs w:val="22"/>
        </w:rPr>
      </w:pPr>
      <w:r w:rsidRPr="00AF2CC5">
        <w:rPr>
          <w:rFonts w:ascii="Times New Roman" w:hAnsi="Times New Roman" w:cs="Times New Roman"/>
          <w:sz w:val="22"/>
          <w:szCs w:val="22"/>
        </w:rPr>
        <w:t>Change in roster from one year ago: +</w:t>
      </w:r>
      <w:r w:rsidR="00C676A6">
        <w:rPr>
          <w:rFonts w:ascii="Times New Roman" w:hAnsi="Times New Roman" w:cs="Times New Roman"/>
          <w:sz w:val="22"/>
          <w:szCs w:val="22"/>
        </w:rPr>
        <w:t xml:space="preserve"> </w:t>
      </w:r>
      <w:r w:rsidR="001F0D08">
        <w:rPr>
          <w:rFonts w:ascii="Times New Roman" w:hAnsi="Times New Roman" w:cs="Times New Roman"/>
          <w:sz w:val="22"/>
          <w:szCs w:val="22"/>
        </w:rPr>
        <w:t>55</w:t>
      </w:r>
    </w:p>
    <w:p w14:paraId="5692F4B0" w14:textId="0129D80A" w:rsidR="005A6F2D" w:rsidRPr="00AF2CC5" w:rsidRDefault="005A6F2D" w:rsidP="00387F67">
      <w:pPr>
        <w:pStyle w:val="BalloonText"/>
        <w:numPr>
          <w:ilvl w:val="0"/>
          <w:numId w:val="4"/>
        </w:numPr>
        <w:ind w:left="720"/>
        <w:rPr>
          <w:rFonts w:ascii="Times New Roman" w:hAnsi="Times New Roman" w:cs="Times New Roman"/>
          <w:sz w:val="22"/>
          <w:szCs w:val="22"/>
        </w:rPr>
      </w:pPr>
      <w:r w:rsidRPr="00AF2CC5">
        <w:rPr>
          <w:rFonts w:ascii="Times New Roman" w:hAnsi="Times New Roman" w:cs="Times New Roman"/>
          <w:sz w:val="22"/>
          <w:szCs w:val="22"/>
        </w:rPr>
        <w:t xml:space="preserve">Retirements: </w:t>
      </w:r>
      <w:r w:rsidR="001F0D08">
        <w:rPr>
          <w:rFonts w:ascii="Times New Roman" w:hAnsi="Times New Roman" w:cs="Times New Roman"/>
          <w:sz w:val="22"/>
          <w:szCs w:val="22"/>
        </w:rPr>
        <w:t>4</w:t>
      </w:r>
    </w:p>
    <w:p w14:paraId="5EC1EE69" w14:textId="7DEAE7B3" w:rsidR="005A6F2D" w:rsidRPr="00AF2CC5" w:rsidRDefault="005A6F2D" w:rsidP="00387F67">
      <w:pPr>
        <w:pStyle w:val="BalloonText"/>
        <w:numPr>
          <w:ilvl w:val="0"/>
          <w:numId w:val="4"/>
        </w:numPr>
        <w:ind w:left="720"/>
        <w:rPr>
          <w:rFonts w:ascii="Times New Roman" w:hAnsi="Times New Roman" w:cs="Times New Roman"/>
          <w:sz w:val="22"/>
          <w:szCs w:val="22"/>
        </w:rPr>
      </w:pPr>
      <w:r w:rsidRPr="00AF2CC5">
        <w:rPr>
          <w:rFonts w:ascii="Times New Roman" w:hAnsi="Times New Roman" w:cs="Times New Roman"/>
          <w:sz w:val="22"/>
          <w:szCs w:val="22"/>
        </w:rPr>
        <w:t xml:space="preserve">New to MSU: </w:t>
      </w:r>
      <w:r w:rsidR="001F0D08">
        <w:rPr>
          <w:rFonts w:ascii="Times New Roman" w:hAnsi="Times New Roman" w:cs="Times New Roman"/>
          <w:sz w:val="22"/>
          <w:szCs w:val="22"/>
        </w:rPr>
        <w:t>3</w:t>
      </w:r>
    </w:p>
    <w:p w14:paraId="50E41041" w14:textId="0449F5A7" w:rsidR="005A6F2D" w:rsidRDefault="005A6F2D" w:rsidP="00387F67">
      <w:pPr>
        <w:pStyle w:val="BalloonText"/>
        <w:numPr>
          <w:ilvl w:val="0"/>
          <w:numId w:val="4"/>
        </w:numPr>
        <w:ind w:left="720"/>
        <w:rPr>
          <w:rFonts w:ascii="Times New Roman" w:hAnsi="Times New Roman" w:cs="Times New Roman"/>
          <w:sz w:val="22"/>
          <w:szCs w:val="22"/>
        </w:rPr>
      </w:pPr>
      <w:r w:rsidRPr="00AF2CC5">
        <w:rPr>
          <w:rFonts w:ascii="Times New Roman" w:hAnsi="Times New Roman" w:cs="Times New Roman"/>
          <w:sz w:val="22"/>
          <w:szCs w:val="22"/>
        </w:rPr>
        <w:t xml:space="preserve">Left MSU: </w:t>
      </w:r>
      <w:r w:rsidR="001F0D08">
        <w:rPr>
          <w:rFonts w:ascii="Times New Roman" w:hAnsi="Times New Roman" w:cs="Times New Roman"/>
          <w:sz w:val="22"/>
          <w:szCs w:val="22"/>
        </w:rPr>
        <w:t>3</w:t>
      </w:r>
    </w:p>
    <w:p w14:paraId="79414149" w14:textId="1A06DD39" w:rsidR="00541E20" w:rsidRPr="00590553" w:rsidRDefault="00541E20" w:rsidP="00541E20">
      <w:pPr>
        <w:spacing w:before="100" w:beforeAutospacing="1" w:after="100" w:afterAutospacing="1" w:line="240" w:lineRule="auto"/>
        <w:rPr>
          <w:rStyle w:val="eop"/>
          <w:rFonts w:ascii="Times New Roman" w:hAnsi="Times New Roman" w:cs="Times New Roman"/>
          <w:u w:val="single"/>
        </w:rPr>
      </w:pPr>
      <w:r w:rsidRPr="00AF2CC5">
        <w:rPr>
          <w:rStyle w:val="normaltextrun"/>
          <w:rFonts w:ascii="Times New Roman" w:hAnsi="Times New Roman" w:cs="Times New Roman"/>
          <w:u w:val="single"/>
        </w:rPr>
        <w:t>Standing Committee Reports </w:t>
      </w:r>
      <w:r w:rsidRPr="00AF2CC5">
        <w:rPr>
          <w:rStyle w:val="eop"/>
          <w:rFonts w:ascii="Times New Roman" w:hAnsi="Times New Roman" w:cs="Times New Roman"/>
        </w:rPr>
        <w:t xml:space="preserve">  </w:t>
      </w:r>
    </w:p>
    <w:p w14:paraId="577274C5" w14:textId="77777777" w:rsidR="00541E20" w:rsidRPr="00AF2CC5" w:rsidRDefault="00541E20" w:rsidP="00541E20">
      <w:pPr>
        <w:pStyle w:val="paragraph"/>
        <w:numPr>
          <w:ilvl w:val="0"/>
          <w:numId w:val="1"/>
        </w:numPr>
        <w:ind w:left="720"/>
        <w:rPr>
          <w:rFonts w:eastAsiaTheme="minorEastAsia"/>
          <w:sz w:val="22"/>
          <w:szCs w:val="22"/>
        </w:rPr>
      </w:pPr>
      <w:r w:rsidRPr="00AF2CC5">
        <w:rPr>
          <w:sz w:val="22"/>
          <w:szCs w:val="22"/>
          <w:u w:val="single"/>
        </w:rPr>
        <w:t>Member Outreach Committee Report:</w:t>
      </w:r>
      <w:r w:rsidRPr="00AF2CC5">
        <w:rPr>
          <w:sz w:val="22"/>
          <w:szCs w:val="22"/>
        </w:rPr>
        <w:t xml:space="preserve"> ​No report  </w:t>
      </w:r>
    </w:p>
    <w:p w14:paraId="5CF68F18" w14:textId="7987AA7F" w:rsidR="00541E20" w:rsidRPr="00AF2CC5" w:rsidRDefault="00541E20" w:rsidP="00541E20">
      <w:pPr>
        <w:pStyle w:val="paragraph"/>
        <w:numPr>
          <w:ilvl w:val="0"/>
          <w:numId w:val="1"/>
        </w:numPr>
        <w:ind w:left="720"/>
        <w:contextualSpacing/>
        <w:textAlignment w:val="baseline"/>
        <w:rPr>
          <w:sz w:val="22"/>
          <w:szCs w:val="22"/>
        </w:rPr>
      </w:pPr>
      <w:r w:rsidRPr="00AF2CC5">
        <w:rPr>
          <w:sz w:val="22"/>
          <w:szCs w:val="22"/>
          <w:u w:val="single"/>
        </w:rPr>
        <w:t>By Law Committee Report</w:t>
      </w:r>
      <w:r w:rsidRPr="00AF2CC5">
        <w:rPr>
          <w:sz w:val="22"/>
          <w:szCs w:val="22"/>
        </w:rPr>
        <w:t xml:space="preserve"> – </w:t>
      </w:r>
      <w:r w:rsidR="002D1523">
        <w:rPr>
          <w:sz w:val="22"/>
          <w:szCs w:val="22"/>
        </w:rPr>
        <w:t>Met today; next meeting scheduled for Monday February 5, 2024</w:t>
      </w:r>
      <w:r w:rsidRPr="00AF2CC5">
        <w:rPr>
          <w:sz w:val="22"/>
          <w:szCs w:val="22"/>
        </w:rPr>
        <w:t xml:space="preserve"> </w:t>
      </w:r>
    </w:p>
    <w:p w14:paraId="79DC6A46" w14:textId="77777777" w:rsidR="00541E20" w:rsidRPr="00AF2CC5" w:rsidRDefault="00541E20" w:rsidP="00541E20">
      <w:pPr>
        <w:pStyle w:val="ListParagraph"/>
        <w:numPr>
          <w:ilvl w:val="0"/>
          <w:numId w:val="1"/>
        </w:numPr>
        <w:spacing w:before="100" w:beforeAutospacing="1" w:after="100" w:afterAutospacing="1" w:line="240" w:lineRule="auto"/>
        <w:ind w:left="720"/>
        <w:rPr>
          <w:rFonts w:ascii="Times New Roman" w:eastAsia="Times New Roman" w:hAnsi="Times New Roman" w:cs="Times New Roman"/>
        </w:rPr>
      </w:pPr>
      <w:r w:rsidRPr="00AF2CC5">
        <w:rPr>
          <w:rFonts w:ascii="Times New Roman" w:eastAsia="Times New Roman" w:hAnsi="Times New Roman" w:cs="Times New Roman"/>
          <w:u w:val="single"/>
        </w:rPr>
        <w:t>Grievance Committee Report</w:t>
      </w:r>
      <w:r w:rsidRPr="00AF2CC5">
        <w:rPr>
          <w:rFonts w:ascii="Times New Roman" w:eastAsia="Times New Roman" w:hAnsi="Times New Roman" w:cs="Times New Roman"/>
        </w:rPr>
        <w:t xml:space="preserve"> – No report </w:t>
      </w:r>
    </w:p>
    <w:p w14:paraId="17E6087A" w14:textId="77777777" w:rsidR="00541E20" w:rsidRPr="00AF2CC5" w:rsidRDefault="00541E20" w:rsidP="00541E20">
      <w:pPr>
        <w:pStyle w:val="paragraph"/>
        <w:numPr>
          <w:ilvl w:val="0"/>
          <w:numId w:val="1"/>
        </w:numPr>
        <w:spacing w:before="0" w:beforeAutospacing="0" w:after="0" w:afterAutospacing="0"/>
        <w:ind w:left="720"/>
        <w:rPr>
          <w:rFonts w:eastAsiaTheme="minorEastAsia"/>
          <w:sz w:val="22"/>
          <w:szCs w:val="22"/>
        </w:rPr>
      </w:pPr>
      <w:r w:rsidRPr="00AF2CC5">
        <w:rPr>
          <w:rStyle w:val="normaltextrun"/>
          <w:sz w:val="22"/>
          <w:szCs w:val="22"/>
          <w:u w:val="single"/>
        </w:rPr>
        <w:t>Business Committee:</w:t>
      </w:r>
      <w:r w:rsidRPr="00AF2CC5">
        <w:rPr>
          <w:sz w:val="22"/>
          <w:szCs w:val="22"/>
        </w:rPr>
        <w:t xml:space="preserve"> No report  </w:t>
      </w:r>
    </w:p>
    <w:p w14:paraId="6EDFEC56" w14:textId="4C79987A" w:rsidR="00541E20" w:rsidRPr="00AF2CC5" w:rsidRDefault="00541E20" w:rsidP="00541E20">
      <w:pPr>
        <w:pStyle w:val="paragraph"/>
        <w:numPr>
          <w:ilvl w:val="0"/>
          <w:numId w:val="1"/>
        </w:numPr>
        <w:spacing w:before="0" w:beforeAutospacing="0" w:after="0" w:afterAutospacing="0"/>
        <w:ind w:left="720"/>
        <w:contextualSpacing/>
        <w:rPr>
          <w:sz w:val="22"/>
          <w:szCs w:val="22"/>
        </w:rPr>
      </w:pPr>
      <w:r w:rsidRPr="00AF2CC5">
        <w:rPr>
          <w:rStyle w:val="normaltextrun"/>
          <w:sz w:val="22"/>
          <w:szCs w:val="22"/>
          <w:u w:val="single"/>
        </w:rPr>
        <w:t>Employee Assistance Program</w:t>
      </w:r>
      <w:r w:rsidRPr="00AF2CC5">
        <w:rPr>
          <w:rStyle w:val="normaltextrun"/>
          <w:sz w:val="22"/>
          <w:szCs w:val="22"/>
        </w:rPr>
        <w:t>:</w:t>
      </w:r>
      <w:r w:rsidR="00C73512">
        <w:rPr>
          <w:rStyle w:val="normaltextrun"/>
          <w:sz w:val="22"/>
          <w:szCs w:val="22"/>
        </w:rPr>
        <w:t xml:space="preserve"> next meeting in January 2024</w:t>
      </w:r>
      <w:r w:rsidR="003C3068">
        <w:rPr>
          <w:rStyle w:val="apple-converted-space"/>
          <w:sz w:val="22"/>
          <w:szCs w:val="22"/>
        </w:rPr>
        <w:t xml:space="preserve"> </w:t>
      </w:r>
    </w:p>
    <w:p w14:paraId="33F04981" w14:textId="77777777" w:rsidR="00C73512" w:rsidRPr="00AF2CC5" w:rsidRDefault="00541E20" w:rsidP="00C73512">
      <w:pPr>
        <w:pStyle w:val="paragraph"/>
        <w:numPr>
          <w:ilvl w:val="0"/>
          <w:numId w:val="1"/>
        </w:numPr>
        <w:spacing w:before="0" w:beforeAutospacing="0" w:after="0" w:afterAutospacing="0"/>
        <w:ind w:left="720"/>
        <w:contextualSpacing/>
        <w:rPr>
          <w:sz w:val="22"/>
          <w:szCs w:val="22"/>
        </w:rPr>
      </w:pPr>
      <w:r w:rsidRPr="00AF2CC5">
        <w:rPr>
          <w:rStyle w:val="normaltextrun"/>
          <w:sz w:val="22"/>
          <w:szCs w:val="22"/>
          <w:u w:val="single"/>
        </w:rPr>
        <w:t>All-University Traffic Committee:</w:t>
      </w:r>
      <w:r w:rsidRPr="00AF2CC5">
        <w:rPr>
          <w:rStyle w:val="normaltextrun"/>
          <w:sz w:val="22"/>
          <w:szCs w:val="22"/>
        </w:rPr>
        <w:t xml:space="preserve">  </w:t>
      </w:r>
      <w:r w:rsidR="00C73512">
        <w:rPr>
          <w:rStyle w:val="normaltextrun"/>
          <w:sz w:val="22"/>
          <w:szCs w:val="22"/>
        </w:rPr>
        <w:t>next meeting in January 2024</w:t>
      </w:r>
      <w:r w:rsidR="00C73512">
        <w:rPr>
          <w:rStyle w:val="apple-converted-space"/>
          <w:sz w:val="22"/>
          <w:szCs w:val="22"/>
        </w:rPr>
        <w:t xml:space="preserve"> </w:t>
      </w:r>
    </w:p>
    <w:p w14:paraId="3B5B2B95" w14:textId="77777777" w:rsidR="00541E20" w:rsidRPr="00AF2CC5" w:rsidRDefault="00541E20" w:rsidP="00541E20">
      <w:pPr>
        <w:pStyle w:val="paragraph"/>
        <w:numPr>
          <w:ilvl w:val="0"/>
          <w:numId w:val="1"/>
        </w:numPr>
        <w:spacing w:before="0" w:beforeAutospacing="0" w:after="0" w:afterAutospacing="0"/>
        <w:ind w:left="720"/>
        <w:contextualSpacing/>
        <w:textAlignment w:val="baseline"/>
        <w:rPr>
          <w:rStyle w:val="eop"/>
          <w:sz w:val="22"/>
          <w:szCs w:val="22"/>
        </w:rPr>
      </w:pPr>
      <w:r w:rsidRPr="00AF2CC5">
        <w:rPr>
          <w:rStyle w:val="normaltextrun"/>
          <w:sz w:val="22"/>
          <w:szCs w:val="22"/>
          <w:u w:val="single"/>
        </w:rPr>
        <w:t>Other Committees:</w:t>
      </w:r>
      <w:r w:rsidRPr="00AF2CC5">
        <w:rPr>
          <w:rStyle w:val="apple-converted-space"/>
          <w:sz w:val="22"/>
          <w:szCs w:val="22"/>
        </w:rPr>
        <w:t> </w:t>
      </w:r>
      <w:r w:rsidRPr="00AF2CC5">
        <w:rPr>
          <w:rStyle w:val="eop"/>
          <w:sz w:val="22"/>
          <w:szCs w:val="22"/>
        </w:rPr>
        <w:t xml:space="preserve"> No report </w:t>
      </w:r>
    </w:p>
    <w:p w14:paraId="55D576F4" w14:textId="77777777" w:rsidR="00541E20" w:rsidRPr="00AF2CC5" w:rsidRDefault="00541E20" w:rsidP="00541E20">
      <w:pPr>
        <w:pStyle w:val="BalloonText"/>
        <w:rPr>
          <w:rFonts w:ascii="Times New Roman" w:hAnsi="Times New Roman" w:cs="Times New Roman"/>
          <w:sz w:val="22"/>
          <w:szCs w:val="22"/>
        </w:rPr>
      </w:pPr>
    </w:p>
    <w:p w14:paraId="58506CD9" w14:textId="118FAC65" w:rsidR="005A6F2D" w:rsidRPr="00AF2CC5" w:rsidRDefault="005A6F2D" w:rsidP="00576A08">
      <w:pPr>
        <w:pStyle w:val="paragraph"/>
        <w:spacing w:before="0" w:beforeAutospacing="0" w:after="0" w:afterAutospacing="0"/>
        <w:textAlignment w:val="baseline"/>
        <w:rPr>
          <w:rStyle w:val="apple-converted-space"/>
          <w:b/>
          <w:bCs/>
          <w:sz w:val="22"/>
          <w:szCs w:val="22"/>
        </w:rPr>
      </w:pPr>
      <w:r w:rsidRPr="00AF2CC5">
        <w:rPr>
          <w:rStyle w:val="normaltextrun"/>
          <w:b/>
          <w:bCs/>
          <w:sz w:val="22"/>
          <w:szCs w:val="22"/>
        </w:rPr>
        <w:t>Motion by</w:t>
      </w:r>
      <w:r w:rsidR="009C5A71">
        <w:rPr>
          <w:rStyle w:val="normaltextrun"/>
          <w:b/>
          <w:bCs/>
          <w:sz w:val="22"/>
          <w:szCs w:val="22"/>
        </w:rPr>
        <w:t xml:space="preserve"> </w:t>
      </w:r>
      <w:r w:rsidR="0070203B">
        <w:rPr>
          <w:rStyle w:val="normaltextrun"/>
          <w:b/>
          <w:bCs/>
          <w:sz w:val="22"/>
          <w:szCs w:val="22"/>
        </w:rPr>
        <w:t xml:space="preserve">Vice President Minnis </w:t>
      </w:r>
      <w:r w:rsidR="00F8777E">
        <w:rPr>
          <w:rStyle w:val="normaltextrun"/>
          <w:b/>
          <w:bCs/>
          <w:sz w:val="22"/>
          <w:szCs w:val="22"/>
        </w:rPr>
        <w:t>t</w:t>
      </w:r>
      <w:r w:rsidRPr="00AF2CC5">
        <w:rPr>
          <w:rStyle w:val="normaltextrun"/>
          <w:b/>
          <w:bCs/>
          <w:sz w:val="22"/>
          <w:szCs w:val="22"/>
        </w:rPr>
        <w:t>o accept all officer reports</w:t>
      </w:r>
      <w:r w:rsidRPr="00AF2CC5">
        <w:rPr>
          <w:rStyle w:val="apple-converted-space"/>
          <w:b/>
          <w:bCs/>
          <w:sz w:val="22"/>
          <w:szCs w:val="22"/>
        </w:rPr>
        <w:t xml:space="preserve">; seconded by </w:t>
      </w:r>
      <w:r w:rsidR="009C5A71">
        <w:rPr>
          <w:rStyle w:val="normaltextrun"/>
          <w:b/>
          <w:bCs/>
          <w:sz w:val="22"/>
          <w:szCs w:val="22"/>
        </w:rPr>
        <w:t xml:space="preserve">Corresponding </w:t>
      </w:r>
      <w:r w:rsidR="0070203B">
        <w:rPr>
          <w:rStyle w:val="normaltextrun"/>
          <w:b/>
          <w:bCs/>
          <w:sz w:val="22"/>
          <w:szCs w:val="22"/>
        </w:rPr>
        <w:t>Vice President Ouderkirk</w:t>
      </w:r>
      <w:r w:rsidR="006434AD">
        <w:rPr>
          <w:rStyle w:val="apple-converted-space"/>
          <w:b/>
          <w:bCs/>
          <w:sz w:val="22"/>
          <w:szCs w:val="22"/>
        </w:rPr>
        <w:t xml:space="preserve">, </w:t>
      </w:r>
      <w:r w:rsidR="006434AD" w:rsidRPr="00AF2CC5">
        <w:rPr>
          <w:rStyle w:val="apple-converted-space"/>
          <w:b/>
          <w:bCs/>
          <w:sz w:val="22"/>
          <w:szCs w:val="22"/>
        </w:rPr>
        <w:t>motion</w:t>
      </w:r>
      <w:r w:rsidRPr="00AF2CC5">
        <w:rPr>
          <w:rStyle w:val="apple-converted-space"/>
          <w:b/>
          <w:bCs/>
          <w:sz w:val="22"/>
          <w:szCs w:val="22"/>
        </w:rPr>
        <w:t xml:space="preserve"> approved without dissent.</w:t>
      </w:r>
    </w:p>
    <w:p w14:paraId="5D08DB0A" w14:textId="1761193E" w:rsidR="00FF2012" w:rsidRPr="00AF2CC5" w:rsidRDefault="00FF2012" w:rsidP="00A73253">
      <w:pPr>
        <w:pStyle w:val="paragraph"/>
        <w:spacing w:before="0" w:beforeAutospacing="0" w:after="0" w:afterAutospacing="0"/>
        <w:textAlignment w:val="baseline"/>
        <w:rPr>
          <w:rStyle w:val="normaltextrun"/>
          <w:color w:val="000000" w:themeColor="text1"/>
          <w:sz w:val="22"/>
          <w:szCs w:val="22"/>
          <w:u w:val="single"/>
        </w:rPr>
      </w:pPr>
    </w:p>
    <w:p w14:paraId="6448E6B9" w14:textId="7058AE83" w:rsidR="00A73253" w:rsidRPr="00AF2CC5" w:rsidRDefault="00A73253" w:rsidP="00A73253">
      <w:pPr>
        <w:pStyle w:val="paragraph"/>
        <w:spacing w:before="0" w:beforeAutospacing="0" w:after="0" w:afterAutospacing="0"/>
        <w:textAlignment w:val="baseline"/>
        <w:rPr>
          <w:rStyle w:val="normaltextrun"/>
          <w:sz w:val="22"/>
          <w:szCs w:val="22"/>
          <w:u w:val="single"/>
        </w:rPr>
      </w:pPr>
      <w:r w:rsidRPr="00AF2CC5">
        <w:rPr>
          <w:rStyle w:val="normaltextrun"/>
          <w:sz w:val="22"/>
          <w:szCs w:val="22"/>
          <w:u w:val="single"/>
        </w:rPr>
        <w:t>Member’s Privilege:</w:t>
      </w:r>
    </w:p>
    <w:p w14:paraId="51B237CC" w14:textId="7551FF17" w:rsidR="00945C69" w:rsidRPr="00AF2CC5" w:rsidRDefault="00945C69" w:rsidP="000F2BC9">
      <w:pPr>
        <w:pStyle w:val="paragraph"/>
        <w:numPr>
          <w:ilvl w:val="0"/>
          <w:numId w:val="5"/>
        </w:numPr>
        <w:spacing w:before="0" w:beforeAutospacing="0" w:after="0" w:afterAutospacing="0"/>
        <w:textAlignment w:val="baseline"/>
        <w:rPr>
          <w:rStyle w:val="normaltextrun"/>
          <w:sz w:val="22"/>
          <w:szCs w:val="22"/>
        </w:rPr>
      </w:pPr>
      <w:r w:rsidRPr="00AF2CC5">
        <w:rPr>
          <w:rStyle w:val="normaltextrun"/>
          <w:sz w:val="22"/>
          <w:szCs w:val="22"/>
        </w:rPr>
        <w:t xml:space="preserve">None </w:t>
      </w:r>
    </w:p>
    <w:p w14:paraId="5BF93B7A" w14:textId="77777777" w:rsidR="00945C69" w:rsidRPr="00AF2CC5" w:rsidRDefault="00945C69" w:rsidP="00AA516C">
      <w:pPr>
        <w:pStyle w:val="paragraph"/>
        <w:spacing w:before="0" w:beforeAutospacing="0" w:after="0" w:afterAutospacing="0"/>
        <w:textAlignment w:val="baseline"/>
        <w:rPr>
          <w:color w:val="FF0000"/>
          <w:sz w:val="22"/>
          <w:szCs w:val="22"/>
          <w:u w:val="single"/>
        </w:rPr>
      </w:pPr>
    </w:p>
    <w:p w14:paraId="2B0F93D9" w14:textId="1AFBB95E" w:rsidR="00A73253" w:rsidRPr="00AF2CC5" w:rsidRDefault="00A73253" w:rsidP="00AA516C">
      <w:pPr>
        <w:pStyle w:val="paragraph"/>
        <w:spacing w:before="0" w:beforeAutospacing="0" w:after="0" w:afterAutospacing="0"/>
        <w:textAlignment w:val="baseline"/>
        <w:rPr>
          <w:color w:val="000000" w:themeColor="text1"/>
          <w:sz w:val="22"/>
          <w:szCs w:val="22"/>
          <w:u w:val="single"/>
        </w:rPr>
      </w:pPr>
      <w:r w:rsidRPr="00AF2CC5">
        <w:rPr>
          <w:color w:val="000000" w:themeColor="text1"/>
          <w:sz w:val="22"/>
          <w:szCs w:val="22"/>
          <w:u w:val="single"/>
        </w:rPr>
        <w:t>Unfinished Business:</w:t>
      </w:r>
    </w:p>
    <w:p w14:paraId="075B495D" w14:textId="7D257193" w:rsidR="00201505" w:rsidRPr="00B40FB9" w:rsidRDefault="00201505" w:rsidP="00201505">
      <w:pPr>
        <w:numPr>
          <w:ilvl w:val="0"/>
          <w:numId w:val="38"/>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lastRenderedPageBreak/>
        <w:t>Spoke with White Schneider to submit a multiyear agreement (up to five years) </w:t>
      </w:r>
    </w:p>
    <w:p w14:paraId="541A1933" w14:textId="77777777" w:rsidR="00201505" w:rsidRPr="00B40FB9" w:rsidRDefault="00201505" w:rsidP="00201505">
      <w:pPr>
        <w:numPr>
          <w:ilvl w:val="0"/>
          <w:numId w:val="38"/>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Committees were directed to meet and report any objectives for 2024 by February Board meeting.</w:t>
      </w:r>
    </w:p>
    <w:p w14:paraId="08459E03" w14:textId="461AA231" w:rsidR="00201505" w:rsidRPr="00B40FB9" w:rsidRDefault="00201505" w:rsidP="00201505">
      <w:pPr>
        <w:numPr>
          <w:ilvl w:val="0"/>
          <w:numId w:val="38"/>
        </w:numPr>
        <w:spacing w:before="100" w:beforeAutospacing="1" w:after="100" w:afterAutospacing="1"/>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 xml:space="preserve">Officers were asked to review their respective back up designee and make sure </w:t>
      </w:r>
      <w:r w:rsidR="0070203B" w:rsidRPr="00B40FB9">
        <w:rPr>
          <w:rFonts w:ascii="Times New Roman" w:eastAsia="Times New Roman" w:hAnsi="Times New Roman" w:cs="Times New Roman"/>
          <w:color w:val="000000" w:themeColor="text1"/>
        </w:rPr>
        <w:t>there</w:t>
      </w:r>
      <w:r w:rsidRPr="00B40FB9">
        <w:rPr>
          <w:rFonts w:ascii="Times New Roman" w:eastAsia="Times New Roman" w:hAnsi="Times New Roman" w:cs="Times New Roman"/>
          <w:color w:val="000000" w:themeColor="text1"/>
        </w:rPr>
        <w:t xml:space="preserve"> is someone trained that can replace officer during their absence.</w:t>
      </w:r>
    </w:p>
    <w:p w14:paraId="441E7D27" w14:textId="12AACC6C" w:rsidR="00AA1331" w:rsidRPr="00F02BF4" w:rsidRDefault="00AA1331" w:rsidP="00F02BF4">
      <w:pPr>
        <w:spacing w:before="100" w:beforeAutospacing="1" w:after="100" w:afterAutospacing="1" w:line="240" w:lineRule="auto"/>
        <w:textAlignment w:val="baseline"/>
        <w:rPr>
          <w:rFonts w:ascii="Times New Roman" w:hAnsi="Times New Roman" w:cs="Times New Roman"/>
          <w:u w:val="single"/>
        </w:rPr>
      </w:pPr>
      <w:r w:rsidRPr="00F02BF4">
        <w:rPr>
          <w:rFonts w:ascii="Times New Roman" w:hAnsi="Times New Roman" w:cs="Times New Roman"/>
          <w:u w:val="single"/>
        </w:rPr>
        <w:t xml:space="preserve">New Business: </w:t>
      </w:r>
    </w:p>
    <w:p w14:paraId="51EBACCA" w14:textId="77777777" w:rsidR="00201505" w:rsidRPr="00B40FB9" w:rsidRDefault="00201505" w:rsidP="00201505">
      <w:pPr>
        <w:numPr>
          <w:ilvl w:val="0"/>
          <w:numId w:val="39"/>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Business Committee -  </w:t>
      </w:r>
    </w:p>
    <w:p w14:paraId="5950A20A" w14:textId="6E123C1B" w:rsidR="00201505" w:rsidRPr="00B40FB9" w:rsidRDefault="00201505" w:rsidP="00201505">
      <w:pPr>
        <w:numPr>
          <w:ilvl w:val="0"/>
          <w:numId w:val="39"/>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Member Outreach Committee Report- -working on a joint seminar with EAP/WLO to conduct seminars for all APSA.  Targeting January 17 or 18, 2024.</w:t>
      </w:r>
    </w:p>
    <w:p w14:paraId="05653F9D" w14:textId="45B6AA01" w:rsidR="00201505" w:rsidRPr="00B40FB9" w:rsidRDefault="00201505" w:rsidP="00201505">
      <w:pPr>
        <w:numPr>
          <w:ilvl w:val="0"/>
          <w:numId w:val="39"/>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By Law Committee Report- </w:t>
      </w:r>
      <w:r w:rsidR="00110528">
        <w:rPr>
          <w:rFonts w:ascii="Times New Roman" w:eastAsia="Times New Roman" w:hAnsi="Times New Roman" w:cs="Times New Roman"/>
          <w:color w:val="000000" w:themeColor="text1"/>
        </w:rPr>
        <w:t xml:space="preserve">had committee meeting today and another one is scheduled for February 5, 2024. </w:t>
      </w:r>
    </w:p>
    <w:p w14:paraId="184625AE" w14:textId="77777777" w:rsidR="00201505" w:rsidRPr="00B40FB9" w:rsidRDefault="00201505" w:rsidP="00201505">
      <w:pPr>
        <w:numPr>
          <w:ilvl w:val="0"/>
          <w:numId w:val="39"/>
        </w:numPr>
        <w:spacing w:line="240" w:lineRule="auto"/>
        <w:contextualSpacing/>
        <w:rPr>
          <w:rFonts w:ascii="Times New Roman" w:eastAsia="Times New Roman" w:hAnsi="Times New Roman" w:cs="Times New Roman"/>
          <w:color w:val="000000" w:themeColor="text1"/>
        </w:rPr>
      </w:pPr>
      <w:r w:rsidRPr="00B40FB9">
        <w:rPr>
          <w:rFonts w:ascii="Times New Roman" w:eastAsia="Times New Roman" w:hAnsi="Times New Roman" w:cs="Times New Roman"/>
          <w:color w:val="000000" w:themeColor="text1"/>
        </w:rPr>
        <w:t>Grievance Committee Report- met to review on-going contacts and do prep for grievance hearings. </w:t>
      </w:r>
    </w:p>
    <w:p w14:paraId="3D1EDEC0" w14:textId="7BFC667E" w:rsidR="00796F30" w:rsidRPr="00AF2CC5" w:rsidRDefault="00796F30" w:rsidP="00796F30">
      <w:pPr>
        <w:pStyle w:val="paragraph"/>
        <w:spacing w:before="0" w:beforeAutospacing="0" w:after="0" w:afterAutospacing="0"/>
        <w:contextualSpacing/>
        <w:textAlignment w:val="baseline"/>
        <w:rPr>
          <w:rStyle w:val="eop"/>
          <w:sz w:val="22"/>
          <w:szCs w:val="22"/>
        </w:rPr>
      </w:pPr>
      <w:r w:rsidRPr="00AF2CC5">
        <w:rPr>
          <w:rStyle w:val="normaltextrun"/>
          <w:b/>
          <w:bCs/>
          <w:sz w:val="22"/>
          <w:szCs w:val="22"/>
        </w:rPr>
        <w:t>ADJOURNMENT</w:t>
      </w:r>
      <w:r w:rsidRPr="00AF2CC5">
        <w:rPr>
          <w:rStyle w:val="eop"/>
          <w:sz w:val="22"/>
          <w:szCs w:val="22"/>
        </w:rPr>
        <w:t> </w:t>
      </w:r>
    </w:p>
    <w:p w14:paraId="64545300" w14:textId="3108D5EE" w:rsidR="00796F30" w:rsidRPr="00AF2CC5" w:rsidRDefault="00796F30" w:rsidP="00796F30">
      <w:pPr>
        <w:pStyle w:val="paragraph"/>
        <w:spacing w:before="0" w:beforeAutospacing="0" w:after="0" w:afterAutospacing="0"/>
        <w:textAlignment w:val="baseline"/>
        <w:rPr>
          <w:sz w:val="22"/>
          <w:szCs w:val="22"/>
        </w:rPr>
      </w:pPr>
      <w:r w:rsidRPr="00AF2CC5">
        <w:rPr>
          <w:rStyle w:val="normaltextrun"/>
          <w:b/>
          <w:bCs/>
          <w:sz w:val="22"/>
          <w:szCs w:val="22"/>
        </w:rPr>
        <w:t xml:space="preserve">MOTION by </w:t>
      </w:r>
      <w:r w:rsidR="00384664">
        <w:rPr>
          <w:rStyle w:val="normaltextrun"/>
          <w:b/>
          <w:bCs/>
          <w:sz w:val="22"/>
          <w:szCs w:val="22"/>
        </w:rPr>
        <w:t xml:space="preserve">Vice President Minnis </w:t>
      </w:r>
      <w:r w:rsidR="00FC320F">
        <w:rPr>
          <w:rStyle w:val="normaltextrun"/>
          <w:b/>
          <w:bCs/>
          <w:sz w:val="22"/>
          <w:szCs w:val="22"/>
        </w:rPr>
        <w:t xml:space="preserve">Recording Secretary </w:t>
      </w:r>
      <w:r w:rsidRPr="00AF2CC5">
        <w:rPr>
          <w:rStyle w:val="apple-converted-space"/>
          <w:b/>
          <w:bCs/>
          <w:sz w:val="22"/>
          <w:szCs w:val="22"/>
        </w:rPr>
        <w:t>t</w:t>
      </w:r>
      <w:r w:rsidRPr="00AF2CC5">
        <w:rPr>
          <w:rStyle w:val="normaltextrun"/>
          <w:b/>
          <w:bCs/>
          <w:sz w:val="22"/>
          <w:szCs w:val="22"/>
        </w:rPr>
        <w:t>o adjourn the meeting;</w:t>
      </w:r>
      <w:r w:rsidRPr="00AF2CC5">
        <w:rPr>
          <w:rStyle w:val="apple-converted-space"/>
          <w:b/>
          <w:bCs/>
          <w:sz w:val="22"/>
          <w:szCs w:val="22"/>
        </w:rPr>
        <w:t> </w:t>
      </w:r>
      <w:r w:rsidRPr="00AF2CC5">
        <w:rPr>
          <w:rStyle w:val="normaltextrun"/>
          <w:b/>
          <w:bCs/>
          <w:sz w:val="22"/>
          <w:szCs w:val="22"/>
        </w:rPr>
        <w:t>seconded by</w:t>
      </w:r>
      <w:r w:rsidR="00DF7A30" w:rsidRPr="00AF2CC5">
        <w:rPr>
          <w:rStyle w:val="normaltextrun"/>
          <w:b/>
          <w:bCs/>
          <w:sz w:val="22"/>
          <w:szCs w:val="22"/>
        </w:rPr>
        <w:t xml:space="preserve"> </w:t>
      </w:r>
      <w:r w:rsidR="00165F33">
        <w:rPr>
          <w:rStyle w:val="normaltextrun"/>
          <w:b/>
          <w:bCs/>
          <w:sz w:val="22"/>
          <w:szCs w:val="22"/>
        </w:rPr>
        <w:t xml:space="preserve">Vice President Ouderkirk </w:t>
      </w:r>
      <w:r w:rsidR="00E63D46" w:rsidRPr="00AF2CC5">
        <w:rPr>
          <w:rStyle w:val="normaltextrun"/>
          <w:b/>
          <w:bCs/>
          <w:sz w:val="22"/>
          <w:szCs w:val="22"/>
        </w:rPr>
        <w:t>motion</w:t>
      </w:r>
      <w:r w:rsidRPr="00AF2CC5">
        <w:rPr>
          <w:rStyle w:val="apple-converted-space"/>
          <w:b/>
          <w:bCs/>
          <w:sz w:val="22"/>
          <w:szCs w:val="22"/>
        </w:rPr>
        <w:t xml:space="preserve"> </w:t>
      </w:r>
      <w:r w:rsidRPr="00AF2CC5">
        <w:rPr>
          <w:rStyle w:val="normaltextrun"/>
          <w:b/>
          <w:bCs/>
          <w:sz w:val="22"/>
          <w:szCs w:val="22"/>
        </w:rPr>
        <w:t>approved without dissent. Meeting adjourned at</w:t>
      </w:r>
      <w:r w:rsidRPr="00AF2CC5">
        <w:rPr>
          <w:rStyle w:val="apple-converted-space"/>
          <w:b/>
          <w:bCs/>
          <w:sz w:val="22"/>
          <w:szCs w:val="22"/>
        </w:rPr>
        <w:t> </w:t>
      </w:r>
      <w:r w:rsidR="007D6F76" w:rsidRPr="00AF2CC5">
        <w:rPr>
          <w:rStyle w:val="apple-converted-space"/>
          <w:b/>
          <w:bCs/>
          <w:sz w:val="22"/>
          <w:szCs w:val="22"/>
        </w:rPr>
        <w:t>1:</w:t>
      </w:r>
      <w:r w:rsidR="00165F33">
        <w:rPr>
          <w:rStyle w:val="apple-converted-space"/>
          <w:b/>
          <w:bCs/>
          <w:sz w:val="22"/>
          <w:szCs w:val="22"/>
        </w:rPr>
        <w:t>04</w:t>
      </w:r>
      <w:r w:rsidRPr="00AF2CC5">
        <w:rPr>
          <w:rStyle w:val="apple-converted-space"/>
          <w:b/>
          <w:bCs/>
          <w:sz w:val="22"/>
          <w:szCs w:val="22"/>
        </w:rPr>
        <w:t xml:space="preserve"> PM</w:t>
      </w:r>
      <w:r w:rsidRPr="00AF2CC5">
        <w:rPr>
          <w:rStyle w:val="normaltextrun"/>
          <w:b/>
          <w:bCs/>
          <w:sz w:val="22"/>
          <w:szCs w:val="22"/>
        </w:rPr>
        <w:t>.</w:t>
      </w:r>
      <w:r w:rsidRPr="00AF2CC5">
        <w:rPr>
          <w:rStyle w:val="eop"/>
          <w:sz w:val="22"/>
          <w:szCs w:val="22"/>
        </w:rPr>
        <w:t> </w:t>
      </w:r>
    </w:p>
    <w:p w14:paraId="12010C62" w14:textId="77777777" w:rsidR="00796F30" w:rsidRPr="00AF2CC5" w:rsidRDefault="00796F30" w:rsidP="00796F30">
      <w:pPr>
        <w:pStyle w:val="paragraph"/>
        <w:spacing w:before="0" w:beforeAutospacing="0" w:after="0" w:afterAutospacing="0"/>
        <w:textAlignment w:val="baseline"/>
        <w:rPr>
          <w:rStyle w:val="normaltextrun"/>
          <w:color w:val="000000" w:themeColor="text1"/>
          <w:sz w:val="22"/>
          <w:szCs w:val="22"/>
        </w:rPr>
      </w:pPr>
    </w:p>
    <w:p w14:paraId="5E74F42C" w14:textId="29165A2A" w:rsidR="00796F30" w:rsidRPr="00AF2CC5" w:rsidRDefault="00796F30" w:rsidP="000A6B99">
      <w:pPr>
        <w:pStyle w:val="paragraph"/>
        <w:spacing w:before="0" w:beforeAutospacing="0" w:after="0" w:afterAutospacing="0"/>
        <w:textAlignment w:val="baseline"/>
        <w:rPr>
          <w:rStyle w:val="normaltextrun"/>
          <w:color w:val="000000" w:themeColor="text1"/>
          <w:sz w:val="22"/>
          <w:szCs w:val="22"/>
        </w:rPr>
      </w:pPr>
      <w:r w:rsidRPr="00AF2CC5">
        <w:rPr>
          <w:rStyle w:val="normaltextrun"/>
          <w:color w:val="000000" w:themeColor="text1"/>
          <w:sz w:val="22"/>
          <w:szCs w:val="22"/>
        </w:rPr>
        <w:t>Meeting minutes respectfully recorded by Kathleen Deneau, APSA Recording Secretary</w:t>
      </w:r>
      <w:r w:rsidR="00CC7B30" w:rsidRPr="00AF2CC5">
        <w:rPr>
          <w:rStyle w:val="normaltextrun"/>
          <w:color w:val="000000" w:themeColor="text1"/>
          <w:sz w:val="22"/>
          <w:szCs w:val="22"/>
        </w:rPr>
        <w:t xml:space="preserve">. </w:t>
      </w:r>
    </w:p>
    <w:sectPr w:rsidR="00796F30" w:rsidRPr="00AF2CC5" w:rsidSect="001972A9">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7D7D3" w14:textId="77777777" w:rsidR="009A7A7F" w:rsidRDefault="009A7A7F" w:rsidP="000F1562">
      <w:pPr>
        <w:spacing w:after="0" w:line="240" w:lineRule="auto"/>
      </w:pPr>
      <w:r>
        <w:separator/>
      </w:r>
    </w:p>
  </w:endnote>
  <w:endnote w:type="continuationSeparator" w:id="0">
    <w:p w14:paraId="326180FD" w14:textId="77777777" w:rsidR="009A7A7F" w:rsidRDefault="009A7A7F" w:rsidP="000F1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4531574"/>
      <w:docPartObj>
        <w:docPartGallery w:val="Page Numbers (Bottom of Page)"/>
        <w:docPartUnique/>
      </w:docPartObj>
    </w:sdtPr>
    <w:sdtContent>
      <w:sdt>
        <w:sdtPr>
          <w:rPr>
            <w:rFonts w:ascii="Times New Roman" w:hAnsi="Times New Roman" w:cs="Times New Roman"/>
          </w:rPr>
          <w:id w:val="1728636285"/>
          <w:docPartObj>
            <w:docPartGallery w:val="Page Numbers (Top of Page)"/>
            <w:docPartUnique/>
          </w:docPartObj>
        </w:sdtPr>
        <w:sdtContent>
          <w:p w14:paraId="7CEA9CF9" w14:textId="51494C55" w:rsidR="00DB4347" w:rsidRPr="0038673C" w:rsidRDefault="00DB4347">
            <w:pPr>
              <w:pStyle w:val="Footer"/>
              <w:jc w:val="center"/>
              <w:rPr>
                <w:rFonts w:ascii="Times New Roman" w:hAnsi="Times New Roman" w:cs="Times New Roman"/>
              </w:rPr>
            </w:pPr>
            <w:r w:rsidRPr="0038673C">
              <w:rPr>
                <w:rFonts w:ascii="Times New Roman" w:hAnsi="Times New Roman" w:cs="Times New Roman"/>
              </w:rPr>
              <w:t xml:space="preserve">Page </w:t>
            </w:r>
            <w:r w:rsidRPr="0038673C">
              <w:rPr>
                <w:rFonts w:ascii="Times New Roman" w:hAnsi="Times New Roman" w:cs="Times New Roman"/>
                <w:b/>
                <w:bCs/>
              </w:rPr>
              <w:fldChar w:fldCharType="begin"/>
            </w:r>
            <w:r w:rsidRPr="0038673C">
              <w:rPr>
                <w:rFonts w:ascii="Times New Roman" w:hAnsi="Times New Roman" w:cs="Times New Roman"/>
                <w:b/>
                <w:bCs/>
              </w:rPr>
              <w:instrText xml:space="preserve"> PAGE </w:instrText>
            </w:r>
            <w:r w:rsidRPr="0038673C">
              <w:rPr>
                <w:rFonts w:ascii="Times New Roman" w:hAnsi="Times New Roman" w:cs="Times New Roman"/>
                <w:b/>
                <w:bCs/>
              </w:rPr>
              <w:fldChar w:fldCharType="separate"/>
            </w:r>
            <w:r w:rsidRPr="0038673C">
              <w:rPr>
                <w:rFonts w:ascii="Times New Roman" w:hAnsi="Times New Roman" w:cs="Times New Roman"/>
                <w:b/>
                <w:bCs/>
                <w:noProof/>
              </w:rPr>
              <w:t>2</w:t>
            </w:r>
            <w:r w:rsidRPr="0038673C">
              <w:rPr>
                <w:rFonts w:ascii="Times New Roman" w:hAnsi="Times New Roman" w:cs="Times New Roman"/>
                <w:b/>
                <w:bCs/>
              </w:rPr>
              <w:fldChar w:fldCharType="end"/>
            </w:r>
            <w:r w:rsidRPr="0038673C">
              <w:rPr>
                <w:rFonts w:ascii="Times New Roman" w:hAnsi="Times New Roman" w:cs="Times New Roman"/>
              </w:rPr>
              <w:t xml:space="preserve"> of </w:t>
            </w:r>
            <w:r w:rsidRPr="0038673C">
              <w:rPr>
                <w:rFonts w:ascii="Times New Roman" w:hAnsi="Times New Roman" w:cs="Times New Roman"/>
                <w:b/>
                <w:bCs/>
              </w:rPr>
              <w:fldChar w:fldCharType="begin"/>
            </w:r>
            <w:r w:rsidRPr="0038673C">
              <w:rPr>
                <w:rFonts w:ascii="Times New Roman" w:hAnsi="Times New Roman" w:cs="Times New Roman"/>
                <w:b/>
                <w:bCs/>
              </w:rPr>
              <w:instrText xml:space="preserve"> NUMPAGES  </w:instrText>
            </w:r>
            <w:r w:rsidRPr="0038673C">
              <w:rPr>
                <w:rFonts w:ascii="Times New Roman" w:hAnsi="Times New Roman" w:cs="Times New Roman"/>
                <w:b/>
                <w:bCs/>
              </w:rPr>
              <w:fldChar w:fldCharType="separate"/>
            </w:r>
            <w:r w:rsidRPr="0038673C">
              <w:rPr>
                <w:rFonts w:ascii="Times New Roman" w:hAnsi="Times New Roman" w:cs="Times New Roman"/>
                <w:b/>
                <w:bCs/>
                <w:noProof/>
              </w:rPr>
              <w:t>2</w:t>
            </w:r>
            <w:r w:rsidRPr="0038673C">
              <w:rPr>
                <w:rFonts w:ascii="Times New Roman" w:hAnsi="Times New Roman" w:cs="Times New Roman"/>
                <w:b/>
                <w:bCs/>
              </w:rPr>
              <w:fldChar w:fldCharType="end"/>
            </w:r>
          </w:p>
        </w:sdtContent>
      </w:sdt>
    </w:sdtContent>
  </w:sdt>
  <w:p w14:paraId="3CF2D8B6" w14:textId="77777777" w:rsidR="0045749F" w:rsidRDefault="0045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23B5" w14:textId="77777777" w:rsidR="009A7A7F" w:rsidRDefault="009A7A7F" w:rsidP="000F1562">
      <w:pPr>
        <w:spacing w:after="0" w:line="240" w:lineRule="auto"/>
      </w:pPr>
      <w:r>
        <w:separator/>
      </w:r>
    </w:p>
  </w:footnote>
  <w:footnote w:type="continuationSeparator" w:id="0">
    <w:p w14:paraId="6A286BCE" w14:textId="77777777" w:rsidR="009A7A7F" w:rsidRDefault="009A7A7F" w:rsidP="000F15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10317" w14:textId="77777777" w:rsidR="00E86B35" w:rsidRDefault="00E86B35">
    <w:pPr>
      <w:pStyle w:val="Header"/>
      <w:rPr>
        <w:rFonts w:ascii="Times New Roman" w:hAnsi="Times New Roman" w:cs="Times New Roman"/>
      </w:rPr>
    </w:pPr>
    <w:r>
      <w:rPr>
        <w:rFonts w:ascii="Times New Roman" w:hAnsi="Times New Roman" w:cs="Times New Roman"/>
      </w:rPr>
      <w:t xml:space="preserve">APSA Board Meeting </w:t>
    </w:r>
  </w:p>
  <w:p w14:paraId="7F909BD8" w14:textId="72FE2DD3" w:rsidR="00DB4347" w:rsidRPr="0038673C" w:rsidRDefault="00DB4347">
    <w:pPr>
      <w:pStyle w:val="Header"/>
      <w:rPr>
        <w:rFonts w:ascii="Times New Roman" w:hAnsi="Times New Roman" w:cs="Times New Roman"/>
      </w:rPr>
    </w:pPr>
    <w:r w:rsidRPr="0038673C">
      <w:rPr>
        <w:rFonts w:ascii="Times New Roman" w:hAnsi="Times New Roman" w:cs="Times New Roman"/>
      </w:rPr>
      <w:t xml:space="preserve">Tuesday </w:t>
    </w:r>
    <w:r w:rsidR="00FC4DBD">
      <w:rPr>
        <w:rFonts w:ascii="Times New Roman" w:hAnsi="Times New Roman" w:cs="Times New Roman"/>
      </w:rPr>
      <w:t>December 12</w:t>
    </w:r>
    <w:r w:rsidR="00334411">
      <w:rPr>
        <w:rFonts w:ascii="Times New Roman" w:hAnsi="Times New Roman" w:cs="Times New Roman"/>
      </w:rPr>
      <w:t xml:space="preserve">, </w:t>
    </w:r>
    <w:r w:rsidRPr="0038673C">
      <w:rPr>
        <w:rFonts w:ascii="Times New Roman" w:hAnsi="Times New Roman" w:cs="Times New Roman"/>
      </w:rPr>
      <w:t>2023</w:t>
    </w:r>
  </w:p>
  <w:p w14:paraId="14A211D3" w14:textId="0DBE1349" w:rsidR="00653160" w:rsidRDefault="006531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9F3"/>
    <w:multiLevelType w:val="hybridMultilevel"/>
    <w:tmpl w:val="BD9A3B4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E3D61"/>
    <w:multiLevelType w:val="multilevel"/>
    <w:tmpl w:val="C87CB0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573F75"/>
    <w:multiLevelType w:val="multilevel"/>
    <w:tmpl w:val="7B0AC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74DC6"/>
    <w:multiLevelType w:val="hybridMultilevel"/>
    <w:tmpl w:val="E80EE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82B34"/>
    <w:multiLevelType w:val="hybridMultilevel"/>
    <w:tmpl w:val="395E3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B5CBD10">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3648D"/>
    <w:multiLevelType w:val="multilevel"/>
    <w:tmpl w:val="697C1A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405783"/>
    <w:multiLevelType w:val="hybridMultilevel"/>
    <w:tmpl w:val="584E40E0"/>
    <w:lvl w:ilvl="0" w:tplc="466E6F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A5A65"/>
    <w:multiLevelType w:val="multilevel"/>
    <w:tmpl w:val="5A781B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F83FB4"/>
    <w:multiLevelType w:val="hybridMultilevel"/>
    <w:tmpl w:val="8856F42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2813788"/>
    <w:multiLevelType w:val="hybridMultilevel"/>
    <w:tmpl w:val="3DC06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F61D8A"/>
    <w:multiLevelType w:val="hybridMultilevel"/>
    <w:tmpl w:val="34645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3F0906"/>
    <w:multiLevelType w:val="multilevel"/>
    <w:tmpl w:val="B03C5A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8A242C"/>
    <w:multiLevelType w:val="multilevel"/>
    <w:tmpl w:val="B64617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DC2274"/>
    <w:multiLevelType w:val="hybridMultilevel"/>
    <w:tmpl w:val="7878F96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BD053B3"/>
    <w:multiLevelType w:val="hybridMultilevel"/>
    <w:tmpl w:val="3716B6CA"/>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90CE110">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A5433"/>
    <w:multiLevelType w:val="multilevel"/>
    <w:tmpl w:val="CBE24E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6A79E8"/>
    <w:multiLevelType w:val="multilevel"/>
    <w:tmpl w:val="0BAC2D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EE5744"/>
    <w:multiLevelType w:val="hybridMultilevel"/>
    <w:tmpl w:val="C94E4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D41FBB"/>
    <w:multiLevelType w:val="hybridMultilevel"/>
    <w:tmpl w:val="39782B4E"/>
    <w:lvl w:ilvl="0" w:tplc="466E6F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821B1"/>
    <w:multiLevelType w:val="multilevel"/>
    <w:tmpl w:val="983E22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FB33C8"/>
    <w:multiLevelType w:val="multilevel"/>
    <w:tmpl w:val="DF488CA4"/>
    <w:lvl w:ilvl="0">
      <w:start w:val="1"/>
      <w:numFmt w:val="bullet"/>
      <w:lvlText w:val=""/>
      <w:lvlJc w:val="left"/>
      <w:pPr>
        <w:tabs>
          <w:tab w:val="num" w:pos="720"/>
        </w:tabs>
        <w:ind w:left="720" w:hanging="360"/>
      </w:pPr>
      <w:rPr>
        <w:rFonts w:ascii="Symbol" w:hAnsi="Symbol" w:hint="default"/>
        <w:color w:val="000000" w:themeColor="text1"/>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FB1302"/>
    <w:multiLevelType w:val="hybridMultilevel"/>
    <w:tmpl w:val="A90EED1A"/>
    <w:lvl w:ilvl="0" w:tplc="466E6F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E30BB"/>
    <w:multiLevelType w:val="multilevel"/>
    <w:tmpl w:val="54129E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6D76D6"/>
    <w:multiLevelType w:val="multilevel"/>
    <w:tmpl w:val="B30E9936"/>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564B38E9"/>
    <w:multiLevelType w:val="hybridMultilevel"/>
    <w:tmpl w:val="F432C4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342C68"/>
    <w:multiLevelType w:val="hybridMultilevel"/>
    <w:tmpl w:val="BF36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332EE"/>
    <w:multiLevelType w:val="multilevel"/>
    <w:tmpl w:val="0A7A36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F16A46"/>
    <w:multiLevelType w:val="multilevel"/>
    <w:tmpl w:val="A9442F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F76703"/>
    <w:multiLevelType w:val="hybridMultilevel"/>
    <w:tmpl w:val="CC86E41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C2B6FA4"/>
    <w:multiLevelType w:val="multilevel"/>
    <w:tmpl w:val="60FAD7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D134E38"/>
    <w:multiLevelType w:val="hybridMultilevel"/>
    <w:tmpl w:val="92FE935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DDD7A9C"/>
    <w:multiLevelType w:val="multilevel"/>
    <w:tmpl w:val="1BE69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2708F4"/>
    <w:multiLevelType w:val="multilevel"/>
    <w:tmpl w:val="669867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3771B3"/>
    <w:multiLevelType w:val="hybridMultilevel"/>
    <w:tmpl w:val="4CB04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50B6543"/>
    <w:multiLevelType w:val="multilevel"/>
    <w:tmpl w:val="1C7E57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70429E2"/>
    <w:multiLevelType w:val="hybridMultilevel"/>
    <w:tmpl w:val="F26CE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E70450"/>
    <w:multiLevelType w:val="hybridMultilevel"/>
    <w:tmpl w:val="2DB4D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93717CC"/>
    <w:multiLevelType w:val="multilevel"/>
    <w:tmpl w:val="43825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2E14F3"/>
    <w:multiLevelType w:val="hybridMultilevel"/>
    <w:tmpl w:val="1F021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9229D8"/>
    <w:multiLevelType w:val="hybridMultilevel"/>
    <w:tmpl w:val="A72241EC"/>
    <w:lvl w:ilvl="0" w:tplc="48D0AF52">
      <w:start w:val="1"/>
      <w:numFmt w:val="bullet"/>
      <w:lvlText w:val="-"/>
      <w:lvlJc w:val="left"/>
      <w:pPr>
        <w:ind w:left="720" w:hanging="360"/>
      </w:pPr>
      <w:rPr>
        <w:rFonts w:ascii="Calibri" w:hAnsi="Calibri" w:hint="default"/>
      </w:rPr>
    </w:lvl>
    <w:lvl w:ilvl="1" w:tplc="644AEC7C">
      <w:start w:val="1"/>
      <w:numFmt w:val="bullet"/>
      <w:lvlText w:val="o"/>
      <w:lvlJc w:val="left"/>
      <w:pPr>
        <w:ind w:left="1440" w:hanging="360"/>
      </w:pPr>
      <w:rPr>
        <w:rFonts w:ascii="Courier New" w:hAnsi="Courier New" w:hint="default"/>
      </w:rPr>
    </w:lvl>
    <w:lvl w:ilvl="2" w:tplc="1876C918">
      <w:start w:val="1"/>
      <w:numFmt w:val="bullet"/>
      <w:lvlText w:val=""/>
      <w:lvlJc w:val="left"/>
      <w:pPr>
        <w:ind w:left="2160" w:hanging="360"/>
      </w:pPr>
      <w:rPr>
        <w:rFonts w:ascii="Wingdings" w:hAnsi="Wingdings" w:hint="default"/>
      </w:rPr>
    </w:lvl>
    <w:lvl w:ilvl="3" w:tplc="1F2E83DC">
      <w:start w:val="1"/>
      <w:numFmt w:val="bullet"/>
      <w:lvlText w:val=""/>
      <w:lvlJc w:val="left"/>
      <w:pPr>
        <w:ind w:left="2880" w:hanging="360"/>
      </w:pPr>
      <w:rPr>
        <w:rFonts w:ascii="Symbol" w:hAnsi="Symbol" w:hint="default"/>
      </w:rPr>
    </w:lvl>
    <w:lvl w:ilvl="4" w:tplc="32D0A25C">
      <w:start w:val="1"/>
      <w:numFmt w:val="bullet"/>
      <w:lvlText w:val="o"/>
      <w:lvlJc w:val="left"/>
      <w:pPr>
        <w:ind w:left="3600" w:hanging="360"/>
      </w:pPr>
      <w:rPr>
        <w:rFonts w:ascii="Courier New" w:hAnsi="Courier New" w:hint="default"/>
      </w:rPr>
    </w:lvl>
    <w:lvl w:ilvl="5" w:tplc="2B3CE6B6">
      <w:start w:val="1"/>
      <w:numFmt w:val="bullet"/>
      <w:lvlText w:val=""/>
      <w:lvlJc w:val="left"/>
      <w:pPr>
        <w:ind w:left="4320" w:hanging="360"/>
      </w:pPr>
      <w:rPr>
        <w:rFonts w:ascii="Wingdings" w:hAnsi="Wingdings" w:hint="default"/>
      </w:rPr>
    </w:lvl>
    <w:lvl w:ilvl="6" w:tplc="5F26AA70">
      <w:start w:val="1"/>
      <w:numFmt w:val="bullet"/>
      <w:lvlText w:val=""/>
      <w:lvlJc w:val="left"/>
      <w:pPr>
        <w:ind w:left="5040" w:hanging="360"/>
      </w:pPr>
      <w:rPr>
        <w:rFonts w:ascii="Symbol" w:hAnsi="Symbol" w:hint="default"/>
      </w:rPr>
    </w:lvl>
    <w:lvl w:ilvl="7" w:tplc="FB5CA1B2">
      <w:start w:val="1"/>
      <w:numFmt w:val="bullet"/>
      <w:lvlText w:val="o"/>
      <w:lvlJc w:val="left"/>
      <w:pPr>
        <w:ind w:left="5760" w:hanging="360"/>
      </w:pPr>
      <w:rPr>
        <w:rFonts w:ascii="Courier New" w:hAnsi="Courier New" w:hint="default"/>
      </w:rPr>
    </w:lvl>
    <w:lvl w:ilvl="8" w:tplc="A1BE8C7A">
      <w:start w:val="1"/>
      <w:numFmt w:val="bullet"/>
      <w:lvlText w:val=""/>
      <w:lvlJc w:val="left"/>
      <w:pPr>
        <w:ind w:left="6480" w:hanging="360"/>
      </w:pPr>
      <w:rPr>
        <w:rFonts w:ascii="Wingdings" w:hAnsi="Wingdings" w:hint="default"/>
      </w:rPr>
    </w:lvl>
  </w:abstractNum>
  <w:num w:numId="1" w16cid:durableId="1621692222">
    <w:abstractNumId w:val="23"/>
  </w:num>
  <w:num w:numId="2" w16cid:durableId="1185054511">
    <w:abstractNumId w:val="14"/>
  </w:num>
  <w:num w:numId="3" w16cid:durableId="633222084">
    <w:abstractNumId w:val="35"/>
  </w:num>
  <w:num w:numId="4" w16cid:durableId="1246652506">
    <w:abstractNumId w:val="9"/>
  </w:num>
  <w:num w:numId="5" w16cid:durableId="263344495">
    <w:abstractNumId w:val="17"/>
  </w:num>
  <w:num w:numId="6" w16cid:durableId="1241872649">
    <w:abstractNumId w:val="4"/>
  </w:num>
  <w:num w:numId="7" w16cid:durableId="1651324061">
    <w:abstractNumId w:val="2"/>
  </w:num>
  <w:num w:numId="8" w16cid:durableId="296230919">
    <w:abstractNumId w:val="8"/>
  </w:num>
  <w:num w:numId="9" w16cid:durableId="1472792223">
    <w:abstractNumId w:val="13"/>
  </w:num>
  <w:num w:numId="10" w16cid:durableId="971132161">
    <w:abstractNumId w:val="38"/>
  </w:num>
  <w:num w:numId="11" w16cid:durableId="1457943527">
    <w:abstractNumId w:val="36"/>
  </w:num>
  <w:num w:numId="12" w16cid:durableId="766537550">
    <w:abstractNumId w:val="24"/>
  </w:num>
  <w:num w:numId="13" w16cid:durableId="1288269470">
    <w:abstractNumId w:val="10"/>
  </w:num>
  <w:num w:numId="14" w16cid:durableId="1918779068">
    <w:abstractNumId w:val="19"/>
  </w:num>
  <w:num w:numId="15" w16cid:durableId="1639412289">
    <w:abstractNumId w:val="1"/>
  </w:num>
  <w:num w:numId="16" w16cid:durableId="1595168296">
    <w:abstractNumId w:val="11"/>
  </w:num>
  <w:num w:numId="17" w16cid:durableId="1650131370">
    <w:abstractNumId w:val="29"/>
  </w:num>
  <w:num w:numId="18" w16cid:durableId="1878276015">
    <w:abstractNumId w:val="20"/>
  </w:num>
  <w:num w:numId="19" w16cid:durableId="694503795">
    <w:abstractNumId w:val="3"/>
  </w:num>
  <w:num w:numId="20" w16cid:durableId="1063258773">
    <w:abstractNumId w:val="6"/>
  </w:num>
  <w:num w:numId="21" w16cid:durableId="2134782343">
    <w:abstractNumId w:val="21"/>
  </w:num>
  <w:num w:numId="22" w16cid:durableId="381291420">
    <w:abstractNumId w:val="18"/>
  </w:num>
  <w:num w:numId="23" w16cid:durableId="240070146">
    <w:abstractNumId w:val="30"/>
  </w:num>
  <w:num w:numId="24" w16cid:durableId="1915814422">
    <w:abstractNumId w:val="27"/>
  </w:num>
  <w:num w:numId="25" w16cid:durableId="1083256439">
    <w:abstractNumId w:val="37"/>
  </w:num>
  <w:num w:numId="26" w16cid:durableId="1388530544">
    <w:abstractNumId w:val="32"/>
  </w:num>
  <w:num w:numId="27" w16cid:durableId="2058896430">
    <w:abstractNumId w:val="15"/>
  </w:num>
  <w:num w:numId="28" w16cid:durableId="1325818525">
    <w:abstractNumId w:val="22"/>
  </w:num>
  <w:num w:numId="29" w16cid:durableId="1974215404">
    <w:abstractNumId w:val="26"/>
  </w:num>
  <w:num w:numId="30" w16cid:durableId="1609657867">
    <w:abstractNumId w:val="16"/>
  </w:num>
  <w:num w:numId="31" w16cid:durableId="1328677722">
    <w:abstractNumId w:val="0"/>
  </w:num>
  <w:num w:numId="32" w16cid:durableId="821192629">
    <w:abstractNumId w:val="28"/>
  </w:num>
  <w:num w:numId="33" w16cid:durableId="1703280895">
    <w:abstractNumId w:val="39"/>
  </w:num>
  <w:num w:numId="34" w16cid:durableId="606812032">
    <w:abstractNumId w:val="33"/>
  </w:num>
  <w:num w:numId="35" w16cid:durableId="539248870">
    <w:abstractNumId w:val="31"/>
  </w:num>
  <w:num w:numId="36" w16cid:durableId="1669823856">
    <w:abstractNumId w:val="34"/>
  </w:num>
  <w:num w:numId="37" w16cid:durableId="1054738711">
    <w:abstractNumId w:val="7"/>
  </w:num>
  <w:num w:numId="38" w16cid:durableId="1856339296">
    <w:abstractNumId w:val="5"/>
  </w:num>
  <w:num w:numId="39" w16cid:durableId="243614477">
    <w:abstractNumId w:val="12"/>
  </w:num>
  <w:num w:numId="40" w16cid:durableId="1498301806">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zCytDC3sDS0sDBR0lEKTi0uzszPAykws6wFALfIv8stAAAA"/>
  </w:docVars>
  <w:rsids>
    <w:rsidRoot w:val="0072600E"/>
    <w:rsid w:val="000016BF"/>
    <w:rsid w:val="000016CE"/>
    <w:rsid w:val="00001D1F"/>
    <w:rsid w:val="00004B33"/>
    <w:rsid w:val="00005AC8"/>
    <w:rsid w:val="00007163"/>
    <w:rsid w:val="0001087E"/>
    <w:rsid w:val="00010AC7"/>
    <w:rsid w:val="0001176B"/>
    <w:rsid w:val="00011A59"/>
    <w:rsid w:val="00011F15"/>
    <w:rsid w:val="00012783"/>
    <w:rsid w:val="00013BE0"/>
    <w:rsid w:val="000141AA"/>
    <w:rsid w:val="0001431C"/>
    <w:rsid w:val="00015560"/>
    <w:rsid w:val="00015686"/>
    <w:rsid w:val="000173AE"/>
    <w:rsid w:val="00021209"/>
    <w:rsid w:val="00021430"/>
    <w:rsid w:val="00022E5D"/>
    <w:rsid w:val="000262F8"/>
    <w:rsid w:val="00026634"/>
    <w:rsid w:val="0002710E"/>
    <w:rsid w:val="00030016"/>
    <w:rsid w:val="000309F4"/>
    <w:rsid w:val="00030CF3"/>
    <w:rsid w:val="00031368"/>
    <w:rsid w:val="00031647"/>
    <w:rsid w:val="000320A1"/>
    <w:rsid w:val="000320BE"/>
    <w:rsid w:val="00032B28"/>
    <w:rsid w:val="00032B64"/>
    <w:rsid w:val="00032F51"/>
    <w:rsid w:val="00033DC4"/>
    <w:rsid w:val="000340E4"/>
    <w:rsid w:val="0003474A"/>
    <w:rsid w:val="00034A30"/>
    <w:rsid w:val="000350F2"/>
    <w:rsid w:val="00035721"/>
    <w:rsid w:val="0003711A"/>
    <w:rsid w:val="000375B3"/>
    <w:rsid w:val="000413C1"/>
    <w:rsid w:val="00041CE6"/>
    <w:rsid w:val="0004273A"/>
    <w:rsid w:val="000430A5"/>
    <w:rsid w:val="000458B1"/>
    <w:rsid w:val="00045BB7"/>
    <w:rsid w:val="00052342"/>
    <w:rsid w:val="00052AB0"/>
    <w:rsid w:val="00053872"/>
    <w:rsid w:val="00053A4A"/>
    <w:rsid w:val="00054775"/>
    <w:rsid w:val="000568C9"/>
    <w:rsid w:val="00056CA9"/>
    <w:rsid w:val="000578B3"/>
    <w:rsid w:val="0006039B"/>
    <w:rsid w:val="00061483"/>
    <w:rsid w:val="000619E7"/>
    <w:rsid w:val="00062832"/>
    <w:rsid w:val="00062E5C"/>
    <w:rsid w:val="000644CB"/>
    <w:rsid w:val="000657F4"/>
    <w:rsid w:val="00066572"/>
    <w:rsid w:val="000667CD"/>
    <w:rsid w:val="00066D65"/>
    <w:rsid w:val="00067AFF"/>
    <w:rsid w:val="0007003D"/>
    <w:rsid w:val="00070E2D"/>
    <w:rsid w:val="000718AF"/>
    <w:rsid w:val="0007313A"/>
    <w:rsid w:val="00073684"/>
    <w:rsid w:val="00073CEF"/>
    <w:rsid w:val="00073F39"/>
    <w:rsid w:val="00075347"/>
    <w:rsid w:val="00075632"/>
    <w:rsid w:val="000757D6"/>
    <w:rsid w:val="00076BDB"/>
    <w:rsid w:val="00076C31"/>
    <w:rsid w:val="00076EB7"/>
    <w:rsid w:val="00077907"/>
    <w:rsid w:val="00080158"/>
    <w:rsid w:val="00082A63"/>
    <w:rsid w:val="00082FAA"/>
    <w:rsid w:val="000831CC"/>
    <w:rsid w:val="0008327D"/>
    <w:rsid w:val="00083F2B"/>
    <w:rsid w:val="000841B5"/>
    <w:rsid w:val="00085698"/>
    <w:rsid w:val="000856B0"/>
    <w:rsid w:val="00086BFA"/>
    <w:rsid w:val="00090028"/>
    <w:rsid w:val="00091696"/>
    <w:rsid w:val="00092E1B"/>
    <w:rsid w:val="000940F2"/>
    <w:rsid w:val="00095138"/>
    <w:rsid w:val="00095A0C"/>
    <w:rsid w:val="00095CEB"/>
    <w:rsid w:val="000A03FA"/>
    <w:rsid w:val="000A0802"/>
    <w:rsid w:val="000A0A79"/>
    <w:rsid w:val="000A20C6"/>
    <w:rsid w:val="000A23EC"/>
    <w:rsid w:val="000A2ADD"/>
    <w:rsid w:val="000A349F"/>
    <w:rsid w:val="000A4172"/>
    <w:rsid w:val="000A6B7B"/>
    <w:rsid w:val="000A6B99"/>
    <w:rsid w:val="000B0119"/>
    <w:rsid w:val="000B08E2"/>
    <w:rsid w:val="000B20C1"/>
    <w:rsid w:val="000B2367"/>
    <w:rsid w:val="000B2806"/>
    <w:rsid w:val="000B2D95"/>
    <w:rsid w:val="000B3556"/>
    <w:rsid w:val="000B3FC1"/>
    <w:rsid w:val="000B3FFA"/>
    <w:rsid w:val="000B47BD"/>
    <w:rsid w:val="000B5177"/>
    <w:rsid w:val="000B66D1"/>
    <w:rsid w:val="000B6F3D"/>
    <w:rsid w:val="000C1885"/>
    <w:rsid w:val="000C1891"/>
    <w:rsid w:val="000C1B63"/>
    <w:rsid w:val="000C1E72"/>
    <w:rsid w:val="000C2142"/>
    <w:rsid w:val="000C34F2"/>
    <w:rsid w:val="000C40ED"/>
    <w:rsid w:val="000C426C"/>
    <w:rsid w:val="000C782F"/>
    <w:rsid w:val="000C78FA"/>
    <w:rsid w:val="000D0AB7"/>
    <w:rsid w:val="000D1730"/>
    <w:rsid w:val="000D1FFD"/>
    <w:rsid w:val="000D3881"/>
    <w:rsid w:val="000D3C11"/>
    <w:rsid w:val="000D539E"/>
    <w:rsid w:val="000D58FB"/>
    <w:rsid w:val="000D79A2"/>
    <w:rsid w:val="000E1E44"/>
    <w:rsid w:val="000E20B1"/>
    <w:rsid w:val="000E22A5"/>
    <w:rsid w:val="000E2ACA"/>
    <w:rsid w:val="000E2ED1"/>
    <w:rsid w:val="000E311F"/>
    <w:rsid w:val="000E31E9"/>
    <w:rsid w:val="000E4D02"/>
    <w:rsid w:val="000E56DB"/>
    <w:rsid w:val="000E5E06"/>
    <w:rsid w:val="000E6A17"/>
    <w:rsid w:val="000E6E80"/>
    <w:rsid w:val="000F07AF"/>
    <w:rsid w:val="000F0820"/>
    <w:rsid w:val="000F08DC"/>
    <w:rsid w:val="000F14A0"/>
    <w:rsid w:val="000F1562"/>
    <w:rsid w:val="000F15F8"/>
    <w:rsid w:val="000F1C8E"/>
    <w:rsid w:val="000F22E2"/>
    <w:rsid w:val="000F2777"/>
    <w:rsid w:val="000F2BC9"/>
    <w:rsid w:val="000F4D7B"/>
    <w:rsid w:val="000F4E7A"/>
    <w:rsid w:val="000F570E"/>
    <w:rsid w:val="000F5EBD"/>
    <w:rsid w:val="000F62AC"/>
    <w:rsid w:val="000F7086"/>
    <w:rsid w:val="000F71C4"/>
    <w:rsid w:val="00100C49"/>
    <w:rsid w:val="001020E7"/>
    <w:rsid w:val="00102512"/>
    <w:rsid w:val="00102ABD"/>
    <w:rsid w:val="00103C83"/>
    <w:rsid w:val="00103E50"/>
    <w:rsid w:val="001048D9"/>
    <w:rsid w:val="00106FA1"/>
    <w:rsid w:val="0010712C"/>
    <w:rsid w:val="0010773C"/>
    <w:rsid w:val="00110528"/>
    <w:rsid w:val="001106A8"/>
    <w:rsid w:val="00111A9A"/>
    <w:rsid w:val="00111D7D"/>
    <w:rsid w:val="00111E56"/>
    <w:rsid w:val="001123FF"/>
    <w:rsid w:val="00113367"/>
    <w:rsid w:val="001140F0"/>
    <w:rsid w:val="00114CB6"/>
    <w:rsid w:val="00114D8C"/>
    <w:rsid w:val="00114ED3"/>
    <w:rsid w:val="00114FE4"/>
    <w:rsid w:val="0011503F"/>
    <w:rsid w:val="00116C2F"/>
    <w:rsid w:val="00116DE4"/>
    <w:rsid w:val="00117386"/>
    <w:rsid w:val="00120155"/>
    <w:rsid w:val="0012069E"/>
    <w:rsid w:val="001230A3"/>
    <w:rsid w:val="00123931"/>
    <w:rsid w:val="001247C7"/>
    <w:rsid w:val="0012484E"/>
    <w:rsid w:val="00124C0E"/>
    <w:rsid w:val="001255C1"/>
    <w:rsid w:val="00125C5D"/>
    <w:rsid w:val="00126156"/>
    <w:rsid w:val="001264FC"/>
    <w:rsid w:val="00126588"/>
    <w:rsid w:val="00130597"/>
    <w:rsid w:val="00131F10"/>
    <w:rsid w:val="0013236B"/>
    <w:rsid w:val="00133416"/>
    <w:rsid w:val="00133D9F"/>
    <w:rsid w:val="00134F96"/>
    <w:rsid w:val="00137D24"/>
    <w:rsid w:val="001419D1"/>
    <w:rsid w:val="00143BBC"/>
    <w:rsid w:val="00144D98"/>
    <w:rsid w:val="0014507B"/>
    <w:rsid w:val="00145163"/>
    <w:rsid w:val="0014626D"/>
    <w:rsid w:val="00147EF8"/>
    <w:rsid w:val="0015319A"/>
    <w:rsid w:val="00153859"/>
    <w:rsid w:val="00154361"/>
    <w:rsid w:val="00154F6F"/>
    <w:rsid w:val="001555A2"/>
    <w:rsid w:val="001572FD"/>
    <w:rsid w:val="00160444"/>
    <w:rsid w:val="00162A4A"/>
    <w:rsid w:val="00162B3E"/>
    <w:rsid w:val="00162EF2"/>
    <w:rsid w:val="00163364"/>
    <w:rsid w:val="00163469"/>
    <w:rsid w:val="00163C83"/>
    <w:rsid w:val="00163D7D"/>
    <w:rsid w:val="00164C09"/>
    <w:rsid w:val="00165C2A"/>
    <w:rsid w:val="00165F33"/>
    <w:rsid w:val="001669FD"/>
    <w:rsid w:val="001676F9"/>
    <w:rsid w:val="0017078C"/>
    <w:rsid w:val="00170E19"/>
    <w:rsid w:val="0017147F"/>
    <w:rsid w:val="001718A5"/>
    <w:rsid w:val="00171A9E"/>
    <w:rsid w:val="00172622"/>
    <w:rsid w:val="001743D1"/>
    <w:rsid w:val="00175B9F"/>
    <w:rsid w:val="001770C8"/>
    <w:rsid w:val="00177E08"/>
    <w:rsid w:val="0018062E"/>
    <w:rsid w:val="00180D6B"/>
    <w:rsid w:val="001818D7"/>
    <w:rsid w:val="001838A0"/>
    <w:rsid w:val="00183E55"/>
    <w:rsid w:val="001844B9"/>
    <w:rsid w:val="0018487A"/>
    <w:rsid w:val="00184D6F"/>
    <w:rsid w:val="00184DE5"/>
    <w:rsid w:val="001858BC"/>
    <w:rsid w:val="00187796"/>
    <w:rsid w:val="00187B05"/>
    <w:rsid w:val="00190063"/>
    <w:rsid w:val="001924CF"/>
    <w:rsid w:val="00192B94"/>
    <w:rsid w:val="0019341D"/>
    <w:rsid w:val="00193B04"/>
    <w:rsid w:val="00193B3A"/>
    <w:rsid w:val="00193C45"/>
    <w:rsid w:val="00193CFA"/>
    <w:rsid w:val="00195388"/>
    <w:rsid w:val="00196899"/>
    <w:rsid w:val="00196C8F"/>
    <w:rsid w:val="001972A9"/>
    <w:rsid w:val="0019739D"/>
    <w:rsid w:val="00197A01"/>
    <w:rsid w:val="00197F49"/>
    <w:rsid w:val="001A000D"/>
    <w:rsid w:val="001A0E4F"/>
    <w:rsid w:val="001A1DA0"/>
    <w:rsid w:val="001A2DA2"/>
    <w:rsid w:val="001A402D"/>
    <w:rsid w:val="001A45F7"/>
    <w:rsid w:val="001A4AF5"/>
    <w:rsid w:val="001A4B4C"/>
    <w:rsid w:val="001A6E22"/>
    <w:rsid w:val="001B0C2B"/>
    <w:rsid w:val="001B1FEE"/>
    <w:rsid w:val="001B2232"/>
    <w:rsid w:val="001B267C"/>
    <w:rsid w:val="001B330B"/>
    <w:rsid w:val="001B3C66"/>
    <w:rsid w:val="001B3FFE"/>
    <w:rsid w:val="001B47C0"/>
    <w:rsid w:val="001B4A34"/>
    <w:rsid w:val="001B50F4"/>
    <w:rsid w:val="001B5227"/>
    <w:rsid w:val="001B533C"/>
    <w:rsid w:val="001B60A8"/>
    <w:rsid w:val="001B6474"/>
    <w:rsid w:val="001B6683"/>
    <w:rsid w:val="001B719A"/>
    <w:rsid w:val="001C14CD"/>
    <w:rsid w:val="001C1E4C"/>
    <w:rsid w:val="001C214B"/>
    <w:rsid w:val="001C2190"/>
    <w:rsid w:val="001C263A"/>
    <w:rsid w:val="001C3050"/>
    <w:rsid w:val="001C347D"/>
    <w:rsid w:val="001C34D5"/>
    <w:rsid w:val="001C44D6"/>
    <w:rsid w:val="001C5333"/>
    <w:rsid w:val="001C54F8"/>
    <w:rsid w:val="001C6833"/>
    <w:rsid w:val="001C7377"/>
    <w:rsid w:val="001D0299"/>
    <w:rsid w:val="001D1CEC"/>
    <w:rsid w:val="001D36FA"/>
    <w:rsid w:val="001D45FF"/>
    <w:rsid w:val="001D4BF1"/>
    <w:rsid w:val="001D6F3C"/>
    <w:rsid w:val="001D7AE9"/>
    <w:rsid w:val="001E0AD0"/>
    <w:rsid w:val="001E1035"/>
    <w:rsid w:val="001E2C6A"/>
    <w:rsid w:val="001E3298"/>
    <w:rsid w:val="001E4655"/>
    <w:rsid w:val="001E4BDA"/>
    <w:rsid w:val="001E60B0"/>
    <w:rsid w:val="001E6634"/>
    <w:rsid w:val="001E6BF7"/>
    <w:rsid w:val="001E7619"/>
    <w:rsid w:val="001E7D45"/>
    <w:rsid w:val="001F05AE"/>
    <w:rsid w:val="001F0D08"/>
    <w:rsid w:val="001F1F7B"/>
    <w:rsid w:val="001F2E31"/>
    <w:rsid w:val="001F3252"/>
    <w:rsid w:val="001F3F75"/>
    <w:rsid w:val="001F4FB3"/>
    <w:rsid w:val="001F5A4C"/>
    <w:rsid w:val="001F7D92"/>
    <w:rsid w:val="002001D3"/>
    <w:rsid w:val="00201505"/>
    <w:rsid w:val="002019D3"/>
    <w:rsid w:val="00201EDD"/>
    <w:rsid w:val="00202C5E"/>
    <w:rsid w:val="0020304B"/>
    <w:rsid w:val="002034C1"/>
    <w:rsid w:val="00206400"/>
    <w:rsid w:val="00206611"/>
    <w:rsid w:val="00206DE2"/>
    <w:rsid w:val="002105F9"/>
    <w:rsid w:val="00211BE3"/>
    <w:rsid w:val="00211C1D"/>
    <w:rsid w:val="002129F5"/>
    <w:rsid w:val="00212A68"/>
    <w:rsid w:val="00213EB4"/>
    <w:rsid w:val="00213FED"/>
    <w:rsid w:val="002168C5"/>
    <w:rsid w:val="00217229"/>
    <w:rsid w:val="002179E8"/>
    <w:rsid w:val="0022203A"/>
    <w:rsid w:val="0022208C"/>
    <w:rsid w:val="0022393E"/>
    <w:rsid w:val="00224683"/>
    <w:rsid w:val="00225D48"/>
    <w:rsid w:val="002279B8"/>
    <w:rsid w:val="0023042C"/>
    <w:rsid w:val="00230733"/>
    <w:rsid w:val="00231CE4"/>
    <w:rsid w:val="002328EF"/>
    <w:rsid w:val="00234630"/>
    <w:rsid w:val="0023595E"/>
    <w:rsid w:val="00236D7F"/>
    <w:rsid w:val="0023738A"/>
    <w:rsid w:val="002373E1"/>
    <w:rsid w:val="00237BF4"/>
    <w:rsid w:val="00237C71"/>
    <w:rsid w:val="00241E37"/>
    <w:rsid w:val="002442C5"/>
    <w:rsid w:val="00244714"/>
    <w:rsid w:val="00245A4F"/>
    <w:rsid w:val="00246364"/>
    <w:rsid w:val="0024653F"/>
    <w:rsid w:val="00247E78"/>
    <w:rsid w:val="00250550"/>
    <w:rsid w:val="00252AA6"/>
    <w:rsid w:val="00253E37"/>
    <w:rsid w:val="00253FBB"/>
    <w:rsid w:val="002609BC"/>
    <w:rsid w:val="00261294"/>
    <w:rsid w:val="002625FC"/>
    <w:rsid w:val="00262F36"/>
    <w:rsid w:val="00263B1C"/>
    <w:rsid w:val="0026563F"/>
    <w:rsid w:val="0026574F"/>
    <w:rsid w:val="00266343"/>
    <w:rsid w:val="00267664"/>
    <w:rsid w:val="002676C1"/>
    <w:rsid w:val="00267D7A"/>
    <w:rsid w:val="00267EB5"/>
    <w:rsid w:val="00267EBB"/>
    <w:rsid w:val="00270C5E"/>
    <w:rsid w:val="002711FB"/>
    <w:rsid w:val="00271F82"/>
    <w:rsid w:val="00272076"/>
    <w:rsid w:val="00274B61"/>
    <w:rsid w:val="00274CD8"/>
    <w:rsid w:val="00280BE4"/>
    <w:rsid w:val="00283374"/>
    <w:rsid w:val="00283FB4"/>
    <w:rsid w:val="00284046"/>
    <w:rsid w:val="002848F0"/>
    <w:rsid w:val="00284E52"/>
    <w:rsid w:val="00286AB3"/>
    <w:rsid w:val="00287297"/>
    <w:rsid w:val="002917C5"/>
    <w:rsid w:val="00291F98"/>
    <w:rsid w:val="002948BB"/>
    <w:rsid w:val="0029578B"/>
    <w:rsid w:val="00295F47"/>
    <w:rsid w:val="00295F51"/>
    <w:rsid w:val="00296408"/>
    <w:rsid w:val="002A08FC"/>
    <w:rsid w:val="002A24EF"/>
    <w:rsid w:val="002A3EB6"/>
    <w:rsid w:val="002A3F42"/>
    <w:rsid w:val="002A5711"/>
    <w:rsid w:val="002A59EE"/>
    <w:rsid w:val="002A6615"/>
    <w:rsid w:val="002A6DBB"/>
    <w:rsid w:val="002B0DAD"/>
    <w:rsid w:val="002B1335"/>
    <w:rsid w:val="002B2498"/>
    <w:rsid w:val="002B2A4C"/>
    <w:rsid w:val="002B3023"/>
    <w:rsid w:val="002B3146"/>
    <w:rsid w:val="002B32B0"/>
    <w:rsid w:val="002B3418"/>
    <w:rsid w:val="002B3E7C"/>
    <w:rsid w:val="002B3FDA"/>
    <w:rsid w:val="002B431D"/>
    <w:rsid w:val="002B4E4A"/>
    <w:rsid w:val="002B514B"/>
    <w:rsid w:val="002B5392"/>
    <w:rsid w:val="002B59B6"/>
    <w:rsid w:val="002B7B63"/>
    <w:rsid w:val="002C1772"/>
    <w:rsid w:val="002C20CB"/>
    <w:rsid w:val="002C2269"/>
    <w:rsid w:val="002C2A50"/>
    <w:rsid w:val="002C2B7B"/>
    <w:rsid w:val="002C4400"/>
    <w:rsid w:val="002C605A"/>
    <w:rsid w:val="002C6B86"/>
    <w:rsid w:val="002C6C2B"/>
    <w:rsid w:val="002C7F07"/>
    <w:rsid w:val="002D0794"/>
    <w:rsid w:val="002D0EFD"/>
    <w:rsid w:val="002D13C9"/>
    <w:rsid w:val="002D1442"/>
    <w:rsid w:val="002D1523"/>
    <w:rsid w:val="002D204F"/>
    <w:rsid w:val="002D2DBA"/>
    <w:rsid w:val="002D3102"/>
    <w:rsid w:val="002D4F6C"/>
    <w:rsid w:val="002D526B"/>
    <w:rsid w:val="002D5F3F"/>
    <w:rsid w:val="002E0E9D"/>
    <w:rsid w:val="002E1014"/>
    <w:rsid w:val="002E11BA"/>
    <w:rsid w:val="002E1635"/>
    <w:rsid w:val="002E23F3"/>
    <w:rsid w:val="002E24B4"/>
    <w:rsid w:val="002E334F"/>
    <w:rsid w:val="002E3875"/>
    <w:rsid w:val="002E5AAF"/>
    <w:rsid w:val="002E5BCF"/>
    <w:rsid w:val="002E74F8"/>
    <w:rsid w:val="002E7D7D"/>
    <w:rsid w:val="002F030D"/>
    <w:rsid w:val="002F04A2"/>
    <w:rsid w:val="002F09EC"/>
    <w:rsid w:val="002F5D65"/>
    <w:rsid w:val="002F6716"/>
    <w:rsid w:val="002F764D"/>
    <w:rsid w:val="00300610"/>
    <w:rsid w:val="003009C3"/>
    <w:rsid w:val="00300E24"/>
    <w:rsid w:val="00303F76"/>
    <w:rsid w:val="003103D5"/>
    <w:rsid w:val="00310585"/>
    <w:rsid w:val="00310E1A"/>
    <w:rsid w:val="0031228C"/>
    <w:rsid w:val="00312701"/>
    <w:rsid w:val="00312779"/>
    <w:rsid w:val="00312863"/>
    <w:rsid w:val="00313A8F"/>
    <w:rsid w:val="00314752"/>
    <w:rsid w:val="00314A2F"/>
    <w:rsid w:val="00315F64"/>
    <w:rsid w:val="00316BC9"/>
    <w:rsid w:val="00317391"/>
    <w:rsid w:val="00317625"/>
    <w:rsid w:val="003178DF"/>
    <w:rsid w:val="0032033B"/>
    <w:rsid w:val="003210FE"/>
    <w:rsid w:val="0032160B"/>
    <w:rsid w:val="00321754"/>
    <w:rsid w:val="003218FD"/>
    <w:rsid w:val="00322600"/>
    <w:rsid w:val="0032692D"/>
    <w:rsid w:val="0032697A"/>
    <w:rsid w:val="00326BE1"/>
    <w:rsid w:val="00326DEF"/>
    <w:rsid w:val="00330A0D"/>
    <w:rsid w:val="00331954"/>
    <w:rsid w:val="00331B8A"/>
    <w:rsid w:val="0033228F"/>
    <w:rsid w:val="0033393B"/>
    <w:rsid w:val="00333E3E"/>
    <w:rsid w:val="00334411"/>
    <w:rsid w:val="00335884"/>
    <w:rsid w:val="00336237"/>
    <w:rsid w:val="00340143"/>
    <w:rsid w:val="003405A0"/>
    <w:rsid w:val="003406A8"/>
    <w:rsid w:val="00340870"/>
    <w:rsid w:val="0034092E"/>
    <w:rsid w:val="003411FE"/>
    <w:rsid w:val="00341C3E"/>
    <w:rsid w:val="00341E67"/>
    <w:rsid w:val="00345A52"/>
    <w:rsid w:val="003464C0"/>
    <w:rsid w:val="00346D67"/>
    <w:rsid w:val="00347C0B"/>
    <w:rsid w:val="00347E1C"/>
    <w:rsid w:val="003501BB"/>
    <w:rsid w:val="003511F4"/>
    <w:rsid w:val="003528BD"/>
    <w:rsid w:val="0035436A"/>
    <w:rsid w:val="00354433"/>
    <w:rsid w:val="00355168"/>
    <w:rsid w:val="003556EF"/>
    <w:rsid w:val="0035739F"/>
    <w:rsid w:val="00360182"/>
    <w:rsid w:val="00362035"/>
    <w:rsid w:val="00363F43"/>
    <w:rsid w:val="00364160"/>
    <w:rsid w:val="003669BF"/>
    <w:rsid w:val="00366A09"/>
    <w:rsid w:val="00366E68"/>
    <w:rsid w:val="0036768F"/>
    <w:rsid w:val="00367C9A"/>
    <w:rsid w:val="0037205E"/>
    <w:rsid w:val="0037273E"/>
    <w:rsid w:val="0037300C"/>
    <w:rsid w:val="00373DE2"/>
    <w:rsid w:val="00374936"/>
    <w:rsid w:val="00374D9C"/>
    <w:rsid w:val="003751FA"/>
    <w:rsid w:val="00375BB6"/>
    <w:rsid w:val="0037645C"/>
    <w:rsid w:val="0037772A"/>
    <w:rsid w:val="00377C08"/>
    <w:rsid w:val="00377DC3"/>
    <w:rsid w:val="00377FFA"/>
    <w:rsid w:val="00380B21"/>
    <w:rsid w:val="00380D73"/>
    <w:rsid w:val="003812B5"/>
    <w:rsid w:val="003815D1"/>
    <w:rsid w:val="003815DC"/>
    <w:rsid w:val="00382302"/>
    <w:rsid w:val="003825B3"/>
    <w:rsid w:val="00382671"/>
    <w:rsid w:val="003829F7"/>
    <w:rsid w:val="0038302A"/>
    <w:rsid w:val="003838A9"/>
    <w:rsid w:val="00384333"/>
    <w:rsid w:val="00384664"/>
    <w:rsid w:val="00384817"/>
    <w:rsid w:val="00384B7E"/>
    <w:rsid w:val="00384C14"/>
    <w:rsid w:val="003859D9"/>
    <w:rsid w:val="00386059"/>
    <w:rsid w:val="0038606C"/>
    <w:rsid w:val="003860C9"/>
    <w:rsid w:val="0038673C"/>
    <w:rsid w:val="00386958"/>
    <w:rsid w:val="00387F67"/>
    <w:rsid w:val="0039165C"/>
    <w:rsid w:val="003947A5"/>
    <w:rsid w:val="003955DD"/>
    <w:rsid w:val="003957A6"/>
    <w:rsid w:val="00396149"/>
    <w:rsid w:val="003966A8"/>
    <w:rsid w:val="003970E0"/>
    <w:rsid w:val="00397AF9"/>
    <w:rsid w:val="003A0B2B"/>
    <w:rsid w:val="003A1BB2"/>
    <w:rsid w:val="003A2A0C"/>
    <w:rsid w:val="003A3480"/>
    <w:rsid w:val="003A3EA8"/>
    <w:rsid w:val="003A51BF"/>
    <w:rsid w:val="003A54D5"/>
    <w:rsid w:val="003A6930"/>
    <w:rsid w:val="003A7A02"/>
    <w:rsid w:val="003A7AB5"/>
    <w:rsid w:val="003A7B5C"/>
    <w:rsid w:val="003B0D16"/>
    <w:rsid w:val="003B1EDC"/>
    <w:rsid w:val="003B3851"/>
    <w:rsid w:val="003B6D11"/>
    <w:rsid w:val="003C00E4"/>
    <w:rsid w:val="003C0CA2"/>
    <w:rsid w:val="003C0CF0"/>
    <w:rsid w:val="003C1407"/>
    <w:rsid w:val="003C3068"/>
    <w:rsid w:val="003C3486"/>
    <w:rsid w:val="003C37D3"/>
    <w:rsid w:val="003C3B79"/>
    <w:rsid w:val="003C612B"/>
    <w:rsid w:val="003C61D8"/>
    <w:rsid w:val="003C64A6"/>
    <w:rsid w:val="003D00BE"/>
    <w:rsid w:val="003D04FD"/>
    <w:rsid w:val="003D2E2E"/>
    <w:rsid w:val="003D4A48"/>
    <w:rsid w:val="003D5508"/>
    <w:rsid w:val="003D57A6"/>
    <w:rsid w:val="003D6B5A"/>
    <w:rsid w:val="003D6C33"/>
    <w:rsid w:val="003D7BC0"/>
    <w:rsid w:val="003E0B3C"/>
    <w:rsid w:val="003E217C"/>
    <w:rsid w:val="003E2A94"/>
    <w:rsid w:val="003E2CB0"/>
    <w:rsid w:val="003E3327"/>
    <w:rsid w:val="003E5BE6"/>
    <w:rsid w:val="003E6A27"/>
    <w:rsid w:val="003E748A"/>
    <w:rsid w:val="003E7D9E"/>
    <w:rsid w:val="003F0CC0"/>
    <w:rsid w:val="003F17D0"/>
    <w:rsid w:val="003F2A8D"/>
    <w:rsid w:val="003F44E3"/>
    <w:rsid w:val="003F455D"/>
    <w:rsid w:val="003F4CD4"/>
    <w:rsid w:val="003F6437"/>
    <w:rsid w:val="003F6B8F"/>
    <w:rsid w:val="003F6D3D"/>
    <w:rsid w:val="003F6DA8"/>
    <w:rsid w:val="003F742C"/>
    <w:rsid w:val="003F7BB3"/>
    <w:rsid w:val="003F7FD2"/>
    <w:rsid w:val="00400375"/>
    <w:rsid w:val="00400A21"/>
    <w:rsid w:val="00401341"/>
    <w:rsid w:val="004026E2"/>
    <w:rsid w:val="00403046"/>
    <w:rsid w:val="00403113"/>
    <w:rsid w:val="00403126"/>
    <w:rsid w:val="00403473"/>
    <w:rsid w:val="004044A1"/>
    <w:rsid w:val="00404F0A"/>
    <w:rsid w:val="004054BE"/>
    <w:rsid w:val="0040676F"/>
    <w:rsid w:val="004067D3"/>
    <w:rsid w:val="00406DBB"/>
    <w:rsid w:val="004071E7"/>
    <w:rsid w:val="004102F0"/>
    <w:rsid w:val="00410865"/>
    <w:rsid w:val="00410995"/>
    <w:rsid w:val="004111C7"/>
    <w:rsid w:val="0041153E"/>
    <w:rsid w:val="004121CD"/>
    <w:rsid w:val="0041365A"/>
    <w:rsid w:val="00415CBD"/>
    <w:rsid w:val="0041652F"/>
    <w:rsid w:val="00417B10"/>
    <w:rsid w:val="0042090A"/>
    <w:rsid w:val="00420CE4"/>
    <w:rsid w:val="004210E4"/>
    <w:rsid w:val="0042180E"/>
    <w:rsid w:val="0042211A"/>
    <w:rsid w:val="004221AD"/>
    <w:rsid w:val="0042287B"/>
    <w:rsid w:val="00422FA8"/>
    <w:rsid w:val="0042495C"/>
    <w:rsid w:val="004258B0"/>
    <w:rsid w:val="00425D1C"/>
    <w:rsid w:val="00425FB3"/>
    <w:rsid w:val="00427D6A"/>
    <w:rsid w:val="00427E48"/>
    <w:rsid w:val="00430217"/>
    <w:rsid w:val="0043023F"/>
    <w:rsid w:val="00430436"/>
    <w:rsid w:val="004342A8"/>
    <w:rsid w:val="00434554"/>
    <w:rsid w:val="004345A6"/>
    <w:rsid w:val="00434C93"/>
    <w:rsid w:val="004355C3"/>
    <w:rsid w:val="00436897"/>
    <w:rsid w:val="0043692E"/>
    <w:rsid w:val="004372E9"/>
    <w:rsid w:val="004377EB"/>
    <w:rsid w:val="00437D36"/>
    <w:rsid w:val="00440569"/>
    <w:rsid w:val="004414FD"/>
    <w:rsid w:val="00442DE7"/>
    <w:rsid w:val="00445B46"/>
    <w:rsid w:val="00446EF8"/>
    <w:rsid w:val="0044720E"/>
    <w:rsid w:val="00447E68"/>
    <w:rsid w:val="0045006D"/>
    <w:rsid w:val="004503B0"/>
    <w:rsid w:val="0045120C"/>
    <w:rsid w:val="004521D8"/>
    <w:rsid w:val="0045292D"/>
    <w:rsid w:val="00452FCB"/>
    <w:rsid w:val="0045527A"/>
    <w:rsid w:val="00456889"/>
    <w:rsid w:val="0045749F"/>
    <w:rsid w:val="00460231"/>
    <w:rsid w:val="00460FE8"/>
    <w:rsid w:val="00461123"/>
    <w:rsid w:val="0046125E"/>
    <w:rsid w:val="00461BCB"/>
    <w:rsid w:val="00461FB1"/>
    <w:rsid w:val="0046271B"/>
    <w:rsid w:val="004631E4"/>
    <w:rsid w:val="004634EC"/>
    <w:rsid w:val="00463645"/>
    <w:rsid w:val="004645D8"/>
    <w:rsid w:val="00465681"/>
    <w:rsid w:val="00466417"/>
    <w:rsid w:val="004668FA"/>
    <w:rsid w:val="00466A10"/>
    <w:rsid w:val="0046799A"/>
    <w:rsid w:val="00467BC3"/>
    <w:rsid w:val="00467C61"/>
    <w:rsid w:val="00467DCE"/>
    <w:rsid w:val="00467F20"/>
    <w:rsid w:val="004701FF"/>
    <w:rsid w:val="00471937"/>
    <w:rsid w:val="00472B61"/>
    <w:rsid w:val="0047424F"/>
    <w:rsid w:val="00474502"/>
    <w:rsid w:val="00474C85"/>
    <w:rsid w:val="00475C59"/>
    <w:rsid w:val="00476327"/>
    <w:rsid w:val="00477F00"/>
    <w:rsid w:val="00480679"/>
    <w:rsid w:val="00480C71"/>
    <w:rsid w:val="00482364"/>
    <w:rsid w:val="00482AAE"/>
    <w:rsid w:val="00483510"/>
    <w:rsid w:val="004856A0"/>
    <w:rsid w:val="00485E5D"/>
    <w:rsid w:val="004864EB"/>
    <w:rsid w:val="004904AD"/>
    <w:rsid w:val="00490C12"/>
    <w:rsid w:val="00491585"/>
    <w:rsid w:val="0049289E"/>
    <w:rsid w:val="00492E52"/>
    <w:rsid w:val="00492F46"/>
    <w:rsid w:val="0049368C"/>
    <w:rsid w:val="0049378E"/>
    <w:rsid w:val="004941E3"/>
    <w:rsid w:val="00495409"/>
    <w:rsid w:val="004955AC"/>
    <w:rsid w:val="00495B5C"/>
    <w:rsid w:val="004A060E"/>
    <w:rsid w:val="004A159D"/>
    <w:rsid w:val="004A1B15"/>
    <w:rsid w:val="004A34CE"/>
    <w:rsid w:val="004A37BF"/>
    <w:rsid w:val="004A6262"/>
    <w:rsid w:val="004A6B7A"/>
    <w:rsid w:val="004A75B8"/>
    <w:rsid w:val="004A79EE"/>
    <w:rsid w:val="004B03E3"/>
    <w:rsid w:val="004B143D"/>
    <w:rsid w:val="004B1959"/>
    <w:rsid w:val="004B240F"/>
    <w:rsid w:val="004B318D"/>
    <w:rsid w:val="004B3477"/>
    <w:rsid w:val="004B3625"/>
    <w:rsid w:val="004B655E"/>
    <w:rsid w:val="004B7006"/>
    <w:rsid w:val="004C0333"/>
    <w:rsid w:val="004C040C"/>
    <w:rsid w:val="004C052E"/>
    <w:rsid w:val="004C0571"/>
    <w:rsid w:val="004C05C1"/>
    <w:rsid w:val="004C08EE"/>
    <w:rsid w:val="004C0C71"/>
    <w:rsid w:val="004C2355"/>
    <w:rsid w:val="004C280C"/>
    <w:rsid w:val="004C28E9"/>
    <w:rsid w:val="004C325A"/>
    <w:rsid w:val="004C38E4"/>
    <w:rsid w:val="004C3B3C"/>
    <w:rsid w:val="004C499F"/>
    <w:rsid w:val="004C50E2"/>
    <w:rsid w:val="004C5746"/>
    <w:rsid w:val="004C68FB"/>
    <w:rsid w:val="004C6B0F"/>
    <w:rsid w:val="004C72CD"/>
    <w:rsid w:val="004D0D23"/>
    <w:rsid w:val="004D18C2"/>
    <w:rsid w:val="004D19E0"/>
    <w:rsid w:val="004D1D85"/>
    <w:rsid w:val="004D270D"/>
    <w:rsid w:val="004D5D59"/>
    <w:rsid w:val="004D6405"/>
    <w:rsid w:val="004D76C1"/>
    <w:rsid w:val="004E0683"/>
    <w:rsid w:val="004E0886"/>
    <w:rsid w:val="004E1008"/>
    <w:rsid w:val="004E22D2"/>
    <w:rsid w:val="004E246B"/>
    <w:rsid w:val="004E2D8A"/>
    <w:rsid w:val="004E5B53"/>
    <w:rsid w:val="004E5F37"/>
    <w:rsid w:val="004E7438"/>
    <w:rsid w:val="004F030F"/>
    <w:rsid w:val="004F0791"/>
    <w:rsid w:val="004F1976"/>
    <w:rsid w:val="004F3626"/>
    <w:rsid w:val="004F4658"/>
    <w:rsid w:val="004F4E68"/>
    <w:rsid w:val="004F5E97"/>
    <w:rsid w:val="004F7331"/>
    <w:rsid w:val="004F7A0A"/>
    <w:rsid w:val="00500C1E"/>
    <w:rsid w:val="00500E0C"/>
    <w:rsid w:val="00500E31"/>
    <w:rsid w:val="0050144A"/>
    <w:rsid w:val="005018EA"/>
    <w:rsid w:val="005020EC"/>
    <w:rsid w:val="005020FE"/>
    <w:rsid w:val="00502305"/>
    <w:rsid w:val="0050256A"/>
    <w:rsid w:val="005028CF"/>
    <w:rsid w:val="00504198"/>
    <w:rsid w:val="00504703"/>
    <w:rsid w:val="00507A39"/>
    <w:rsid w:val="00510DAF"/>
    <w:rsid w:val="00511403"/>
    <w:rsid w:val="0051179B"/>
    <w:rsid w:val="00512297"/>
    <w:rsid w:val="005125A2"/>
    <w:rsid w:val="00512C43"/>
    <w:rsid w:val="005144F4"/>
    <w:rsid w:val="005151CE"/>
    <w:rsid w:val="0051567D"/>
    <w:rsid w:val="00515A5D"/>
    <w:rsid w:val="00516141"/>
    <w:rsid w:val="00517654"/>
    <w:rsid w:val="005206F5"/>
    <w:rsid w:val="005207FA"/>
    <w:rsid w:val="005215E6"/>
    <w:rsid w:val="00521F01"/>
    <w:rsid w:val="00522B33"/>
    <w:rsid w:val="00525CD9"/>
    <w:rsid w:val="00526259"/>
    <w:rsid w:val="005277C7"/>
    <w:rsid w:val="0053054F"/>
    <w:rsid w:val="00532A50"/>
    <w:rsid w:val="00534390"/>
    <w:rsid w:val="0053605A"/>
    <w:rsid w:val="00536B11"/>
    <w:rsid w:val="00537555"/>
    <w:rsid w:val="0054147C"/>
    <w:rsid w:val="005415B4"/>
    <w:rsid w:val="00541E20"/>
    <w:rsid w:val="00543062"/>
    <w:rsid w:val="00543340"/>
    <w:rsid w:val="00543372"/>
    <w:rsid w:val="0054365B"/>
    <w:rsid w:val="00543D2B"/>
    <w:rsid w:val="0054528C"/>
    <w:rsid w:val="0054544F"/>
    <w:rsid w:val="00545503"/>
    <w:rsid w:val="00547403"/>
    <w:rsid w:val="00550367"/>
    <w:rsid w:val="005508FE"/>
    <w:rsid w:val="00550EC7"/>
    <w:rsid w:val="00550F4F"/>
    <w:rsid w:val="00551668"/>
    <w:rsid w:val="0055212D"/>
    <w:rsid w:val="005532F6"/>
    <w:rsid w:val="00553A36"/>
    <w:rsid w:val="00553AD4"/>
    <w:rsid w:val="0055442D"/>
    <w:rsid w:val="00555BCA"/>
    <w:rsid w:val="00556100"/>
    <w:rsid w:val="00557346"/>
    <w:rsid w:val="005573BA"/>
    <w:rsid w:val="00560906"/>
    <w:rsid w:val="005609A0"/>
    <w:rsid w:val="005609E4"/>
    <w:rsid w:val="00561B70"/>
    <w:rsid w:val="00561B89"/>
    <w:rsid w:val="00561BE4"/>
    <w:rsid w:val="0056272E"/>
    <w:rsid w:val="00563451"/>
    <w:rsid w:val="00564A7A"/>
    <w:rsid w:val="00564EC9"/>
    <w:rsid w:val="005672EF"/>
    <w:rsid w:val="00570432"/>
    <w:rsid w:val="00570A42"/>
    <w:rsid w:val="00571126"/>
    <w:rsid w:val="0057372F"/>
    <w:rsid w:val="00573EFF"/>
    <w:rsid w:val="00574B5B"/>
    <w:rsid w:val="00575E5A"/>
    <w:rsid w:val="00576A08"/>
    <w:rsid w:val="00577746"/>
    <w:rsid w:val="00577FCF"/>
    <w:rsid w:val="00581A92"/>
    <w:rsid w:val="0058224A"/>
    <w:rsid w:val="00583872"/>
    <w:rsid w:val="005838D8"/>
    <w:rsid w:val="00583BD5"/>
    <w:rsid w:val="00584347"/>
    <w:rsid w:val="00584CDB"/>
    <w:rsid w:val="00586468"/>
    <w:rsid w:val="005865E8"/>
    <w:rsid w:val="00587503"/>
    <w:rsid w:val="0058767B"/>
    <w:rsid w:val="00590553"/>
    <w:rsid w:val="005916E9"/>
    <w:rsid w:val="00591B09"/>
    <w:rsid w:val="00591B23"/>
    <w:rsid w:val="00592EA9"/>
    <w:rsid w:val="00593CD1"/>
    <w:rsid w:val="0059475F"/>
    <w:rsid w:val="00595270"/>
    <w:rsid w:val="005955EE"/>
    <w:rsid w:val="005956CA"/>
    <w:rsid w:val="005960C8"/>
    <w:rsid w:val="005974B8"/>
    <w:rsid w:val="005A0D75"/>
    <w:rsid w:val="005A1663"/>
    <w:rsid w:val="005A1919"/>
    <w:rsid w:val="005A31B8"/>
    <w:rsid w:val="005A3E8F"/>
    <w:rsid w:val="005A45E8"/>
    <w:rsid w:val="005A584F"/>
    <w:rsid w:val="005A640C"/>
    <w:rsid w:val="005A6D48"/>
    <w:rsid w:val="005A6F2D"/>
    <w:rsid w:val="005A7342"/>
    <w:rsid w:val="005A73A9"/>
    <w:rsid w:val="005A7407"/>
    <w:rsid w:val="005A74FF"/>
    <w:rsid w:val="005B02F0"/>
    <w:rsid w:val="005B069E"/>
    <w:rsid w:val="005B0F4F"/>
    <w:rsid w:val="005B16AE"/>
    <w:rsid w:val="005B4A36"/>
    <w:rsid w:val="005C0377"/>
    <w:rsid w:val="005C1131"/>
    <w:rsid w:val="005C1684"/>
    <w:rsid w:val="005C2152"/>
    <w:rsid w:val="005C2FF8"/>
    <w:rsid w:val="005C4E34"/>
    <w:rsid w:val="005C6774"/>
    <w:rsid w:val="005D0A38"/>
    <w:rsid w:val="005D35AE"/>
    <w:rsid w:val="005D44C4"/>
    <w:rsid w:val="005D4565"/>
    <w:rsid w:val="005D52D7"/>
    <w:rsid w:val="005D6868"/>
    <w:rsid w:val="005D68A2"/>
    <w:rsid w:val="005D6DC0"/>
    <w:rsid w:val="005D74F1"/>
    <w:rsid w:val="005D78A2"/>
    <w:rsid w:val="005E08D9"/>
    <w:rsid w:val="005E19A6"/>
    <w:rsid w:val="005E1CE2"/>
    <w:rsid w:val="005E2995"/>
    <w:rsid w:val="005E3166"/>
    <w:rsid w:val="005E3382"/>
    <w:rsid w:val="005E3F6F"/>
    <w:rsid w:val="005E54ED"/>
    <w:rsid w:val="005E587A"/>
    <w:rsid w:val="005E6417"/>
    <w:rsid w:val="005E672B"/>
    <w:rsid w:val="005E6EE7"/>
    <w:rsid w:val="005F054C"/>
    <w:rsid w:val="005F12DA"/>
    <w:rsid w:val="005F2A25"/>
    <w:rsid w:val="005F2C12"/>
    <w:rsid w:val="005F4B76"/>
    <w:rsid w:val="005F50E6"/>
    <w:rsid w:val="005F555A"/>
    <w:rsid w:val="005F5D12"/>
    <w:rsid w:val="005F617B"/>
    <w:rsid w:val="005F62D1"/>
    <w:rsid w:val="005F6670"/>
    <w:rsid w:val="005F6B13"/>
    <w:rsid w:val="005F6D2C"/>
    <w:rsid w:val="005F79E4"/>
    <w:rsid w:val="005F7C53"/>
    <w:rsid w:val="00601417"/>
    <w:rsid w:val="00602E8F"/>
    <w:rsid w:val="00603CE2"/>
    <w:rsid w:val="00604E30"/>
    <w:rsid w:val="00606E92"/>
    <w:rsid w:val="00607E5D"/>
    <w:rsid w:val="006135CA"/>
    <w:rsid w:val="00613DE8"/>
    <w:rsid w:val="0061556C"/>
    <w:rsid w:val="006155FC"/>
    <w:rsid w:val="00616EE5"/>
    <w:rsid w:val="00616F43"/>
    <w:rsid w:val="006174B4"/>
    <w:rsid w:val="00617950"/>
    <w:rsid w:val="00617F06"/>
    <w:rsid w:val="0062182A"/>
    <w:rsid w:val="006218C3"/>
    <w:rsid w:val="0062198F"/>
    <w:rsid w:val="0062347B"/>
    <w:rsid w:val="0062369A"/>
    <w:rsid w:val="006250CA"/>
    <w:rsid w:val="00625745"/>
    <w:rsid w:val="006266F0"/>
    <w:rsid w:val="00626904"/>
    <w:rsid w:val="00627F22"/>
    <w:rsid w:val="0063114E"/>
    <w:rsid w:val="00631663"/>
    <w:rsid w:val="00632579"/>
    <w:rsid w:val="006325A2"/>
    <w:rsid w:val="00632819"/>
    <w:rsid w:val="00632EF4"/>
    <w:rsid w:val="00633673"/>
    <w:rsid w:val="00633F0D"/>
    <w:rsid w:val="00634BC2"/>
    <w:rsid w:val="00634C85"/>
    <w:rsid w:val="00635700"/>
    <w:rsid w:val="0063619D"/>
    <w:rsid w:val="00637AB4"/>
    <w:rsid w:val="00637EC0"/>
    <w:rsid w:val="00640957"/>
    <w:rsid w:val="0064102A"/>
    <w:rsid w:val="00641924"/>
    <w:rsid w:val="0064290E"/>
    <w:rsid w:val="00642D57"/>
    <w:rsid w:val="006433AF"/>
    <w:rsid w:val="006434AD"/>
    <w:rsid w:val="006438B4"/>
    <w:rsid w:val="00643971"/>
    <w:rsid w:val="00644780"/>
    <w:rsid w:val="00644849"/>
    <w:rsid w:val="00646307"/>
    <w:rsid w:val="00647D46"/>
    <w:rsid w:val="00651052"/>
    <w:rsid w:val="00652190"/>
    <w:rsid w:val="00653160"/>
    <w:rsid w:val="00653A64"/>
    <w:rsid w:val="00653D70"/>
    <w:rsid w:val="00655544"/>
    <w:rsid w:val="00656F89"/>
    <w:rsid w:val="00657433"/>
    <w:rsid w:val="006602E0"/>
    <w:rsid w:val="00660598"/>
    <w:rsid w:val="00660690"/>
    <w:rsid w:val="006615E8"/>
    <w:rsid w:val="00661969"/>
    <w:rsid w:val="00662D9C"/>
    <w:rsid w:val="00664DDE"/>
    <w:rsid w:val="0066695F"/>
    <w:rsid w:val="00666B46"/>
    <w:rsid w:val="0066775A"/>
    <w:rsid w:val="0067026D"/>
    <w:rsid w:val="00671ACA"/>
    <w:rsid w:val="00673A69"/>
    <w:rsid w:val="00673F73"/>
    <w:rsid w:val="0067430A"/>
    <w:rsid w:val="00674D09"/>
    <w:rsid w:val="00674D24"/>
    <w:rsid w:val="006762E2"/>
    <w:rsid w:val="006801F4"/>
    <w:rsid w:val="00681D16"/>
    <w:rsid w:val="006833F1"/>
    <w:rsid w:val="00683886"/>
    <w:rsid w:val="00685667"/>
    <w:rsid w:val="00685881"/>
    <w:rsid w:val="006869AD"/>
    <w:rsid w:val="00686AD7"/>
    <w:rsid w:val="0068750F"/>
    <w:rsid w:val="00687A6F"/>
    <w:rsid w:val="00687D60"/>
    <w:rsid w:val="00690004"/>
    <w:rsid w:val="006908C6"/>
    <w:rsid w:val="00691D44"/>
    <w:rsid w:val="0069237C"/>
    <w:rsid w:val="00692FF2"/>
    <w:rsid w:val="00694077"/>
    <w:rsid w:val="006940C8"/>
    <w:rsid w:val="006942F6"/>
    <w:rsid w:val="006955A7"/>
    <w:rsid w:val="00696392"/>
    <w:rsid w:val="0069707F"/>
    <w:rsid w:val="0069721B"/>
    <w:rsid w:val="006A0EC2"/>
    <w:rsid w:val="006A1352"/>
    <w:rsid w:val="006A2631"/>
    <w:rsid w:val="006A38C4"/>
    <w:rsid w:val="006A511C"/>
    <w:rsid w:val="006A5161"/>
    <w:rsid w:val="006A5EBE"/>
    <w:rsid w:val="006A603C"/>
    <w:rsid w:val="006B0A26"/>
    <w:rsid w:val="006B0C82"/>
    <w:rsid w:val="006B29B5"/>
    <w:rsid w:val="006B300C"/>
    <w:rsid w:val="006B334B"/>
    <w:rsid w:val="006B3B65"/>
    <w:rsid w:val="006B4A7F"/>
    <w:rsid w:val="006B4C62"/>
    <w:rsid w:val="006B53C7"/>
    <w:rsid w:val="006B565E"/>
    <w:rsid w:val="006B57F7"/>
    <w:rsid w:val="006B5B74"/>
    <w:rsid w:val="006C0499"/>
    <w:rsid w:val="006C052C"/>
    <w:rsid w:val="006C2E2F"/>
    <w:rsid w:val="006C39FB"/>
    <w:rsid w:val="006C3E40"/>
    <w:rsid w:val="006C3EAD"/>
    <w:rsid w:val="006C420A"/>
    <w:rsid w:val="006C5FA6"/>
    <w:rsid w:val="006D03E8"/>
    <w:rsid w:val="006D08B9"/>
    <w:rsid w:val="006D10A4"/>
    <w:rsid w:val="006D1792"/>
    <w:rsid w:val="006D1F5B"/>
    <w:rsid w:val="006D2EF5"/>
    <w:rsid w:val="006D3FE7"/>
    <w:rsid w:val="006D457D"/>
    <w:rsid w:val="006D63C2"/>
    <w:rsid w:val="006D6EB1"/>
    <w:rsid w:val="006D77BB"/>
    <w:rsid w:val="006D7839"/>
    <w:rsid w:val="006E0884"/>
    <w:rsid w:val="006E229C"/>
    <w:rsid w:val="006E2884"/>
    <w:rsid w:val="006E3A30"/>
    <w:rsid w:val="006E445F"/>
    <w:rsid w:val="006E4A67"/>
    <w:rsid w:val="006E5145"/>
    <w:rsid w:val="006E5CA9"/>
    <w:rsid w:val="006E60AF"/>
    <w:rsid w:val="006E64DE"/>
    <w:rsid w:val="006E7FC9"/>
    <w:rsid w:val="006F1043"/>
    <w:rsid w:val="006F1683"/>
    <w:rsid w:val="006F23D6"/>
    <w:rsid w:val="006F2550"/>
    <w:rsid w:val="006F282B"/>
    <w:rsid w:val="006F379F"/>
    <w:rsid w:val="006F5F03"/>
    <w:rsid w:val="00700156"/>
    <w:rsid w:val="007004B2"/>
    <w:rsid w:val="00700573"/>
    <w:rsid w:val="00700A3B"/>
    <w:rsid w:val="0070203B"/>
    <w:rsid w:val="007029D0"/>
    <w:rsid w:val="007029F5"/>
    <w:rsid w:val="00703ACF"/>
    <w:rsid w:val="0070537C"/>
    <w:rsid w:val="007072AD"/>
    <w:rsid w:val="007075DC"/>
    <w:rsid w:val="00711487"/>
    <w:rsid w:val="00711CAA"/>
    <w:rsid w:val="00712AAB"/>
    <w:rsid w:val="00714744"/>
    <w:rsid w:val="00714912"/>
    <w:rsid w:val="00716A7B"/>
    <w:rsid w:val="00717D3B"/>
    <w:rsid w:val="0072131C"/>
    <w:rsid w:val="007226CB"/>
    <w:rsid w:val="00724E73"/>
    <w:rsid w:val="007255AE"/>
    <w:rsid w:val="00725D09"/>
    <w:rsid w:val="00725F0F"/>
    <w:rsid w:val="0072600E"/>
    <w:rsid w:val="0072603C"/>
    <w:rsid w:val="0072661A"/>
    <w:rsid w:val="00726656"/>
    <w:rsid w:val="0072760F"/>
    <w:rsid w:val="00727862"/>
    <w:rsid w:val="00727867"/>
    <w:rsid w:val="007306FA"/>
    <w:rsid w:val="007316E3"/>
    <w:rsid w:val="0073215B"/>
    <w:rsid w:val="00733A37"/>
    <w:rsid w:val="00734CD3"/>
    <w:rsid w:val="00734D76"/>
    <w:rsid w:val="00734DC7"/>
    <w:rsid w:val="00735FC1"/>
    <w:rsid w:val="007370A6"/>
    <w:rsid w:val="00737D3D"/>
    <w:rsid w:val="00740334"/>
    <w:rsid w:val="00740353"/>
    <w:rsid w:val="007405D5"/>
    <w:rsid w:val="0074061B"/>
    <w:rsid w:val="007407E4"/>
    <w:rsid w:val="00740B62"/>
    <w:rsid w:val="007410B3"/>
    <w:rsid w:val="00742ACE"/>
    <w:rsid w:val="00743A05"/>
    <w:rsid w:val="0074545E"/>
    <w:rsid w:val="007456C5"/>
    <w:rsid w:val="00745AEC"/>
    <w:rsid w:val="007478E7"/>
    <w:rsid w:val="0075045E"/>
    <w:rsid w:val="00751DFA"/>
    <w:rsid w:val="00752599"/>
    <w:rsid w:val="007527D1"/>
    <w:rsid w:val="00752C02"/>
    <w:rsid w:val="00752F44"/>
    <w:rsid w:val="0075346B"/>
    <w:rsid w:val="00753613"/>
    <w:rsid w:val="00754911"/>
    <w:rsid w:val="007549C3"/>
    <w:rsid w:val="00755269"/>
    <w:rsid w:val="0075549A"/>
    <w:rsid w:val="0075593A"/>
    <w:rsid w:val="00755DBA"/>
    <w:rsid w:val="00757378"/>
    <w:rsid w:val="0075767F"/>
    <w:rsid w:val="007577CA"/>
    <w:rsid w:val="00757B09"/>
    <w:rsid w:val="00757B6A"/>
    <w:rsid w:val="0076008C"/>
    <w:rsid w:val="00760617"/>
    <w:rsid w:val="0076065D"/>
    <w:rsid w:val="00760BB8"/>
    <w:rsid w:val="00760E44"/>
    <w:rsid w:val="00761F71"/>
    <w:rsid w:val="0076256B"/>
    <w:rsid w:val="00763818"/>
    <w:rsid w:val="00763B0A"/>
    <w:rsid w:val="00763DB5"/>
    <w:rsid w:val="00770FAF"/>
    <w:rsid w:val="007719FF"/>
    <w:rsid w:val="00772F74"/>
    <w:rsid w:val="00774737"/>
    <w:rsid w:val="0077493A"/>
    <w:rsid w:val="00774A8E"/>
    <w:rsid w:val="0077569E"/>
    <w:rsid w:val="00775836"/>
    <w:rsid w:val="00776F5A"/>
    <w:rsid w:val="00777148"/>
    <w:rsid w:val="007801A8"/>
    <w:rsid w:val="00780939"/>
    <w:rsid w:val="00780B00"/>
    <w:rsid w:val="007844CD"/>
    <w:rsid w:val="00791DD5"/>
    <w:rsid w:val="00794D18"/>
    <w:rsid w:val="00794F80"/>
    <w:rsid w:val="00795606"/>
    <w:rsid w:val="00795802"/>
    <w:rsid w:val="00796230"/>
    <w:rsid w:val="007968CF"/>
    <w:rsid w:val="00796E5A"/>
    <w:rsid w:val="00796F30"/>
    <w:rsid w:val="007974DE"/>
    <w:rsid w:val="00797E58"/>
    <w:rsid w:val="007A09BF"/>
    <w:rsid w:val="007A0BA2"/>
    <w:rsid w:val="007A0C56"/>
    <w:rsid w:val="007A0C58"/>
    <w:rsid w:val="007A1615"/>
    <w:rsid w:val="007A1FF6"/>
    <w:rsid w:val="007A3C1E"/>
    <w:rsid w:val="007A40AA"/>
    <w:rsid w:val="007A41E9"/>
    <w:rsid w:val="007A5D1B"/>
    <w:rsid w:val="007A60EC"/>
    <w:rsid w:val="007A6B11"/>
    <w:rsid w:val="007B0843"/>
    <w:rsid w:val="007B1035"/>
    <w:rsid w:val="007B120C"/>
    <w:rsid w:val="007B166E"/>
    <w:rsid w:val="007B1B65"/>
    <w:rsid w:val="007B2986"/>
    <w:rsid w:val="007B409F"/>
    <w:rsid w:val="007B447C"/>
    <w:rsid w:val="007B4B13"/>
    <w:rsid w:val="007B4D63"/>
    <w:rsid w:val="007B5D77"/>
    <w:rsid w:val="007B787C"/>
    <w:rsid w:val="007B7EA5"/>
    <w:rsid w:val="007B7F2A"/>
    <w:rsid w:val="007C2BB7"/>
    <w:rsid w:val="007C35D5"/>
    <w:rsid w:val="007C4457"/>
    <w:rsid w:val="007C63AB"/>
    <w:rsid w:val="007C6BFB"/>
    <w:rsid w:val="007C7143"/>
    <w:rsid w:val="007C7467"/>
    <w:rsid w:val="007D0626"/>
    <w:rsid w:val="007D0D6C"/>
    <w:rsid w:val="007D17C4"/>
    <w:rsid w:val="007D1DDA"/>
    <w:rsid w:val="007D25B8"/>
    <w:rsid w:val="007D2D3B"/>
    <w:rsid w:val="007D3A65"/>
    <w:rsid w:val="007D472D"/>
    <w:rsid w:val="007D47F7"/>
    <w:rsid w:val="007D5610"/>
    <w:rsid w:val="007D5B35"/>
    <w:rsid w:val="007D68EB"/>
    <w:rsid w:val="007D6DFF"/>
    <w:rsid w:val="007D6F76"/>
    <w:rsid w:val="007D7B35"/>
    <w:rsid w:val="007D7FBE"/>
    <w:rsid w:val="007E028C"/>
    <w:rsid w:val="007E0B82"/>
    <w:rsid w:val="007E15BF"/>
    <w:rsid w:val="007E49F5"/>
    <w:rsid w:val="007E691B"/>
    <w:rsid w:val="007E69A3"/>
    <w:rsid w:val="007E7A31"/>
    <w:rsid w:val="007F10DA"/>
    <w:rsid w:val="007F18BA"/>
    <w:rsid w:val="007F3BD9"/>
    <w:rsid w:val="007F45E9"/>
    <w:rsid w:val="007F5A16"/>
    <w:rsid w:val="007F64C6"/>
    <w:rsid w:val="007F692A"/>
    <w:rsid w:val="007F6BF3"/>
    <w:rsid w:val="007F7760"/>
    <w:rsid w:val="00800179"/>
    <w:rsid w:val="00800585"/>
    <w:rsid w:val="0080098B"/>
    <w:rsid w:val="00801545"/>
    <w:rsid w:val="008028BD"/>
    <w:rsid w:val="00802D69"/>
    <w:rsid w:val="00802F0B"/>
    <w:rsid w:val="00803EB6"/>
    <w:rsid w:val="00804286"/>
    <w:rsid w:val="008056BC"/>
    <w:rsid w:val="0080610B"/>
    <w:rsid w:val="00811438"/>
    <w:rsid w:val="00812E5B"/>
    <w:rsid w:val="0081320A"/>
    <w:rsid w:val="00813FFE"/>
    <w:rsid w:val="0082055D"/>
    <w:rsid w:val="00820692"/>
    <w:rsid w:val="00822140"/>
    <w:rsid w:val="0082381C"/>
    <w:rsid w:val="00823E3A"/>
    <w:rsid w:val="008254A6"/>
    <w:rsid w:val="008255CD"/>
    <w:rsid w:val="00825A5D"/>
    <w:rsid w:val="0083023C"/>
    <w:rsid w:val="00830401"/>
    <w:rsid w:val="00830704"/>
    <w:rsid w:val="00830C33"/>
    <w:rsid w:val="00830E98"/>
    <w:rsid w:val="00831C7D"/>
    <w:rsid w:val="00831EE4"/>
    <w:rsid w:val="008324D8"/>
    <w:rsid w:val="00832763"/>
    <w:rsid w:val="00833818"/>
    <w:rsid w:val="00835761"/>
    <w:rsid w:val="0083686D"/>
    <w:rsid w:val="008404A6"/>
    <w:rsid w:val="0084108D"/>
    <w:rsid w:val="00841733"/>
    <w:rsid w:val="00841BD0"/>
    <w:rsid w:val="0084345F"/>
    <w:rsid w:val="00843C1F"/>
    <w:rsid w:val="00844F63"/>
    <w:rsid w:val="00845015"/>
    <w:rsid w:val="00846716"/>
    <w:rsid w:val="00846ED2"/>
    <w:rsid w:val="00846EFF"/>
    <w:rsid w:val="0084728F"/>
    <w:rsid w:val="008503A7"/>
    <w:rsid w:val="008517F5"/>
    <w:rsid w:val="00851E92"/>
    <w:rsid w:val="00854F49"/>
    <w:rsid w:val="00855A0B"/>
    <w:rsid w:val="00856880"/>
    <w:rsid w:val="0085748D"/>
    <w:rsid w:val="008617F0"/>
    <w:rsid w:val="00862494"/>
    <w:rsid w:val="008633BE"/>
    <w:rsid w:val="00863CE8"/>
    <w:rsid w:val="00866768"/>
    <w:rsid w:val="00866A2F"/>
    <w:rsid w:val="00867DAB"/>
    <w:rsid w:val="00870F98"/>
    <w:rsid w:val="00871DF3"/>
    <w:rsid w:val="008722BB"/>
    <w:rsid w:val="00872408"/>
    <w:rsid w:val="008725EA"/>
    <w:rsid w:val="00872953"/>
    <w:rsid w:val="0087317A"/>
    <w:rsid w:val="0087374A"/>
    <w:rsid w:val="00874E19"/>
    <w:rsid w:val="008770A0"/>
    <w:rsid w:val="00877133"/>
    <w:rsid w:val="0088097F"/>
    <w:rsid w:val="00880C18"/>
    <w:rsid w:val="00882ADB"/>
    <w:rsid w:val="00884B14"/>
    <w:rsid w:val="0088528E"/>
    <w:rsid w:val="00885F02"/>
    <w:rsid w:val="00890476"/>
    <w:rsid w:val="00890CDD"/>
    <w:rsid w:val="008910F7"/>
    <w:rsid w:val="00892AD8"/>
    <w:rsid w:val="00892CC4"/>
    <w:rsid w:val="00892E69"/>
    <w:rsid w:val="008932AC"/>
    <w:rsid w:val="008936D6"/>
    <w:rsid w:val="008948C0"/>
    <w:rsid w:val="00894B71"/>
    <w:rsid w:val="0089521A"/>
    <w:rsid w:val="008A02FA"/>
    <w:rsid w:val="008A0C28"/>
    <w:rsid w:val="008A12A7"/>
    <w:rsid w:val="008A2437"/>
    <w:rsid w:val="008A32DD"/>
    <w:rsid w:val="008A41FD"/>
    <w:rsid w:val="008A54F9"/>
    <w:rsid w:val="008A578F"/>
    <w:rsid w:val="008A6B95"/>
    <w:rsid w:val="008A6BF8"/>
    <w:rsid w:val="008A6E87"/>
    <w:rsid w:val="008A7E43"/>
    <w:rsid w:val="008A7FA1"/>
    <w:rsid w:val="008B0F5D"/>
    <w:rsid w:val="008B28EB"/>
    <w:rsid w:val="008B3027"/>
    <w:rsid w:val="008B3F45"/>
    <w:rsid w:val="008B4A8D"/>
    <w:rsid w:val="008B579D"/>
    <w:rsid w:val="008B6FB0"/>
    <w:rsid w:val="008B7DA6"/>
    <w:rsid w:val="008C09CF"/>
    <w:rsid w:val="008C1CC1"/>
    <w:rsid w:val="008C2255"/>
    <w:rsid w:val="008C2338"/>
    <w:rsid w:val="008C3F8F"/>
    <w:rsid w:val="008C45DF"/>
    <w:rsid w:val="008C47A9"/>
    <w:rsid w:val="008C4C1E"/>
    <w:rsid w:val="008C4FE2"/>
    <w:rsid w:val="008C565B"/>
    <w:rsid w:val="008C6F10"/>
    <w:rsid w:val="008C7C0D"/>
    <w:rsid w:val="008D0343"/>
    <w:rsid w:val="008D103C"/>
    <w:rsid w:val="008D14B3"/>
    <w:rsid w:val="008D1805"/>
    <w:rsid w:val="008D2F40"/>
    <w:rsid w:val="008D3403"/>
    <w:rsid w:val="008D35D6"/>
    <w:rsid w:val="008D42FD"/>
    <w:rsid w:val="008D54C9"/>
    <w:rsid w:val="008D6317"/>
    <w:rsid w:val="008D68D8"/>
    <w:rsid w:val="008D7A36"/>
    <w:rsid w:val="008D7F4E"/>
    <w:rsid w:val="008E0ED6"/>
    <w:rsid w:val="008E229B"/>
    <w:rsid w:val="008E32AC"/>
    <w:rsid w:val="008E64D6"/>
    <w:rsid w:val="008E7B10"/>
    <w:rsid w:val="008E7C8B"/>
    <w:rsid w:val="008F07D7"/>
    <w:rsid w:val="008F0A69"/>
    <w:rsid w:val="008F290B"/>
    <w:rsid w:val="008F4049"/>
    <w:rsid w:val="008F4096"/>
    <w:rsid w:val="008F40E5"/>
    <w:rsid w:val="008F4EAA"/>
    <w:rsid w:val="008F598C"/>
    <w:rsid w:val="008F7119"/>
    <w:rsid w:val="00901B14"/>
    <w:rsid w:val="00902269"/>
    <w:rsid w:val="009027C8"/>
    <w:rsid w:val="00902856"/>
    <w:rsid w:val="00903669"/>
    <w:rsid w:val="00903C77"/>
    <w:rsid w:val="00903F01"/>
    <w:rsid w:val="009061D3"/>
    <w:rsid w:val="00907DA0"/>
    <w:rsid w:val="009104A6"/>
    <w:rsid w:val="00910888"/>
    <w:rsid w:val="009116C2"/>
    <w:rsid w:val="0091223C"/>
    <w:rsid w:val="00913CA7"/>
    <w:rsid w:val="0091501B"/>
    <w:rsid w:val="009203CF"/>
    <w:rsid w:val="00920639"/>
    <w:rsid w:val="00921F20"/>
    <w:rsid w:val="009221F0"/>
    <w:rsid w:val="00924204"/>
    <w:rsid w:val="0092482F"/>
    <w:rsid w:val="0092616B"/>
    <w:rsid w:val="0092703B"/>
    <w:rsid w:val="0092706F"/>
    <w:rsid w:val="009270AD"/>
    <w:rsid w:val="00930BB6"/>
    <w:rsid w:val="00931A53"/>
    <w:rsid w:val="00931C5F"/>
    <w:rsid w:val="0093385E"/>
    <w:rsid w:val="009344B0"/>
    <w:rsid w:val="009345C6"/>
    <w:rsid w:val="00934F03"/>
    <w:rsid w:val="00935168"/>
    <w:rsid w:val="009354A4"/>
    <w:rsid w:val="00936148"/>
    <w:rsid w:val="00937078"/>
    <w:rsid w:val="00940876"/>
    <w:rsid w:val="009408CB"/>
    <w:rsid w:val="00940B8F"/>
    <w:rsid w:val="00941086"/>
    <w:rsid w:val="009429E5"/>
    <w:rsid w:val="009435D0"/>
    <w:rsid w:val="00945C69"/>
    <w:rsid w:val="009469D4"/>
    <w:rsid w:val="00946C83"/>
    <w:rsid w:val="0094756A"/>
    <w:rsid w:val="00950015"/>
    <w:rsid w:val="00950295"/>
    <w:rsid w:val="00951A0C"/>
    <w:rsid w:val="00952997"/>
    <w:rsid w:val="009542D5"/>
    <w:rsid w:val="00954CE6"/>
    <w:rsid w:val="00955A5C"/>
    <w:rsid w:val="0095667A"/>
    <w:rsid w:val="009566AA"/>
    <w:rsid w:val="009569C2"/>
    <w:rsid w:val="009575A1"/>
    <w:rsid w:val="00957D46"/>
    <w:rsid w:val="009605A6"/>
    <w:rsid w:val="00961000"/>
    <w:rsid w:val="00961690"/>
    <w:rsid w:val="00961EAD"/>
    <w:rsid w:val="0096202F"/>
    <w:rsid w:val="009621A2"/>
    <w:rsid w:val="00963476"/>
    <w:rsid w:val="00963B3C"/>
    <w:rsid w:val="00964188"/>
    <w:rsid w:val="0096483F"/>
    <w:rsid w:val="009670AB"/>
    <w:rsid w:val="009679F5"/>
    <w:rsid w:val="00970751"/>
    <w:rsid w:val="00971325"/>
    <w:rsid w:val="0097262A"/>
    <w:rsid w:val="0097287D"/>
    <w:rsid w:val="00974C51"/>
    <w:rsid w:val="00974D91"/>
    <w:rsid w:val="00975B84"/>
    <w:rsid w:val="00975F35"/>
    <w:rsid w:val="009802A2"/>
    <w:rsid w:val="00980883"/>
    <w:rsid w:val="00980DBA"/>
    <w:rsid w:val="00982740"/>
    <w:rsid w:val="00982F83"/>
    <w:rsid w:val="00983207"/>
    <w:rsid w:val="009839CF"/>
    <w:rsid w:val="00983C57"/>
    <w:rsid w:val="00985E90"/>
    <w:rsid w:val="009864EC"/>
    <w:rsid w:val="00986D0B"/>
    <w:rsid w:val="0098794C"/>
    <w:rsid w:val="00991F64"/>
    <w:rsid w:val="00992782"/>
    <w:rsid w:val="009938D3"/>
    <w:rsid w:val="00994ABE"/>
    <w:rsid w:val="009953E3"/>
    <w:rsid w:val="00995719"/>
    <w:rsid w:val="00997073"/>
    <w:rsid w:val="00997557"/>
    <w:rsid w:val="009A38AF"/>
    <w:rsid w:val="009A5ACC"/>
    <w:rsid w:val="009A6389"/>
    <w:rsid w:val="009A7758"/>
    <w:rsid w:val="009A79AB"/>
    <w:rsid w:val="009A7A7F"/>
    <w:rsid w:val="009A7A81"/>
    <w:rsid w:val="009A7F9A"/>
    <w:rsid w:val="009B01C5"/>
    <w:rsid w:val="009B1138"/>
    <w:rsid w:val="009B15D6"/>
    <w:rsid w:val="009B1782"/>
    <w:rsid w:val="009B1E39"/>
    <w:rsid w:val="009B2DDE"/>
    <w:rsid w:val="009B3478"/>
    <w:rsid w:val="009B35AA"/>
    <w:rsid w:val="009B55BB"/>
    <w:rsid w:val="009B6B3C"/>
    <w:rsid w:val="009B6D16"/>
    <w:rsid w:val="009B798B"/>
    <w:rsid w:val="009C0537"/>
    <w:rsid w:val="009C2068"/>
    <w:rsid w:val="009C2589"/>
    <w:rsid w:val="009C37F7"/>
    <w:rsid w:val="009C3FB3"/>
    <w:rsid w:val="009C4003"/>
    <w:rsid w:val="009C421C"/>
    <w:rsid w:val="009C4E19"/>
    <w:rsid w:val="009C5A71"/>
    <w:rsid w:val="009C6B74"/>
    <w:rsid w:val="009D0CDA"/>
    <w:rsid w:val="009D0D64"/>
    <w:rsid w:val="009D10E1"/>
    <w:rsid w:val="009D3025"/>
    <w:rsid w:val="009D363D"/>
    <w:rsid w:val="009D3830"/>
    <w:rsid w:val="009D3DAD"/>
    <w:rsid w:val="009D4FFC"/>
    <w:rsid w:val="009D5829"/>
    <w:rsid w:val="009D6163"/>
    <w:rsid w:val="009D7558"/>
    <w:rsid w:val="009D781C"/>
    <w:rsid w:val="009D7A56"/>
    <w:rsid w:val="009D7B69"/>
    <w:rsid w:val="009E223A"/>
    <w:rsid w:val="009E280C"/>
    <w:rsid w:val="009E2850"/>
    <w:rsid w:val="009E28CE"/>
    <w:rsid w:val="009E2DEF"/>
    <w:rsid w:val="009E34FB"/>
    <w:rsid w:val="009E3F6D"/>
    <w:rsid w:val="009E4D5A"/>
    <w:rsid w:val="009E4E61"/>
    <w:rsid w:val="009E7BBB"/>
    <w:rsid w:val="009F07B5"/>
    <w:rsid w:val="009F0E28"/>
    <w:rsid w:val="009F108D"/>
    <w:rsid w:val="009F1AAE"/>
    <w:rsid w:val="009F3483"/>
    <w:rsid w:val="009F3FEB"/>
    <w:rsid w:val="009F5F03"/>
    <w:rsid w:val="009F6EF6"/>
    <w:rsid w:val="009F6EFC"/>
    <w:rsid w:val="009F7799"/>
    <w:rsid w:val="00A00434"/>
    <w:rsid w:val="00A00E2A"/>
    <w:rsid w:val="00A01C76"/>
    <w:rsid w:val="00A01C83"/>
    <w:rsid w:val="00A02463"/>
    <w:rsid w:val="00A0256D"/>
    <w:rsid w:val="00A02BD6"/>
    <w:rsid w:val="00A02F5C"/>
    <w:rsid w:val="00A03080"/>
    <w:rsid w:val="00A0434F"/>
    <w:rsid w:val="00A056EE"/>
    <w:rsid w:val="00A0708B"/>
    <w:rsid w:val="00A07AEE"/>
    <w:rsid w:val="00A10497"/>
    <w:rsid w:val="00A112D0"/>
    <w:rsid w:val="00A123EB"/>
    <w:rsid w:val="00A127C3"/>
    <w:rsid w:val="00A13EBB"/>
    <w:rsid w:val="00A15AFD"/>
    <w:rsid w:val="00A173C4"/>
    <w:rsid w:val="00A1761B"/>
    <w:rsid w:val="00A177A6"/>
    <w:rsid w:val="00A17AF4"/>
    <w:rsid w:val="00A17E6A"/>
    <w:rsid w:val="00A21A23"/>
    <w:rsid w:val="00A2291F"/>
    <w:rsid w:val="00A22B17"/>
    <w:rsid w:val="00A2462D"/>
    <w:rsid w:val="00A250B9"/>
    <w:rsid w:val="00A25B12"/>
    <w:rsid w:val="00A263A0"/>
    <w:rsid w:val="00A263C5"/>
    <w:rsid w:val="00A270F8"/>
    <w:rsid w:val="00A305F0"/>
    <w:rsid w:val="00A30857"/>
    <w:rsid w:val="00A313CC"/>
    <w:rsid w:val="00A33187"/>
    <w:rsid w:val="00A33EC6"/>
    <w:rsid w:val="00A35224"/>
    <w:rsid w:val="00A36AB5"/>
    <w:rsid w:val="00A36F72"/>
    <w:rsid w:val="00A37543"/>
    <w:rsid w:val="00A3778C"/>
    <w:rsid w:val="00A40CEE"/>
    <w:rsid w:val="00A41F59"/>
    <w:rsid w:val="00A429A4"/>
    <w:rsid w:val="00A42BDE"/>
    <w:rsid w:val="00A43234"/>
    <w:rsid w:val="00A4329F"/>
    <w:rsid w:val="00A4357E"/>
    <w:rsid w:val="00A44404"/>
    <w:rsid w:val="00A44557"/>
    <w:rsid w:val="00A45F5D"/>
    <w:rsid w:val="00A4611B"/>
    <w:rsid w:val="00A46410"/>
    <w:rsid w:val="00A46872"/>
    <w:rsid w:val="00A469DF"/>
    <w:rsid w:val="00A46EED"/>
    <w:rsid w:val="00A47453"/>
    <w:rsid w:val="00A475C9"/>
    <w:rsid w:val="00A509EF"/>
    <w:rsid w:val="00A50B3E"/>
    <w:rsid w:val="00A52CAF"/>
    <w:rsid w:val="00A5348D"/>
    <w:rsid w:val="00A54391"/>
    <w:rsid w:val="00A558F3"/>
    <w:rsid w:val="00A55BA9"/>
    <w:rsid w:val="00A5655F"/>
    <w:rsid w:val="00A56933"/>
    <w:rsid w:val="00A569EF"/>
    <w:rsid w:val="00A5727C"/>
    <w:rsid w:val="00A61B52"/>
    <w:rsid w:val="00A64C79"/>
    <w:rsid w:val="00A64C8C"/>
    <w:rsid w:val="00A64F7D"/>
    <w:rsid w:val="00A66AF3"/>
    <w:rsid w:val="00A70853"/>
    <w:rsid w:val="00A70920"/>
    <w:rsid w:val="00A70FC1"/>
    <w:rsid w:val="00A71AC5"/>
    <w:rsid w:val="00A726D3"/>
    <w:rsid w:val="00A73253"/>
    <w:rsid w:val="00A73422"/>
    <w:rsid w:val="00A75717"/>
    <w:rsid w:val="00A760C7"/>
    <w:rsid w:val="00A760F3"/>
    <w:rsid w:val="00A76E25"/>
    <w:rsid w:val="00A80069"/>
    <w:rsid w:val="00A8277C"/>
    <w:rsid w:val="00A827ED"/>
    <w:rsid w:val="00A827F0"/>
    <w:rsid w:val="00A82AED"/>
    <w:rsid w:val="00A84CF6"/>
    <w:rsid w:val="00A8559D"/>
    <w:rsid w:val="00A8593E"/>
    <w:rsid w:val="00A86C56"/>
    <w:rsid w:val="00A875CD"/>
    <w:rsid w:val="00A87AA8"/>
    <w:rsid w:val="00A87DC5"/>
    <w:rsid w:val="00A87FF1"/>
    <w:rsid w:val="00A90444"/>
    <w:rsid w:val="00A9199C"/>
    <w:rsid w:val="00A91C84"/>
    <w:rsid w:val="00A92702"/>
    <w:rsid w:val="00A92848"/>
    <w:rsid w:val="00A92ADF"/>
    <w:rsid w:val="00A9344E"/>
    <w:rsid w:val="00A941FF"/>
    <w:rsid w:val="00A9479D"/>
    <w:rsid w:val="00A9580D"/>
    <w:rsid w:val="00A95D63"/>
    <w:rsid w:val="00A96254"/>
    <w:rsid w:val="00AA010C"/>
    <w:rsid w:val="00AA0A8D"/>
    <w:rsid w:val="00AA0BDA"/>
    <w:rsid w:val="00AA127B"/>
    <w:rsid w:val="00AA1331"/>
    <w:rsid w:val="00AA230E"/>
    <w:rsid w:val="00AA33B4"/>
    <w:rsid w:val="00AA516C"/>
    <w:rsid w:val="00AA51BE"/>
    <w:rsid w:val="00AA6ACF"/>
    <w:rsid w:val="00AA739C"/>
    <w:rsid w:val="00AB0019"/>
    <w:rsid w:val="00AB015F"/>
    <w:rsid w:val="00AB0795"/>
    <w:rsid w:val="00AB3902"/>
    <w:rsid w:val="00AB483B"/>
    <w:rsid w:val="00AB634A"/>
    <w:rsid w:val="00AB65E0"/>
    <w:rsid w:val="00AC0592"/>
    <w:rsid w:val="00AC0B7F"/>
    <w:rsid w:val="00AC26AD"/>
    <w:rsid w:val="00AC30EB"/>
    <w:rsid w:val="00AC4A62"/>
    <w:rsid w:val="00AC5023"/>
    <w:rsid w:val="00AC5673"/>
    <w:rsid w:val="00AC6D1A"/>
    <w:rsid w:val="00AC711A"/>
    <w:rsid w:val="00AC7151"/>
    <w:rsid w:val="00AC75C7"/>
    <w:rsid w:val="00AC7F1F"/>
    <w:rsid w:val="00AD0671"/>
    <w:rsid w:val="00AD0A6C"/>
    <w:rsid w:val="00AD0A85"/>
    <w:rsid w:val="00AD17BD"/>
    <w:rsid w:val="00AD4071"/>
    <w:rsid w:val="00AD55C1"/>
    <w:rsid w:val="00AD5FD6"/>
    <w:rsid w:val="00AD61AB"/>
    <w:rsid w:val="00AD6B05"/>
    <w:rsid w:val="00AE05DB"/>
    <w:rsid w:val="00AE0C31"/>
    <w:rsid w:val="00AE11B6"/>
    <w:rsid w:val="00AE31EF"/>
    <w:rsid w:val="00AE358A"/>
    <w:rsid w:val="00AE3FDC"/>
    <w:rsid w:val="00AE4BDD"/>
    <w:rsid w:val="00AE5035"/>
    <w:rsid w:val="00AE526D"/>
    <w:rsid w:val="00AE581D"/>
    <w:rsid w:val="00AE596C"/>
    <w:rsid w:val="00AE715E"/>
    <w:rsid w:val="00AF01FE"/>
    <w:rsid w:val="00AF0326"/>
    <w:rsid w:val="00AF06A2"/>
    <w:rsid w:val="00AF0A58"/>
    <w:rsid w:val="00AF109D"/>
    <w:rsid w:val="00AF1ADB"/>
    <w:rsid w:val="00AF20F8"/>
    <w:rsid w:val="00AF2CC5"/>
    <w:rsid w:val="00AF2F47"/>
    <w:rsid w:val="00AF4D54"/>
    <w:rsid w:val="00AF74C5"/>
    <w:rsid w:val="00AF78F0"/>
    <w:rsid w:val="00AF7F48"/>
    <w:rsid w:val="00B02E93"/>
    <w:rsid w:val="00B035AC"/>
    <w:rsid w:val="00B046BA"/>
    <w:rsid w:val="00B04CE0"/>
    <w:rsid w:val="00B0771D"/>
    <w:rsid w:val="00B10872"/>
    <w:rsid w:val="00B110CB"/>
    <w:rsid w:val="00B11116"/>
    <w:rsid w:val="00B11642"/>
    <w:rsid w:val="00B11E90"/>
    <w:rsid w:val="00B12044"/>
    <w:rsid w:val="00B1351C"/>
    <w:rsid w:val="00B167F0"/>
    <w:rsid w:val="00B169A3"/>
    <w:rsid w:val="00B202EC"/>
    <w:rsid w:val="00B2150B"/>
    <w:rsid w:val="00B2177C"/>
    <w:rsid w:val="00B2186E"/>
    <w:rsid w:val="00B223B9"/>
    <w:rsid w:val="00B2268A"/>
    <w:rsid w:val="00B22A70"/>
    <w:rsid w:val="00B22F18"/>
    <w:rsid w:val="00B235EC"/>
    <w:rsid w:val="00B235F9"/>
    <w:rsid w:val="00B247C2"/>
    <w:rsid w:val="00B24810"/>
    <w:rsid w:val="00B26E59"/>
    <w:rsid w:val="00B27DE1"/>
    <w:rsid w:val="00B308C1"/>
    <w:rsid w:val="00B314CE"/>
    <w:rsid w:val="00B33227"/>
    <w:rsid w:val="00B337E2"/>
    <w:rsid w:val="00B34F2F"/>
    <w:rsid w:val="00B35B92"/>
    <w:rsid w:val="00B3770E"/>
    <w:rsid w:val="00B405D2"/>
    <w:rsid w:val="00B406EA"/>
    <w:rsid w:val="00B40D14"/>
    <w:rsid w:val="00B41AE9"/>
    <w:rsid w:val="00B41FAD"/>
    <w:rsid w:val="00B4248F"/>
    <w:rsid w:val="00B42CC3"/>
    <w:rsid w:val="00B44069"/>
    <w:rsid w:val="00B45571"/>
    <w:rsid w:val="00B50625"/>
    <w:rsid w:val="00B525B4"/>
    <w:rsid w:val="00B53ACF"/>
    <w:rsid w:val="00B540E3"/>
    <w:rsid w:val="00B566AC"/>
    <w:rsid w:val="00B569B5"/>
    <w:rsid w:val="00B57C99"/>
    <w:rsid w:val="00B605A1"/>
    <w:rsid w:val="00B60830"/>
    <w:rsid w:val="00B6171C"/>
    <w:rsid w:val="00B61EB7"/>
    <w:rsid w:val="00B62103"/>
    <w:rsid w:val="00B62D7C"/>
    <w:rsid w:val="00B630B7"/>
    <w:rsid w:val="00B64114"/>
    <w:rsid w:val="00B653C0"/>
    <w:rsid w:val="00B66510"/>
    <w:rsid w:val="00B6667D"/>
    <w:rsid w:val="00B66D56"/>
    <w:rsid w:val="00B66F45"/>
    <w:rsid w:val="00B673F2"/>
    <w:rsid w:val="00B674F9"/>
    <w:rsid w:val="00B677BE"/>
    <w:rsid w:val="00B708E7"/>
    <w:rsid w:val="00B70D12"/>
    <w:rsid w:val="00B7162D"/>
    <w:rsid w:val="00B721B1"/>
    <w:rsid w:val="00B72317"/>
    <w:rsid w:val="00B73819"/>
    <w:rsid w:val="00B7443F"/>
    <w:rsid w:val="00B744E0"/>
    <w:rsid w:val="00B74ABD"/>
    <w:rsid w:val="00B74DF0"/>
    <w:rsid w:val="00B76138"/>
    <w:rsid w:val="00B76813"/>
    <w:rsid w:val="00B7748B"/>
    <w:rsid w:val="00B77BE6"/>
    <w:rsid w:val="00B81199"/>
    <w:rsid w:val="00B81954"/>
    <w:rsid w:val="00B83FCE"/>
    <w:rsid w:val="00B8415E"/>
    <w:rsid w:val="00B84582"/>
    <w:rsid w:val="00B846F6"/>
    <w:rsid w:val="00B8495B"/>
    <w:rsid w:val="00B86417"/>
    <w:rsid w:val="00B9179C"/>
    <w:rsid w:val="00B93A12"/>
    <w:rsid w:val="00B948D7"/>
    <w:rsid w:val="00B94C3E"/>
    <w:rsid w:val="00B94C51"/>
    <w:rsid w:val="00B9534E"/>
    <w:rsid w:val="00B95391"/>
    <w:rsid w:val="00B95AAA"/>
    <w:rsid w:val="00B97753"/>
    <w:rsid w:val="00B9776A"/>
    <w:rsid w:val="00BA0A0A"/>
    <w:rsid w:val="00BA34C9"/>
    <w:rsid w:val="00BA38DF"/>
    <w:rsid w:val="00BA3AEB"/>
    <w:rsid w:val="00BA4350"/>
    <w:rsid w:val="00BA4870"/>
    <w:rsid w:val="00BA6175"/>
    <w:rsid w:val="00BA623A"/>
    <w:rsid w:val="00BA6757"/>
    <w:rsid w:val="00BA7F64"/>
    <w:rsid w:val="00BB1158"/>
    <w:rsid w:val="00BB5B56"/>
    <w:rsid w:val="00BB7BF0"/>
    <w:rsid w:val="00BC3700"/>
    <w:rsid w:val="00BC4339"/>
    <w:rsid w:val="00BC4629"/>
    <w:rsid w:val="00BC4D9D"/>
    <w:rsid w:val="00BC4F41"/>
    <w:rsid w:val="00BC5D23"/>
    <w:rsid w:val="00BC6055"/>
    <w:rsid w:val="00BC606D"/>
    <w:rsid w:val="00BC6215"/>
    <w:rsid w:val="00BD0072"/>
    <w:rsid w:val="00BD0BE5"/>
    <w:rsid w:val="00BD3179"/>
    <w:rsid w:val="00BD392D"/>
    <w:rsid w:val="00BD482A"/>
    <w:rsid w:val="00BD4D75"/>
    <w:rsid w:val="00BD59BC"/>
    <w:rsid w:val="00BD6603"/>
    <w:rsid w:val="00BD7274"/>
    <w:rsid w:val="00BE0289"/>
    <w:rsid w:val="00BE02B9"/>
    <w:rsid w:val="00BE0DD7"/>
    <w:rsid w:val="00BE136E"/>
    <w:rsid w:val="00BE17CE"/>
    <w:rsid w:val="00BE17EF"/>
    <w:rsid w:val="00BE18A2"/>
    <w:rsid w:val="00BE1AD2"/>
    <w:rsid w:val="00BE26C4"/>
    <w:rsid w:val="00BE3CE8"/>
    <w:rsid w:val="00BE4480"/>
    <w:rsid w:val="00BE554F"/>
    <w:rsid w:val="00BE5827"/>
    <w:rsid w:val="00BF02FE"/>
    <w:rsid w:val="00BF033F"/>
    <w:rsid w:val="00BF09DE"/>
    <w:rsid w:val="00BF276F"/>
    <w:rsid w:val="00BF3278"/>
    <w:rsid w:val="00BF36AD"/>
    <w:rsid w:val="00BF43F0"/>
    <w:rsid w:val="00BF4873"/>
    <w:rsid w:val="00BF4D3D"/>
    <w:rsid w:val="00BF528B"/>
    <w:rsid w:val="00BF5D67"/>
    <w:rsid w:val="00BF6186"/>
    <w:rsid w:val="00BF63B1"/>
    <w:rsid w:val="00BF7220"/>
    <w:rsid w:val="00C00372"/>
    <w:rsid w:val="00C00460"/>
    <w:rsid w:val="00C024F0"/>
    <w:rsid w:val="00C03B8F"/>
    <w:rsid w:val="00C03DB0"/>
    <w:rsid w:val="00C062DD"/>
    <w:rsid w:val="00C068BA"/>
    <w:rsid w:val="00C1060D"/>
    <w:rsid w:val="00C10931"/>
    <w:rsid w:val="00C11D53"/>
    <w:rsid w:val="00C12594"/>
    <w:rsid w:val="00C1528B"/>
    <w:rsid w:val="00C170C8"/>
    <w:rsid w:val="00C20F02"/>
    <w:rsid w:val="00C2107A"/>
    <w:rsid w:val="00C211D8"/>
    <w:rsid w:val="00C22078"/>
    <w:rsid w:val="00C22DCC"/>
    <w:rsid w:val="00C247FE"/>
    <w:rsid w:val="00C2747F"/>
    <w:rsid w:val="00C27AB8"/>
    <w:rsid w:val="00C30169"/>
    <w:rsid w:val="00C311B6"/>
    <w:rsid w:val="00C31469"/>
    <w:rsid w:val="00C324CB"/>
    <w:rsid w:val="00C32DB7"/>
    <w:rsid w:val="00C339C0"/>
    <w:rsid w:val="00C33AFB"/>
    <w:rsid w:val="00C348F6"/>
    <w:rsid w:val="00C35357"/>
    <w:rsid w:val="00C357CF"/>
    <w:rsid w:val="00C35FF2"/>
    <w:rsid w:val="00C366C1"/>
    <w:rsid w:val="00C403A2"/>
    <w:rsid w:val="00C417E3"/>
    <w:rsid w:val="00C41D04"/>
    <w:rsid w:val="00C421E2"/>
    <w:rsid w:val="00C42256"/>
    <w:rsid w:val="00C424B0"/>
    <w:rsid w:val="00C42EBD"/>
    <w:rsid w:val="00C42F62"/>
    <w:rsid w:val="00C437D1"/>
    <w:rsid w:val="00C43DD6"/>
    <w:rsid w:val="00C44AF7"/>
    <w:rsid w:val="00C4502F"/>
    <w:rsid w:val="00C4504A"/>
    <w:rsid w:val="00C452B6"/>
    <w:rsid w:val="00C462E2"/>
    <w:rsid w:val="00C46890"/>
    <w:rsid w:val="00C47F6B"/>
    <w:rsid w:val="00C50554"/>
    <w:rsid w:val="00C52139"/>
    <w:rsid w:val="00C52822"/>
    <w:rsid w:val="00C52D29"/>
    <w:rsid w:val="00C54860"/>
    <w:rsid w:val="00C54F73"/>
    <w:rsid w:val="00C56CA2"/>
    <w:rsid w:val="00C62518"/>
    <w:rsid w:val="00C62C3A"/>
    <w:rsid w:val="00C635D4"/>
    <w:rsid w:val="00C6476F"/>
    <w:rsid w:val="00C6500F"/>
    <w:rsid w:val="00C653D8"/>
    <w:rsid w:val="00C674A7"/>
    <w:rsid w:val="00C676A6"/>
    <w:rsid w:val="00C67B32"/>
    <w:rsid w:val="00C70B84"/>
    <w:rsid w:val="00C70B97"/>
    <w:rsid w:val="00C71F74"/>
    <w:rsid w:val="00C72AEA"/>
    <w:rsid w:val="00C7333B"/>
    <w:rsid w:val="00C73512"/>
    <w:rsid w:val="00C73774"/>
    <w:rsid w:val="00C742EE"/>
    <w:rsid w:val="00C75412"/>
    <w:rsid w:val="00C80726"/>
    <w:rsid w:val="00C80813"/>
    <w:rsid w:val="00C82186"/>
    <w:rsid w:val="00C82CF2"/>
    <w:rsid w:val="00C83356"/>
    <w:rsid w:val="00C838C0"/>
    <w:rsid w:val="00C84B52"/>
    <w:rsid w:val="00C85862"/>
    <w:rsid w:val="00C85B81"/>
    <w:rsid w:val="00C90CF4"/>
    <w:rsid w:val="00C91032"/>
    <w:rsid w:val="00C925F9"/>
    <w:rsid w:val="00C93205"/>
    <w:rsid w:val="00C942F8"/>
    <w:rsid w:val="00C96E9A"/>
    <w:rsid w:val="00C97668"/>
    <w:rsid w:val="00CA10C5"/>
    <w:rsid w:val="00CA15E3"/>
    <w:rsid w:val="00CA3645"/>
    <w:rsid w:val="00CA37CB"/>
    <w:rsid w:val="00CA3862"/>
    <w:rsid w:val="00CA479A"/>
    <w:rsid w:val="00CA5445"/>
    <w:rsid w:val="00CA5454"/>
    <w:rsid w:val="00CA5843"/>
    <w:rsid w:val="00CA7F93"/>
    <w:rsid w:val="00CB1575"/>
    <w:rsid w:val="00CB1622"/>
    <w:rsid w:val="00CB2213"/>
    <w:rsid w:val="00CB265E"/>
    <w:rsid w:val="00CB2BE8"/>
    <w:rsid w:val="00CB4329"/>
    <w:rsid w:val="00CB4BB2"/>
    <w:rsid w:val="00CB7FC1"/>
    <w:rsid w:val="00CC2EAE"/>
    <w:rsid w:val="00CC4355"/>
    <w:rsid w:val="00CC518D"/>
    <w:rsid w:val="00CC5C58"/>
    <w:rsid w:val="00CC65FA"/>
    <w:rsid w:val="00CC702F"/>
    <w:rsid w:val="00CC7A1C"/>
    <w:rsid w:val="00CC7B30"/>
    <w:rsid w:val="00CD0562"/>
    <w:rsid w:val="00CD0586"/>
    <w:rsid w:val="00CD07EF"/>
    <w:rsid w:val="00CD21E7"/>
    <w:rsid w:val="00CD2302"/>
    <w:rsid w:val="00CD34F4"/>
    <w:rsid w:val="00CD3740"/>
    <w:rsid w:val="00CD4330"/>
    <w:rsid w:val="00CD4433"/>
    <w:rsid w:val="00CD5AEF"/>
    <w:rsid w:val="00CD6B54"/>
    <w:rsid w:val="00CD72AC"/>
    <w:rsid w:val="00CD7691"/>
    <w:rsid w:val="00CD7C8F"/>
    <w:rsid w:val="00CE0217"/>
    <w:rsid w:val="00CE17A8"/>
    <w:rsid w:val="00CE20A2"/>
    <w:rsid w:val="00CE3BEB"/>
    <w:rsid w:val="00CE673D"/>
    <w:rsid w:val="00CE7180"/>
    <w:rsid w:val="00CF1485"/>
    <w:rsid w:val="00CF2821"/>
    <w:rsid w:val="00CF2BF5"/>
    <w:rsid w:val="00CF399B"/>
    <w:rsid w:val="00CF4B20"/>
    <w:rsid w:val="00CF4F57"/>
    <w:rsid w:val="00D0347B"/>
    <w:rsid w:val="00D0414A"/>
    <w:rsid w:val="00D049F5"/>
    <w:rsid w:val="00D04CB9"/>
    <w:rsid w:val="00D065B6"/>
    <w:rsid w:val="00D07F1F"/>
    <w:rsid w:val="00D11111"/>
    <w:rsid w:val="00D12E8D"/>
    <w:rsid w:val="00D13C40"/>
    <w:rsid w:val="00D160EA"/>
    <w:rsid w:val="00D16434"/>
    <w:rsid w:val="00D16E7A"/>
    <w:rsid w:val="00D20EC1"/>
    <w:rsid w:val="00D2170D"/>
    <w:rsid w:val="00D21E23"/>
    <w:rsid w:val="00D22570"/>
    <w:rsid w:val="00D2289E"/>
    <w:rsid w:val="00D23021"/>
    <w:rsid w:val="00D238D6"/>
    <w:rsid w:val="00D23F33"/>
    <w:rsid w:val="00D24575"/>
    <w:rsid w:val="00D252C0"/>
    <w:rsid w:val="00D25C46"/>
    <w:rsid w:val="00D27076"/>
    <w:rsid w:val="00D27586"/>
    <w:rsid w:val="00D27939"/>
    <w:rsid w:val="00D27A51"/>
    <w:rsid w:val="00D31666"/>
    <w:rsid w:val="00D32642"/>
    <w:rsid w:val="00D3405D"/>
    <w:rsid w:val="00D34E2E"/>
    <w:rsid w:val="00D373ED"/>
    <w:rsid w:val="00D37B47"/>
    <w:rsid w:val="00D4009B"/>
    <w:rsid w:val="00D40117"/>
    <w:rsid w:val="00D40366"/>
    <w:rsid w:val="00D41283"/>
    <w:rsid w:val="00D41BBF"/>
    <w:rsid w:val="00D43FB3"/>
    <w:rsid w:val="00D44FF8"/>
    <w:rsid w:val="00D4589D"/>
    <w:rsid w:val="00D476D9"/>
    <w:rsid w:val="00D4793E"/>
    <w:rsid w:val="00D50F24"/>
    <w:rsid w:val="00D515A0"/>
    <w:rsid w:val="00D518F5"/>
    <w:rsid w:val="00D51D31"/>
    <w:rsid w:val="00D51F8B"/>
    <w:rsid w:val="00D53685"/>
    <w:rsid w:val="00D5381E"/>
    <w:rsid w:val="00D53878"/>
    <w:rsid w:val="00D5511A"/>
    <w:rsid w:val="00D564A9"/>
    <w:rsid w:val="00D56B65"/>
    <w:rsid w:val="00D570DD"/>
    <w:rsid w:val="00D57706"/>
    <w:rsid w:val="00D57C58"/>
    <w:rsid w:val="00D61537"/>
    <w:rsid w:val="00D61666"/>
    <w:rsid w:val="00D62F77"/>
    <w:rsid w:val="00D66281"/>
    <w:rsid w:val="00D66381"/>
    <w:rsid w:val="00D66D99"/>
    <w:rsid w:val="00D66EFF"/>
    <w:rsid w:val="00D677DE"/>
    <w:rsid w:val="00D67E2A"/>
    <w:rsid w:val="00D7160D"/>
    <w:rsid w:val="00D72033"/>
    <w:rsid w:val="00D72942"/>
    <w:rsid w:val="00D74791"/>
    <w:rsid w:val="00D76FBC"/>
    <w:rsid w:val="00D801C3"/>
    <w:rsid w:val="00D8179C"/>
    <w:rsid w:val="00D82149"/>
    <w:rsid w:val="00D82F1C"/>
    <w:rsid w:val="00D83897"/>
    <w:rsid w:val="00D84398"/>
    <w:rsid w:val="00D846A2"/>
    <w:rsid w:val="00D849BF"/>
    <w:rsid w:val="00D85351"/>
    <w:rsid w:val="00D853A2"/>
    <w:rsid w:val="00D853A6"/>
    <w:rsid w:val="00D85855"/>
    <w:rsid w:val="00D864C9"/>
    <w:rsid w:val="00D86D66"/>
    <w:rsid w:val="00D87F44"/>
    <w:rsid w:val="00D905AB"/>
    <w:rsid w:val="00D90BD2"/>
    <w:rsid w:val="00D90BF9"/>
    <w:rsid w:val="00D91C77"/>
    <w:rsid w:val="00D92C60"/>
    <w:rsid w:val="00D933FF"/>
    <w:rsid w:val="00D93646"/>
    <w:rsid w:val="00D94211"/>
    <w:rsid w:val="00D955AB"/>
    <w:rsid w:val="00D96668"/>
    <w:rsid w:val="00D967F6"/>
    <w:rsid w:val="00D97434"/>
    <w:rsid w:val="00DA09F2"/>
    <w:rsid w:val="00DA1043"/>
    <w:rsid w:val="00DA2136"/>
    <w:rsid w:val="00DA3264"/>
    <w:rsid w:val="00DA3D1B"/>
    <w:rsid w:val="00DA3EF3"/>
    <w:rsid w:val="00DA3FBE"/>
    <w:rsid w:val="00DA471C"/>
    <w:rsid w:val="00DA47C7"/>
    <w:rsid w:val="00DA51B9"/>
    <w:rsid w:val="00DA52F1"/>
    <w:rsid w:val="00DA5AE3"/>
    <w:rsid w:val="00DA5C06"/>
    <w:rsid w:val="00DA6730"/>
    <w:rsid w:val="00DA677F"/>
    <w:rsid w:val="00DA7B98"/>
    <w:rsid w:val="00DB0750"/>
    <w:rsid w:val="00DB197A"/>
    <w:rsid w:val="00DB269D"/>
    <w:rsid w:val="00DB42C8"/>
    <w:rsid w:val="00DB4347"/>
    <w:rsid w:val="00DB4AA8"/>
    <w:rsid w:val="00DB4E13"/>
    <w:rsid w:val="00DB7FBC"/>
    <w:rsid w:val="00DC196B"/>
    <w:rsid w:val="00DC19A5"/>
    <w:rsid w:val="00DC3292"/>
    <w:rsid w:val="00DC50BF"/>
    <w:rsid w:val="00DC5588"/>
    <w:rsid w:val="00DC566A"/>
    <w:rsid w:val="00DC57E3"/>
    <w:rsid w:val="00DC6B26"/>
    <w:rsid w:val="00DC7859"/>
    <w:rsid w:val="00DD2CE0"/>
    <w:rsid w:val="00DD4400"/>
    <w:rsid w:val="00DD47EE"/>
    <w:rsid w:val="00DD4894"/>
    <w:rsid w:val="00DD4C1E"/>
    <w:rsid w:val="00DD5D53"/>
    <w:rsid w:val="00DD655B"/>
    <w:rsid w:val="00DD65DE"/>
    <w:rsid w:val="00DD72C9"/>
    <w:rsid w:val="00DE0EDA"/>
    <w:rsid w:val="00DE2C2D"/>
    <w:rsid w:val="00DE4587"/>
    <w:rsid w:val="00DE5EDB"/>
    <w:rsid w:val="00DE688B"/>
    <w:rsid w:val="00DE7438"/>
    <w:rsid w:val="00DE7A1C"/>
    <w:rsid w:val="00DE7BEE"/>
    <w:rsid w:val="00DF03FE"/>
    <w:rsid w:val="00DF105F"/>
    <w:rsid w:val="00DF2A1C"/>
    <w:rsid w:val="00DF2F1F"/>
    <w:rsid w:val="00DF4093"/>
    <w:rsid w:val="00DF44B4"/>
    <w:rsid w:val="00DF452E"/>
    <w:rsid w:val="00DF478B"/>
    <w:rsid w:val="00DF50D2"/>
    <w:rsid w:val="00DF5509"/>
    <w:rsid w:val="00DF59CB"/>
    <w:rsid w:val="00DF7779"/>
    <w:rsid w:val="00DF7A30"/>
    <w:rsid w:val="00E01206"/>
    <w:rsid w:val="00E03F6C"/>
    <w:rsid w:val="00E04A89"/>
    <w:rsid w:val="00E04C0A"/>
    <w:rsid w:val="00E06E4C"/>
    <w:rsid w:val="00E070A1"/>
    <w:rsid w:val="00E07FDF"/>
    <w:rsid w:val="00E10382"/>
    <w:rsid w:val="00E103B7"/>
    <w:rsid w:val="00E1067F"/>
    <w:rsid w:val="00E11858"/>
    <w:rsid w:val="00E11ED3"/>
    <w:rsid w:val="00E13668"/>
    <w:rsid w:val="00E13854"/>
    <w:rsid w:val="00E14751"/>
    <w:rsid w:val="00E14C58"/>
    <w:rsid w:val="00E14F78"/>
    <w:rsid w:val="00E16CA1"/>
    <w:rsid w:val="00E17FDF"/>
    <w:rsid w:val="00E2036A"/>
    <w:rsid w:val="00E2071D"/>
    <w:rsid w:val="00E2080A"/>
    <w:rsid w:val="00E208B9"/>
    <w:rsid w:val="00E20CCA"/>
    <w:rsid w:val="00E21C1B"/>
    <w:rsid w:val="00E22419"/>
    <w:rsid w:val="00E2355A"/>
    <w:rsid w:val="00E267F3"/>
    <w:rsid w:val="00E2727D"/>
    <w:rsid w:val="00E3074B"/>
    <w:rsid w:val="00E30D6E"/>
    <w:rsid w:val="00E30E5E"/>
    <w:rsid w:val="00E31D83"/>
    <w:rsid w:val="00E3234C"/>
    <w:rsid w:val="00E323E9"/>
    <w:rsid w:val="00E33E34"/>
    <w:rsid w:val="00E3574E"/>
    <w:rsid w:val="00E36F0B"/>
    <w:rsid w:val="00E3740D"/>
    <w:rsid w:val="00E375DE"/>
    <w:rsid w:val="00E44438"/>
    <w:rsid w:val="00E4481A"/>
    <w:rsid w:val="00E4574B"/>
    <w:rsid w:val="00E45911"/>
    <w:rsid w:val="00E50238"/>
    <w:rsid w:val="00E5163F"/>
    <w:rsid w:val="00E52327"/>
    <w:rsid w:val="00E5293A"/>
    <w:rsid w:val="00E5395E"/>
    <w:rsid w:val="00E548B1"/>
    <w:rsid w:val="00E54CD3"/>
    <w:rsid w:val="00E55DCF"/>
    <w:rsid w:val="00E57190"/>
    <w:rsid w:val="00E57779"/>
    <w:rsid w:val="00E57DDD"/>
    <w:rsid w:val="00E600A7"/>
    <w:rsid w:val="00E61C4C"/>
    <w:rsid w:val="00E6224A"/>
    <w:rsid w:val="00E62310"/>
    <w:rsid w:val="00E625C8"/>
    <w:rsid w:val="00E63D46"/>
    <w:rsid w:val="00E63F6F"/>
    <w:rsid w:val="00E64526"/>
    <w:rsid w:val="00E64702"/>
    <w:rsid w:val="00E656AF"/>
    <w:rsid w:val="00E66B61"/>
    <w:rsid w:val="00E70D2E"/>
    <w:rsid w:val="00E71009"/>
    <w:rsid w:val="00E7214B"/>
    <w:rsid w:val="00E723D2"/>
    <w:rsid w:val="00E73FA3"/>
    <w:rsid w:val="00E7508A"/>
    <w:rsid w:val="00E77667"/>
    <w:rsid w:val="00E800EA"/>
    <w:rsid w:val="00E8044C"/>
    <w:rsid w:val="00E804F4"/>
    <w:rsid w:val="00E81684"/>
    <w:rsid w:val="00E8179F"/>
    <w:rsid w:val="00E818E8"/>
    <w:rsid w:val="00E82C08"/>
    <w:rsid w:val="00E84670"/>
    <w:rsid w:val="00E84F29"/>
    <w:rsid w:val="00E8671F"/>
    <w:rsid w:val="00E86B35"/>
    <w:rsid w:val="00E8749A"/>
    <w:rsid w:val="00E911C9"/>
    <w:rsid w:val="00E91B66"/>
    <w:rsid w:val="00E93137"/>
    <w:rsid w:val="00E956F7"/>
    <w:rsid w:val="00E95B5F"/>
    <w:rsid w:val="00E96D22"/>
    <w:rsid w:val="00E96E45"/>
    <w:rsid w:val="00E97392"/>
    <w:rsid w:val="00EA155D"/>
    <w:rsid w:val="00EA158E"/>
    <w:rsid w:val="00EA1BAF"/>
    <w:rsid w:val="00EA2499"/>
    <w:rsid w:val="00EA2556"/>
    <w:rsid w:val="00EA359B"/>
    <w:rsid w:val="00EA383E"/>
    <w:rsid w:val="00EA3936"/>
    <w:rsid w:val="00EA4330"/>
    <w:rsid w:val="00EA467C"/>
    <w:rsid w:val="00EA4E4F"/>
    <w:rsid w:val="00EA689F"/>
    <w:rsid w:val="00EB07A5"/>
    <w:rsid w:val="00EB1366"/>
    <w:rsid w:val="00EB27CA"/>
    <w:rsid w:val="00EB2B80"/>
    <w:rsid w:val="00EB3196"/>
    <w:rsid w:val="00EB3405"/>
    <w:rsid w:val="00EB49DC"/>
    <w:rsid w:val="00EB5188"/>
    <w:rsid w:val="00EB7FA6"/>
    <w:rsid w:val="00EC0C36"/>
    <w:rsid w:val="00EC13FC"/>
    <w:rsid w:val="00EC50B1"/>
    <w:rsid w:val="00EC54B8"/>
    <w:rsid w:val="00EC5623"/>
    <w:rsid w:val="00EC5D8A"/>
    <w:rsid w:val="00EC5F13"/>
    <w:rsid w:val="00EC668A"/>
    <w:rsid w:val="00EC6790"/>
    <w:rsid w:val="00EC6DD6"/>
    <w:rsid w:val="00ED0101"/>
    <w:rsid w:val="00ED0917"/>
    <w:rsid w:val="00ED0DA8"/>
    <w:rsid w:val="00ED14DD"/>
    <w:rsid w:val="00ED2912"/>
    <w:rsid w:val="00ED2937"/>
    <w:rsid w:val="00ED34A7"/>
    <w:rsid w:val="00ED358A"/>
    <w:rsid w:val="00ED367C"/>
    <w:rsid w:val="00ED3ABC"/>
    <w:rsid w:val="00ED3D8D"/>
    <w:rsid w:val="00ED44EE"/>
    <w:rsid w:val="00ED44EF"/>
    <w:rsid w:val="00ED6331"/>
    <w:rsid w:val="00EE031F"/>
    <w:rsid w:val="00EE066E"/>
    <w:rsid w:val="00EE088E"/>
    <w:rsid w:val="00EE0ED9"/>
    <w:rsid w:val="00EE350A"/>
    <w:rsid w:val="00EE4EA4"/>
    <w:rsid w:val="00EE5749"/>
    <w:rsid w:val="00EE57E4"/>
    <w:rsid w:val="00EE587A"/>
    <w:rsid w:val="00EE5EF3"/>
    <w:rsid w:val="00EE6573"/>
    <w:rsid w:val="00EF02D9"/>
    <w:rsid w:val="00EF1326"/>
    <w:rsid w:val="00EF21EB"/>
    <w:rsid w:val="00EF38CF"/>
    <w:rsid w:val="00EF537F"/>
    <w:rsid w:val="00EF559C"/>
    <w:rsid w:val="00EF65E2"/>
    <w:rsid w:val="00EF7830"/>
    <w:rsid w:val="00F00AD1"/>
    <w:rsid w:val="00F01883"/>
    <w:rsid w:val="00F0244C"/>
    <w:rsid w:val="00F02BF4"/>
    <w:rsid w:val="00F02CEC"/>
    <w:rsid w:val="00F0303D"/>
    <w:rsid w:val="00F03B8E"/>
    <w:rsid w:val="00F03FFD"/>
    <w:rsid w:val="00F04FB8"/>
    <w:rsid w:val="00F05041"/>
    <w:rsid w:val="00F06438"/>
    <w:rsid w:val="00F06A70"/>
    <w:rsid w:val="00F07338"/>
    <w:rsid w:val="00F07A34"/>
    <w:rsid w:val="00F07D80"/>
    <w:rsid w:val="00F1065F"/>
    <w:rsid w:val="00F1199E"/>
    <w:rsid w:val="00F12453"/>
    <w:rsid w:val="00F12531"/>
    <w:rsid w:val="00F1332B"/>
    <w:rsid w:val="00F13746"/>
    <w:rsid w:val="00F14D3B"/>
    <w:rsid w:val="00F171C6"/>
    <w:rsid w:val="00F173E3"/>
    <w:rsid w:val="00F17527"/>
    <w:rsid w:val="00F2093F"/>
    <w:rsid w:val="00F20E55"/>
    <w:rsid w:val="00F21B1B"/>
    <w:rsid w:val="00F2233E"/>
    <w:rsid w:val="00F22B62"/>
    <w:rsid w:val="00F248E3"/>
    <w:rsid w:val="00F25041"/>
    <w:rsid w:val="00F25173"/>
    <w:rsid w:val="00F2547B"/>
    <w:rsid w:val="00F27180"/>
    <w:rsid w:val="00F275CF"/>
    <w:rsid w:val="00F27ADA"/>
    <w:rsid w:val="00F27BA5"/>
    <w:rsid w:val="00F31625"/>
    <w:rsid w:val="00F326E4"/>
    <w:rsid w:val="00F338AF"/>
    <w:rsid w:val="00F33A6A"/>
    <w:rsid w:val="00F3450B"/>
    <w:rsid w:val="00F356D4"/>
    <w:rsid w:val="00F35DC6"/>
    <w:rsid w:val="00F35ED7"/>
    <w:rsid w:val="00F35F94"/>
    <w:rsid w:val="00F40F0B"/>
    <w:rsid w:val="00F43816"/>
    <w:rsid w:val="00F44080"/>
    <w:rsid w:val="00F444C7"/>
    <w:rsid w:val="00F45967"/>
    <w:rsid w:val="00F463A3"/>
    <w:rsid w:val="00F47186"/>
    <w:rsid w:val="00F47590"/>
    <w:rsid w:val="00F477A2"/>
    <w:rsid w:val="00F50573"/>
    <w:rsid w:val="00F50605"/>
    <w:rsid w:val="00F50B58"/>
    <w:rsid w:val="00F51159"/>
    <w:rsid w:val="00F513E3"/>
    <w:rsid w:val="00F52FBC"/>
    <w:rsid w:val="00F55355"/>
    <w:rsid w:val="00F560CC"/>
    <w:rsid w:val="00F57131"/>
    <w:rsid w:val="00F5737D"/>
    <w:rsid w:val="00F57D72"/>
    <w:rsid w:val="00F606FE"/>
    <w:rsid w:val="00F61357"/>
    <w:rsid w:val="00F614E8"/>
    <w:rsid w:val="00F62475"/>
    <w:rsid w:val="00F62CBD"/>
    <w:rsid w:val="00F631F2"/>
    <w:rsid w:val="00F63F12"/>
    <w:rsid w:val="00F64083"/>
    <w:rsid w:val="00F642BF"/>
    <w:rsid w:val="00F65BDA"/>
    <w:rsid w:val="00F6665F"/>
    <w:rsid w:val="00F66A5E"/>
    <w:rsid w:val="00F66C96"/>
    <w:rsid w:val="00F670F2"/>
    <w:rsid w:val="00F6731A"/>
    <w:rsid w:val="00F67C50"/>
    <w:rsid w:val="00F70504"/>
    <w:rsid w:val="00F716B2"/>
    <w:rsid w:val="00F71AD0"/>
    <w:rsid w:val="00F7244E"/>
    <w:rsid w:val="00F72B5D"/>
    <w:rsid w:val="00F74509"/>
    <w:rsid w:val="00F7525F"/>
    <w:rsid w:val="00F75531"/>
    <w:rsid w:val="00F75D30"/>
    <w:rsid w:val="00F76262"/>
    <w:rsid w:val="00F76316"/>
    <w:rsid w:val="00F80FD4"/>
    <w:rsid w:val="00F820C2"/>
    <w:rsid w:val="00F8777E"/>
    <w:rsid w:val="00F8779C"/>
    <w:rsid w:val="00F902AE"/>
    <w:rsid w:val="00F91981"/>
    <w:rsid w:val="00F92C55"/>
    <w:rsid w:val="00F93B21"/>
    <w:rsid w:val="00F94887"/>
    <w:rsid w:val="00F9499E"/>
    <w:rsid w:val="00F94E95"/>
    <w:rsid w:val="00F950AE"/>
    <w:rsid w:val="00F9548A"/>
    <w:rsid w:val="00F97190"/>
    <w:rsid w:val="00F9784C"/>
    <w:rsid w:val="00FA0CA1"/>
    <w:rsid w:val="00FA1C76"/>
    <w:rsid w:val="00FA286E"/>
    <w:rsid w:val="00FA3923"/>
    <w:rsid w:val="00FA4DA0"/>
    <w:rsid w:val="00FA4F9C"/>
    <w:rsid w:val="00FA53CB"/>
    <w:rsid w:val="00FA7141"/>
    <w:rsid w:val="00FB0858"/>
    <w:rsid w:val="00FB0FCA"/>
    <w:rsid w:val="00FB19DB"/>
    <w:rsid w:val="00FB2CD6"/>
    <w:rsid w:val="00FB39F7"/>
    <w:rsid w:val="00FB563A"/>
    <w:rsid w:val="00FB5DB8"/>
    <w:rsid w:val="00FB697E"/>
    <w:rsid w:val="00FB76EB"/>
    <w:rsid w:val="00FC004B"/>
    <w:rsid w:val="00FC1A17"/>
    <w:rsid w:val="00FC1BDD"/>
    <w:rsid w:val="00FC1BE3"/>
    <w:rsid w:val="00FC2921"/>
    <w:rsid w:val="00FC2C1A"/>
    <w:rsid w:val="00FC320F"/>
    <w:rsid w:val="00FC3497"/>
    <w:rsid w:val="00FC4D08"/>
    <w:rsid w:val="00FC4DBD"/>
    <w:rsid w:val="00FC51DD"/>
    <w:rsid w:val="00FC5729"/>
    <w:rsid w:val="00FC5DE5"/>
    <w:rsid w:val="00FC613B"/>
    <w:rsid w:val="00FC6D66"/>
    <w:rsid w:val="00FC72B5"/>
    <w:rsid w:val="00FC7C3E"/>
    <w:rsid w:val="00FD0CE7"/>
    <w:rsid w:val="00FD132A"/>
    <w:rsid w:val="00FD15DC"/>
    <w:rsid w:val="00FD3BED"/>
    <w:rsid w:val="00FD51AE"/>
    <w:rsid w:val="00FD5320"/>
    <w:rsid w:val="00FD53B0"/>
    <w:rsid w:val="00FD600E"/>
    <w:rsid w:val="00FD65A8"/>
    <w:rsid w:val="00FD6CBE"/>
    <w:rsid w:val="00FD6F1E"/>
    <w:rsid w:val="00FD7AE1"/>
    <w:rsid w:val="00FE010D"/>
    <w:rsid w:val="00FE28AF"/>
    <w:rsid w:val="00FE297C"/>
    <w:rsid w:val="00FE53D7"/>
    <w:rsid w:val="00FE606F"/>
    <w:rsid w:val="00FF2012"/>
    <w:rsid w:val="00FF2D76"/>
    <w:rsid w:val="00FF3BBD"/>
    <w:rsid w:val="00FF3E60"/>
    <w:rsid w:val="00FF3EB1"/>
    <w:rsid w:val="00FF46EC"/>
    <w:rsid w:val="00FF524A"/>
    <w:rsid w:val="00FF545D"/>
    <w:rsid w:val="00FF6C7C"/>
    <w:rsid w:val="00FF7A2C"/>
    <w:rsid w:val="01A8C614"/>
    <w:rsid w:val="04174CFD"/>
    <w:rsid w:val="04193CBE"/>
    <w:rsid w:val="05B31D5E"/>
    <w:rsid w:val="081554C1"/>
    <w:rsid w:val="09AD5805"/>
    <w:rsid w:val="0C1FC5B4"/>
    <w:rsid w:val="0CA1CF84"/>
    <w:rsid w:val="0D630FA4"/>
    <w:rsid w:val="0E10609A"/>
    <w:rsid w:val="0E26A34F"/>
    <w:rsid w:val="11F73640"/>
    <w:rsid w:val="1204387E"/>
    <w:rsid w:val="12C46F2D"/>
    <w:rsid w:val="133C7AB0"/>
    <w:rsid w:val="139944C7"/>
    <w:rsid w:val="13F1637D"/>
    <w:rsid w:val="15177ABF"/>
    <w:rsid w:val="15351528"/>
    <w:rsid w:val="15DF7FC0"/>
    <w:rsid w:val="17845BA9"/>
    <w:rsid w:val="17D54127"/>
    <w:rsid w:val="196B4112"/>
    <w:rsid w:val="19E7CCD7"/>
    <w:rsid w:val="1B25FF39"/>
    <w:rsid w:val="1D1B177B"/>
    <w:rsid w:val="1D74CE69"/>
    <w:rsid w:val="1DE33B54"/>
    <w:rsid w:val="1DE53392"/>
    <w:rsid w:val="1F650372"/>
    <w:rsid w:val="1F67D725"/>
    <w:rsid w:val="1FE334AC"/>
    <w:rsid w:val="2059275C"/>
    <w:rsid w:val="2412E4B2"/>
    <w:rsid w:val="24C1098B"/>
    <w:rsid w:val="2819C29F"/>
    <w:rsid w:val="2D268A48"/>
    <w:rsid w:val="2D4B25AC"/>
    <w:rsid w:val="2DF97FE4"/>
    <w:rsid w:val="2E5BBDEE"/>
    <w:rsid w:val="2EE0E061"/>
    <w:rsid w:val="30245F73"/>
    <w:rsid w:val="30428006"/>
    <w:rsid w:val="32404858"/>
    <w:rsid w:val="32D3133F"/>
    <w:rsid w:val="32D5CE0A"/>
    <w:rsid w:val="32E0A8BF"/>
    <w:rsid w:val="36B62FEE"/>
    <w:rsid w:val="36DFA98C"/>
    <w:rsid w:val="37DC38CC"/>
    <w:rsid w:val="3863B351"/>
    <w:rsid w:val="3867173B"/>
    <w:rsid w:val="39485606"/>
    <w:rsid w:val="3A067923"/>
    <w:rsid w:val="3A64E861"/>
    <w:rsid w:val="3AE2B6D0"/>
    <w:rsid w:val="3AE661EC"/>
    <w:rsid w:val="3CE8D98D"/>
    <w:rsid w:val="3F90B6FB"/>
    <w:rsid w:val="3FD735C1"/>
    <w:rsid w:val="405F718A"/>
    <w:rsid w:val="4155E5EF"/>
    <w:rsid w:val="41EA7F2C"/>
    <w:rsid w:val="4203DFC9"/>
    <w:rsid w:val="45356E46"/>
    <w:rsid w:val="45B21871"/>
    <w:rsid w:val="4687FAE3"/>
    <w:rsid w:val="468D0A8B"/>
    <w:rsid w:val="46C0E349"/>
    <w:rsid w:val="478FD5BF"/>
    <w:rsid w:val="48D87272"/>
    <w:rsid w:val="4B36A732"/>
    <w:rsid w:val="4CBA0AE1"/>
    <w:rsid w:val="4D943DE6"/>
    <w:rsid w:val="4F73E5F6"/>
    <w:rsid w:val="500BDD15"/>
    <w:rsid w:val="5083A940"/>
    <w:rsid w:val="51916EAE"/>
    <w:rsid w:val="528BD79B"/>
    <w:rsid w:val="55690618"/>
    <w:rsid w:val="561B8EA7"/>
    <w:rsid w:val="5621BDEE"/>
    <w:rsid w:val="563B70DE"/>
    <w:rsid w:val="583CCC20"/>
    <w:rsid w:val="58ED84F5"/>
    <w:rsid w:val="593EB619"/>
    <w:rsid w:val="59619B06"/>
    <w:rsid w:val="59FA7BB2"/>
    <w:rsid w:val="5CB28D7E"/>
    <w:rsid w:val="5D0F99FA"/>
    <w:rsid w:val="5F275061"/>
    <w:rsid w:val="5F28CF1C"/>
    <w:rsid w:val="60359292"/>
    <w:rsid w:val="60937536"/>
    <w:rsid w:val="62606FDE"/>
    <w:rsid w:val="62D9BEA7"/>
    <w:rsid w:val="62EA8C9D"/>
    <w:rsid w:val="63D11A94"/>
    <w:rsid w:val="641021AD"/>
    <w:rsid w:val="6482E8FA"/>
    <w:rsid w:val="67F0AF58"/>
    <w:rsid w:val="6911FAA6"/>
    <w:rsid w:val="6B9F5E05"/>
    <w:rsid w:val="6C79D094"/>
    <w:rsid w:val="6F0EC1F6"/>
    <w:rsid w:val="6FD071DD"/>
    <w:rsid w:val="6FD7EA9D"/>
    <w:rsid w:val="6FDBCDB3"/>
    <w:rsid w:val="70D0D86E"/>
    <w:rsid w:val="73A46B64"/>
    <w:rsid w:val="74EA3F2E"/>
    <w:rsid w:val="75B621F0"/>
    <w:rsid w:val="75CFDC6A"/>
    <w:rsid w:val="76875045"/>
    <w:rsid w:val="77524262"/>
    <w:rsid w:val="7765D3BF"/>
    <w:rsid w:val="77DA2555"/>
    <w:rsid w:val="78909F85"/>
    <w:rsid w:val="7C4710F4"/>
    <w:rsid w:val="7C4B4503"/>
    <w:rsid w:val="7C4D404C"/>
    <w:rsid w:val="7D643A01"/>
    <w:rsid w:val="7E8BA48F"/>
    <w:rsid w:val="7FB8470A"/>
    <w:rsid w:val="7FDB6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C3E4"/>
  <w15:docId w15:val="{B6673D33-5E2F-4785-8E3A-A72CB3975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49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60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600E"/>
  </w:style>
  <w:style w:type="character" w:customStyle="1" w:styleId="apple-converted-space">
    <w:name w:val="apple-converted-space"/>
    <w:basedOn w:val="DefaultParagraphFont"/>
    <w:rsid w:val="0072600E"/>
  </w:style>
  <w:style w:type="character" w:customStyle="1" w:styleId="eop">
    <w:name w:val="eop"/>
    <w:basedOn w:val="DefaultParagraphFont"/>
    <w:rsid w:val="0072600E"/>
  </w:style>
  <w:style w:type="character" w:customStyle="1" w:styleId="spellingerror">
    <w:name w:val="spellingerror"/>
    <w:basedOn w:val="DefaultParagraphFont"/>
    <w:rsid w:val="0072600E"/>
  </w:style>
  <w:style w:type="paragraph" w:styleId="ListParagraph">
    <w:name w:val="List Paragraph"/>
    <w:basedOn w:val="Normal"/>
    <w:uiPriority w:val="34"/>
    <w:qFormat/>
    <w:rsid w:val="00C90CF4"/>
    <w:pPr>
      <w:ind w:left="720"/>
      <w:contextualSpacing/>
    </w:pPr>
  </w:style>
  <w:style w:type="paragraph" w:styleId="NormalWeb">
    <w:name w:val="Normal (Web)"/>
    <w:basedOn w:val="Normal"/>
    <w:uiPriority w:val="99"/>
    <w:unhideWhenUsed/>
    <w:rsid w:val="00CC5C58"/>
    <w:pPr>
      <w:spacing w:after="0"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0F1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562"/>
  </w:style>
  <w:style w:type="paragraph" w:styleId="Footer">
    <w:name w:val="footer"/>
    <w:basedOn w:val="Normal"/>
    <w:link w:val="FooterChar"/>
    <w:uiPriority w:val="99"/>
    <w:unhideWhenUsed/>
    <w:rsid w:val="000F1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562"/>
  </w:style>
  <w:style w:type="paragraph" w:styleId="PlainText">
    <w:name w:val="Plain Text"/>
    <w:basedOn w:val="Normal"/>
    <w:link w:val="PlainTextChar"/>
    <w:uiPriority w:val="99"/>
    <w:unhideWhenUsed/>
    <w:rsid w:val="009104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9104A6"/>
    <w:rPr>
      <w:rFonts w:ascii="Calibri" w:eastAsia="Times New Roman" w:hAnsi="Calibri" w:cs="Times New Roman"/>
      <w:szCs w:val="21"/>
    </w:rPr>
  </w:style>
  <w:style w:type="paragraph" w:styleId="BalloonText">
    <w:name w:val="Balloon Text"/>
    <w:basedOn w:val="Normal"/>
    <w:link w:val="BalloonTextChar"/>
    <w:unhideWhenUsed/>
    <w:rsid w:val="00BC5D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C5D23"/>
    <w:rPr>
      <w:rFonts w:ascii="Segoe UI" w:hAnsi="Segoe UI" w:cs="Segoe UI"/>
      <w:sz w:val="18"/>
      <w:szCs w:val="18"/>
    </w:rPr>
  </w:style>
  <w:style w:type="paragraph" w:customStyle="1" w:styleId="xxxxmsonormal">
    <w:name w:val="x_x_x_x_msonormal"/>
    <w:basedOn w:val="Normal"/>
    <w:rsid w:val="00591B23"/>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F71AD0"/>
    <w:rPr>
      <w:sz w:val="16"/>
      <w:szCs w:val="16"/>
    </w:rPr>
  </w:style>
  <w:style w:type="paragraph" w:styleId="CommentText">
    <w:name w:val="annotation text"/>
    <w:basedOn w:val="Normal"/>
    <w:link w:val="CommentTextChar"/>
    <w:uiPriority w:val="99"/>
    <w:semiHidden/>
    <w:unhideWhenUsed/>
    <w:rsid w:val="00F71AD0"/>
    <w:pPr>
      <w:spacing w:line="240" w:lineRule="auto"/>
    </w:pPr>
    <w:rPr>
      <w:sz w:val="20"/>
      <w:szCs w:val="20"/>
    </w:rPr>
  </w:style>
  <w:style w:type="character" w:customStyle="1" w:styleId="CommentTextChar">
    <w:name w:val="Comment Text Char"/>
    <w:basedOn w:val="DefaultParagraphFont"/>
    <w:link w:val="CommentText"/>
    <w:uiPriority w:val="99"/>
    <w:semiHidden/>
    <w:rsid w:val="00F71AD0"/>
    <w:rPr>
      <w:sz w:val="20"/>
      <w:szCs w:val="20"/>
    </w:rPr>
  </w:style>
  <w:style w:type="paragraph" w:styleId="CommentSubject">
    <w:name w:val="annotation subject"/>
    <w:basedOn w:val="CommentText"/>
    <w:next w:val="CommentText"/>
    <w:link w:val="CommentSubjectChar"/>
    <w:uiPriority w:val="99"/>
    <w:semiHidden/>
    <w:unhideWhenUsed/>
    <w:rsid w:val="00F71AD0"/>
    <w:rPr>
      <w:b/>
      <w:bCs/>
    </w:rPr>
  </w:style>
  <w:style w:type="character" w:customStyle="1" w:styleId="CommentSubjectChar">
    <w:name w:val="Comment Subject Char"/>
    <w:basedOn w:val="CommentTextChar"/>
    <w:link w:val="CommentSubject"/>
    <w:uiPriority w:val="99"/>
    <w:semiHidden/>
    <w:rsid w:val="00F71AD0"/>
    <w:rPr>
      <w:b/>
      <w:bCs/>
      <w:sz w:val="20"/>
      <w:szCs w:val="20"/>
    </w:rPr>
  </w:style>
  <w:style w:type="paragraph" w:customStyle="1" w:styleId="Default">
    <w:name w:val="Default"/>
    <w:rsid w:val="008A54F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70537C"/>
    <w:rPr>
      <w:color w:val="0563C1"/>
      <w:u w:val="single"/>
    </w:rPr>
  </w:style>
  <w:style w:type="paragraph" w:customStyle="1" w:styleId="xmsonormal">
    <w:name w:val="x_msonormal"/>
    <w:basedOn w:val="Normal"/>
    <w:rsid w:val="00EC5D8A"/>
    <w:pPr>
      <w:spacing w:before="100" w:beforeAutospacing="1" w:after="100" w:afterAutospacing="1" w:line="240" w:lineRule="auto"/>
    </w:pPr>
    <w:rPr>
      <w:rFonts w:ascii="Calibri" w:hAnsi="Calibri" w:cs="Calibri"/>
    </w:rPr>
  </w:style>
  <w:style w:type="paragraph" w:customStyle="1" w:styleId="xxelementtoproof">
    <w:name w:val="x_x_elementtoproof"/>
    <w:basedOn w:val="Normal"/>
    <w:rsid w:val="00983207"/>
    <w:pPr>
      <w:spacing w:before="100" w:beforeAutospacing="1" w:after="100" w:afterAutospacing="1" w:line="240" w:lineRule="auto"/>
    </w:pPr>
    <w:rPr>
      <w:rFonts w:ascii="Calibri" w:hAnsi="Calibri" w:cs="Calibri"/>
    </w:rPr>
  </w:style>
  <w:style w:type="paragraph" w:customStyle="1" w:styleId="xelementtoproof">
    <w:name w:val="x_elementtoproof"/>
    <w:basedOn w:val="Normal"/>
    <w:rsid w:val="00B41AE9"/>
    <w:pPr>
      <w:spacing w:before="100" w:beforeAutospacing="1" w:after="100" w:afterAutospacing="1" w:line="240" w:lineRule="auto"/>
    </w:pPr>
    <w:rPr>
      <w:rFonts w:ascii="Calibri" w:hAnsi="Calibri" w:cs="Calibri"/>
    </w:rPr>
  </w:style>
  <w:style w:type="paragraph" w:customStyle="1" w:styleId="elementtoproof">
    <w:name w:val="elementtoproof"/>
    <w:basedOn w:val="Normal"/>
    <w:rsid w:val="00B41AE9"/>
    <w:pPr>
      <w:spacing w:before="100" w:beforeAutospacing="1" w:after="100" w:afterAutospacing="1" w:line="240" w:lineRule="auto"/>
    </w:pPr>
    <w:rPr>
      <w:rFonts w:ascii="Calibri" w:hAnsi="Calibri" w:cs="Calibri"/>
    </w:rPr>
  </w:style>
  <w:style w:type="paragraph" w:customStyle="1" w:styleId="xxxelementtoproof">
    <w:name w:val="x_x_x_elementtoproof"/>
    <w:basedOn w:val="Normal"/>
    <w:rsid w:val="00734CD3"/>
    <w:pPr>
      <w:spacing w:before="100" w:beforeAutospacing="1" w:after="100" w:afterAutospacing="1" w:line="240" w:lineRule="auto"/>
    </w:pPr>
    <w:rPr>
      <w:rFonts w:ascii="Calibri" w:hAnsi="Calibri" w:cs="Calibri"/>
    </w:rPr>
  </w:style>
  <w:style w:type="paragraph" w:customStyle="1" w:styleId="xxxxelementtoproof">
    <w:name w:val="x_x_x_x_elementtoproof"/>
    <w:basedOn w:val="Normal"/>
    <w:rsid w:val="007801A8"/>
    <w:pPr>
      <w:spacing w:before="100" w:beforeAutospacing="1" w:after="100" w:afterAutospacing="1" w:line="240" w:lineRule="auto"/>
    </w:pPr>
    <w:rPr>
      <w:rFonts w:ascii="Calibri" w:hAnsi="Calibri" w:cs="Calibri"/>
    </w:rPr>
  </w:style>
  <w:style w:type="paragraph" w:customStyle="1" w:styleId="xxmsonormal">
    <w:name w:val="x_xmsonormal"/>
    <w:basedOn w:val="Normal"/>
    <w:rsid w:val="004D0D23"/>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7549C3"/>
    <w:rPr>
      <w:rFonts w:asciiTheme="majorHAnsi" w:eastAsiaTheme="majorEastAsia" w:hAnsiTheme="majorHAnsi" w:cstheme="majorBidi"/>
      <w:color w:val="2E74B5" w:themeColor="accent1" w:themeShade="BF"/>
      <w:sz w:val="32"/>
      <w:szCs w:val="32"/>
    </w:rPr>
  </w:style>
  <w:style w:type="paragraph" w:customStyle="1" w:styleId="xxxxxelementtoproof">
    <w:name w:val="x_xxxxelementtoproof"/>
    <w:basedOn w:val="Normal"/>
    <w:rsid w:val="00945C69"/>
    <w:pPr>
      <w:spacing w:before="100" w:beforeAutospacing="1" w:after="100" w:afterAutospacing="1" w:line="240" w:lineRule="auto"/>
    </w:pPr>
    <w:rPr>
      <w:rFonts w:ascii="Calibri" w:hAnsi="Calibri" w:cs="Calibri"/>
    </w:rPr>
  </w:style>
  <w:style w:type="paragraph" w:customStyle="1" w:styleId="xxxxelementtoproof0">
    <w:name w:val="x_xxxelementtoproof"/>
    <w:basedOn w:val="Normal"/>
    <w:rsid w:val="00945C69"/>
    <w:pPr>
      <w:spacing w:after="0" w:line="240" w:lineRule="auto"/>
    </w:pPr>
    <w:rPr>
      <w:rFonts w:ascii="Calibri" w:hAnsi="Calibri" w:cs="Calibri"/>
    </w:rPr>
  </w:style>
  <w:style w:type="paragraph" w:customStyle="1" w:styleId="xxelementtoproof0">
    <w:name w:val="x_xelementtoproof"/>
    <w:basedOn w:val="Normal"/>
    <w:rsid w:val="00945C69"/>
    <w:pPr>
      <w:spacing w:before="100" w:beforeAutospacing="1" w:after="100" w:afterAutospacing="1" w:line="240" w:lineRule="auto"/>
    </w:pPr>
    <w:rPr>
      <w:rFonts w:ascii="Calibri" w:hAnsi="Calibri" w:cs="Calibri"/>
    </w:rPr>
  </w:style>
  <w:style w:type="paragraph" w:customStyle="1" w:styleId="xxxxxxelementtoproof">
    <w:name w:val="x_xxxxxelementtoproof"/>
    <w:basedOn w:val="Normal"/>
    <w:rsid w:val="000A6B99"/>
    <w:pPr>
      <w:spacing w:before="100" w:beforeAutospacing="1" w:after="100" w:afterAutospacing="1" w:line="240" w:lineRule="auto"/>
    </w:pPr>
    <w:rPr>
      <w:rFonts w:ascii="Calibri" w:hAnsi="Calibri" w:cs="Calibri"/>
    </w:rPr>
  </w:style>
  <w:style w:type="paragraph" w:customStyle="1" w:styleId="xxxelementtoproof0">
    <w:name w:val="x_xxelementtoproof"/>
    <w:basedOn w:val="Normal"/>
    <w:rsid w:val="000A6B99"/>
    <w:pPr>
      <w:spacing w:after="0" w:line="240" w:lineRule="auto"/>
    </w:pPr>
    <w:rPr>
      <w:rFonts w:ascii="Calibri" w:hAnsi="Calibri" w:cs="Calibri"/>
    </w:rPr>
  </w:style>
  <w:style w:type="paragraph" w:customStyle="1" w:styleId="xxxxxxxelementtoproof">
    <w:name w:val="x_x_xxxxxelementtoproof"/>
    <w:basedOn w:val="Normal"/>
    <w:rsid w:val="00C357CF"/>
    <w:pPr>
      <w:spacing w:before="100" w:beforeAutospacing="1" w:after="100" w:afterAutospacing="1" w:line="240" w:lineRule="auto"/>
    </w:pPr>
    <w:rPr>
      <w:rFonts w:ascii="Calibri" w:hAnsi="Calibri" w:cs="Calibri"/>
    </w:rPr>
  </w:style>
  <w:style w:type="paragraph" w:customStyle="1" w:styleId="xxxxxxelementtoproof0">
    <w:name w:val="x_x_xxxxelementtoproof"/>
    <w:basedOn w:val="Normal"/>
    <w:rsid w:val="00C357CF"/>
    <w:pPr>
      <w:spacing w:before="100" w:beforeAutospacing="1" w:after="100" w:afterAutospacing="1" w:line="240" w:lineRule="auto"/>
    </w:pPr>
    <w:rPr>
      <w:rFonts w:ascii="Calibri" w:hAnsi="Calibri" w:cs="Calibri"/>
    </w:rPr>
  </w:style>
  <w:style w:type="paragraph" w:customStyle="1" w:styleId="xxxelementtoproof1">
    <w:name w:val="x_x_xelementtoproof"/>
    <w:basedOn w:val="Normal"/>
    <w:rsid w:val="00C357CF"/>
    <w:pPr>
      <w:spacing w:after="0" w:line="240" w:lineRule="auto"/>
    </w:pPr>
    <w:rPr>
      <w:rFonts w:ascii="Calibri" w:hAnsi="Calibri" w:cs="Calibri"/>
    </w:rPr>
  </w:style>
  <w:style w:type="paragraph" w:customStyle="1" w:styleId="xxxmsonormal">
    <w:name w:val="x_x_xmsonormal"/>
    <w:basedOn w:val="Normal"/>
    <w:rsid w:val="00C357CF"/>
    <w:pPr>
      <w:spacing w:before="100" w:beforeAutospacing="1" w:after="100" w:afterAutospacing="1" w:line="240" w:lineRule="auto"/>
    </w:pPr>
    <w:rPr>
      <w:rFonts w:ascii="Calibri" w:hAnsi="Calibri" w:cs="Calibri"/>
    </w:rPr>
  </w:style>
  <w:style w:type="paragraph" w:customStyle="1" w:styleId="xxxxxxxxelementtoproof">
    <w:name w:val="x_x_x_xxxxxelementtoproof"/>
    <w:basedOn w:val="Normal"/>
    <w:rsid w:val="00B53ACF"/>
    <w:pPr>
      <w:spacing w:before="100" w:beforeAutospacing="1" w:after="100" w:afterAutospacing="1" w:line="240" w:lineRule="auto"/>
    </w:pPr>
    <w:rPr>
      <w:rFonts w:ascii="Calibri" w:hAnsi="Calibri" w:cs="Calibri"/>
    </w:rPr>
  </w:style>
  <w:style w:type="paragraph" w:customStyle="1" w:styleId="xxxxxxxelementtoproof0">
    <w:name w:val="x_x_x_xxxxelementtoproof"/>
    <w:basedOn w:val="Normal"/>
    <w:rsid w:val="00B53ACF"/>
    <w:pPr>
      <w:spacing w:before="100" w:beforeAutospacing="1" w:after="100" w:afterAutospacing="1" w:line="240" w:lineRule="auto"/>
    </w:pPr>
    <w:rPr>
      <w:rFonts w:ascii="Calibri" w:hAnsi="Calibri" w:cs="Calibri"/>
    </w:rPr>
  </w:style>
  <w:style w:type="paragraph" w:customStyle="1" w:styleId="xxxxelementtoproof1">
    <w:name w:val="x_x_x_xelementtoproof"/>
    <w:basedOn w:val="Normal"/>
    <w:rsid w:val="00B53ACF"/>
    <w:pPr>
      <w:spacing w:after="0" w:line="240" w:lineRule="auto"/>
    </w:pPr>
    <w:rPr>
      <w:rFonts w:ascii="Calibri" w:hAnsi="Calibri" w:cs="Calibri"/>
    </w:rPr>
  </w:style>
  <w:style w:type="paragraph" w:customStyle="1" w:styleId="xxxxmsonormal0">
    <w:name w:val="x_x_x_xmsonormal"/>
    <w:basedOn w:val="Normal"/>
    <w:rsid w:val="00B53ACF"/>
    <w:pPr>
      <w:spacing w:before="100" w:beforeAutospacing="1" w:after="100" w:afterAutospacing="1" w:line="240" w:lineRule="auto"/>
    </w:pPr>
    <w:rPr>
      <w:rFonts w:ascii="Calibri" w:hAnsi="Calibri" w:cs="Calibri"/>
    </w:rPr>
  </w:style>
  <w:style w:type="paragraph" w:customStyle="1" w:styleId="xxxxxxxxxelementtoproof">
    <w:name w:val="x_xxxxxxxxelementtoproof"/>
    <w:basedOn w:val="Normal"/>
    <w:rsid w:val="00E45911"/>
    <w:pPr>
      <w:spacing w:before="100" w:beforeAutospacing="1" w:after="100" w:afterAutospacing="1" w:line="240" w:lineRule="auto"/>
    </w:pPr>
    <w:rPr>
      <w:rFonts w:ascii="Calibri" w:hAnsi="Calibri" w:cs="Calibri"/>
    </w:rPr>
  </w:style>
  <w:style w:type="paragraph" w:customStyle="1" w:styleId="xxxxxxxxelementtoproof0">
    <w:name w:val="x_xxxxxxxelementtoproof"/>
    <w:basedOn w:val="Normal"/>
    <w:rsid w:val="00F0244C"/>
    <w:pPr>
      <w:spacing w:before="100" w:beforeAutospacing="1" w:after="100" w:afterAutospacing="1" w:line="240" w:lineRule="auto"/>
    </w:pPr>
    <w:rPr>
      <w:rFonts w:ascii="Calibri" w:hAnsi="Calibri" w:cs="Calibri"/>
    </w:rPr>
  </w:style>
  <w:style w:type="paragraph" w:customStyle="1" w:styleId="xmsolistparagraph">
    <w:name w:val="x_msolistparagraph"/>
    <w:basedOn w:val="Normal"/>
    <w:rsid w:val="00F0244C"/>
    <w:pPr>
      <w:spacing w:before="100" w:beforeAutospacing="1" w:after="100" w:afterAutospacing="1" w:line="240" w:lineRule="auto"/>
    </w:pPr>
    <w:rPr>
      <w:rFonts w:ascii="Calibri" w:hAnsi="Calibri" w:cs="Calibri"/>
    </w:rPr>
  </w:style>
  <w:style w:type="character" w:customStyle="1" w:styleId="contentpasted0">
    <w:name w:val="contentpasted0"/>
    <w:basedOn w:val="DefaultParagraphFont"/>
    <w:rsid w:val="00F0244C"/>
  </w:style>
  <w:style w:type="character" w:customStyle="1" w:styleId="contentpasted1">
    <w:name w:val="contentpasted1"/>
    <w:basedOn w:val="DefaultParagraphFont"/>
    <w:rsid w:val="00F0244C"/>
  </w:style>
  <w:style w:type="paragraph" w:customStyle="1" w:styleId="xxxxxmsonormal">
    <w:name w:val="x_xxxxmsonormal"/>
    <w:basedOn w:val="Normal"/>
    <w:rsid w:val="00F0244C"/>
    <w:pPr>
      <w:spacing w:before="100" w:beforeAutospacing="1" w:after="100" w:afterAutospacing="1" w:line="240" w:lineRule="auto"/>
    </w:pPr>
    <w:rPr>
      <w:rFonts w:ascii="Calibri" w:hAnsi="Calibri" w:cs="Calibri"/>
    </w:rPr>
  </w:style>
  <w:style w:type="paragraph" w:customStyle="1" w:styleId="xxxxxxxxxxelementtoproof">
    <w:name w:val="x_x_xxxxxxxxelementtoproof"/>
    <w:basedOn w:val="Normal"/>
    <w:rsid w:val="000F2BC9"/>
    <w:pPr>
      <w:spacing w:before="100" w:beforeAutospacing="1" w:after="100" w:afterAutospacing="1" w:line="240" w:lineRule="auto"/>
    </w:pPr>
    <w:rPr>
      <w:rFonts w:ascii="Calibri" w:hAnsi="Calibri" w:cs="Calibri"/>
    </w:rPr>
  </w:style>
  <w:style w:type="paragraph" w:customStyle="1" w:styleId="xxxxxxxxxelementtoproof0">
    <w:name w:val="x_x_xxxxxxxelementtoproof"/>
    <w:basedOn w:val="Normal"/>
    <w:rsid w:val="000F2BC9"/>
    <w:pPr>
      <w:spacing w:before="100" w:beforeAutospacing="1" w:after="100" w:afterAutospacing="1" w:line="240" w:lineRule="auto"/>
    </w:pPr>
    <w:rPr>
      <w:rFonts w:ascii="Calibri" w:hAnsi="Calibri" w:cs="Calibri"/>
    </w:rPr>
  </w:style>
  <w:style w:type="paragraph" w:customStyle="1" w:styleId="xxmsonormal0">
    <w:name w:val="x_x_msonormal"/>
    <w:basedOn w:val="Normal"/>
    <w:rsid w:val="000F2BC9"/>
    <w:pPr>
      <w:spacing w:after="0" w:line="240" w:lineRule="auto"/>
    </w:pPr>
    <w:rPr>
      <w:rFonts w:ascii="Calibri" w:hAnsi="Calibri" w:cs="Calibri"/>
    </w:rPr>
  </w:style>
  <w:style w:type="paragraph" w:customStyle="1" w:styleId="xxmsolistparagraph">
    <w:name w:val="x_x_msolistparagraph"/>
    <w:basedOn w:val="Normal"/>
    <w:rsid w:val="000F2BC9"/>
    <w:pPr>
      <w:spacing w:before="100" w:beforeAutospacing="1" w:after="100" w:afterAutospacing="1" w:line="240" w:lineRule="auto"/>
    </w:pPr>
    <w:rPr>
      <w:rFonts w:ascii="Calibri" w:hAnsi="Calibri" w:cs="Calibri"/>
    </w:rPr>
  </w:style>
  <w:style w:type="character" w:customStyle="1" w:styleId="xcontentpasted0">
    <w:name w:val="x_contentpasted0"/>
    <w:basedOn w:val="DefaultParagraphFont"/>
    <w:rsid w:val="000F2BC9"/>
  </w:style>
  <w:style w:type="character" w:customStyle="1" w:styleId="xcontentpasted1">
    <w:name w:val="x_contentpasted1"/>
    <w:basedOn w:val="DefaultParagraphFont"/>
    <w:rsid w:val="000F2BC9"/>
  </w:style>
  <w:style w:type="paragraph" w:customStyle="1" w:styleId="xxxxxxmsonormal">
    <w:name w:val="x_x_xxxxmsonormal"/>
    <w:basedOn w:val="Normal"/>
    <w:rsid w:val="000F2BC9"/>
    <w:pPr>
      <w:spacing w:before="100" w:beforeAutospacing="1" w:after="100" w:afterAutospacing="1" w:line="240" w:lineRule="auto"/>
    </w:pPr>
    <w:rPr>
      <w:rFonts w:ascii="Calibri" w:hAnsi="Calibri" w:cs="Calibri"/>
    </w:rPr>
  </w:style>
  <w:style w:type="paragraph" w:customStyle="1" w:styleId="xxxxxxxxxxxelementtoproof">
    <w:name w:val="x_x_x_xxxxxxxxelementtoproof"/>
    <w:basedOn w:val="Normal"/>
    <w:rsid w:val="008E32AC"/>
    <w:pPr>
      <w:spacing w:before="100" w:beforeAutospacing="1" w:after="100" w:afterAutospacing="1" w:line="240" w:lineRule="auto"/>
    </w:pPr>
    <w:rPr>
      <w:rFonts w:ascii="Calibri" w:hAnsi="Calibri" w:cs="Calibri"/>
    </w:rPr>
  </w:style>
  <w:style w:type="paragraph" w:customStyle="1" w:styleId="xxxxxxxxxxelementtoproof0">
    <w:name w:val="x_x_x_xxxxxxxelementtoproof"/>
    <w:basedOn w:val="Normal"/>
    <w:rsid w:val="008E32AC"/>
    <w:pPr>
      <w:spacing w:before="100" w:beforeAutospacing="1" w:after="100" w:afterAutospacing="1" w:line="240" w:lineRule="auto"/>
    </w:pPr>
    <w:rPr>
      <w:rFonts w:ascii="Calibri" w:hAnsi="Calibri" w:cs="Calibri"/>
    </w:rPr>
  </w:style>
  <w:style w:type="paragraph" w:customStyle="1" w:styleId="xxxmsonormal0">
    <w:name w:val="x_x_x_msonormal"/>
    <w:basedOn w:val="Normal"/>
    <w:rsid w:val="008E32AC"/>
    <w:pPr>
      <w:spacing w:after="0" w:line="240" w:lineRule="auto"/>
    </w:pPr>
    <w:rPr>
      <w:rFonts w:ascii="Calibri" w:hAnsi="Calibri" w:cs="Calibri"/>
    </w:rPr>
  </w:style>
  <w:style w:type="paragraph" w:customStyle="1" w:styleId="xxxmsolistparagraph">
    <w:name w:val="x_x_x_msolistparagraph"/>
    <w:basedOn w:val="Normal"/>
    <w:rsid w:val="00206611"/>
    <w:pPr>
      <w:spacing w:before="100" w:beforeAutospacing="1" w:after="100" w:afterAutospacing="1" w:line="240" w:lineRule="auto"/>
    </w:pPr>
    <w:rPr>
      <w:rFonts w:ascii="Calibri" w:hAnsi="Calibri" w:cs="Calibri"/>
    </w:rPr>
  </w:style>
  <w:style w:type="character" w:customStyle="1" w:styleId="xxcontentpasted1">
    <w:name w:val="x_x_contentpasted1"/>
    <w:basedOn w:val="DefaultParagraphFont"/>
    <w:rsid w:val="00206611"/>
  </w:style>
  <w:style w:type="paragraph" w:customStyle="1" w:styleId="xxxxxxxmsonormal">
    <w:name w:val="x_x_x_xxxxmsonormal"/>
    <w:basedOn w:val="Normal"/>
    <w:rsid w:val="00206611"/>
    <w:pPr>
      <w:spacing w:before="100" w:beforeAutospacing="1" w:after="100" w:afterAutospacing="1" w:line="240" w:lineRule="auto"/>
    </w:pPr>
    <w:rPr>
      <w:rFonts w:ascii="Calibri" w:hAnsi="Calibri" w:cs="Calibri"/>
    </w:rPr>
  </w:style>
  <w:style w:type="paragraph" w:customStyle="1" w:styleId="xxxxxxxxxxxxelementtoproof">
    <w:name w:val="x_x_x_x_xxxxxxxxelementtoproof"/>
    <w:basedOn w:val="Normal"/>
    <w:rsid w:val="00830704"/>
    <w:pPr>
      <w:spacing w:before="100" w:beforeAutospacing="1" w:after="100" w:afterAutospacing="1" w:line="240" w:lineRule="auto"/>
    </w:pPr>
    <w:rPr>
      <w:rFonts w:ascii="Calibri" w:hAnsi="Calibri" w:cs="Calibri"/>
    </w:rPr>
  </w:style>
  <w:style w:type="paragraph" w:customStyle="1" w:styleId="xxxxxxxxxxxelementtoproof0">
    <w:name w:val="x_x_x_x_xxxxxxxelementtoproof"/>
    <w:basedOn w:val="Normal"/>
    <w:rsid w:val="00830704"/>
    <w:pPr>
      <w:spacing w:before="100" w:beforeAutospacing="1" w:after="100" w:afterAutospacing="1" w:line="240" w:lineRule="auto"/>
    </w:pPr>
    <w:rPr>
      <w:rFonts w:ascii="Calibri" w:hAnsi="Calibri" w:cs="Calibri"/>
    </w:rPr>
  </w:style>
  <w:style w:type="character" w:customStyle="1" w:styleId="xxxcontentpasted1">
    <w:name w:val="x_x_x_contentpasted1"/>
    <w:basedOn w:val="DefaultParagraphFont"/>
    <w:rsid w:val="00AF2CC5"/>
  </w:style>
  <w:style w:type="paragraph" w:customStyle="1" w:styleId="xxxxxxxxmsonormal">
    <w:name w:val="x_x_x_x_xxxxmsonormal"/>
    <w:basedOn w:val="Normal"/>
    <w:rsid w:val="00AF2CC5"/>
    <w:pPr>
      <w:spacing w:before="100" w:beforeAutospacing="1" w:after="100" w:afterAutospacing="1" w:line="240" w:lineRule="auto"/>
    </w:pPr>
    <w:rPr>
      <w:rFonts w:ascii="Calibri" w:hAnsi="Calibri" w:cs="Calibri"/>
    </w:rPr>
  </w:style>
  <w:style w:type="paragraph" w:customStyle="1" w:styleId="xxxxxxxxxxxxxelementtoproof">
    <w:name w:val="x_xxxxxxxxxxxxelementtoproof"/>
    <w:basedOn w:val="Normal"/>
    <w:rsid w:val="00334411"/>
    <w:pPr>
      <w:spacing w:before="100" w:beforeAutospacing="1" w:after="100" w:afterAutospacing="1" w:line="240" w:lineRule="auto"/>
    </w:pPr>
    <w:rPr>
      <w:rFonts w:ascii="Calibri" w:hAnsi="Calibri" w:cs="Calibri"/>
    </w:rPr>
  </w:style>
  <w:style w:type="paragraph" w:customStyle="1" w:styleId="xxxxxxxxxxxxelementtoproof0">
    <w:name w:val="x_xxxxxxxxxxxelementtoproof"/>
    <w:basedOn w:val="Normal"/>
    <w:rsid w:val="00334411"/>
    <w:pPr>
      <w:spacing w:before="100" w:beforeAutospacing="1" w:after="100" w:afterAutospacing="1" w:line="240" w:lineRule="auto"/>
    </w:pPr>
    <w:rPr>
      <w:rFonts w:ascii="Calibri" w:hAnsi="Calibri" w:cs="Calibri"/>
    </w:rPr>
  </w:style>
  <w:style w:type="paragraph" w:customStyle="1" w:styleId="xxxxxmsolistparagraph">
    <w:name w:val="x_xxxxmsolistparagraph"/>
    <w:basedOn w:val="Normal"/>
    <w:rsid w:val="00334411"/>
    <w:pPr>
      <w:spacing w:before="100" w:beforeAutospacing="1" w:after="100" w:afterAutospacing="1" w:line="240" w:lineRule="auto"/>
    </w:pPr>
    <w:rPr>
      <w:rFonts w:ascii="Calibri" w:hAnsi="Calibri" w:cs="Calibri"/>
    </w:rPr>
  </w:style>
  <w:style w:type="character" w:customStyle="1" w:styleId="xxxxcontentpasted1">
    <w:name w:val="x_xxxcontentpasted1"/>
    <w:basedOn w:val="DefaultParagraphFont"/>
    <w:rsid w:val="00334411"/>
  </w:style>
  <w:style w:type="paragraph" w:customStyle="1" w:styleId="xxxxxxxxxxxxxxelementtoproof">
    <w:name w:val="x_x_xxxxxxxxxxxxelementtoproof"/>
    <w:basedOn w:val="Normal"/>
    <w:rsid w:val="009A7758"/>
    <w:pPr>
      <w:spacing w:before="100" w:beforeAutospacing="1" w:after="100" w:afterAutospacing="1" w:line="240" w:lineRule="auto"/>
    </w:pPr>
    <w:rPr>
      <w:rFonts w:ascii="Calibri" w:hAnsi="Calibri" w:cs="Calibri"/>
    </w:rPr>
  </w:style>
  <w:style w:type="paragraph" w:customStyle="1" w:styleId="xxxxxxmsolistparagraph">
    <w:name w:val="x_x_xxxxmsolistparagraph"/>
    <w:basedOn w:val="Normal"/>
    <w:rsid w:val="005C6774"/>
    <w:pPr>
      <w:spacing w:before="100" w:beforeAutospacing="1" w:after="100" w:afterAutospacing="1" w:line="240" w:lineRule="auto"/>
    </w:pPr>
    <w:rPr>
      <w:rFonts w:ascii="Calibri" w:hAnsi="Calibri" w:cs="Calibri"/>
    </w:rPr>
  </w:style>
  <w:style w:type="character" w:customStyle="1" w:styleId="xxxxxcontentpasted1">
    <w:name w:val="x_x_xxxcontentpasted1"/>
    <w:basedOn w:val="DefaultParagraphFont"/>
    <w:rsid w:val="005C6774"/>
  </w:style>
  <w:style w:type="paragraph" w:customStyle="1" w:styleId="xxxxxxxxxxmsonormal">
    <w:name w:val="x_x_xxxxxxxxmsonormal"/>
    <w:basedOn w:val="Normal"/>
    <w:rsid w:val="005C6774"/>
    <w:pPr>
      <w:spacing w:before="100" w:beforeAutospacing="1" w:after="100" w:afterAutospacing="1" w:line="240" w:lineRule="auto"/>
    </w:pPr>
    <w:rPr>
      <w:rFonts w:ascii="Calibri" w:hAnsi="Calibri" w:cs="Calibri"/>
    </w:rPr>
  </w:style>
  <w:style w:type="paragraph" w:customStyle="1" w:styleId="xxxxxxxxxxxxxelementtoproof0">
    <w:name w:val="x_x_xxxxxxxxxxxelementtoproof"/>
    <w:basedOn w:val="Normal"/>
    <w:rsid w:val="005C6774"/>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700">
      <w:bodyDiv w:val="1"/>
      <w:marLeft w:val="0"/>
      <w:marRight w:val="0"/>
      <w:marTop w:val="0"/>
      <w:marBottom w:val="0"/>
      <w:divBdr>
        <w:top w:val="none" w:sz="0" w:space="0" w:color="auto"/>
        <w:left w:val="none" w:sz="0" w:space="0" w:color="auto"/>
        <w:bottom w:val="none" w:sz="0" w:space="0" w:color="auto"/>
        <w:right w:val="none" w:sz="0" w:space="0" w:color="auto"/>
      </w:divBdr>
    </w:div>
    <w:div w:id="63453636">
      <w:bodyDiv w:val="1"/>
      <w:marLeft w:val="0"/>
      <w:marRight w:val="0"/>
      <w:marTop w:val="0"/>
      <w:marBottom w:val="0"/>
      <w:divBdr>
        <w:top w:val="none" w:sz="0" w:space="0" w:color="auto"/>
        <w:left w:val="none" w:sz="0" w:space="0" w:color="auto"/>
        <w:bottom w:val="none" w:sz="0" w:space="0" w:color="auto"/>
        <w:right w:val="none" w:sz="0" w:space="0" w:color="auto"/>
      </w:divBdr>
    </w:div>
    <w:div w:id="104470866">
      <w:bodyDiv w:val="1"/>
      <w:marLeft w:val="0"/>
      <w:marRight w:val="0"/>
      <w:marTop w:val="0"/>
      <w:marBottom w:val="0"/>
      <w:divBdr>
        <w:top w:val="none" w:sz="0" w:space="0" w:color="auto"/>
        <w:left w:val="none" w:sz="0" w:space="0" w:color="auto"/>
        <w:bottom w:val="none" w:sz="0" w:space="0" w:color="auto"/>
        <w:right w:val="none" w:sz="0" w:space="0" w:color="auto"/>
      </w:divBdr>
    </w:div>
    <w:div w:id="115149260">
      <w:bodyDiv w:val="1"/>
      <w:marLeft w:val="0"/>
      <w:marRight w:val="0"/>
      <w:marTop w:val="0"/>
      <w:marBottom w:val="0"/>
      <w:divBdr>
        <w:top w:val="none" w:sz="0" w:space="0" w:color="auto"/>
        <w:left w:val="none" w:sz="0" w:space="0" w:color="auto"/>
        <w:bottom w:val="none" w:sz="0" w:space="0" w:color="auto"/>
        <w:right w:val="none" w:sz="0" w:space="0" w:color="auto"/>
      </w:divBdr>
    </w:div>
    <w:div w:id="134688319">
      <w:bodyDiv w:val="1"/>
      <w:marLeft w:val="0"/>
      <w:marRight w:val="0"/>
      <w:marTop w:val="0"/>
      <w:marBottom w:val="0"/>
      <w:divBdr>
        <w:top w:val="none" w:sz="0" w:space="0" w:color="auto"/>
        <w:left w:val="none" w:sz="0" w:space="0" w:color="auto"/>
        <w:bottom w:val="none" w:sz="0" w:space="0" w:color="auto"/>
        <w:right w:val="none" w:sz="0" w:space="0" w:color="auto"/>
      </w:divBdr>
    </w:div>
    <w:div w:id="149947437">
      <w:bodyDiv w:val="1"/>
      <w:marLeft w:val="0"/>
      <w:marRight w:val="0"/>
      <w:marTop w:val="0"/>
      <w:marBottom w:val="0"/>
      <w:divBdr>
        <w:top w:val="none" w:sz="0" w:space="0" w:color="auto"/>
        <w:left w:val="none" w:sz="0" w:space="0" w:color="auto"/>
        <w:bottom w:val="none" w:sz="0" w:space="0" w:color="auto"/>
        <w:right w:val="none" w:sz="0" w:space="0" w:color="auto"/>
      </w:divBdr>
    </w:div>
    <w:div w:id="164132827">
      <w:bodyDiv w:val="1"/>
      <w:marLeft w:val="0"/>
      <w:marRight w:val="0"/>
      <w:marTop w:val="0"/>
      <w:marBottom w:val="0"/>
      <w:divBdr>
        <w:top w:val="none" w:sz="0" w:space="0" w:color="auto"/>
        <w:left w:val="none" w:sz="0" w:space="0" w:color="auto"/>
        <w:bottom w:val="none" w:sz="0" w:space="0" w:color="auto"/>
        <w:right w:val="none" w:sz="0" w:space="0" w:color="auto"/>
      </w:divBdr>
    </w:div>
    <w:div w:id="175464368">
      <w:bodyDiv w:val="1"/>
      <w:marLeft w:val="0"/>
      <w:marRight w:val="0"/>
      <w:marTop w:val="0"/>
      <w:marBottom w:val="0"/>
      <w:divBdr>
        <w:top w:val="none" w:sz="0" w:space="0" w:color="auto"/>
        <w:left w:val="none" w:sz="0" w:space="0" w:color="auto"/>
        <w:bottom w:val="none" w:sz="0" w:space="0" w:color="auto"/>
        <w:right w:val="none" w:sz="0" w:space="0" w:color="auto"/>
      </w:divBdr>
    </w:div>
    <w:div w:id="187647537">
      <w:bodyDiv w:val="1"/>
      <w:marLeft w:val="0"/>
      <w:marRight w:val="0"/>
      <w:marTop w:val="0"/>
      <w:marBottom w:val="0"/>
      <w:divBdr>
        <w:top w:val="none" w:sz="0" w:space="0" w:color="auto"/>
        <w:left w:val="none" w:sz="0" w:space="0" w:color="auto"/>
        <w:bottom w:val="none" w:sz="0" w:space="0" w:color="auto"/>
        <w:right w:val="none" w:sz="0" w:space="0" w:color="auto"/>
      </w:divBdr>
    </w:div>
    <w:div w:id="218903663">
      <w:bodyDiv w:val="1"/>
      <w:marLeft w:val="0"/>
      <w:marRight w:val="0"/>
      <w:marTop w:val="0"/>
      <w:marBottom w:val="0"/>
      <w:divBdr>
        <w:top w:val="none" w:sz="0" w:space="0" w:color="auto"/>
        <w:left w:val="none" w:sz="0" w:space="0" w:color="auto"/>
        <w:bottom w:val="none" w:sz="0" w:space="0" w:color="auto"/>
        <w:right w:val="none" w:sz="0" w:space="0" w:color="auto"/>
      </w:divBdr>
    </w:div>
    <w:div w:id="249892776">
      <w:bodyDiv w:val="1"/>
      <w:marLeft w:val="0"/>
      <w:marRight w:val="0"/>
      <w:marTop w:val="0"/>
      <w:marBottom w:val="0"/>
      <w:divBdr>
        <w:top w:val="none" w:sz="0" w:space="0" w:color="auto"/>
        <w:left w:val="none" w:sz="0" w:space="0" w:color="auto"/>
        <w:bottom w:val="none" w:sz="0" w:space="0" w:color="auto"/>
        <w:right w:val="none" w:sz="0" w:space="0" w:color="auto"/>
      </w:divBdr>
    </w:div>
    <w:div w:id="261642777">
      <w:bodyDiv w:val="1"/>
      <w:marLeft w:val="0"/>
      <w:marRight w:val="0"/>
      <w:marTop w:val="0"/>
      <w:marBottom w:val="0"/>
      <w:divBdr>
        <w:top w:val="none" w:sz="0" w:space="0" w:color="auto"/>
        <w:left w:val="none" w:sz="0" w:space="0" w:color="auto"/>
        <w:bottom w:val="none" w:sz="0" w:space="0" w:color="auto"/>
        <w:right w:val="none" w:sz="0" w:space="0" w:color="auto"/>
      </w:divBdr>
    </w:div>
    <w:div w:id="262543531">
      <w:bodyDiv w:val="1"/>
      <w:marLeft w:val="0"/>
      <w:marRight w:val="0"/>
      <w:marTop w:val="0"/>
      <w:marBottom w:val="0"/>
      <w:divBdr>
        <w:top w:val="none" w:sz="0" w:space="0" w:color="auto"/>
        <w:left w:val="none" w:sz="0" w:space="0" w:color="auto"/>
        <w:bottom w:val="none" w:sz="0" w:space="0" w:color="auto"/>
        <w:right w:val="none" w:sz="0" w:space="0" w:color="auto"/>
      </w:divBdr>
    </w:div>
    <w:div w:id="271669706">
      <w:bodyDiv w:val="1"/>
      <w:marLeft w:val="0"/>
      <w:marRight w:val="0"/>
      <w:marTop w:val="0"/>
      <w:marBottom w:val="0"/>
      <w:divBdr>
        <w:top w:val="none" w:sz="0" w:space="0" w:color="auto"/>
        <w:left w:val="none" w:sz="0" w:space="0" w:color="auto"/>
        <w:bottom w:val="none" w:sz="0" w:space="0" w:color="auto"/>
        <w:right w:val="none" w:sz="0" w:space="0" w:color="auto"/>
      </w:divBdr>
    </w:div>
    <w:div w:id="311368820">
      <w:bodyDiv w:val="1"/>
      <w:marLeft w:val="0"/>
      <w:marRight w:val="0"/>
      <w:marTop w:val="0"/>
      <w:marBottom w:val="0"/>
      <w:divBdr>
        <w:top w:val="none" w:sz="0" w:space="0" w:color="auto"/>
        <w:left w:val="none" w:sz="0" w:space="0" w:color="auto"/>
        <w:bottom w:val="none" w:sz="0" w:space="0" w:color="auto"/>
        <w:right w:val="none" w:sz="0" w:space="0" w:color="auto"/>
      </w:divBdr>
    </w:div>
    <w:div w:id="325398856">
      <w:bodyDiv w:val="1"/>
      <w:marLeft w:val="0"/>
      <w:marRight w:val="0"/>
      <w:marTop w:val="0"/>
      <w:marBottom w:val="0"/>
      <w:divBdr>
        <w:top w:val="none" w:sz="0" w:space="0" w:color="auto"/>
        <w:left w:val="none" w:sz="0" w:space="0" w:color="auto"/>
        <w:bottom w:val="none" w:sz="0" w:space="0" w:color="auto"/>
        <w:right w:val="none" w:sz="0" w:space="0" w:color="auto"/>
      </w:divBdr>
    </w:div>
    <w:div w:id="336814417">
      <w:bodyDiv w:val="1"/>
      <w:marLeft w:val="0"/>
      <w:marRight w:val="0"/>
      <w:marTop w:val="0"/>
      <w:marBottom w:val="0"/>
      <w:divBdr>
        <w:top w:val="none" w:sz="0" w:space="0" w:color="auto"/>
        <w:left w:val="none" w:sz="0" w:space="0" w:color="auto"/>
        <w:bottom w:val="none" w:sz="0" w:space="0" w:color="auto"/>
        <w:right w:val="none" w:sz="0" w:space="0" w:color="auto"/>
      </w:divBdr>
    </w:div>
    <w:div w:id="377172072">
      <w:bodyDiv w:val="1"/>
      <w:marLeft w:val="0"/>
      <w:marRight w:val="0"/>
      <w:marTop w:val="0"/>
      <w:marBottom w:val="0"/>
      <w:divBdr>
        <w:top w:val="none" w:sz="0" w:space="0" w:color="auto"/>
        <w:left w:val="none" w:sz="0" w:space="0" w:color="auto"/>
        <w:bottom w:val="none" w:sz="0" w:space="0" w:color="auto"/>
        <w:right w:val="none" w:sz="0" w:space="0" w:color="auto"/>
      </w:divBdr>
    </w:div>
    <w:div w:id="446856913">
      <w:bodyDiv w:val="1"/>
      <w:marLeft w:val="0"/>
      <w:marRight w:val="0"/>
      <w:marTop w:val="0"/>
      <w:marBottom w:val="0"/>
      <w:divBdr>
        <w:top w:val="none" w:sz="0" w:space="0" w:color="auto"/>
        <w:left w:val="none" w:sz="0" w:space="0" w:color="auto"/>
        <w:bottom w:val="none" w:sz="0" w:space="0" w:color="auto"/>
        <w:right w:val="none" w:sz="0" w:space="0" w:color="auto"/>
      </w:divBdr>
    </w:div>
    <w:div w:id="469445135">
      <w:bodyDiv w:val="1"/>
      <w:marLeft w:val="0"/>
      <w:marRight w:val="0"/>
      <w:marTop w:val="0"/>
      <w:marBottom w:val="0"/>
      <w:divBdr>
        <w:top w:val="none" w:sz="0" w:space="0" w:color="auto"/>
        <w:left w:val="none" w:sz="0" w:space="0" w:color="auto"/>
        <w:bottom w:val="none" w:sz="0" w:space="0" w:color="auto"/>
        <w:right w:val="none" w:sz="0" w:space="0" w:color="auto"/>
      </w:divBdr>
    </w:div>
    <w:div w:id="489716260">
      <w:bodyDiv w:val="1"/>
      <w:marLeft w:val="0"/>
      <w:marRight w:val="0"/>
      <w:marTop w:val="0"/>
      <w:marBottom w:val="0"/>
      <w:divBdr>
        <w:top w:val="none" w:sz="0" w:space="0" w:color="auto"/>
        <w:left w:val="none" w:sz="0" w:space="0" w:color="auto"/>
        <w:bottom w:val="none" w:sz="0" w:space="0" w:color="auto"/>
        <w:right w:val="none" w:sz="0" w:space="0" w:color="auto"/>
      </w:divBdr>
    </w:div>
    <w:div w:id="517039484">
      <w:bodyDiv w:val="1"/>
      <w:marLeft w:val="0"/>
      <w:marRight w:val="0"/>
      <w:marTop w:val="0"/>
      <w:marBottom w:val="0"/>
      <w:divBdr>
        <w:top w:val="none" w:sz="0" w:space="0" w:color="auto"/>
        <w:left w:val="none" w:sz="0" w:space="0" w:color="auto"/>
        <w:bottom w:val="none" w:sz="0" w:space="0" w:color="auto"/>
        <w:right w:val="none" w:sz="0" w:space="0" w:color="auto"/>
      </w:divBdr>
    </w:div>
    <w:div w:id="546720225">
      <w:bodyDiv w:val="1"/>
      <w:marLeft w:val="0"/>
      <w:marRight w:val="0"/>
      <w:marTop w:val="0"/>
      <w:marBottom w:val="0"/>
      <w:divBdr>
        <w:top w:val="none" w:sz="0" w:space="0" w:color="auto"/>
        <w:left w:val="none" w:sz="0" w:space="0" w:color="auto"/>
        <w:bottom w:val="none" w:sz="0" w:space="0" w:color="auto"/>
        <w:right w:val="none" w:sz="0" w:space="0" w:color="auto"/>
      </w:divBdr>
    </w:div>
    <w:div w:id="563612006">
      <w:bodyDiv w:val="1"/>
      <w:marLeft w:val="0"/>
      <w:marRight w:val="0"/>
      <w:marTop w:val="0"/>
      <w:marBottom w:val="0"/>
      <w:divBdr>
        <w:top w:val="none" w:sz="0" w:space="0" w:color="auto"/>
        <w:left w:val="none" w:sz="0" w:space="0" w:color="auto"/>
        <w:bottom w:val="none" w:sz="0" w:space="0" w:color="auto"/>
        <w:right w:val="none" w:sz="0" w:space="0" w:color="auto"/>
      </w:divBdr>
    </w:div>
    <w:div w:id="583802196">
      <w:bodyDiv w:val="1"/>
      <w:marLeft w:val="0"/>
      <w:marRight w:val="0"/>
      <w:marTop w:val="0"/>
      <w:marBottom w:val="0"/>
      <w:divBdr>
        <w:top w:val="none" w:sz="0" w:space="0" w:color="auto"/>
        <w:left w:val="none" w:sz="0" w:space="0" w:color="auto"/>
        <w:bottom w:val="none" w:sz="0" w:space="0" w:color="auto"/>
        <w:right w:val="none" w:sz="0" w:space="0" w:color="auto"/>
      </w:divBdr>
    </w:div>
    <w:div w:id="609819079">
      <w:bodyDiv w:val="1"/>
      <w:marLeft w:val="0"/>
      <w:marRight w:val="0"/>
      <w:marTop w:val="0"/>
      <w:marBottom w:val="0"/>
      <w:divBdr>
        <w:top w:val="none" w:sz="0" w:space="0" w:color="auto"/>
        <w:left w:val="none" w:sz="0" w:space="0" w:color="auto"/>
        <w:bottom w:val="none" w:sz="0" w:space="0" w:color="auto"/>
        <w:right w:val="none" w:sz="0" w:space="0" w:color="auto"/>
      </w:divBdr>
    </w:div>
    <w:div w:id="611329722">
      <w:bodyDiv w:val="1"/>
      <w:marLeft w:val="0"/>
      <w:marRight w:val="0"/>
      <w:marTop w:val="0"/>
      <w:marBottom w:val="0"/>
      <w:divBdr>
        <w:top w:val="none" w:sz="0" w:space="0" w:color="auto"/>
        <w:left w:val="none" w:sz="0" w:space="0" w:color="auto"/>
        <w:bottom w:val="none" w:sz="0" w:space="0" w:color="auto"/>
        <w:right w:val="none" w:sz="0" w:space="0" w:color="auto"/>
      </w:divBdr>
    </w:div>
    <w:div w:id="617488536">
      <w:bodyDiv w:val="1"/>
      <w:marLeft w:val="0"/>
      <w:marRight w:val="0"/>
      <w:marTop w:val="0"/>
      <w:marBottom w:val="0"/>
      <w:divBdr>
        <w:top w:val="none" w:sz="0" w:space="0" w:color="auto"/>
        <w:left w:val="none" w:sz="0" w:space="0" w:color="auto"/>
        <w:bottom w:val="none" w:sz="0" w:space="0" w:color="auto"/>
        <w:right w:val="none" w:sz="0" w:space="0" w:color="auto"/>
      </w:divBdr>
    </w:div>
    <w:div w:id="631718023">
      <w:bodyDiv w:val="1"/>
      <w:marLeft w:val="0"/>
      <w:marRight w:val="0"/>
      <w:marTop w:val="0"/>
      <w:marBottom w:val="0"/>
      <w:divBdr>
        <w:top w:val="none" w:sz="0" w:space="0" w:color="auto"/>
        <w:left w:val="none" w:sz="0" w:space="0" w:color="auto"/>
        <w:bottom w:val="none" w:sz="0" w:space="0" w:color="auto"/>
        <w:right w:val="none" w:sz="0" w:space="0" w:color="auto"/>
      </w:divBdr>
    </w:div>
    <w:div w:id="652418686">
      <w:bodyDiv w:val="1"/>
      <w:marLeft w:val="0"/>
      <w:marRight w:val="0"/>
      <w:marTop w:val="0"/>
      <w:marBottom w:val="0"/>
      <w:divBdr>
        <w:top w:val="none" w:sz="0" w:space="0" w:color="auto"/>
        <w:left w:val="none" w:sz="0" w:space="0" w:color="auto"/>
        <w:bottom w:val="none" w:sz="0" w:space="0" w:color="auto"/>
        <w:right w:val="none" w:sz="0" w:space="0" w:color="auto"/>
      </w:divBdr>
    </w:div>
    <w:div w:id="658928592">
      <w:bodyDiv w:val="1"/>
      <w:marLeft w:val="0"/>
      <w:marRight w:val="0"/>
      <w:marTop w:val="0"/>
      <w:marBottom w:val="0"/>
      <w:divBdr>
        <w:top w:val="none" w:sz="0" w:space="0" w:color="auto"/>
        <w:left w:val="none" w:sz="0" w:space="0" w:color="auto"/>
        <w:bottom w:val="none" w:sz="0" w:space="0" w:color="auto"/>
        <w:right w:val="none" w:sz="0" w:space="0" w:color="auto"/>
      </w:divBdr>
    </w:div>
    <w:div w:id="720904136">
      <w:bodyDiv w:val="1"/>
      <w:marLeft w:val="0"/>
      <w:marRight w:val="0"/>
      <w:marTop w:val="0"/>
      <w:marBottom w:val="0"/>
      <w:divBdr>
        <w:top w:val="none" w:sz="0" w:space="0" w:color="auto"/>
        <w:left w:val="none" w:sz="0" w:space="0" w:color="auto"/>
        <w:bottom w:val="none" w:sz="0" w:space="0" w:color="auto"/>
        <w:right w:val="none" w:sz="0" w:space="0" w:color="auto"/>
      </w:divBdr>
    </w:div>
    <w:div w:id="731776109">
      <w:bodyDiv w:val="1"/>
      <w:marLeft w:val="0"/>
      <w:marRight w:val="0"/>
      <w:marTop w:val="0"/>
      <w:marBottom w:val="0"/>
      <w:divBdr>
        <w:top w:val="none" w:sz="0" w:space="0" w:color="auto"/>
        <w:left w:val="none" w:sz="0" w:space="0" w:color="auto"/>
        <w:bottom w:val="none" w:sz="0" w:space="0" w:color="auto"/>
        <w:right w:val="none" w:sz="0" w:space="0" w:color="auto"/>
      </w:divBdr>
    </w:div>
    <w:div w:id="799617438">
      <w:bodyDiv w:val="1"/>
      <w:marLeft w:val="0"/>
      <w:marRight w:val="0"/>
      <w:marTop w:val="0"/>
      <w:marBottom w:val="0"/>
      <w:divBdr>
        <w:top w:val="none" w:sz="0" w:space="0" w:color="auto"/>
        <w:left w:val="none" w:sz="0" w:space="0" w:color="auto"/>
        <w:bottom w:val="none" w:sz="0" w:space="0" w:color="auto"/>
        <w:right w:val="none" w:sz="0" w:space="0" w:color="auto"/>
      </w:divBdr>
    </w:div>
    <w:div w:id="836921058">
      <w:bodyDiv w:val="1"/>
      <w:marLeft w:val="0"/>
      <w:marRight w:val="0"/>
      <w:marTop w:val="0"/>
      <w:marBottom w:val="0"/>
      <w:divBdr>
        <w:top w:val="none" w:sz="0" w:space="0" w:color="auto"/>
        <w:left w:val="none" w:sz="0" w:space="0" w:color="auto"/>
        <w:bottom w:val="none" w:sz="0" w:space="0" w:color="auto"/>
        <w:right w:val="none" w:sz="0" w:space="0" w:color="auto"/>
      </w:divBdr>
    </w:div>
    <w:div w:id="846944929">
      <w:bodyDiv w:val="1"/>
      <w:marLeft w:val="0"/>
      <w:marRight w:val="0"/>
      <w:marTop w:val="0"/>
      <w:marBottom w:val="0"/>
      <w:divBdr>
        <w:top w:val="none" w:sz="0" w:space="0" w:color="auto"/>
        <w:left w:val="none" w:sz="0" w:space="0" w:color="auto"/>
        <w:bottom w:val="none" w:sz="0" w:space="0" w:color="auto"/>
        <w:right w:val="none" w:sz="0" w:space="0" w:color="auto"/>
      </w:divBdr>
    </w:div>
    <w:div w:id="855078714">
      <w:bodyDiv w:val="1"/>
      <w:marLeft w:val="0"/>
      <w:marRight w:val="0"/>
      <w:marTop w:val="0"/>
      <w:marBottom w:val="0"/>
      <w:divBdr>
        <w:top w:val="none" w:sz="0" w:space="0" w:color="auto"/>
        <w:left w:val="none" w:sz="0" w:space="0" w:color="auto"/>
        <w:bottom w:val="none" w:sz="0" w:space="0" w:color="auto"/>
        <w:right w:val="none" w:sz="0" w:space="0" w:color="auto"/>
      </w:divBdr>
    </w:div>
    <w:div w:id="863861473">
      <w:bodyDiv w:val="1"/>
      <w:marLeft w:val="0"/>
      <w:marRight w:val="0"/>
      <w:marTop w:val="0"/>
      <w:marBottom w:val="0"/>
      <w:divBdr>
        <w:top w:val="none" w:sz="0" w:space="0" w:color="auto"/>
        <w:left w:val="none" w:sz="0" w:space="0" w:color="auto"/>
        <w:bottom w:val="none" w:sz="0" w:space="0" w:color="auto"/>
        <w:right w:val="none" w:sz="0" w:space="0" w:color="auto"/>
      </w:divBdr>
    </w:div>
    <w:div w:id="881330001">
      <w:bodyDiv w:val="1"/>
      <w:marLeft w:val="0"/>
      <w:marRight w:val="0"/>
      <w:marTop w:val="0"/>
      <w:marBottom w:val="0"/>
      <w:divBdr>
        <w:top w:val="none" w:sz="0" w:space="0" w:color="auto"/>
        <w:left w:val="none" w:sz="0" w:space="0" w:color="auto"/>
        <w:bottom w:val="none" w:sz="0" w:space="0" w:color="auto"/>
        <w:right w:val="none" w:sz="0" w:space="0" w:color="auto"/>
      </w:divBdr>
    </w:div>
    <w:div w:id="882718020">
      <w:bodyDiv w:val="1"/>
      <w:marLeft w:val="0"/>
      <w:marRight w:val="0"/>
      <w:marTop w:val="0"/>
      <w:marBottom w:val="0"/>
      <w:divBdr>
        <w:top w:val="none" w:sz="0" w:space="0" w:color="auto"/>
        <w:left w:val="none" w:sz="0" w:space="0" w:color="auto"/>
        <w:bottom w:val="none" w:sz="0" w:space="0" w:color="auto"/>
        <w:right w:val="none" w:sz="0" w:space="0" w:color="auto"/>
      </w:divBdr>
    </w:div>
    <w:div w:id="918556511">
      <w:bodyDiv w:val="1"/>
      <w:marLeft w:val="0"/>
      <w:marRight w:val="0"/>
      <w:marTop w:val="0"/>
      <w:marBottom w:val="0"/>
      <w:divBdr>
        <w:top w:val="none" w:sz="0" w:space="0" w:color="auto"/>
        <w:left w:val="none" w:sz="0" w:space="0" w:color="auto"/>
        <w:bottom w:val="none" w:sz="0" w:space="0" w:color="auto"/>
        <w:right w:val="none" w:sz="0" w:space="0" w:color="auto"/>
      </w:divBdr>
    </w:div>
    <w:div w:id="929123434">
      <w:bodyDiv w:val="1"/>
      <w:marLeft w:val="0"/>
      <w:marRight w:val="0"/>
      <w:marTop w:val="0"/>
      <w:marBottom w:val="0"/>
      <w:divBdr>
        <w:top w:val="none" w:sz="0" w:space="0" w:color="auto"/>
        <w:left w:val="none" w:sz="0" w:space="0" w:color="auto"/>
        <w:bottom w:val="none" w:sz="0" w:space="0" w:color="auto"/>
        <w:right w:val="none" w:sz="0" w:space="0" w:color="auto"/>
      </w:divBdr>
    </w:div>
    <w:div w:id="931473088">
      <w:bodyDiv w:val="1"/>
      <w:marLeft w:val="0"/>
      <w:marRight w:val="0"/>
      <w:marTop w:val="0"/>
      <w:marBottom w:val="0"/>
      <w:divBdr>
        <w:top w:val="none" w:sz="0" w:space="0" w:color="auto"/>
        <w:left w:val="none" w:sz="0" w:space="0" w:color="auto"/>
        <w:bottom w:val="none" w:sz="0" w:space="0" w:color="auto"/>
        <w:right w:val="none" w:sz="0" w:space="0" w:color="auto"/>
      </w:divBdr>
      <w:divsChild>
        <w:div w:id="650983996">
          <w:marLeft w:val="0"/>
          <w:marRight w:val="0"/>
          <w:marTop w:val="0"/>
          <w:marBottom w:val="0"/>
          <w:divBdr>
            <w:top w:val="none" w:sz="0" w:space="0" w:color="auto"/>
            <w:left w:val="none" w:sz="0" w:space="0" w:color="auto"/>
            <w:bottom w:val="none" w:sz="0" w:space="0" w:color="auto"/>
            <w:right w:val="none" w:sz="0" w:space="0" w:color="auto"/>
          </w:divBdr>
        </w:div>
      </w:divsChild>
    </w:div>
    <w:div w:id="967856392">
      <w:bodyDiv w:val="1"/>
      <w:marLeft w:val="0"/>
      <w:marRight w:val="0"/>
      <w:marTop w:val="0"/>
      <w:marBottom w:val="0"/>
      <w:divBdr>
        <w:top w:val="none" w:sz="0" w:space="0" w:color="auto"/>
        <w:left w:val="none" w:sz="0" w:space="0" w:color="auto"/>
        <w:bottom w:val="none" w:sz="0" w:space="0" w:color="auto"/>
        <w:right w:val="none" w:sz="0" w:space="0" w:color="auto"/>
      </w:divBdr>
    </w:div>
    <w:div w:id="982007416">
      <w:bodyDiv w:val="1"/>
      <w:marLeft w:val="0"/>
      <w:marRight w:val="0"/>
      <w:marTop w:val="0"/>
      <w:marBottom w:val="0"/>
      <w:divBdr>
        <w:top w:val="none" w:sz="0" w:space="0" w:color="auto"/>
        <w:left w:val="none" w:sz="0" w:space="0" w:color="auto"/>
        <w:bottom w:val="none" w:sz="0" w:space="0" w:color="auto"/>
        <w:right w:val="none" w:sz="0" w:space="0" w:color="auto"/>
      </w:divBdr>
    </w:div>
    <w:div w:id="1022517458">
      <w:bodyDiv w:val="1"/>
      <w:marLeft w:val="0"/>
      <w:marRight w:val="0"/>
      <w:marTop w:val="0"/>
      <w:marBottom w:val="0"/>
      <w:divBdr>
        <w:top w:val="none" w:sz="0" w:space="0" w:color="auto"/>
        <w:left w:val="none" w:sz="0" w:space="0" w:color="auto"/>
        <w:bottom w:val="none" w:sz="0" w:space="0" w:color="auto"/>
        <w:right w:val="none" w:sz="0" w:space="0" w:color="auto"/>
      </w:divBdr>
    </w:div>
    <w:div w:id="1025406709">
      <w:bodyDiv w:val="1"/>
      <w:marLeft w:val="0"/>
      <w:marRight w:val="0"/>
      <w:marTop w:val="0"/>
      <w:marBottom w:val="0"/>
      <w:divBdr>
        <w:top w:val="none" w:sz="0" w:space="0" w:color="auto"/>
        <w:left w:val="none" w:sz="0" w:space="0" w:color="auto"/>
        <w:bottom w:val="none" w:sz="0" w:space="0" w:color="auto"/>
        <w:right w:val="none" w:sz="0" w:space="0" w:color="auto"/>
      </w:divBdr>
    </w:div>
    <w:div w:id="1051926259">
      <w:bodyDiv w:val="1"/>
      <w:marLeft w:val="0"/>
      <w:marRight w:val="0"/>
      <w:marTop w:val="0"/>
      <w:marBottom w:val="0"/>
      <w:divBdr>
        <w:top w:val="none" w:sz="0" w:space="0" w:color="auto"/>
        <w:left w:val="none" w:sz="0" w:space="0" w:color="auto"/>
        <w:bottom w:val="none" w:sz="0" w:space="0" w:color="auto"/>
        <w:right w:val="none" w:sz="0" w:space="0" w:color="auto"/>
      </w:divBdr>
    </w:div>
    <w:div w:id="1085498687">
      <w:bodyDiv w:val="1"/>
      <w:marLeft w:val="0"/>
      <w:marRight w:val="0"/>
      <w:marTop w:val="0"/>
      <w:marBottom w:val="0"/>
      <w:divBdr>
        <w:top w:val="none" w:sz="0" w:space="0" w:color="auto"/>
        <w:left w:val="none" w:sz="0" w:space="0" w:color="auto"/>
        <w:bottom w:val="none" w:sz="0" w:space="0" w:color="auto"/>
        <w:right w:val="none" w:sz="0" w:space="0" w:color="auto"/>
      </w:divBdr>
    </w:div>
    <w:div w:id="1095323652">
      <w:bodyDiv w:val="1"/>
      <w:marLeft w:val="0"/>
      <w:marRight w:val="0"/>
      <w:marTop w:val="0"/>
      <w:marBottom w:val="0"/>
      <w:divBdr>
        <w:top w:val="none" w:sz="0" w:space="0" w:color="auto"/>
        <w:left w:val="none" w:sz="0" w:space="0" w:color="auto"/>
        <w:bottom w:val="none" w:sz="0" w:space="0" w:color="auto"/>
        <w:right w:val="none" w:sz="0" w:space="0" w:color="auto"/>
      </w:divBdr>
    </w:div>
    <w:div w:id="1107120397">
      <w:bodyDiv w:val="1"/>
      <w:marLeft w:val="0"/>
      <w:marRight w:val="0"/>
      <w:marTop w:val="0"/>
      <w:marBottom w:val="0"/>
      <w:divBdr>
        <w:top w:val="none" w:sz="0" w:space="0" w:color="auto"/>
        <w:left w:val="none" w:sz="0" w:space="0" w:color="auto"/>
        <w:bottom w:val="none" w:sz="0" w:space="0" w:color="auto"/>
        <w:right w:val="none" w:sz="0" w:space="0" w:color="auto"/>
      </w:divBdr>
    </w:div>
    <w:div w:id="1149902087">
      <w:bodyDiv w:val="1"/>
      <w:marLeft w:val="0"/>
      <w:marRight w:val="0"/>
      <w:marTop w:val="0"/>
      <w:marBottom w:val="0"/>
      <w:divBdr>
        <w:top w:val="none" w:sz="0" w:space="0" w:color="auto"/>
        <w:left w:val="none" w:sz="0" w:space="0" w:color="auto"/>
        <w:bottom w:val="none" w:sz="0" w:space="0" w:color="auto"/>
        <w:right w:val="none" w:sz="0" w:space="0" w:color="auto"/>
      </w:divBdr>
    </w:div>
    <w:div w:id="1154183749">
      <w:bodyDiv w:val="1"/>
      <w:marLeft w:val="0"/>
      <w:marRight w:val="0"/>
      <w:marTop w:val="0"/>
      <w:marBottom w:val="0"/>
      <w:divBdr>
        <w:top w:val="none" w:sz="0" w:space="0" w:color="auto"/>
        <w:left w:val="none" w:sz="0" w:space="0" w:color="auto"/>
        <w:bottom w:val="none" w:sz="0" w:space="0" w:color="auto"/>
        <w:right w:val="none" w:sz="0" w:space="0" w:color="auto"/>
      </w:divBdr>
    </w:div>
    <w:div w:id="1162158047">
      <w:bodyDiv w:val="1"/>
      <w:marLeft w:val="0"/>
      <w:marRight w:val="0"/>
      <w:marTop w:val="0"/>
      <w:marBottom w:val="0"/>
      <w:divBdr>
        <w:top w:val="none" w:sz="0" w:space="0" w:color="auto"/>
        <w:left w:val="none" w:sz="0" w:space="0" w:color="auto"/>
        <w:bottom w:val="none" w:sz="0" w:space="0" w:color="auto"/>
        <w:right w:val="none" w:sz="0" w:space="0" w:color="auto"/>
      </w:divBdr>
    </w:div>
    <w:div w:id="1188565221">
      <w:bodyDiv w:val="1"/>
      <w:marLeft w:val="0"/>
      <w:marRight w:val="0"/>
      <w:marTop w:val="0"/>
      <w:marBottom w:val="0"/>
      <w:divBdr>
        <w:top w:val="none" w:sz="0" w:space="0" w:color="auto"/>
        <w:left w:val="none" w:sz="0" w:space="0" w:color="auto"/>
        <w:bottom w:val="none" w:sz="0" w:space="0" w:color="auto"/>
        <w:right w:val="none" w:sz="0" w:space="0" w:color="auto"/>
      </w:divBdr>
    </w:div>
    <w:div w:id="1218660312">
      <w:bodyDiv w:val="1"/>
      <w:marLeft w:val="0"/>
      <w:marRight w:val="0"/>
      <w:marTop w:val="0"/>
      <w:marBottom w:val="0"/>
      <w:divBdr>
        <w:top w:val="none" w:sz="0" w:space="0" w:color="auto"/>
        <w:left w:val="none" w:sz="0" w:space="0" w:color="auto"/>
        <w:bottom w:val="none" w:sz="0" w:space="0" w:color="auto"/>
        <w:right w:val="none" w:sz="0" w:space="0" w:color="auto"/>
      </w:divBdr>
    </w:div>
    <w:div w:id="1235705354">
      <w:bodyDiv w:val="1"/>
      <w:marLeft w:val="0"/>
      <w:marRight w:val="0"/>
      <w:marTop w:val="0"/>
      <w:marBottom w:val="0"/>
      <w:divBdr>
        <w:top w:val="none" w:sz="0" w:space="0" w:color="auto"/>
        <w:left w:val="none" w:sz="0" w:space="0" w:color="auto"/>
        <w:bottom w:val="none" w:sz="0" w:space="0" w:color="auto"/>
        <w:right w:val="none" w:sz="0" w:space="0" w:color="auto"/>
      </w:divBdr>
    </w:div>
    <w:div w:id="1293826190">
      <w:bodyDiv w:val="1"/>
      <w:marLeft w:val="0"/>
      <w:marRight w:val="0"/>
      <w:marTop w:val="0"/>
      <w:marBottom w:val="0"/>
      <w:divBdr>
        <w:top w:val="none" w:sz="0" w:space="0" w:color="auto"/>
        <w:left w:val="none" w:sz="0" w:space="0" w:color="auto"/>
        <w:bottom w:val="none" w:sz="0" w:space="0" w:color="auto"/>
        <w:right w:val="none" w:sz="0" w:space="0" w:color="auto"/>
      </w:divBdr>
    </w:div>
    <w:div w:id="1314486292">
      <w:bodyDiv w:val="1"/>
      <w:marLeft w:val="0"/>
      <w:marRight w:val="0"/>
      <w:marTop w:val="0"/>
      <w:marBottom w:val="0"/>
      <w:divBdr>
        <w:top w:val="none" w:sz="0" w:space="0" w:color="auto"/>
        <w:left w:val="none" w:sz="0" w:space="0" w:color="auto"/>
        <w:bottom w:val="none" w:sz="0" w:space="0" w:color="auto"/>
        <w:right w:val="none" w:sz="0" w:space="0" w:color="auto"/>
      </w:divBdr>
    </w:div>
    <w:div w:id="1325355098">
      <w:bodyDiv w:val="1"/>
      <w:marLeft w:val="0"/>
      <w:marRight w:val="0"/>
      <w:marTop w:val="0"/>
      <w:marBottom w:val="0"/>
      <w:divBdr>
        <w:top w:val="none" w:sz="0" w:space="0" w:color="auto"/>
        <w:left w:val="none" w:sz="0" w:space="0" w:color="auto"/>
        <w:bottom w:val="none" w:sz="0" w:space="0" w:color="auto"/>
        <w:right w:val="none" w:sz="0" w:space="0" w:color="auto"/>
      </w:divBdr>
    </w:div>
    <w:div w:id="1329289540">
      <w:bodyDiv w:val="1"/>
      <w:marLeft w:val="0"/>
      <w:marRight w:val="0"/>
      <w:marTop w:val="0"/>
      <w:marBottom w:val="0"/>
      <w:divBdr>
        <w:top w:val="none" w:sz="0" w:space="0" w:color="auto"/>
        <w:left w:val="none" w:sz="0" w:space="0" w:color="auto"/>
        <w:bottom w:val="none" w:sz="0" w:space="0" w:color="auto"/>
        <w:right w:val="none" w:sz="0" w:space="0" w:color="auto"/>
      </w:divBdr>
    </w:div>
    <w:div w:id="1384718857">
      <w:bodyDiv w:val="1"/>
      <w:marLeft w:val="0"/>
      <w:marRight w:val="0"/>
      <w:marTop w:val="0"/>
      <w:marBottom w:val="0"/>
      <w:divBdr>
        <w:top w:val="none" w:sz="0" w:space="0" w:color="auto"/>
        <w:left w:val="none" w:sz="0" w:space="0" w:color="auto"/>
        <w:bottom w:val="none" w:sz="0" w:space="0" w:color="auto"/>
        <w:right w:val="none" w:sz="0" w:space="0" w:color="auto"/>
      </w:divBdr>
    </w:div>
    <w:div w:id="1407191604">
      <w:bodyDiv w:val="1"/>
      <w:marLeft w:val="0"/>
      <w:marRight w:val="0"/>
      <w:marTop w:val="0"/>
      <w:marBottom w:val="0"/>
      <w:divBdr>
        <w:top w:val="none" w:sz="0" w:space="0" w:color="auto"/>
        <w:left w:val="none" w:sz="0" w:space="0" w:color="auto"/>
        <w:bottom w:val="none" w:sz="0" w:space="0" w:color="auto"/>
        <w:right w:val="none" w:sz="0" w:space="0" w:color="auto"/>
      </w:divBdr>
    </w:div>
    <w:div w:id="1452287063">
      <w:bodyDiv w:val="1"/>
      <w:marLeft w:val="0"/>
      <w:marRight w:val="0"/>
      <w:marTop w:val="0"/>
      <w:marBottom w:val="0"/>
      <w:divBdr>
        <w:top w:val="none" w:sz="0" w:space="0" w:color="auto"/>
        <w:left w:val="none" w:sz="0" w:space="0" w:color="auto"/>
        <w:bottom w:val="none" w:sz="0" w:space="0" w:color="auto"/>
        <w:right w:val="none" w:sz="0" w:space="0" w:color="auto"/>
      </w:divBdr>
    </w:div>
    <w:div w:id="1465153673">
      <w:bodyDiv w:val="1"/>
      <w:marLeft w:val="0"/>
      <w:marRight w:val="0"/>
      <w:marTop w:val="0"/>
      <w:marBottom w:val="0"/>
      <w:divBdr>
        <w:top w:val="none" w:sz="0" w:space="0" w:color="auto"/>
        <w:left w:val="none" w:sz="0" w:space="0" w:color="auto"/>
        <w:bottom w:val="none" w:sz="0" w:space="0" w:color="auto"/>
        <w:right w:val="none" w:sz="0" w:space="0" w:color="auto"/>
      </w:divBdr>
    </w:div>
    <w:div w:id="1466005534">
      <w:bodyDiv w:val="1"/>
      <w:marLeft w:val="0"/>
      <w:marRight w:val="0"/>
      <w:marTop w:val="0"/>
      <w:marBottom w:val="0"/>
      <w:divBdr>
        <w:top w:val="none" w:sz="0" w:space="0" w:color="auto"/>
        <w:left w:val="none" w:sz="0" w:space="0" w:color="auto"/>
        <w:bottom w:val="none" w:sz="0" w:space="0" w:color="auto"/>
        <w:right w:val="none" w:sz="0" w:space="0" w:color="auto"/>
      </w:divBdr>
    </w:div>
    <w:div w:id="1502039777">
      <w:bodyDiv w:val="1"/>
      <w:marLeft w:val="0"/>
      <w:marRight w:val="0"/>
      <w:marTop w:val="0"/>
      <w:marBottom w:val="0"/>
      <w:divBdr>
        <w:top w:val="none" w:sz="0" w:space="0" w:color="auto"/>
        <w:left w:val="none" w:sz="0" w:space="0" w:color="auto"/>
        <w:bottom w:val="none" w:sz="0" w:space="0" w:color="auto"/>
        <w:right w:val="none" w:sz="0" w:space="0" w:color="auto"/>
      </w:divBdr>
    </w:div>
    <w:div w:id="1503819515">
      <w:bodyDiv w:val="1"/>
      <w:marLeft w:val="0"/>
      <w:marRight w:val="0"/>
      <w:marTop w:val="0"/>
      <w:marBottom w:val="0"/>
      <w:divBdr>
        <w:top w:val="none" w:sz="0" w:space="0" w:color="auto"/>
        <w:left w:val="none" w:sz="0" w:space="0" w:color="auto"/>
        <w:bottom w:val="none" w:sz="0" w:space="0" w:color="auto"/>
        <w:right w:val="none" w:sz="0" w:space="0" w:color="auto"/>
      </w:divBdr>
    </w:div>
    <w:div w:id="1506624810">
      <w:bodyDiv w:val="1"/>
      <w:marLeft w:val="0"/>
      <w:marRight w:val="0"/>
      <w:marTop w:val="0"/>
      <w:marBottom w:val="0"/>
      <w:divBdr>
        <w:top w:val="none" w:sz="0" w:space="0" w:color="auto"/>
        <w:left w:val="none" w:sz="0" w:space="0" w:color="auto"/>
        <w:bottom w:val="none" w:sz="0" w:space="0" w:color="auto"/>
        <w:right w:val="none" w:sz="0" w:space="0" w:color="auto"/>
      </w:divBdr>
      <w:divsChild>
        <w:div w:id="39480608">
          <w:marLeft w:val="0"/>
          <w:marRight w:val="0"/>
          <w:marTop w:val="0"/>
          <w:marBottom w:val="0"/>
          <w:divBdr>
            <w:top w:val="none" w:sz="0" w:space="0" w:color="auto"/>
            <w:left w:val="none" w:sz="0" w:space="0" w:color="auto"/>
            <w:bottom w:val="none" w:sz="0" w:space="0" w:color="auto"/>
            <w:right w:val="none" w:sz="0" w:space="0" w:color="auto"/>
          </w:divBdr>
        </w:div>
        <w:div w:id="353382704">
          <w:marLeft w:val="0"/>
          <w:marRight w:val="0"/>
          <w:marTop w:val="0"/>
          <w:marBottom w:val="0"/>
          <w:divBdr>
            <w:top w:val="none" w:sz="0" w:space="0" w:color="auto"/>
            <w:left w:val="none" w:sz="0" w:space="0" w:color="auto"/>
            <w:bottom w:val="none" w:sz="0" w:space="0" w:color="auto"/>
            <w:right w:val="none" w:sz="0" w:space="0" w:color="auto"/>
          </w:divBdr>
        </w:div>
        <w:div w:id="468940726">
          <w:marLeft w:val="0"/>
          <w:marRight w:val="0"/>
          <w:marTop w:val="0"/>
          <w:marBottom w:val="0"/>
          <w:divBdr>
            <w:top w:val="none" w:sz="0" w:space="0" w:color="auto"/>
            <w:left w:val="none" w:sz="0" w:space="0" w:color="auto"/>
            <w:bottom w:val="none" w:sz="0" w:space="0" w:color="auto"/>
            <w:right w:val="none" w:sz="0" w:space="0" w:color="auto"/>
          </w:divBdr>
        </w:div>
        <w:div w:id="967390589">
          <w:marLeft w:val="0"/>
          <w:marRight w:val="0"/>
          <w:marTop w:val="0"/>
          <w:marBottom w:val="0"/>
          <w:divBdr>
            <w:top w:val="none" w:sz="0" w:space="0" w:color="auto"/>
            <w:left w:val="none" w:sz="0" w:space="0" w:color="auto"/>
            <w:bottom w:val="none" w:sz="0" w:space="0" w:color="auto"/>
            <w:right w:val="none" w:sz="0" w:space="0" w:color="auto"/>
          </w:divBdr>
        </w:div>
        <w:div w:id="658384109">
          <w:marLeft w:val="0"/>
          <w:marRight w:val="0"/>
          <w:marTop w:val="0"/>
          <w:marBottom w:val="0"/>
          <w:divBdr>
            <w:top w:val="none" w:sz="0" w:space="0" w:color="auto"/>
            <w:left w:val="none" w:sz="0" w:space="0" w:color="auto"/>
            <w:bottom w:val="none" w:sz="0" w:space="0" w:color="auto"/>
            <w:right w:val="none" w:sz="0" w:space="0" w:color="auto"/>
          </w:divBdr>
        </w:div>
        <w:div w:id="408356898">
          <w:marLeft w:val="0"/>
          <w:marRight w:val="0"/>
          <w:marTop w:val="0"/>
          <w:marBottom w:val="0"/>
          <w:divBdr>
            <w:top w:val="none" w:sz="0" w:space="0" w:color="auto"/>
            <w:left w:val="none" w:sz="0" w:space="0" w:color="auto"/>
            <w:bottom w:val="none" w:sz="0" w:space="0" w:color="auto"/>
            <w:right w:val="none" w:sz="0" w:space="0" w:color="auto"/>
          </w:divBdr>
        </w:div>
        <w:div w:id="162207368">
          <w:marLeft w:val="0"/>
          <w:marRight w:val="0"/>
          <w:marTop w:val="0"/>
          <w:marBottom w:val="0"/>
          <w:divBdr>
            <w:top w:val="none" w:sz="0" w:space="0" w:color="auto"/>
            <w:left w:val="none" w:sz="0" w:space="0" w:color="auto"/>
            <w:bottom w:val="none" w:sz="0" w:space="0" w:color="auto"/>
            <w:right w:val="none" w:sz="0" w:space="0" w:color="auto"/>
          </w:divBdr>
        </w:div>
        <w:div w:id="1893929109">
          <w:marLeft w:val="0"/>
          <w:marRight w:val="0"/>
          <w:marTop w:val="0"/>
          <w:marBottom w:val="0"/>
          <w:divBdr>
            <w:top w:val="none" w:sz="0" w:space="0" w:color="auto"/>
            <w:left w:val="none" w:sz="0" w:space="0" w:color="auto"/>
            <w:bottom w:val="none" w:sz="0" w:space="0" w:color="auto"/>
            <w:right w:val="none" w:sz="0" w:space="0" w:color="auto"/>
          </w:divBdr>
        </w:div>
        <w:div w:id="576673823">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034963155">
          <w:marLeft w:val="0"/>
          <w:marRight w:val="0"/>
          <w:marTop w:val="0"/>
          <w:marBottom w:val="0"/>
          <w:divBdr>
            <w:top w:val="none" w:sz="0" w:space="0" w:color="auto"/>
            <w:left w:val="none" w:sz="0" w:space="0" w:color="auto"/>
            <w:bottom w:val="none" w:sz="0" w:space="0" w:color="auto"/>
            <w:right w:val="none" w:sz="0" w:space="0" w:color="auto"/>
          </w:divBdr>
        </w:div>
        <w:div w:id="1470367044">
          <w:marLeft w:val="0"/>
          <w:marRight w:val="0"/>
          <w:marTop w:val="0"/>
          <w:marBottom w:val="0"/>
          <w:divBdr>
            <w:top w:val="none" w:sz="0" w:space="0" w:color="auto"/>
            <w:left w:val="none" w:sz="0" w:space="0" w:color="auto"/>
            <w:bottom w:val="none" w:sz="0" w:space="0" w:color="auto"/>
            <w:right w:val="none" w:sz="0" w:space="0" w:color="auto"/>
          </w:divBdr>
        </w:div>
        <w:div w:id="381828663">
          <w:marLeft w:val="0"/>
          <w:marRight w:val="0"/>
          <w:marTop w:val="0"/>
          <w:marBottom w:val="0"/>
          <w:divBdr>
            <w:top w:val="none" w:sz="0" w:space="0" w:color="auto"/>
            <w:left w:val="none" w:sz="0" w:space="0" w:color="auto"/>
            <w:bottom w:val="none" w:sz="0" w:space="0" w:color="auto"/>
            <w:right w:val="none" w:sz="0" w:space="0" w:color="auto"/>
          </w:divBdr>
        </w:div>
        <w:div w:id="1385135777">
          <w:marLeft w:val="0"/>
          <w:marRight w:val="0"/>
          <w:marTop w:val="0"/>
          <w:marBottom w:val="0"/>
          <w:divBdr>
            <w:top w:val="none" w:sz="0" w:space="0" w:color="auto"/>
            <w:left w:val="none" w:sz="0" w:space="0" w:color="auto"/>
            <w:bottom w:val="none" w:sz="0" w:space="0" w:color="auto"/>
            <w:right w:val="none" w:sz="0" w:space="0" w:color="auto"/>
          </w:divBdr>
        </w:div>
        <w:div w:id="27729659">
          <w:marLeft w:val="0"/>
          <w:marRight w:val="0"/>
          <w:marTop w:val="0"/>
          <w:marBottom w:val="0"/>
          <w:divBdr>
            <w:top w:val="none" w:sz="0" w:space="0" w:color="auto"/>
            <w:left w:val="none" w:sz="0" w:space="0" w:color="auto"/>
            <w:bottom w:val="none" w:sz="0" w:space="0" w:color="auto"/>
            <w:right w:val="none" w:sz="0" w:space="0" w:color="auto"/>
          </w:divBdr>
        </w:div>
        <w:div w:id="576597743">
          <w:marLeft w:val="0"/>
          <w:marRight w:val="0"/>
          <w:marTop w:val="0"/>
          <w:marBottom w:val="0"/>
          <w:divBdr>
            <w:top w:val="none" w:sz="0" w:space="0" w:color="auto"/>
            <w:left w:val="none" w:sz="0" w:space="0" w:color="auto"/>
            <w:bottom w:val="none" w:sz="0" w:space="0" w:color="auto"/>
            <w:right w:val="none" w:sz="0" w:space="0" w:color="auto"/>
          </w:divBdr>
        </w:div>
        <w:div w:id="614675723">
          <w:marLeft w:val="0"/>
          <w:marRight w:val="0"/>
          <w:marTop w:val="0"/>
          <w:marBottom w:val="0"/>
          <w:divBdr>
            <w:top w:val="none" w:sz="0" w:space="0" w:color="auto"/>
            <w:left w:val="none" w:sz="0" w:space="0" w:color="auto"/>
            <w:bottom w:val="none" w:sz="0" w:space="0" w:color="auto"/>
            <w:right w:val="none" w:sz="0" w:space="0" w:color="auto"/>
          </w:divBdr>
        </w:div>
        <w:div w:id="135337371">
          <w:marLeft w:val="0"/>
          <w:marRight w:val="0"/>
          <w:marTop w:val="0"/>
          <w:marBottom w:val="0"/>
          <w:divBdr>
            <w:top w:val="none" w:sz="0" w:space="0" w:color="auto"/>
            <w:left w:val="none" w:sz="0" w:space="0" w:color="auto"/>
            <w:bottom w:val="none" w:sz="0" w:space="0" w:color="auto"/>
            <w:right w:val="none" w:sz="0" w:space="0" w:color="auto"/>
          </w:divBdr>
        </w:div>
        <w:div w:id="1827745794">
          <w:marLeft w:val="0"/>
          <w:marRight w:val="0"/>
          <w:marTop w:val="0"/>
          <w:marBottom w:val="0"/>
          <w:divBdr>
            <w:top w:val="none" w:sz="0" w:space="0" w:color="auto"/>
            <w:left w:val="none" w:sz="0" w:space="0" w:color="auto"/>
            <w:bottom w:val="none" w:sz="0" w:space="0" w:color="auto"/>
            <w:right w:val="none" w:sz="0" w:space="0" w:color="auto"/>
          </w:divBdr>
        </w:div>
        <w:div w:id="1313219794">
          <w:marLeft w:val="0"/>
          <w:marRight w:val="0"/>
          <w:marTop w:val="0"/>
          <w:marBottom w:val="0"/>
          <w:divBdr>
            <w:top w:val="none" w:sz="0" w:space="0" w:color="auto"/>
            <w:left w:val="none" w:sz="0" w:space="0" w:color="auto"/>
            <w:bottom w:val="none" w:sz="0" w:space="0" w:color="auto"/>
            <w:right w:val="none" w:sz="0" w:space="0" w:color="auto"/>
          </w:divBdr>
        </w:div>
        <w:div w:id="464130390">
          <w:marLeft w:val="0"/>
          <w:marRight w:val="0"/>
          <w:marTop w:val="0"/>
          <w:marBottom w:val="0"/>
          <w:divBdr>
            <w:top w:val="none" w:sz="0" w:space="0" w:color="auto"/>
            <w:left w:val="none" w:sz="0" w:space="0" w:color="auto"/>
            <w:bottom w:val="none" w:sz="0" w:space="0" w:color="auto"/>
            <w:right w:val="none" w:sz="0" w:space="0" w:color="auto"/>
          </w:divBdr>
          <w:divsChild>
            <w:div w:id="347682100">
              <w:marLeft w:val="0"/>
              <w:marRight w:val="0"/>
              <w:marTop w:val="0"/>
              <w:marBottom w:val="0"/>
              <w:divBdr>
                <w:top w:val="none" w:sz="0" w:space="0" w:color="auto"/>
                <w:left w:val="none" w:sz="0" w:space="0" w:color="auto"/>
                <w:bottom w:val="none" w:sz="0" w:space="0" w:color="auto"/>
                <w:right w:val="none" w:sz="0" w:space="0" w:color="auto"/>
              </w:divBdr>
            </w:div>
            <w:div w:id="752554667">
              <w:marLeft w:val="0"/>
              <w:marRight w:val="0"/>
              <w:marTop w:val="0"/>
              <w:marBottom w:val="0"/>
              <w:divBdr>
                <w:top w:val="none" w:sz="0" w:space="0" w:color="auto"/>
                <w:left w:val="none" w:sz="0" w:space="0" w:color="auto"/>
                <w:bottom w:val="none" w:sz="0" w:space="0" w:color="auto"/>
                <w:right w:val="none" w:sz="0" w:space="0" w:color="auto"/>
              </w:divBdr>
            </w:div>
            <w:div w:id="1201474860">
              <w:marLeft w:val="0"/>
              <w:marRight w:val="0"/>
              <w:marTop w:val="0"/>
              <w:marBottom w:val="0"/>
              <w:divBdr>
                <w:top w:val="none" w:sz="0" w:space="0" w:color="auto"/>
                <w:left w:val="none" w:sz="0" w:space="0" w:color="auto"/>
                <w:bottom w:val="none" w:sz="0" w:space="0" w:color="auto"/>
                <w:right w:val="none" w:sz="0" w:space="0" w:color="auto"/>
              </w:divBdr>
            </w:div>
            <w:div w:id="1601530072">
              <w:marLeft w:val="0"/>
              <w:marRight w:val="0"/>
              <w:marTop w:val="0"/>
              <w:marBottom w:val="0"/>
              <w:divBdr>
                <w:top w:val="none" w:sz="0" w:space="0" w:color="auto"/>
                <w:left w:val="none" w:sz="0" w:space="0" w:color="auto"/>
                <w:bottom w:val="none" w:sz="0" w:space="0" w:color="auto"/>
                <w:right w:val="none" w:sz="0" w:space="0" w:color="auto"/>
              </w:divBdr>
            </w:div>
            <w:div w:id="1314993292">
              <w:marLeft w:val="0"/>
              <w:marRight w:val="0"/>
              <w:marTop w:val="0"/>
              <w:marBottom w:val="0"/>
              <w:divBdr>
                <w:top w:val="none" w:sz="0" w:space="0" w:color="auto"/>
                <w:left w:val="none" w:sz="0" w:space="0" w:color="auto"/>
                <w:bottom w:val="none" w:sz="0" w:space="0" w:color="auto"/>
                <w:right w:val="none" w:sz="0" w:space="0" w:color="auto"/>
              </w:divBdr>
            </w:div>
            <w:div w:id="1894189940">
              <w:marLeft w:val="0"/>
              <w:marRight w:val="0"/>
              <w:marTop w:val="0"/>
              <w:marBottom w:val="0"/>
              <w:divBdr>
                <w:top w:val="none" w:sz="0" w:space="0" w:color="auto"/>
                <w:left w:val="none" w:sz="0" w:space="0" w:color="auto"/>
                <w:bottom w:val="none" w:sz="0" w:space="0" w:color="auto"/>
                <w:right w:val="none" w:sz="0" w:space="0" w:color="auto"/>
              </w:divBdr>
            </w:div>
            <w:div w:id="1894729806">
              <w:marLeft w:val="0"/>
              <w:marRight w:val="0"/>
              <w:marTop w:val="0"/>
              <w:marBottom w:val="0"/>
              <w:divBdr>
                <w:top w:val="none" w:sz="0" w:space="0" w:color="auto"/>
                <w:left w:val="none" w:sz="0" w:space="0" w:color="auto"/>
                <w:bottom w:val="none" w:sz="0" w:space="0" w:color="auto"/>
                <w:right w:val="none" w:sz="0" w:space="0" w:color="auto"/>
              </w:divBdr>
            </w:div>
            <w:div w:id="1892374712">
              <w:marLeft w:val="0"/>
              <w:marRight w:val="0"/>
              <w:marTop w:val="0"/>
              <w:marBottom w:val="0"/>
              <w:divBdr>
                <w:top w:val="none" w:sz="0" w:space="0" w:color="auto"/>
                <w:left w:val="none" w:sz="0" w:space="0" w:color="auto"/>
                <w:bottom w:val="none" w:sz="0" w:space="0" w:color="auto"/>
                <w:right w:val="none" w:sz="0" w:space="0" w:color="auto"/>
              </w:divBdr>
            </w:div>
            <w:div w:id="834881708">
              <w:marLeft w:val="0"/>
              <w:marRight w:val="0"/>
              <w:marTop w:val="0"/>
              <w:marBottom w:val="0"/>
              <w:divBdr>
                <w:top w:val="none" w:sz="0" w:space="0" w:color="auto"/>
                <w:left w:val="none" w:sz="0" w:space="0" w:color="auto"/>
                <w:bottom w:val="none" w:sz="0" w:space="0" w:color="auto"/>
                <w:right w:val="none" w:sz="0" w:space="0" w:color="auto"/>
              </w:divBdr>
            </w:div>
            <w:div w:id="2048294143">
              <w:marLeft w:val="0"/>
              <w:marRight w:val="0"/>
              <w:marTop w:val="0"/>
              <w:marBottom w:val="0"/>
              <w:divBdr>
                <w:top w:val="none" w:sz="0" w:space="0" w:color="auto"/>
                <w:left w:val="none" w:sz="0" w:space="0" w:color="auto"/>
                <w:bottom w:val="none" w:sz="0" w:space="0" w:color="auto"/>
                <w:right w:val="none" w:sz="0" w:space="0" w:color="auto"/>
              </w:divBdr>
            </w:div>
            <w:div w:id="1888445229">
              <w:marLeft w:val="0"/>
              <w:marRight w:val="0"/>
              <w:marTop w:val="0"/>
              <w:marBottom w:val="0"/>
              <w:divBdr>
                <w:top w:val="none" w:sz="0" w:space="0" w:color="auto"/>
                <w:left w:val="none" w:sz="0" w:space="0" w:color="auto"/>
                <w:bottom w:val="none" w:sz="0" w:space="0" w:color="auto"/>
                <w:right w:val="none" w:sz="0" w:space="0" w:color="auto"/>
              </w:divBdr>
            </w:div>
            <w:div w:id="1163425137">
              <w:marLeft w:val="0"/>
              <w:marRight w:val="0"/>
              <w:marTop w:val="0"/>
              <w:marBottom w:val="0"/>
              <w:divBdr>
                <w:top w:val="none" w:sz="0" w:space="0" w:color="auto"/>
                <w:left w:val="none" w:sz="0" w:space="0" w:color="auto"/>
                <w:bottom w:val="none" w:sz="0" w:space="0" w:color="auto"/>
                <w:right w:val="none" w:sz="0" w:space="0" w:color="auto"/>
              </w:divBdr>
            </w:div>
            <w:div w:id="705715564">
              <w:marLeft w:val="0"/>
              <w:marRight w:val="0"/>
              <w:marTop w:val="0"/>
              <w:marBottom w:val="0"/>
              <w:divBdr>
                <w:top w:val="none" w:sz="0" w:space="0" w:color="auto"/>
                <w:left w:val="none" w:sz="0" w:space="0" w:color="auto"/>
                <w:bottom w:val="none" w:sz="0" w:space="0" w:color="auto"/>
                <w:right w:val="none" w:sz="0" w:space="0" w:color="auto"/>
              </w:divBdr>
            </w:div>
            <w:div w:id="364604722">
              <w:marLeft w:val="0"/>
              <w:marRight w:val="0"/>
              <w:marTop w:val="0"/>
              <w:marBottom w:val="0"/>
              <w:divBdr>
                <w:top w:val="none" w:sz="0" w:space="0" w:color="auto"/>
                <w:left w:val="none" w:sz="0" w:space="0" w:color="auto"/>
                <w:bottom w:val="none" w:sz="0" w:space="0" w:color="auto"/>
                <w:right w:val="none" w:sz="0" w:space="0" w:color="auto"/>
              </w:divBdr>
            </w:div>
            <w:div w:id="754940241">
              <w:marLeft w:val="0"/>
              <w:marRight w:val="0"/>
              <w:marTop w:val="0"/>
              <w:marBottom w:val="0"/>
              <w:divBdr>
                <w:top w:val="none" w:sz="0" w:space="0" w:color="auto"/>
                <w:left w:val="none" w:sz="0" w:space="0" w:color="auto"/>
                <w:bottom w:val="none" w:sz="0" w:space="0" w:color="auto"/>
                <w:right w:val="none" w:sz="0" w:space="0" w:color="auto"/>
              </w:divBdr>
            </w:div>
            <w:div w:id="1156189588">
              <w:marLeft w:val="0"/>
              <w:marRight w:val="0"/>
              <w:marTop w:val="0"/>
              <w:marBottom w:val="0"/>
              <w:divBdr>
                <w:top w:val="none" w:sz="0" w:space="0" w:color="auto"/>
                <w:left w:val="none" w:sz="0" w:space="0" w:color="auto"/>
                <w:bottom w:val="none" w:sz="0" w:space="0" w:color="auto"/>
                <w:right w:val="none" w:sz="0" w:space="0" w:color="auto"/>
              </w:divBdr>
            </w:div>
            <w:div w:id="1757940312">
              <w:marLeft w:val="0"/>
              <w:marRight w:val="0"/>
              <w:marTop w:val="0"/>
              <w:marBottom w:val="0"/>
              <w:divBdr>
                <w:top w:val="none" w:sz="0" w:space="0" w:color="auto"/>
                <w:left w:val="none" w:sz="0" w:space="0" w:color="auto"/>
                <w:bottom w:val="none" w:sz="0" w:space="0" w:color="auto"/>
                <w:right w:val="none" w:sz="0" w:space="0" w:color="auto"/>
              </w:divBdr>
            </w:div>
            <w:div w:id="1535340981">
              <w:marLeft w:val="0"/>
              <w:marRight w:val="0"/>
              <w:marTop w:val="0"/>
              <w:marBottom w:val="0"/>
              <w:divBdr>
                <w:top w:val="none" w:sz="0" w:space="0" w:color="auto"/>
                <w:left w:val="none" w:sz="0" w:space="0" w:color="auto"/>
                <w:bottom w:val="none" w:sz="0" w:space="0" w:color="auto"/>
                <w:right w:val="none" w:sz="0" w:space="0" w:color="auto"/>
              </w:divBdr>
            </w:div>
            <w:div w:id="1646204892">
              <w:marLeft w:val="0"/>
              <w:marRight w:val="0"/>
              <w:marTop w:val="0"/>
              <w:marBottom w:val="0"/>
              <w:divBdr>
                <w:top w:val="none" w:sz="0" w:space="0" w:color="auto"/>
                <w:left w:val="none" w:sz="0" w:space="0" w:color="auto"/>
                <w:bottom w:val="none" w:sz="0" w:space="0" w:color="auto"/>
                <w:right w:val="none" w:sz="0" w:space="0" w:color="auto"/>
              </w:divBdr>
            </w:div>
            <w:div w:id="1483931816">
              <w:marLeft w:val="0"/>
              <w:marRight w:val="0"/>
              <w:marTop w:val="0"/>
              <w:marBottom w:val="0"/>
              <w:divBdr>
                <w:top w:val="none" w:sz="0" w:space="0" w:color="auto"/>
                <w:left w:val="none" w:sz="0" w:space="0" w:color="auto"/>
                <w:bottom w:val="none" w:sz="0" w:space="0" w:color="auto"/>
                <w:right w:val="none" w:sz="0" w:space="0" w:color="auto"/>
              </w:divBdr>
            </w:div>
            <w:div w:id="1035732163">
              <w:marLeft w:val="0"/>
              <w:marRight w:val="0"/>
              <w:marTop w:val="0"/>
              <w:marBottom w:val="0"/>
              <w:divBdr>
                <w:top w:val="none" w:sz="0" w:space="0" w:color="auto"/>
                <w:left w:val="none" w:sz="0" w:space="0" w:color="auto"/>
                <w:bottom w:val="none" w:sz="0" w:space="0" w:color="auto"/>
                <w:right w:val="none" w:sz="0" w:space="0" w:color="auto"/>
              </w:divBdr>
            </w:div>
            <w:div w:id="1032998438">
              <w:marLeft w:val="0"/>
              <w:marRight w:val="0"/>
              <w:marTop w:val="0"/>
              <w:marBottom w:val="0"/>
              <w:divBdr>
                <w:top w:val="none" w:sz="0" w:space="0" w:color="auto"/>
                <w:left w:val="none" w:sz="0" w:space="0" w:color="auto"/>
                <w:bottom w:val="none" w:sz="0" w:space="0" w:color="auto"/>
                <w:right w:val="none" w:sz="0" w:space="0" w:color="auto"/>
              </w:divBdr>
            </w:div>
            <w:div w:id="806900226">
              <w:marLeft w:val="0"/>
              <w:marRight w:val="0"/>
              <w:marTop w:val="0"/>
              <w:marBottom w:val="0"/>
              <w:divBdr>
                <w:top w:val="none" w:sz="0" w:space="0" w:color="auto"/>
                <w:left w:val="none" w:sz="0" w:space="0" w:color="auto"/>
                <w:bottom w:val="none" w:sz="0" w:space="0" w:color="auto"/>
                <w:right w:val="none" w:sz="0" w:space="0" w:color="auto"/>
              </w:divBdr>
            </w:div>
            <w:div w:id="1082488854">
              <w:marLeft w:val="0"/>
              <w:marRight w:val="0"/>
              <w:marTop w:val="0"/>
              <w:marBottom w:val="0"/>
              <w:divBdr>
                <w:top w:val="none" w:sz="0" w:space="0" w:color="auto"/>
                <w:left w:val="none" w:sz="0" w:space="0" w:color="auto"/>
                <w:bottom w:val="none" w:sz="0" w:space="0" w:color="auto"/>
                <w:right w:val="none" w:sz="0" w:space="0" w:color="auto"/>
              </w:divBdr>
            </w:div>
            <w:div w:id="373039614">
              <w:marLeft w:val="0"/>
              <w:marRight w:val="0"/>
              <w:marTop w:val="0"/>
              <w:marBottom w:val="0"/>
              <w:divBdr>
                <w:top w:val="none" w:sz="0" w:space="0" w:color="auto"/>
                <w:left w:val="none" w:sz="0" w:space="0" w:color="auto"/>
                <w:bottom w:val="none" w:sz="0" w:space="0" w:color="auto"/>
                <w:right w:val="none" w:sz="0" w:space="0" w:color="auto"/>
              </w:divBdr>
            </w:div>
            <w:div w:id="436868589">
              <w:marLeft w:val="0"/>
              <w:marRight w:val="0"/>
              <w:marTop w:val="0"/>
              <w:marBottom w:val="0"/>
              <w:divBdr>
                <w:top w:val="none" w:sz="0" w:space="0" w:color="auto"/>
                <w:left w:val="none" w:sz="0" w:space="0" w:color="auto"/>
                <w:bottom w:val="none" w:sz="0" w:space="0" w:color="auto"/>
                <w:right w:val="none" w:sz="0" w:space="0" w:color="auto"/>
              </w:divBdr>
            </w:div>
            <w:div w:id="1099984064">
              <w:marLeft w:val="0"/>
              <w:marRight w:val="0"/>
              <w:marTop w:val="0"/>
              <w:marBottom w:val="0"/>
              <w:divBdr>
                <w:top w:val="none" w:sz="0" w:space="0" w:color="auto"/>
                <w:left w:val="none" w:sz="0" w:space="0" w:color="auto"/>
                <w:bottom w:val="none" w:sz="0" w:space="0" w:color="auto"/>
                <w:right w:val="none" w:sz="0" w:space="0" w:color="auto"/>
              </w:divBdr>
            </w:div>
          </w:divsChild>
        </w:div>
        <w:div w:id="214203655">
          <w:marLeft w:val="0"/>
          <w:marRight w:val="0"/>
          <w:marTop w:val="0"/>
          <w:marBottom w:val="0"/>
          <w:divBdr>
            <w:top w:val="none" w:sz="0" w:space="0" w:color="auto"/>
            <w:left w:val="none" w:sz="0" w:space="0" w:color="auto"/>
            <w:bottom w:val="none" w:sz="0" w:space="0" w:color="auto"/>
            <w:right w:val="none" w:sz="0" w:space="0" w:color="auto"/>
          </w:divBdr>
        </w:div>
        <w:div w:id="694616911">
          <w:marLeft w:val="0"/>
          <w:marRight w:val="0"/>
          <w:marTop w:val="0"/>
          <w:marBottom w:val="0"/>
          <w:divBdr>
            <w:top w:val="none" w:sz="0" w:space="0" w:color="auto"/>
            <w:left w:val="none" w:sz="0" w:space="0" w:color="auto"/>
            <w:bottom w:val="none" w:sz="0" w:space="0" w:color="auto"/>
            <w:right w:val="none" w:sz="0" w:space="0" w:color="auto"/>
          </w:divBdr>
        </w:div>
        <w:div w:id="17436630">
          <w:marLeft w:val="0"/>
          <w:marRight w:val="0"/>
          <w:marTop w:val="0"/>
          <w:marBottom w:val="0"/>
          <w:divBdr>
            <w:top w:val="none" w:sz="0" w:space="0" w:color="auto"/>
            <w:left w:val="none" w:sz="0" w:space="0" w:color="auto"/>
            <w:bottom w:val="none" w:sz="0" w:space="0" w:color="auto"/>
            <w:right w:val="none" w:sz="0" w:space="0" w:color="auto"/>
          </w:divBdr>
        </w:div>
        <w:div w:id="61030764">
          <w:marLeft w:val="0"/>
          <w:marRight w:val="0"/>
          <w:marTop w:val="0"/>
          <w:marBottom w:val="0"/>
          <w:divBdr>
            <w:top w:val="none" w:sz="0" w:space="0" w:color="auto"/>
            <w:left w:val="none" w:sz="0" w:space="0" w:color="auto"/>
            <w:bottom w:val="none" w:sz="0" w:space="0" w:color="auto"/>
            <w:right w:val="none" w:sz="0" w:space="0" w:color="auto"/>
          </w:divBdr>
        </w:div>
        <w:div w:id="1620649394">
          <w:marLeft w:val="0"/>
          <w:marRight w:val="0"/>
          <w:marTop w:val="0"/>
          <w:marBottom w:val="0"/>
          <w:divBdr>
            <w:top w:val="none" w:sz="0" w:space="0" w:color="auto"/>
            <w:left w:val="none" w:sz="0" w:space="0" w:color="auto"/>
            <w:bottom w:val="none" w:sz="0" w:space="0" w:color="auto"/>
            <w:right w:val="none" w:sz="0" w:space="0" w:color="auto"/>
          </w:divBdr>
        </w:div>
        <w:div w:id="984242018">
          <w:marLeft w:val="0"/>
          <w:marRight w:val="0"/>
          <w:marTop w:val="0"/>
          <w:marBottom w:val="0"/>
          <w:divBdr>
            <w:top w:val="none" w:sz="0" w:space="0" w:color="auto"/>
            <w:left w:val="none" w:sz="0" w:space="0" w:color="auto"/>
            <w:bottom w:val="none" w:sz="0" w:space="0" w:color="auto"/>
            <w:right w:val="none" w:sz="0" w:space="0" w:color="auto"/>
          </w:divBdr>
        </w:div>
        <w:div w:id="1886065234">
          <w:marLeft w:val="0"/>
          <w:marRight w:val="0"/>
          <w:marTop w:val="0"/>
          <w:marBottom w:val="0"/>
          <w:divBdr>
            <w:top w:val="none" w:sz="0" w:space="0" w:color="auto"/>
            <w:left w:val="none" w:sz="0" w:space="0" w:color="auto"/>
            <w:bottom w:val="none" w:sz="0" w:space="0" w:color="auto"/>
            <w:right w:val="none" w:sz="0" w:space="0" w:color="auto"/>
          </w:divBdr>
        </w:div>
        <w:div w:id="1754928997">
          <w:marLeft w:val="0"/>
          <w:marRight w:val="0"/>
          <w:marTop w:val="0"/>
          <w:marBottom w:val="0"/>
          <w:divBdr>
            <w:top w:val="none" w:sz="0" w:space="0" w:color="auto"/>
            <w:left w:val="none" w:sz="0" w:space="0" w:color="auto"/>
            <w:bottom w:val="none" w:sz="0" w:space="0" w:color="auto"/>
            <w:right w:val="none" w:sz="0" w:space="0" w:color="auto"/>
          </w:divBdr>
        </w:div>
        <w:div w:id="459963153">
          <w:marLeft w:val="0"/>
          <w:marRight w:val="0"/>
          <w:marTop w:val="0"/>
          <w:marBottom w:val="0"/>
          <w:divBdr>
            <w:top w:val="none" w:sz="0" w:space="0" w:color="auto"/>
            <w:left w:val="none" w:sz="0" w:space="0" w:color="auto"/>
            <w:bottom w:val="none" w:sz="0" w:space="0" w:color="auto"/>
            <w:right w:val="none" w:sz="0" w:space="0" w:color="auto"/>
          </w:divBdr>
        </w:div>
        <w:div w:id="1568613430">
          <w:marLeft w:val="0"/>
          <w:marRight w:val="0"/>
          <w:marTop w:val="0"/>
          <w:marBottom w:val="0"/>
          <w:divBdr>
            <w:top w:val="none" w:sz="0" w:space="0" w:color="auto"/>
            <w:left w:val="none" w:sz="0" w:space="0" w:color="auto"/>
            <w:bottom w:val="none" w:sz="0" w:space="0" w:color="auto"/>
            <w:right w:val="none" w:sz="0" w:space="0" w:color="auto"/>
          </w:divBdr>
        </w:div>
        <w:div w:id="1195459767">
          <w:marLeft w:val="0"/>
          <w:marRight w:val="0"/>
          <w:marTop w:val="0"/>
          <w:marBottom w:val="0"/>
          <w:divBdr>
            <w:top w:val="none" w:sz="0" w:space="0" w:color="auto"/>
            <w:left w:val="none" w:sz="0" w:space="0" w:color="auto"/>
            <w:bottom w:val="none" w:sz="0" w:space="0" w:color="auto"/>
            <w:right w:val="none" w:sz="0" w:space="0" w:color="auto"/>
          </w:divBdr>
        </w:div>
        <w:div w:id="1225019621">
          <w:marLeft w:val="0"/>
          <w:marRight w:val="0"/>
          <w:marTop w:val="0"/>
          <w:marBottom w:val="0"/>
          <w:divBdr>
            <w:top w:val="none" w:sz="0" w:space="0" w:color="auto"/>
            <w:left w:val="none" w:sz="0" w:space="0" w:color="auto"/>
            <w:bottom w:val="none" w:sz="0" w:space="0" w:color="auto"/>
            <w:right w:val="none" w:sz="0" w:space="0" w:color="auto"/>
          </w:divBdr>
        </w:div>
        <w:div w:id="129790569">
          <w:marLeft w:val="0"/>
          <w:marRight w:val="0"/>
          <w:marTop w:val="0"/>
          <w:marBottom w:val="0"/>
          <w:divBdr>
            <w:top w:val="none" w:sz="0" w:space="0" w:color="auto"/>
            <w:left w:val="none" w:sz="0" w:space="0" w:color="auto"/>
            <w:bottom w:val="none" w:sz="0" w:space="0" w:color="auto"/>
            <w:right w:val="none" w:sz="0" w:space="0" w:color="auto"/>
          </w:divBdr>
        </w:div>
        <w:div w:id="1040469780">
          <w:marLeft w:val="0"/>
          <w:marRight w:val="0"/>
          <w:marTop w:val="0"/>
          <w:marBottom w:val="0"/>
          <w:divBdr>
            <w:top w:val="none" w:sz="0" w:space="0" w:color="auto"/>
            <w:left w:val="none" w:sz="0" w:space="0" w:color="auto"/>
            <w:bottom w:val="none" w:sz="0" w:space="0" w:color="auto"/>
            <w:right w:val="none" w:sz="0" w:space="0" w:color="auto"/>
          </w:divBdr>
        </w:div>
        <w:div w:id="1311521089">
          <w:marLeft w:val="0"/>
          <w:marRight w:val="0"/>
          <w:marTop w:val="0"/>
          <w:marBottom w:val="0"/>
          <w:divBdr>
            <w:top w:val="none" w:sz="0" w:space="0" w:color="auto"/>
            <w:left w:val="none" w:sz="0" w:space="0" w:color="auto"/>
            <w:bottom w:val="none" w:sz="0" w:space="0" w:color="auto"/>
            <w:right w:val="none" w:sz="0" w:space="0" w:color="auto"/>
          </w:divBdr>
        </w:div>
        <w:div w:id="2103455788">
          <w:marLeft w:val="0"/>
          <w:marRight w:val="0"/>
          <w:marTop w:val="0"/>
          <w:marBottom w:val="0"/>
          <w:divBdr>
            <w:top w:val="none" w:sz="0" w:space="0" w:color="auto"/>
            <w:left w:val="none" w:sz="0" w:space="0" w:color="auto"/>
            <w:bottom w:val="none" w:sz="0" w:space="0" w:color="auto"/>
            <w:right w:val="none" w:sz="0" w:space="0" w:color="auto"/>
          </w:divBdr>
        </w:div>
        <w:div w:id="325859352">
          <w:marLeft w:val="0"/>
          <w:marRight w:val="0"/>
          <w:marTop w:val="0"/>
          <w:marBottom w:val="0"/>
          <w:divBdr>
            <w:top w:val="none" w:sz="0" w:space="0" w:color="auto"/>
            <w:left w:val="none" w:sz="0" w:space="0" w:color="auto"/>
            <w:bottom w:val="none" w:sz="0" w:space="0" w:color="auto"/>
            <w:right w:val="none" w:sz="0" w:space="0" w:color="auto"/>
          </w:divBdr>
        </w:div>
        <w:div w:id="2093811185">
          <w:marLeft w:val="0"/>
          <w:marRight w:val="0"/>
          <w:marTop w:val="0"/>
          <w:marBottom w:val="0"/>
          <w:divBdr>
            <w:top w:val="none" w:sz="0" w:space="0" w:color="auto"/>
            <w:left w:val="none" w:sz="0" w:space="0" w:color="auto"/>
            <w:bottom w:val="none" w:sz="0" w:space="0" w:color="auto"/>
            <w:right w:val="none" w:sz="0" w:space="0" w:color="auto"/>
          </w:divBdr>
        </w:div>
        <w:div w:id="1760524461">
          <w:marLeft w:val="0"/>
          <w:marRight w:val="0"/>
          <w:marTop w:val="0"/>
          <w:marBottom w:val="0"/>
          <w:divBdr>
            <w:top w:val="none" w:sz="0" w:space="0" w:color="auto"/>
            <w:left w:val="none" w:sz="0" w:space="0" w:color="auto"/>
            <w:bottom w:val="none" w:sz="0" w:space="0" w:color="auto"/>
            <w:right w:val="none" w:sz="0" w:space="0" w:color="auto"/>
          </w:divBdr>
        </w:div>
        <w:div w:id="545675644">
          <w:marLeft w:val="0"/>
          <w:marRight w:val="0"/>
          <w:marTop w:val="0"/>
          <w:marBottom w:val="0"/>
          <w:divBdr>
            <w:top w:val="none" w:sz="0" w:space="0" w:color="auto"/>
            <w:left w:val="none" w:sz="0" w:space="0" w:color="auto"/>
            <w:bottom w:val="none" w:sz="0" w:space="0" w:color="auto"/>
            <w:right w:val="none" w:sz="0" w:space="0" w:color="auto"/>
          </w:divBdr>
        </w:div>
        <w:div w:id="2081752221">
          <w:marLeft w:val="0"/>
          <w:marRight w:val="0"/>
          <w:marTop w:val="0"/>
          <w:marBottom w:val="0"/>
          <w:divBdr>
            <w:top w:val="none" w:sz="0" w:space="0" w:color="auto"/>
            <w:left w:val="none" w:sz="0" w:space="0" w:color="auto"/>
            <w:bottom w:val="none" w:sz="0" w:space="0" w:color="auto"/>
            <w:right w:val="none" w:sz="0" w:space="0" w:color="auto"/>
          </w:divBdr>
        </w:div>
        <w:div w:id="92869553">
          <w:marLeft w:val="0"/>
          <w:marRight w:val="0"/>
          <w:marTop w:val="0"/>
          <w:marBottom w:val="0"/>
          <w:divBdr>
            <w:top w:val="none" w:sz="0" w:space="0" w:color="auto"/>
            <w:left w:val="none" w:sz="0" w:space="0" w:color="auto"/>
            <w:bottom w:val="none" w:sz="0" w:space="0" w:color="auto"/>
            <w:right w:val="none" w:sz="0" w:space="0" w:color="auto"/>
          </w:divBdr>
        </w:div>
        <w:div w:id="2108041806">
          <w:marLeft w:val="0"/>
          <w:marRight w:val="0"/>
          <w:marTop w:val="0"/>
          <w:marBottom w:val="0"/>
          <w:divBdr>
            <w:top w:val="none" w:sz="0" w:space="0" w:color="auto"/>
            <w:left w:val="none" w:sz="0" w:space="0" w:color="auto"/>
            <w:bottom w:val="none" w:sz="0" w:space="0" w:color="auto"/>
            <w:right w:val="none" w:sz="0" w:space="0" w:color="auto"/>
          </w:divBdr>
        </w:div>
        <w:div w:id="187909580">
          <w:marLeft w:val="0"/>
          <w:marRight w:val="0"/>
          <w:marTop w:val="0"/>
          <w:marBottom w:val="0"/>
          <w:divBdr>
            <w:top w:val="none" w:sz="0" w:space="0" w:color="auto"/>
            <w:left w:val="none" w:sz="0" w:space="0" w:color="auto"/>
            <w:bottom w:val="none" w:sz="0" w:space="0" w:color="auto"/>
            <w:right w:val="none" w:sz="0" w:space="0" w:color="auto"/>
          </w:divBdr>
        </w:div>
        <w:div w:id="943418285">
          <w:marLeft w:val="0"/>
          <w:marRight w:val="0"/>
          <w:marTop w:val="0"/>
          <w:marBottom w:val="0"/>
          <w:divBdr>
            <w:top w:val="none" w:sz="0" w:space="0" w:color="auto"/>
            <w:left w:val="none" w:sz="0" w:space="0" w:color="auto"/>
            <w:bottom w:val="none" w:sz="0" w:space="0" w:color="auto"/>
            <w:right w:val="none" w:sz="0" w:space="0" w:color="auto"/>
          </w:divBdr>
        </w:div>
        <w:div w:id="1681543930">
          <w:marLeft w:val="0"/>
          <w:marRight w:val="0"/>
          <w:marTop w:val="0"/>
          <w:marBottom w:val="0"/>
          <w:divBdr>
            <w:top w:val="none" w:sz="0" w:space="0" w:color="auto"/>
            <w:left w:val="none" w:sz="0" w:space="0" w:color="auto"/>
            <w:bottom w:val="none" w:sz="0" w:space="0" w:color="auto"/>
            <w:right w:val="none" w:sz="0" w:space="0" w:color="auto"/>
          </w:divBdr>
        </w:div>
        <w:div w:id="1802530811">
          <w:marLeft w:val="0"/>
          <w:marRight w:val="0"/>
          <w:marTop w:val="0"/>
          <w:marBottom w:val="0"/>
          <w:divBdr>
            <w:top w:val="none" w:sz="0" w:space="0" w:color="auto"/>
            <w:left w:val="none" w:sz="0" w:space="0" w:color="auto"/>
            <w:bottom w:val="none" w:sz="0" w:space="0" w:color="auto"/>
            <w:right w:val="none" w:sz="0" w:space="0" w:color="auto"/>
          </w:divBdr>
        </w:div>
        <w:div w:id="259918449">
          <w:marLeft w:val="0"/>
          <w:marRight w:val="0"/>
          <w:marTop w:val="0"/>
          <w:marBottom w:val="0"/>
          <w:divBdr>
            <w:top w:val="none" w:sz="0" w:space="0" w:color="auto"/>
            <w:left w:val="none" w:sz="0" w:space="0" w:color="auto"/>
            <w:bottom w:val="none" w:sz="0" w:space="0" w:color="auto"/>
            <w:right w:val="none" w:sz="0" w:space="0" w:color="auto"/>
          </w:divBdr>
        </w:div>
        <w:div w:id="309213051">
          <w:marLeft w:val="0"/>
          <w:marRight w:val="0"/>
          <w:marTop w:val="0"/>
          <w:marBottom w:val="0"/>
          <w:divBdr>
            <w:top w:val="none" w:sz="0" w:space="0" w:color="auto"/>
            <w:left w:val="none" w:sz="0" w:space="0" w:color="auto"/>
            <w:bottom w:val="none" w:sz="0" w:space="0" w:color="auto"/>
            <w:right w:val="none" w:sz="0" w:space="0" w:color="auto"/>
          </w:divBdr>
        </w:div>
        <w:div w:id="219830430">
          <w:marLeft w:val="0"/>
          <w:marRight w:val="0"/>
          <w:marTop w:val="0"/>
          <w:marBottom w:val="0"/>
          <w:divBdr>
            <w:top w:val="none" w:sz="0" w:space="0" w:color="auto"/>
            <w:left w:val="none" w:sz="0" w:space="0" w:color="auto"/>
            <w:bottom w:val="none" w:sz="0" w:space="0" w:color="auto"/>
            <w:right w:val="none" w:sz="0" w:space="0" w:color="auto"/>
          </w:divBdr>
        </w:div>
        <w:div w:id="1245802756">
          <w:marLeft w:val="0"/>
          <w:marRight w:val="0"/>
          <w:marTop w:val="0"/>
          <w:marBottom w:val="0"/>
          <w:divBdr>
            <w:top w:val="none" w:sz="0" w:space="0" w:color="auto"/>
            <w:left w:val="none" w:sz="0" w:space="0" w:color="auto"/>
            <w:bottom w:val="none" w:sz="0" w:space="0" w:color="auto"/>
            <w:right w:val="none" w:sz="0" w:space="0" w:color="auto"/>
          </w:divBdr>
        </w:div>
        <w:div w:id="1610048681">
          <w:marLeft w:val="0"/>
          <w:marRight w:val="0"/>
          <w:marTop w:val="0"/>
          <w:marBottom w:val="0"/>
          <w:divBdr>
            <w:top w:val="none" w:sz="0" w:space="0" w:color="auto"/>
            <w:left w:val="none" w:sz="0" w:space="0" w:color="auto"/>
            <w:bottom w:val="none" w:sz="0" w:space="0" w:color="auto"/>
            <w:right w:val="none" w:sz="0" w:space="0" w:color="auto"/>
          </w:divBdr>
        </w:div>
        <w:div w:id="1061952196">
          <w:marLeft w:val="0"/>
          <w:marRight w:val="0"/>
          <w:marTop w:val="0"/>
          <w:marBottom w:val="0"/>
          <w:divBdr>
            <w:top w:val="none" w:sz="0" w:space="0" w:color="auto"/>
            <w:left w:val="none" w:sz="0" w:space="0" w:color="auto"/>
            <w:bottom w:val="none" w:sz="0" w:space="0" w:color="auto"/>
            <w:right w:val="none" w:sz="0" w:space="0" w:color="auto"/>
          </w:divBdr>
        </w:div>
        <w:div w:id="1379158823">
          <w:marLeft w:val="0"/>
          <w:marRight w:val="0"/>
          <w:marTop w:val="0"/>
          <w:marBottom w:val="0"/>
          <w:divBdr>
            <w:top w:val="none" w:sz="0" w:space="0" w:color="auto"/>
            <w:left w:val="none" w:sz="0" w:space="0" w:color="auto"/>
            <w:bottom w:val="none" w:sz="0" w:space="0" w:color="auto"/>
            <w:right w:val="none" w:sz="0" w:space="0" w:color="auto"/>
          </w:divBdr>
        </w:div>
        <w:div w:id="795173441">
          <w:marLeft w:val="0"/>
          <w:marRight w:val="0"/>
          <w:marTop w:val="0"/>
          <w:marBottom w:val="0"/>
          <w:divBdr>
            <w:top w:val="none" w:sz="0" w:space="0" w:color="auto"/>
            <w:left w:val="none" w:sz="0" w:space="0" w:color="auto"/>
            <w:bottom w:val="none" w:sz="0" w:space="0" w:color="auto"/>
            <w:right w:val="none" w:sz="0" w:space="0" w:color="auto"/>
          </w:divBdr>
        </w:div>
        <w:div w:id="2145460527">
          <w:marLeft w:val="0"/>
          <w:marRight w:val="0"/>
          <w:marTop w:val="0"/>
          <w:marBottom w:val="0"/>
          <w:divBdr>
            <w:top w:val="none" w:sz="0" w:space="0" w:color="auto"/>
            <w:left w:val="none" w:sz="0" w:space="0" w:color="auto"/>
            <w:bottom w:val="none" w:sz="0" w:space="0" w:color="auto"/>
            <w:right w:val="none" w:sz="0" w:space="0" w:color="auto"/>
          </w:divBdr>
        </w:div>
        <w:div w:id="584999346">
          <w:marLeft w:val="0"/>
          <w:marRight w:val="0"/>
          <w:marTop w:val="0"/>
          <w:marBottom w:val="0"/>
          <w:divBdr>
            <w:top w:val="none" w:sz="0" w:space="0" w:color="auto"/>
            <w:left w:val="none" w:sz="0" w:space="0" w:color="auto"/>
            <w:bottom w:val="none" w:sz="0" w:space="0" w:color="auto"/>
            <w:right w:val="none" w:sz="0" w:space="0" w:color="auto"/>
          </w:divBdr>
        </w:div>
        <w:div w:id="548299255">
          <w:marLeft w:val="0"/>
          <w:marRight w:val="0"/>
          <w:marTop w:val="0"/>
          <w:marBottom w:val="0"/>
          <w:divBdr>
            <w:top w:val="none" w:sz="0" w:space="0" w:color="auto"/>
            <w:left w:val="none" w:sz="0" w:space="0" w:color="auto"/>
            <w:bottom w:val="none" w:sz="0" w:space="0" w:color="auto"/>
            <w:right w:val="none" w:sz="0" w:space="0" w:color="auto"/>
          </w:divBdr>
        </w:div>
        <w:div w:id="1588685638">
          <w:marLeft w:val="0"/>
          <w:marRight w:val="0"/>
          <w:marTop w:val="0"/>
          <w:marBottom w:val="0"/>
          <w:divBdr>
            <w:top w:val="none" w:sz="0" w:space="0" w:color="auto"/>
            <w:left w:val="none" w:sz="0" w:space="0" w:color="auto"/>
            <w:bottom w:val="none" w:sz="0" w:space="0" w:color="auto"/>
            <w:right w:val="none" w:sz="0" w:space="0" w:color="auto"/>
          </w:divBdr>
        </w:div>
        <w:div w:id="262611959">
          <w:marLeft w:val="0"/>
          <w:marRight w:val="0"/>
          <w:marTop w:val="0"/>
          <w:marBottom w:val="0"/>
          <w:divBdr>
            <w:top w:val="none" w:sz="0" w:space="0" w:color="auto"/>
            <w:left w:val="none" w:sz="0" w:space="0" w:color="auto"/>
            <w:bottom w:val="none" w:sz="0" w:space="0" w:color="auto"/>
            <w:right w:val="none" w:sz="0" w:space="0" w:color="auto"/>
          </w:divBdr>
        </w:div>
        <w:div w:id="1257789596">
          <w:marLeft w:val="0"/>
          <w:marRight w:val="0"/>
          <w:marTop w:val="0"/>
          <w:marBottom w:val="0"/>
          <w:divBdr>
            <w:top w:val="none" w:sz="0" w:space="0" w:color="auto"/>
            <w:left w:val="none" w:sz="0" w:space="0" w:color="auto"/>
            <w:bottom w:val="none" w:sz="0" w:space="0" w:color="auto"/>
            <w:right w:val="none" w:sz="0" w:space="0" w:color="auto"/>
          </w:divBdr>
        </w:div>
        <w:div w:id="2145730711">
          <w:marLeft w:val="0"/>
          <w:marRight w:val="0"/>
          <w:marTop w:val="0"/>
          <w:marBottom w:val="0"/>
          <w:divBdr>
            <w:top w:val="none" w:sz="0" w:space="0" w:color="auto"/>
            <w:left w:val="none" w:sz="0" w:space="0" w:color="auto"/>
            <w:bottom w:val="none" w:sz="0" w:space="0" w:color="auto"/>
            <w:right w:val="none" w:sz="0" w:space="0" w:color="auto"/>
          </w:divBdr>
        </w:div>
        <w:div w:id="134839224">
          <w:marLeft w:val="0"/>
          <w:marRight w:val="0"/>
          <w:marTop w:val="0"/>
          <w:marBottom w:val="0"/>
          <w:divBdr>
            <w:top w:val="none" w:sz="0" w:space="0" w:color="auto"/>
            <w:left w:val="none" w:sz="0" w:space="0" w:color="auto"/>
            <w:bottom w:val="none" w:sz="0" w:space="0" w:color="auto"/>
            <w:right w:val="none" w:sz="0" w:space="0" w:color="auto"/>
          </w:divBdr>
        </w:div>
        <w:div w:id="2031293906">
          <w:marLeft w:val="0"/>
          <w:marRight w:val="0"/>
          <w:marTop w:val="0"/>
          <w:marBottom w:val="0"/>
          <w:divBdr>
            <w:top w:val="none" w:sz="0" w:space="0" w:color="auto"/>
            <w:left w:val="none" w:sz="0" w:space="0" w:color="auto"/>
            <w:bottom w:val="none" w:sz="0" w:space="0" w:color="auto"/>
            <w:right w:val="none" w:sz="0" w:space="0" w:color="auto"/>
          </w:divBdr>
        </w:div>
        <w:div w:id="726420772">
          <w:marLeft w:val="0"/>
          <w:marRight w:val="0"/>
          <w:marTop w:val="0"/>
          <w:marBottom w:val="0"/>
          <w:divBdr>
            <w:top w:val="none" w:sz="0" w:space="0" w:color="auto"/>
            <w:left w:val="none" w:sz="0" w:space="0" w:color="auto"/>
            <w:bottom w:val="none" w:sz="0" w:space="0" w:color="auto"/>
            <w:right w:val="none" w:sz="0" w:space="0" w:color="auto"/>
          </w:divBdr>
        </w:div>
        <w:div w:id="1810702104">
          <w:marLeft w:val="0"/>
          <w:marRight w:val="0"/>
          <w:marTop w:val="0"/>
          <w:marBottom w:val="0"/>
          <w:divBdr>
            <w:top w:val="none" w:sz="0" w:space="0" w:color="auto"/>
            <w:left w:val="none" w:sz="0" w:space="0" w:color="auto"/>
            <w:bottom w:val="none" w:sz="0" w:space="0" w:color="auto"/>
            <w:right w:val="none" w:sz="0" w:space="0" w:color="auto"/>
          </w:divBdr>
        </w:div>
      </w:divsChild>
    </w:div>
    <w:div w:id="1514300734">
      <w:bodyDiv w:val="1"/>
      <w:marLeft w:val="0"/>
      <w:marRight w:val="0"/>
      <w:marTop w:val="0"/>
      <w:marBottom w:val="0"/>
      <w:divBdr>
        <w:top w:val="none" w:sz="0" w:space="0" w:color="auto"/>
        <w:left w:val="none" w:sz="0" w:space="0" w:color="auto"/>
        <w:bottom w:val="none" w:sz="0" w:space="0" w:color="auto"/>
        <w:right w:val="none" w:sz="0" w:space="0" w:color="auto"/>
      </w:divBdr>
    </w:div>
    <w:div w:id="1642886815">
      <w:bodyDiv w:val="1"/>
      <w:marLeft w:val="0"/>
      <w:marRight w:val="0"/>
      <w:marTop w:val="0"/>
      <w:marBottom w:val="0"/>
      <w:divBdr>
        <w:top w:val="none" w:sz="0" w:space="0" w:color="auto"/>
        <w:left w:val="none" w:sz="0" w:space="0" w:color="auto"/>
        <w:bottom w:val="none" w:sz="0" w:space="0" w:color="auto"/>
        <w:right w:val="none" w:sz="0" w:space="0" w:color="auto"/>
      </w:divBdr>
    </w:div>
    <w:div w:id="1665356303">
      <w:bodyDiv w:val="1"/>
      <w:marLeft w:val="0"/>
      <w:marRight w:val="0"/>
      <w:marTop w:val="0"/>
      <w:marBottom w:val="0"/>
      <w:divBdr>
        <w:top w:val="none" w:sz="0" w:space="0" w:color="auto"/>
        <w:left w:val="none" w:sz="0" w:space="0" w:color="auto"/>
        <w:bottom w:val="none" w:sz="0" w:space="0" w:color="auto"/>
        <w:right w:val="none" w:sz="0" w:space="0" w:color="auto"/>
      </w:divBdr>
    </w:div>
    <w:div w:id="1681659409">
      <w:bodyDiv w:val="1"/>
      <w:marLeft w:val="0"/>
      <w:marRight w:val="0"/>
      <w:marTop w:val="0"/>
      <w:marBottom w:val="0"/>
      <w:divBdr>
        <w:top w:val="none" w:sz="0" w:space="0" w:color="auto"/>
        <w:left w:val="none" w:sz="0" w:space="0" w:color="auto"/>
        <w:bottom w:val="none" w:sz="0" w:space="0" w:color="auto"/>
        <w:right w:val="none" w:sz="0" w:space="0" w:color="auto"/>
      </w:divBdr>
    </w:div>
    <w:div w:id="1685745769">
      <w:bodyDiv w:val="1"/>
      <w:marLeft w:val="0"/>
      <w:marRight w:val="0"/>
      <w:marTop w:val="0"/>
      <w:marBottom w:val="0"/>
      <w:divBdr>
        <w:top w:val="none" w:sz="0" w:space="0" w:color="auto"/>
        <w:left w:val="none" w:sz="0" w:space="0" w:color="auto"/>
        <w:bottom w:val="none" w:sz="0" w:space="0" w:color="auto"/>
        <w:right w:val="none" w:sz="0" w:space="0" w:color="auto"/>
      </w:divBdr>
    </w:div>
    <w:div w:id="1702512708">
      <w:bodyDiv w:val="1"/>
      <w:marLeft w:val="0"/>
      <w:marRight w:val="0"/>
      <w:marTop w:val="0"/>
      <w:marBottom w:val="0"/>
      <w:divBdr>
        <w:top w:val="none" w:sz="0" w:space="0" w:color="auto"/>
        <w:left w:val="none" w:sz="0" w:space="0" w:color="auto"/>
        <w:bottom w:val="none" w:sz="0" w:space="0" w:color="auto"/>
        <w:right w:val="none" w:sz="0" w:space="0" w:color="auto"/>
      </w:divBdr>
    </w:div>
    <w:div w:id="1726248595">
      <w:bodyDiv w:val="1"/>
      <w:marLeft w:val="0"/>
      <w:marRight w:val="0"/>
      <w:marTop w:val="0"/>
      <w:marBottom w:val="0"/>
      <w:divBdr>
        <w:top w:val="none" w:sz="0" w:space="0" w:color="auto"/>
        <w:left w:val="none" w:sz="0" w:space="0" w:color="auto"/>
        <w:bottom w:val="none" w:sz="0" w:space="0" w:color="auto"/>
        <w:right w:val="none" w:sz="0" w:space="0" w:color="auto"/>
      </w:divBdr>
    </w:div>
    <w:div w:id="1728453756">
      <w:bodyDiv w:val="1"/>
      <w:marLeft w:val="0"/>
      <w:marRight w:val="0"/>
      <w:marTop w:val="0"/>
      <w:marBottom w:val="0"/>
      <w:divBdr>
        <w:top w:val="none" w:sz="0" w:space="0" w:color="auto"/>
        <w:left w:val="none" w:sz="0" w:space="0" w:color="auto"/>
        <w:bottom w:val="none" w:sz="0" w:space="0" w:color="auto"/>
        <w:right w:val="none" w:sz="0" w:space="0" w:color="auto"/>
      </w:divBdr>
    </w:div>
    <w:div w:id="1776825428">
      <w:bodyDiv w:val="1"/>
      <w:marLeft w:val="0"/>
      <w:marRight w:val="0"/>
      <w:marTop w:val="0"/>
      <w:marBottom w:val="0"/>
      <w:divBdr>
        <w:top w:val="none" w:sz="0" w:space="0" w:color="auto"/>
        <w:left w:val="none" w:sz="0" w:space="0" w:color="auto"/>
        <w:bottom w:val="none" w:sz="0" w:space="0" w:color="auto"/>
        <w:right w:val="none" w:sz="0" w:space="0" w:color="auto"/>
      </w:divBdr>
    </w:div>
    <w:div w:id="1789540723">
      <w:bodyDiv w:val="1"/>
      <w:marLeft w:val="0"/>
      <w:marRight w:val="0"/>
      <w:marTop w:val="0"/>
      <w:marBottom w:val="0"/>
      <w:divBdr>
        <w:top w:val="none" w:sz="0" w:space="0" w:color="auto"/>
        <w:left w:val="none" w:sz="0" w:space="0" w:color="auto"/>
        <w:bottom w:val="none" w:sz="0" w:space="0" w:color="auto"/>
        <w:right w:val="none" w:sz="0" w:space="0" w:color="auto"/>
      </w:divBdr>
    </w:div>
    <w:div w:id="1816489599">
      <w:bodyDiv w:val="1"/>
      <w:marLeft w:val="0"/>
      <w:marRight w:val="0"/>
      <w:marTop w:val="0"/>
      <w:marBottom w:val="0"/>
      <w:divBdr>
        <w:top w:val="none" w:sz="0" w:space="0" w:color="auto"/>
        <w:left w:val="none" w:sz="0" w:space="0" w:color="auto"/>
        <w:bottom w:val="none" w:sz="0" w:space="0" w:color="auto"/>
        <w:right w:val="none" w:sz="0" w:space="0" w:color="auto"/>
      </w:divBdr>
    </w:div>
    <w:div w:id="1822235076">
      <w:bodyDiv w:val="1"/>
      <w:marLeft w:val="0"/>
      <w:marRight w:val="0"/>
      <w:marTop w:val="0"/>
      <w:marBottom w:val="0"/>
      <w:divBdr>
        <w:top w:val="none" w:sz="0" w:space="0" w:color="auto"/>
        <w:left w:val="none" w:sz="0" w:space="0" w:color="auto"/>
        <w:bottom w:val="none" w:sz="0" w:space="0" w:color="auto"/>
        <w:right w:val="none" w:sz="0" w:space="0" w:color="auto"/>
      </w:divBdr>
    </w:div>
    <w:div w:id="1828589792">
      <w:bodyDiv w:val="1"/>
      <w:marLeft w:val="0"/>
      <w:marRight w:val="0"/>
      <w:marTop w:val="0"/>
      <w:marBottom w:val="0"/>
      <w:divBdr>
        <w:top w:val="none" w:sz="0" w:space="0" w:color="auto"/>
        <w:left w:val="none" w:sz="0" w:space="0" w:color="auto"/>
        <w:bottom w:val="none" w:sz="0" w:space="0" w:color="auto"/>
        <w:right w:val="none" w:sz="0" w:space="0" w:color="auto"/>
      </w:divBdr>
    </w:div>
    <w:div w:id="1830167061">
      <w:bodyDiv w:val="1"/>
      <w:marLeft w:val="0"/>
      <w:marRight w:val="0"/>
      <w:marTop w:val="0"/>
      <w:marBottom w:val="0"/>
      <w:divBdr>
        <w:top w:val="none" w:sz="0" w:space="0" w:color="auto"/>
        <w:left w:val="none" w:sz="0" w:space="0" w:color="auto"/>
        <w:bottom w:val="none" w:sz="0" w:space="0" w:color="auto"/>
        <w:right w:val="none" w:sz="0" w:space="0" w:color="auto"/>
      </w:divBdr>
    </w:div>
    <w:div w:id="1891107384">
      <w:bodyDiv w:val="1"/>
      <w:marLeft w:val="0"/>
      <w:marRight w:val="0"/>
      <w:marTop w:val="0"/>
      <w:marBottom w:val="0"/>
      <w:divBdr>
        <w:top w:val="none" w:sz="0" w:space="0" w:color="auto"/>
        <w:left w:val="none" w:sz="0" w:space="0" w:color="auto"/>
        <w:bottom w:val="none" w:sz="0" w:space="0" w:color="auto"/>
        <w:right w:val="none" w:sz="0" w:space="0" w:color="auto"/>
      </w:divBdr>
    </w:div>
    <w:div w:id="1904170608">
      <w:bodyDiv w:val="1"/>
      <w:marLeft w:val="0"/>
      <w:marRight w:val="0"/>
      <w:marTop w:val="0"/>
      <w:marBottom w:val="0"/>
      <w:divBdr>
        <w:top w:val="none" w:sz="0" w:space="0" w:color="auto"/>
        <w:left w:val="none" w:sz="0" w:space="0" w:color="auto"/>
        <w:bottom w:val="none" w:sz="0" w:space="0" w:color="auto"/>
        <w:right w:val="none" w:sz="0" w:space="0" w:color="auto"/>
      </w:divBdr>
    </w:div>
    <w:div w:id="1919555915">
      <w:bodyDiv w:val="1"/>
      <w:marLeft w:val="0"/>
      <w:marRight w:val="0"/>
      <w:marTop w:val="0"/>
      <w:marBottom w:val="0"/>
      <w:divBdr>
        <w:top w:val="none" w:sz="0" w:space="0" w:color="auto"/>
        <w:left w:val="none" w:sz="0" w:space="0" w:color="auto"/>
        <w:bottom w:val="none" w:sz="0" w:space="0" w:color="auto"/>
        <w:right w:val="none" w:sz="0" w:space="0" w:color="auto"/>
      </w:divBdr>
    </w:div>
    <w:div w:id="1930196601">
      <w:bodyDiv w:val="1"/>
      <w:marLeft w:val="0"/>
      <w:marRight w:val="0"/>
      <w:marTop w:val="0"/>
      <w:marBottom w:val="0"/>
      <w:divBdr>
        <w:top w:val="none" w:sz="0" w:space="0" w:color="auto"/>
        <w:left w:val="none" w:sz="0" w:space="0" w:color="auto"/>
        <w:bottom w:val="none" w:sz="0" w:space="0" w:color="auto"/>
        <w:right w:val="none" w:sz="0" w:space="0" w:color="auto"/>
      </w:divBdr>
    </w:div>
    <w:div w:id="1964270231">
      <w:bodyDiv w:val="1"/>
      <w:marLeft w:val="0"/>
      <w:marRight w:val="0"/>
      <w:marTop w:val="0"/>
      <w:marBottom w:val="0"/>
      <w:divBdr>
        <w:top w:val="none" w:sz="0" w:space="0" w:color="auto"/>
        <w:left w:val="none" w:sz="0" w:space="0" w:color="auto"/>
        <w:bottom w:val="none" w:sz="0" w:space="0" w:color="auto"/>
        <w:right w:val="none" w:sz="0" w:space="0" w:color="auto"/>
      </w:divBdr>
    </w:div>
    <w:div w:id="1970549196">
      <w:bodyDiv w:val="1"/>
      <w:marLeft w:val="0"/>
      <w:marRight w:val="0"/>
      <w:marTop w:val="0"/>
      <w:marBottom w:val="0"/>
      <w:divBdr>
        <w:top w:val="none" w:sz="0" w:space="0" w:color="auto"/>
        <w:left w:val="none" w:sz="0" w:space="0" w:color="auto"/>
        <w:bottom w:val="none" w:sz="0" w:space="0" w:color="auto"/>
        <w:right w:val="none" w:sz="0" w:space="0" w:color="auto"/>
      </w:divBdr>
    </w:div>
    <w:div w:id="1982464046">
      <w:bodyDiv w:val="1"/>
      <w:marLeft w:val="0"/>
      <w:marRight w:val="0"/>
      <w:marTop w:val="0"/>
      <w:marBottom w:val="0"/>
      <w:divBdr>
        <w:top w:val="none" w:sz="0" w:space="0" w:color="auto"/>
        <w:left w:val="none" w:sz="0" w:space="0" w:color="auto"/>
        <w:bottom w:val="none" w:sz="0" w:space="0" w:color="auto"/>
        <w:right w:val="none" w:sz="0" w:space="0" w:color="auto"/>
      </w:divBdr>
    </w:div>
    <w:div w:id="2009822545">
      <w:bodyDiv w:val="1"/>
      <w:marLeft w:val="0"/>
      <w:marRight w:val="0"/>
      <w:marTop w:val="0"/>
      <w:marBottom w:val="0"/>
      <w:divBdr>
        <w:top w:val="none" w:sz="0" w:space="0" w:color="auto"/>
        <w:left w:val="none" w:sz="0" w:space="0" w:color="auto"/>
        <w:bottom w:val="none" w:sz="0" w:space="0" w:color="auto"/>
        <w:right w:val="none" w:sz="0" w:space="0" w:color="auto"/>
      </w:divBdr>
    </w:div>
    <w:div w:id="2038119048">
      <w:bodyDiv w:val="1"/>
      <w:marLeft w:val="0"/>
      <w:marRight w:val="0"/>
      <w:marTop w:val="0"/>
      <w:marBottom w:val="0"/>
      <w:divBdr>
        <w:top w:val="none" w:sz="0" w:space="0" w:color="auto"/>
        <w:left w:val="none" w:sz="0" w:space="0" w:color="auto"/>
        <w:bottom w:val="none" w:sz="0" w:space="0" w:color="auto"/>
        <w:right w:val="none" w:sz="0" w:space="0" w:color="auto"/>
      </w:divBdr>
    </w:div>
    <w:div w:id="2061393048">
      <w:bodyDiv w:val="1"/>
      <w:marLeft w:val="0"/>
      <w:marRight w:val="0"/>
      <w:marTop w:val="0"/>
      <w:marBottom w:val="0"/>
      <w:divBdr>
        <w:top w:val="none" w:sz="0" w:space="0" w:color="auto"/>
        <w:left w:val="none" w:sz="0" w:space="0" w:color="auto"/>
        <w:bottom w:val="none" w:sz="0" w:space="0" w:color="auto"/>
        <w:right w:val="none" w:sz="0" w:space="0" w:color="auto"/>
      </w:divBdr>
    </w:div>
    <w:div w:id="214172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XECAPSA-L@list.msu.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LAPSA-L@list.msu.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AE7F44D72B6B49B38A5A5F73B9EC3C" ma:contentTypeVersion="12" ma:contentTypeDescription="Create a new document." ma:contentTypeScope="" ma:versionID="634b7ef561473fc52a61258b9bdcd935">
  <xsd:schema xmlns:xsd="http://www.w3.org/2001/XMLSchema" xmlns:xs="http://www.w3.org/2001/XMLSchema" xmlns:p="http://schemas.microsoft.com/office/2006/metadata/properties" xmlns:ns3="36b26938-6827-43ea-974b-67e188edc75a" xmlns:ns4="5ae19ac8-53ea-47f0-8b4e-4cb888df3b27" targetNamespace="http://schemas.microsoft.com/office/2006/metadata/properties" ma:root="true" ma:fieldsID="2774e380f01afbc2e13bae1bf5b816ab" ns3:_="" ns4:_="">
    <xsd:import namespace="36b26938-6827-43ea-974b-67e188edc75a"/>
    <xsd:import namespace="5ae19ac8-53ea-47f0-8b4e-4cb888df3b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26938-6827-43ea-974b-67e188ed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e19ac8-53ea-47f0-8b4e-4cb888df3b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C1684-6349-4313-B9FC-E2043AE718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b26938-6827-43ea-974b-67e188edc75a"/>
    <ds:schemaRef ds:uri="5ae19ac8-53ea-47f0-8b4e-4cb888df3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F71ECA-4A70-4B6A-95A0-8ECBC34E6416}">
  <ds:schemaRefs>
    <ds:schemaRef ds:uri="http://schemas.microsoft.com/sharepoint/v3/contenttype/forms"/>
  </ds:schemaRefs>
</ds:datastoreItem>
</file>

<file path=customXml/itemProps3.xml><?xml version="1.0" encoding="utf-8"?>
<ds:datastoreItem xmlns:ds="http://schemas.openxmlformats.org/officeDocument/2006/customXml" ds:itemID="{ECCB207A-7A4A-44D9-A8BB-7278F06EC0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2B58ED-0CD2-4B41-9152-90B9A2B24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938</Words>
  <Characters>535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U APSA</dc:creator>
  <cp:lastModifiedBy>Brown, Randy</cp:lastModifiedBy>
  <cp:revision>25</cp:revision>
  <cp:lastPrinted>2023-08-08T16:28:00Z</cp:lastPrinted>
  <dcterms:created xsi:type="dcterms:W3CDTF">2023-12-12T16:57:00Z</dcterms:created>
  <dcterms:modified xsi:type="dcterms:W3CDTF">2024-01-0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AE7F44D72B6B49B38A5A5F73B9EC3C</vt:lpwstr>
  </property>
</Properties>
</file>